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8EA55" w14:textId="0CB2CE3A" w:rsidR="00645388" w:rsidRPr="00E536E0" w:rsidRDefault="00C211CE" w:rsidP="00317AA1">
      <w:pPr>
        <w:spacing w:line="500" w:lineRule="exact"/>
        <w:ind w:leftChars="-59" w:left="-142" w:rightChars="-177" w:right="-425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E536E0">
        <w:rPr>
          <w:rFonts w:ascii="Times New Roman" w:eastAsia="標楷體" w:hAnsi="Times New Roman" w:cs="Times New Roman"/>
          <w:b/>
          <w:sz w:val="36"/>
          <w:szCs w:val="32"/>
        </w:rPr>
        <w:t>10</w:t>
      </w:r>
      <w:r w:rsidR="006C327F" w:rsidRPr="00E536E0">
        <w:rPr>
          <w:rFonts w:ascii="Times New Roman" w:eastAsia="標楷體" w:hAnsi="Times New Roman" w:cs="Times New Roman"/>
          <w:b/>
          <w:sz w:val="36"/>
          <w:szCs w:val="32"/>
        </w:rPr>
        <w:t>9</w:t>
      </w:r>
      <w:r w:rsidR="00AA557A" w:rsidRPr="00E536E0">
        <w:rPr>
          <w:rFonts w:ascii="Times New Roman" w:eastAsia="標楷體" w:hAnsi="Times New Roman" w:cs="Times New Roman"/>
          <w:b/>
          <w:sz w:val="36"/>
          <w:szCs w:val="32"/>
        </w:rPr>
        <w:t>年度</w:t>
      </w:r>
      <w:bookmarkStart w:id="0" w:name="_Hlk533005652"/>
      <w:r w:rsidRPr="00E536E0">
        <w:rPr>
          <w:rFonts w:ascii="Times New Roman" w:eastAsia="標楷體" w:hAnsi="Times New Roman" w:cs="Times New Roman"/>
          <w:b/>
          <w:sz w:val="36"/>
          <w:szCs w:val="32"/>
        </w:rPr>
        <w:t>新南向市場創新行銷開發計畫</w:t>
      </w:r>
      <w:bookmarkEnd w:id="0"/>
    </w:p>
    <w:p w14:paraId="57429545" w14:textId="1BA88DBD" w:rsidR="00AA557A" w:rsidRPr="00E536E0" w:rsidRDefault="0088643E" w:rsidP="00317AA1">
      <w:pPr>
        <w:spacing w:line="500" w:lineRule="exact"/>
        <w:ind w:leftChars="-59" w:left="-142" w:rightChars="-177" w:right="-425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E536E0">
        <w:rPr>
          <w:rFonts w:ascii="Times New Roman" w:eastAsia="標楷體" w:hAnsi="Times New Roman" w:cs="Times New Roman"/>
          <w:b/>
          <w:sz w:val="36"/>
          <w:szCs w:val="32"/>
        </w:rPr>
        <w:t>越南</w:t>
      </w:r>
      <w:r w:rsidR="00804C9E" w:rsidRPr="00E536E0">
        <w:rPr>
          <w:rFonts w:ascii="Times New Roman" w:eastAsia="標楷體" w:hAnsi="Times New Roman" w:cs="Times New Roman" w:hint="eastAsia"/>
          <w:b/>
          <w:sz w:val="36"/>
          <w:szCs w:val="32"/>
        </w:rPr>
        <w:t>健康保健</w:t>
      </w:r>
      <w:r w:rsidRPr="00E536E0">
        <w:rPr>
          <w:rFonts w:ascii="Times New Roman" w:eastAsia="標楷體" w:hAnsi="Times New Roman" w:cs="Times New Roman"/>
          <w:b/>
          <w:sz w:val="36"/>
          <w:szCs w:val="32"/>
        </w:rPr>
        <w:t>群聚拓銷</w:t>
      </w:r>
      <w:r w:rsidR="00040399" w:rsidRPr="00E536E0">
        <w:rPr>
          <w:rFonts w:ascii="Times New Roman" w:eastAsia="標楷體" w:hAnsi="Times New Roman" w:cs="Times New Roman"/>
          <w:b/>
          <w:sz w:val="36"/>
          <w:szCs w:val="32"/>
        </w:rPr>
        <w:t>-</w:t>
      </w:r>
      <w:r w:rsidR="008F154D" w:rsidRPr="00E536E0">
        <w:rPr>
          <w:rFonts w:ascii="Times New Roman" w:eastAsia="標楷體" w:hAnsi="Times New Roman" w:cs="Times New Roman"/>
          <w:b/>
          <w:sz w:val="36"/>
          <w:szCs w:val="32"/>
        </w:rPr>
        <w:t>業者</w:t>
      </w:r>
      <w:r w:rsidR="00321EB8" w:rsidRPr="00E536E0">
        <w:rPr>
          <w:rFonts w:ascii="Times New Roman" w:eastAsia="標楷體" w:hAnsi="Times New Roman" w:cs="Times New Roman"/>
          <w:b/>
          <w:sz w:val="36"/>
          <w:szCs w:val="32"/>
        </w:rPr>
        <w:t>甄選</w:t>
      </w:r>
      <w:r w:rsidR="00982CB9" w:rsidRPr="00E536E0">
        <w:rPr>
          <w:rFonts w:ascii="Times New Roman" w:eastAsia="標楷體" w:hAnsi="Times New Roman" w:cs="Times New Roman"/>
          <w:b/>
          <w:sz w:val="36"/>
          <w:szCs w:val="32"/>
        </w:rPr>
        <w:t>辦法</w:t>
      </w:r>
    </w:p>
    <w:p w14:paraId="30656277" w14:textId="77777777" w:rsidR="002F27E5" w:rsidRPr="00E536E0" w:rsidRDefault="002F27E5" w:rsidP="00D57116">
      <w:pPr>
        <w:spacing w:line="500" w:lineRule="exact"/>
        <w:ind w:left="425" w:rightChars="-165" w:right="-396" w:hangingChars="118" w:hanging="425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</w:p>
    <w:p w14:paraId="3C7F465F" w14:textId="1F68A294" w:rsidR="00AA557A" w:rsidRPr="00E536E0" w:rsidRDefault="00912A9C" w:rsidP="00410803">
      <w:pPr>
        <w:pStyle w:val="a3"/>
        <w:numPr>
          <w:ilvl w:val="0"/>
          <w:numId w:val="1"/>
        </w:numPr>
        <w:tabs>
          <w:tab w:val="left" w:pos="993"/>
        </w:tabs>
        <w:ind w:leftChars="0"/>
        <w:jc w:val="both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計畫</w:t>
      </w:r>
      <w:r w:rsidR="007A238A" w:rsidRPr="00E536E0">
        <w:rPr>
          <w:rFonts w:ascii="Times New Roman" w:eastAsia="標楷體" w:hAnsi="Times New Roman" w:cs="Times New Roman"/>
          <w:b/>
          <w:sz w:val="28"/>
          <w:szCs w:val="32"/>
        </w:rPr>
        <w:t>說明</w:t>
      </w:r>
    </w:p>
    <w:p w14:paraId="338E340E" w14:textId="3B0CFD03" w:rsidR="00EA6011" w:rsidRPr="00E536E0" w:rsidRDefault="0095745A" w:rsidP="0095745A">
      <w:pPr>
        <w:tabs>
          <w:tab w:val="num" w:pos="720"/>
        </w:tabs>
        <w:spacing w:line="44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隨著東協經濟起飛，使得內需消費市場蓬勃發展，民眾生活品質逐漸改善，其中健康保健需求增加。綜觀東協各國政府在醫療政策相關支出，越南居冠達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9.01%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，政府推動的政策包括全民健保實施、醫療社會化、公立醫院設備的現代化及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2019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年由越南政府提出的越南健康計畫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(Healthy </w:t>
      </w:r>
      <w:proofErr w:type="spellStart"/>
      <w:r w:rsidRPr="00E536E0">
        <w:rPr>
          <w:rFonts w:ascii="Times New Roman" w:eastAsia="標楷體" w:hAnsi="Times New Roman" w:cs="Times New Roman"/>
          <w:sz w:val="26"/>
          <w:szCs w:val="26"/>
        </w:rPr>
        <w:t>Việt</w:t>
      </w:r>
      <w:proofErr w:type="spellEnd"/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Nam </w:t>
      </w:r>
      <w:proofErr w:type="spellStart"/>
      <w:r w:rsidRPr="00E536E0">
        <w:rPr>
          <w:rFonts w:ascii="Times New Roman" w:eastAsia="標楷體" w:hAnsi="Times New Roman" w:cs="Times New Roman"/>
          <w:sz w:val="26"/>
          <w:szCs w:val="26"/>
        </w:rPr>
        <w:t>Programme</w:t>
      </w:r>
      <w:proofErr w:type="spellEnd"/>
      <w:r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，其計畫範圍包括</w:t>
      </w:r>
      <w:r w:rsidR="006A62E6" w:rsidRPr="00E536E0">
        <w:rPr>
          <w:rFonts w:ascii="Times New Roman" w:eastAsia="標楷體" w:hAnsi="Times New Roman" w:cs="Times New Roman" w:hint="eastAsia"/>
          <w:sz w:val="26"/>
          <w:szCs w:val="26"/>
        </w:rPr>
        <w:t>健身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保健、慢性疾病發現與管理、</w:t>
      </w:r>
      <w:r w:rsidR="006A62E6" w:rsidRPr="00E536E0">
        <w:rPr>
          <w:rFonts w:ascii="Times New Roman" w:eastAsia="標楷體" w:hAnsi="Times New Roman" w:cs="Times New Roman" w:hint="eastAsia"/>
          <w:sz w:val="26"/>
          <w:szCs w:val="26"/>
        </w:rPr>
        <w:t>生活及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飲食</w:t>
      </w:r>
      <w:r w:rsidR="007719D1">
        <w:rPr>
          <w:rFonts w:ascii="Times New Roman" w:eastAsia="標楷體" w:hAnsi="Times New Roman" w:cs="Times New Roman" w:hint="eastAsia"/>
          <w:sz w:val="26"/>
          <w:szCs w:val="26"/>
        </w:rPr>
        <w:t>衛生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的改善等，顯示越南的醫療保健相關產業是相當具潛力；另外，越南女性經濟崛起，對美容醫學的需求旺盛，根據</w:t>
      </w:r>
      <w:r w:rsidRPr="00E536E0">
        <w:rPr>
          <w:rFonts w:ascii="Times New Roman" w:eastAsia="標楷體" w:hAnsi="Times New Roman" w:cs="Times New Roman"/>
          <w:sz w:val="26"/>
          <w:szCs w:val="26"/>
        </w:rPr>
        <w:t>Global Information Inc.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資料統計顯示，越南的醫美手術市場在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2019-2027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年估計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CAGR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為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5.23%</w:t>
      </w:r>
      <w:r w:rsidRPr="00E536E0">
        <w:rPr>
          <w:rFonts w:ascii="Times New Roman" w:eastAsia="標楷體" w:hAnsi="Times New Roman" w:cs="Times New Roman" w:hint="eastAsia"/>
          <w:sz w:val="26"/>
          <w:szCs w:val="26"/>
        </w:rPr>
        <w:t>。</w:t>
      </w:r>
    </w:p>
    <w:p w14:paraId="2B3E51F2" w14:textId="49341C71" w:rsidR="002B4E48" w:rsidRPr="00E536E0" w:rsidRDefault="00330312" w:rsidP="00EA6011">
      <w:pPr>
        <w:tabs>
          <w:tab w:val="num" w:pos="720"/>
        </w:tabs>
        <w:spacing w:line="44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有鑒</w:t>
      </w:r>
      <w:r w:rsidR="001A5C27" w:rsidRPr="00E536E0">
        <w:rPr>
          <w:rFonts w:ascii="Times New Roman" w:eastAsia="標楷體" w:hAnsi="Times New Roman" w:cs="Times New Roman"/>
          <w:sz w:val="26"/>
          <w:szCs w:val="26"/>
        </w:rPr>
        <w:t>於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我國業者拓展海外</w:t>
      </w:r>
      <w:r w:rsidR="00EA6011" w:rsidRPr="00E536E0">
        <w:rPr>
          <w:rFonts w:ascii="Times New Roman" w:eastAsia="標楷體" w:hAnsi="Times New Roman" w:cs="Times New Roman"/>
          <w:sz w:val="26"/>
          <w:szCs w:val="26"/>
        </w:rPr>
        <w:t>零售通路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市場將面臨</w:t>
      </w:r>
      <w:r w:rsidR="000E6514" w:rsidRPr="00E536E0">
        <w:rPr>
          <w:rFonts w:ascii="Times New Roman" w:eastAsia="標楷體" w:hAnsi="Times New Roman" w:cs="Times New Roman"/>
          <w:sz w:val="26"/>
          <w:szCs w:val="26"/>
        </w:rPr>
        <w:t>市場、通路、合作模式、金流、物流等各項挑戰，</w:t>
      </w:r>
      <w:r w:rsidR="00CC3F93" w:rsidRPr="00E536E0">
        <w:rPr>
          <w:rFonts w:ascii="Times New Roman" w:eastAsia="標楷體" w:hAnsi="Times New Roman" w:cs="Times New Roman"/>
          <w:sz w:val="26"/>
          <w:szCs w:val="26"/>
        </w:rPr>
        <w:t>因此</w:t>
      </w:r>
      <w:r w:rsidR="00B90AE9" w:rsidRPr="00E536E0">
        <w:rPr>
          <w:rFonts w:ascii="Times New Roman" w:eastAsia="標楷體" w:hAnsi="Times New Roman" w:cs="Times New Roman"/>
          <w:sz w:val="26"/>
          <w:szCs w:val="26"/>
        </w:rPr>
        <w:t>10</w:t>
      </w:r>
      <w:r w:rsidR="00140DE0" w:rsidRPr="00E536E0">
        <w:rPr>
          <w:rFonts w:ascii="Times New Roman" w:eastAsia="標楷體" w:hAnsi="Times New Roman" w:cs="Times New Roman"/>
          <w:sz w:val="26"/>
          <w:szCs w:val="26"/>
        </w:rPr>
        <w:t>9</w:t>
      </w:r>
      <w:r w:rsidR="00CC3F93" w:rsidRPr="00E536E0">
        <w:rPr>
          <w:rFonts w:ascii="Times New Roman" w:eastAsia="標楷體" w:hAnsi="Times New Roman" w:cs="Times New Roman"/>
          <w:sz w:val="26"/>
          <w:szCs w:val="26"/>
        </w:rPr>
        <w:t>年度「</w:t>
      </w:r>
      <w:r w:rsidR="00B90AE9" w:rsidRPr="00E536E0">
        <w:rPr>
          <w:rFonts w:ascii="Times New Roman" w:eastAsia="標楷體" w:hAnsi="Times New Roman" w:cs="Times New Roman"/>
          <w:sz w:val="26"/>
          <w:szCs w:val="26"/>
        </w:rPr>
        <w:t>新南向市場創新行銷開發計畫</w:t>
      </w:r>
      <w:r w:rsidR="00CC3F93" w:rsidRPr="00E536E0">
        <w:rPr>
          <w:rFonts w:ascii="Times New Roman" w:eastAsia="標楷體" w:hAnsi="Times New Roman" w:cs="Times New Roman"/>
          <w:sz w:val="26"/>
          <w:szCs w:val="26"/>
        </w:rPr>
        <w:t>」</w:t>
      </w:r>
      <w:r w:rsidR="003A00C8" w:rsidRPr="00E536E0">
        <w:rPr>
          <w:rFonts w:ascii="Times New Roman" w:eastAsia="標楷體" w:hAnsi="Times New Roman" w:cs="Times New Roman"/>
          <w:sz w:val="26"/>
          <w:szCs w:val="26"/>
        </w:rPr>
        <w:t>（</w:t>
      </w:r>
      <w:r w:rsidR="004A16AE" w:rsidRPr="00E536E0">
        <w:rPr>
          <w:rFonts w:ascii="Times New Roman" w:eastAsia="標楷體" w:hAnsi="Times New Roman" w:cs="Times New Roman"/>
          <w:sz w:val="26"/>
          <w:szCs w:val="26"/>
        </w:rPr>
        <w:t>以下簡稱本</w:t>
      </w:r>
      <w:r w:rsidR="00B90AE9" w:rsidRPr="00E536E0">
        <w:rPr>
          <w:rFonts w:ascii="Times New Roman" w:eastAsia="標楷體" w:hAnsi="Times New Roman" w:cs="Times New Roman"/>
          <w:sz w:val="26"/>
          <w:szCs w:val="26"/>
        </w:rPr>
        <w:t>計畫</w:t>
      </w:r>
      <w:r w:rsidR="003A00C8" w:rsidRPr="00E536E0">
        <w:rPr>
          <w:rFonts w:ascii="Times New Roman" w:eastAsia="標楷體" w:hAnsi="Times New Roman" w:cs="Times New Roman"/>
          <w:sz w:val="26"/>
          <w:szCs w:val="26"/>
        </w:rPr>
        <w:t>）</w:t>
      </w:r>
      <w:r w:rsidR="00CC3F93" w:rsidRPr="00E536E0">
        <w:rPr>
          <w:rFonts w:ascii="Times New Roman" w:eastAsia="標楷體" w:hAnsi="Times New Roman" w:cs="Times New Roman"/>
          <w:sz w:val="26"/>
          <w:szCs w:val="26"/>
        </w:rPr>
        <w:t>提出</w:t>
      </w:r>
      <w:r w:rsidR="00EA6011" w:rsidRPr="00E536E0">
        <w:rPr>
          <w:rFonts w:ascii="Times New Roman" w:eastAsia="標楷體" w:hAnsi="Times New Roman" w:cs="Times New Roman"/>
          <w:sz w:val="26"/>
          <w:szCs w:val="26"/>
        </w:rPr>
        <w:t>「</w:t>
      </w:r>
      <w:r w:rsidR="00B33F1A" w:rsidRPr="00E536E0">
        <w:rPr>
          <w:rFonts w:ascii="Times New Roman" w:eastAsia="標楷體" w:hAnsi="Times New Roman" w:cs="Times New Roman" w:hint="eastAsia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EA6011" w:rsidRPr="00E536E0">
        <w:rPr>
          <w:rFonts w:ascii="Times New Roman" w:eastAsia="標楷體" w:hAnsi="Times New Roman" w:cs="Times New Roman"/>
          <w:sz w:val="26"/>
          <w:szCs w:val="26"/>
        </w:rPr>
        <w:t>」主題，並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推動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群聚拓銷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以下簡稱本專案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，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以我國有意拓展海外</w:t>
      </w:r>
      <w:r w:rsidR="00140DE0" w:rsidRPr="00E536E0">
        <w:rPr>
          <w:rFonts w:ascii="Times New Roman" w:eastAsia="標楷體" w:hAnsi="Times New Roman" w:cs="Times New Roman"/>
          <w:sz w:val="26"/>
          <w:szCs w:val="26"/>
        </w:rPr>
        <w:t>商用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通路</w:t>
      </w:r>
      <w:r w:rsidR="0094145F" w:rsidRPr="00E536E0">
        <w:rPr>
          <w:rFonts w:ascii="Times New Roman" w:eastAsia="標楷體" w:hAnsi="Times New Roman" w:cs="Times New Roman"/>
          <w:sz w:val="26"/>
          <w:szCs w:val="26"/>
        </w:rPr>
        <w:t>（</w:t>
      </w:r>
      <w:r w:rsidR="0094145F" w:rsidRPr="00E536E0">
        <w:rPr>
          <w:rFonts w:ascii="Times New Roman" w:eastAsia="標楷體" w:hAnsi="Times New Roman" w:cs="Times New Roman"/>
          <w:sz w:val="26"/>
          <w:szCs w:val="26"/>
        </w:rPr>
        <w:t>B2</w:t>
      </w:r>
      <w:r w:rsidR="00140DE0" w:rsidRPr="00E536E0">
        <w:rPr>
          <w:rFonts w:ascii="Times New Roman" w:eastAsia="標楷體" w:hAnsi="Times New Roman" w:cs="Times New Roman"/>
          <w:sz w:val="26"/>
          <w:szCs w:val="26"/>
        </w:rPr>
        <w:t>B</w:t>
      </w:r>
      <w:r w:rsidR="0094145F" w:rsidRPr="00E536E0">
        <w:rPr>
          <w:rFonts w:ascii="Times New Roman" w:eastAsia="標楷體" w:hAnsi="Times New Roman" w:cs="Times New Roman"/>
          <w:sz w:val="26"/>
          <w:szCs w:val="26"/>
        </w:rPr>
        <w:t>）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業者需求出發，藉由掌握目標市場需求缺口，並透過海內外專家系統諮詢，以強化我國業者出口準備能力。因此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將</w:t>
      </w:r>
      <w:r w:rsidR="000E6514" w:rsidRPr="00E536E0">
        <w:rPr>
          <w:rFonts w:ascii="Times New Roman" w:eastAsia="標楷體" w:hAnsi="Times New Roman" w:cs="Times New Roman"/>
          <w:sz w:val="26"/>
          <w:szCs w:val="26"/>
        </w:rPr>
        <w:t>提供市場商情、專家網絡、多元行銷、買主媒合整合式的一條龍出口輔導模式，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協助</w:t>
      </w:r>
      <w:r w:rsidR="000E6514" w:rsidRPr="00E536E0">
        <w:rPr>
          <w:rFonts w:ascii="Times New Roman" w:eastAsia="標楷體" w:hAnsi="Times New Roman" w:cs="Times New Roman"/>
          <w:sz w:val="26"/>
          <w:szCs w:val="26"/>
        </w:rPr>
        <w:t>我國業者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解決拓展海外</w:t>
      </w:r>
      <w:r w:rsidR="00140DE0" w:rsidRPr="00E536E0">
        <w:rPr>
          <w:rFonts w:ascii="Times New Roman" w:eastAsia="標楷體" w:hAnsi="Times New Roman" w:cs="Times New Roman"/>
          <w:sz w:val="26"/>
          <w:szCs w:val="26"/>
        </w:rPr>
        <w:t>商用</w:t>
      </w:r>
      <w:r w:rsidR="000E6514" w:rsidRPr="00E536E0">
        <w:rPr>
          <w:rFonts w:ascii="Times New Roman" w:eastAsia="標楷體" w:hAnsi="Times New Roman" w:cs="Times New Roman"/>
          <w:sz w:val="26"/>
          <w:szCs w:val="26"/>
        </w:rPr>
        <w:t>通路適地化商情掌握、產品形象提升、合作夥伴開發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的挑戰，以</w:t>
      </w:r>
      <w:r w:rsidR="000E6514" w:rsidRPr="00E536E0">
        <w:rPr>
          <w:rFonts w:ascii="Times New Roman" w:eastAsia="標楷體" w:hAnsi="Times New Roman" w:cs="Times New Roman"/>
          <w:sz w:val="26"/>
          <w:szCs w:val="26"/>
        </w:rPr>
        <w:t>協助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我國</w:t>
      </w:r>
      <w:r w:rsidR="000E6514" w:rsidRPr="00E536E0">
        <w:rPr>
          <w:rFonts w:ascii="Times New Roman" w:eastAsia="標楷體" w:hAnsi="Times New Roman" w:cs="Times New Roman"/>
          <w:sz w:val="26"/>
          <w:szCs w:val="26"/>
        </w:rPr>
        <w:t>業者成功</w:t>
      </w:r>
      <w:r w:rsidR="000046D7" w:rsidRPr="00E536E0">
        <w:rPr>
          <w:rFonts w:ascii="Times New Roman" w:eastAsia="標楷體" w:hAnsi="Times New Roman" w:cs="Times New Roman"/>
          <w:sz w:val="26"/>
          <w:szCs w:val="26"/>
        </w:rPr>
        <w:t>拓展</w:t>
      </w:r>
      <w:r w:rsidR="000E6514" w:rsidRPr="00E536E0">
        <w:rPr>
          <w:rFonts w:ascii="Times New Roman" w:eastAsia="標楷體" w:hAnsi="Times New Roman" w:cs="Times New Roman"/>
          <w:sz w:val="26"/>
          <w:szCs w:val="26"/>
        </w:rPr>
        <w:t>目標市場</w:t>
      </w:r>
      <w:r w:rsidR="00E34588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2749CAFB" w14:textId="5FDCF468" w:rsidR="00AA557A" w:rsidRPr="00E536E0" w:rsidRDefault="00E74A4A" w:rsidP="00410803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jc w:val="both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辦理規劃</w:t>
      </w:r>
    </w:p>
    <w:p w14:paraId="216F1CB5" w14:textId="5F0C64DC" w:rsidR="00CC3F93" w:rsidRPr="00E536E0" w:rsidRDefault="00DE7E6D" w:rsidP="00410803">
      <w:pPr>
        <w:widowControl/>
        <w:spacing w:line="440" w:lineRule="exact"/>
        <w:ind w:firstLineChars="200" w:firstLine="52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獲選</w:t>
      </w:r>
      <w:r w:rsidR="00E00381" w:rsidRPr="00E536E0">
        <w:rPr>
          <w:rFonts w:ascii="Times New Roman" w:eastAsia="標楷體" w:hAnsi="Times New Roman" w:cs="Times New Roman"/>
          <w:sz w:val="26"/>
          <w:szCs w:val="26"/>
        </w:rPr>
        <w:t>參與</w:t>
      </w:r>
      <w:r w:rsidR="005554C2" w:rsidRPr="00E536E0">
        <w:rPr>
          <w:rFonts w:ascii="Times New Roman" w:eastAsia="標楷體" w:hAnsi="Times New Roman" w:cs="Times New Roman"/>
          <w:sz w:val="26"/>
          <w:szCs w:val="26"/>
        </w:rPr>
        <w:t>本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專案</w:t>
      </w:r>
      <w:r w:rsidR="00E00381" w:rsidRPr="00E536E0">
        <w:rPr>
          <w:rFonts w:ascii="Times New Roman" w:eastAsia="標楷體" w:hAnsi="Times New Roman" w:cs="Times New Roman"/>
          <w:sz w:val="26"/>
          <w:szCs w:val="26"/>
        </w:rPr>
        <w:t>之業者將可獲得以下</w:t>
      </w:r>
      <w:r w:rsidR="00FD352A" w:rsidRPr="00E536E0">
        <w:rPr>
          <w:rFonts w:ascii="Times New Roman" w:eastAsia="標楷體" w:hAnsi="Times New Roman" w:cs="Times New Roman"/>
          <w:sz w:val="26"/>
          <w:szCs w:val="26"/>
        </w:rPr>
        <w:t>輔導措施及商機開發活動</w:t>
      </w:r>
      <w:r w:rsidR="00E00381" w:rsidRPr="00E536E0">
        <w:rPr>
          <w:rFonts w:ascii="Times New Roman" w:eastAsia="標楷體" w:hAnsi="Times New Roman" w:cs="Times New Roman"/>
          <w:sz w:val="26"/>
          <w:szCs w:val="26"/>
        </w:rPr>
        <w:t>：</w:t>
      </w:r>
    </w:p>
    <w:p w14:paraId="7328EA18" w14:textId="3A991D23" w:rsidR="00CC3F93" w:rsidRPr="00E536E0" w:rsidRDefault="00B90AE9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b/>
          <w:sz w:val="26"/>
          <w:szCs w:val="26"/>
        </w:rPr>
        <w:t>買主需求</w:t>
      </w:r>
      <w:r w:rsidR="00F414E3" w:rsidRPr="00E536E0">
        <w:rPr>
          <w:rFonts w:ascii="Times New Roman" w:eastAsia="標楷體" w:hAnsi="Times New Roman" w:cs="Times New Roman"/>
          <w:b/>
          <w:sz w:val="26"/>
          <w:szCs w:val="26"/>
        </w:rPr>
        <w:t>掌握</w:t>
      </w:r>
      <w:r w:rsidR="00CC3F93" w:rsidRPr="00E536E0">
        <w:rPr>
          <w:rFonts w:ascii="Times New Roman" w:eastAsia="標楷體" w:hAnsi="Times New Roman" w:cs="Times New Roman"/>
          <w:sz w:val="26"/>
          <w:szCs w:val="26"/>
        </w:rPr>
        <w:t>：</w:t>
      </w:r>
      <w:r w:rsidR="00EA3FD9" w:rsidRPr="00E536E0">
        <w:rPr>
          <w:rFonts w:ascii="Times New Roman" w:eastAsia="標楷體" w:hAnsi="Times New Roman" w:cs="Times New Roman"/>
          <w:sz w:val="26"/>
          <w:szCs w:val="26"/>
        </w:rPr>
        <w:t>經由市場商情分析以及關鍵通路買主拜訪，蒐集潛在買主對業者產品回饋建議，</w:t>
      </w:r>
      <w:r w:rsidR="00486FF9" w:rsidRPr="00E536E0">
        <w:rPr>
          <w:rFonts w:ascii="Times New Roman" w:eastAsia="標楷體" w:hAnsi="Times New Roman" w:cs="Times New Roman"/>
          <w:sz w:val="26"/>
          <w:szCs w:val="26"/>
        </w:rPr>
        <w:t>並透過</w:t>
      </w:r>
      <w:r w:rsidR="00E46937" w:rsidRPr="00E536E0">
        <w:rPr>
          <w:rFonts w:ascii="Times New Roman" w:eastAsia="標楷體" w:hAnsi="Times New Roman" w:cs="Times New Roman"/>
          <w:sz w:val="26"/>
          <w:szCs w:val="26"/>
        </w:rPr>
        <w:t>舉辦</w:t>
      </w:r>
      <w:r w:rsidR="00486FF9" w:rsidRPr="00E536E0">
        <w:rPr>
          <w:rFonts w:ascii="Times New Roman" w:eastAsia="標楷體" w:hAnsi="Times New Roman" w:cs="Times New Roman"/>
          <w:sz w:val="26"/>
          <w:szCs w:val="26"/>
        </w:rPr>
        <w:t>如</w:t>
      </w:r>
      <w:r w:rsidR="00A272BA" w:rsidRPr="00E536E0">
        <w:rPr>
          <w:rFonts w:ascii="Times New Roman" w:eastAsia="標楷體" w:hAnsi="Times New Roman" w:cs="Times New Roman"/>
          <w:sz w:val="26"/>
          <w:szCs w:val="26"/>
        </w:rPr>
        <w:t>商情</w:t>
      </w:r>
      <w:r w:rsidR="00B320E9" w:rsidRPr="00E536E0">
        <w:rPr>
          <w:rFonts w:ascii="Times New Roman" w:eastAsia="標楷體" w:hAnsi="Times New Roman" w:cs="Times New Roman"/>
          <w:sz w:val="26"/>
          <w:szCs w:val="26"/>
        </w:rPr>
        <w:t>回饋</w:t>
      </w:r>
      <w:r w:rsidR="00E46937" w:rsidRPr="00E536E0">
        <w:rPr>
          <w:rFonts w:ascii="Times New Roman" w:eastAsia="標楷體" w:hAnsi="Times New Roman" w:cs="Times New Roman"/>
          <w:sz w:val="26"/>
          <w:szCs w:val="26"/>
        </w:rPr>
        <w:t>座談</w:t>
      </w:r>
      <w:r w:rsidR="00A272BA" w:rsidRPr="00E536E0">
        <w:rPr>
          <w:rFonts w:ascii="Times New Roman" w:eastAsia="標楷體" w:hAnsi="Times New Roman" w:cs="Times New Roman"/>
          <w:sz w:val="26"/>
          <w:szCs w:val="26"/>
        </w:rPr>
        <w:t>會</w:t>
      </w:r>
      <w:r w:rsidR="00486FF9" w:rsidRPr="00E536E0">
        <w:rPr>
          <w:rFonts w:ascii="Times New Roman" w:eastAsia="標楷體" w:hAnsi="Times New Roman" w:cs="Times New Roman"/>
          <w:sz w:val="26"/>
          <w:szCs w:val="26"/>
        </w:rPr>
        <w:t>、業者諮詢等服務</w:t>
      </w:r>
      <w:r w:rsidR="00A272BA" w:rsidRPr="00E536E0">
        <w:rPr>
          <w:rFonts w:ascii="Times New Roman" w:eastAsia="標楷體" w:hAnsi="Times New Roman" w:cs="Times New Roman"/>
          <w:sz w:val="26"/>
          <w:szCs w:val="26"/>
        </w:rPr>
        <w:t>，</w:t>
      </w:r>
      <w:r w:rsidR="00E46937" w:rsidRPr="00E536E0">
        <w:rPr>
          <w:rFonts w:ascii="Times New Roman" w:eastAsia="標楷體" w:hAnsi="Times New Roman" w:cs="Times New Roman"/>
          <w:sz w:val="26"/>
          <w:szCs w:val="26"/>
        </w:rPr>
        <w:t>以協助業者</w:t>
      </w:r>
      <w:r w:rsidR="00AE3E08" w:rsidRPr="00E536E0">
        <w:rPr>
          <w:rFonts w:ascii="Times New Roman" w:eastAsia="標楷體" w:hAnsi="Times New Roman" w:cs="Times New Roman"/>
          <w:sz w:val="26"/>
          <w:szCs w:val="26"/>
        </w:rPr>
        <w:t>掌握</w:t>
      </w:r>
      <w:r w:rsidR="00486FF9" w:rsidRPr="00E536E0">
        <w:rPr>
          <w:rFonts w:ascii="Times New Roman" w:eastAsia="標楷體" w:hAnsi="Times New Roman" w:cs="Times New Roman"/>
          <w:sz w:val="26"/>
          <w:szCs w:val="26"/>
        </w:rPr>
        <w:t>市場與買主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需求</w:t>
      </w:r>
      <w:r w:rsidR="0042243F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7CAB0D3B" w14:textId="51ACB629" w:rsidR="00202ED5" w:rsidRPr="00E536E0" w:rsidRDefault="00202ED5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b/>
          <w:noProof/>
          <w:sz w:val="26"/>
          <w:szCs w:val="26"/>
        </w:rPr>
        <w:t>專家諮詢輔導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：整合架接</w:t>
      </w:r>
      <w:r w:rsidR="00194A1C" w:rsidRPr="00E536E0">
        <w:rPr>
          <w:rFonts w:ascii="Times New Roman" w:eastAsia="標楷體" w:hAnsi="Times New Roman" w:cs="Times New Roman"/>
          <w:sz w:val="26"/>
          <w:szCs w:val="26"/>
        </w:rPr>
        <w:t>海外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市場產業相關之進出口公協會、臺商、專業媒體、意見領袖等海內外跨領域專家（如：</w:t>
      </w:r>
      <w:r w:rsidR="00D562C8" w:rsidRPr="00E536E0">
        <w:rPr>
          <w:rFonts w:ascii="Times New Roman" w:eastAsia="標楷體" w:hAnsi="Times New Roman" w:cs="Times New Roman"/>
          <w:sz w:val="26"/>
          <w:szCs w:val="26"/>
        </w:rPr>
        <w:t>產業專家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、</w:t>
      </w:r>
      <w:r w:rsidR="00D562C8" w:rsidRPr="00E536E0">
        <w:rPr>
          <w:rFonts w:ascii="Times New Roman" w:eastAsia="標楷體" w:hAnsi="Times New Roman" w:cs="Times New Roman"/>
          <w:sz w:val="26"/>
          <w:szCs w:val="26"/>
        </w:rPr>
        <w:t>市場洞察、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認驗證機構與金物流等），經建置專家顧問諮詢系統，提供如線上諮詢、會</w:t>
      </w:r>
      <w:r w:rsidRPr="00E536E0">
        <w:rPr>
          <w:rFonts w:ascii="Times New Roman" w:eastAsia="標楷體" w:hAnsi="Times New Roman" w:cs="Times New Roman"/>
          <w:sz w:val="26"/>
          <w:szCs w:val="26"/>
        </w:rPr>
        <w:lastRenderedPageBreak/>
        <w:t>議諮詢或專家交流會議等多元方式，以協助我國業者解決出口拓銷之實務議題。</w:t>
      </w:r>
    </w:p>
    <w:p w14:paraId="1C6144CB" w14:textId="1574F9C8" w:rsidR="00CC3F93" w:rsidRPr="00E536E0" w:rsidRDefault="00B90AE9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b/>
          <w:sz w:val="26"/>
          <w:szCs w:val="26"/>
        </w:rPr>
        <w:t>互動體驗行銷</w:t>
      </w:r>
      <w:r w:rsidR="00CC3F93" w:rsidRPr="00E536E0">
        <w:rPr>
          <w:rFonts w:ascii="Times New Roman" w:eastAsia="標楷體" w:hAnsi="Times New Roman" w:cs="Times New Roman"/>
          <w:sz w:val="26"/>
          <w:szCs w:val="26"/>
        </w:rPr>
        <w:t>：</w:t>
      </w:r>
      <w:r w:rsidR="00C970B5" w:rsidRPr="00E536E0">
        <w:rPr>
          <w:rFonts w:ascii="Times New Roman" w:eastAsia="標楷體" w:hAnsi="Times New Roman" w:cs="Times New Roman"/>
          <w:sz w:val="26"/>
          <w:szCs w:val="26"/>
        </w:rPr>
        <w:t>應用</w:t>
      </w:r>
      <w:r w:rsidR="00A81735">
        <w:rPr>
          <w:rFonts w:ascii="Times New Roman" w:eastAsia="標楷體" w:hAnsi="Times New Roman" w:cs="Times New Roman" w:hint="eastAsia"/>
          <w:sz w:val="26"/>
          <w:szCs w:val="26"/>
        </w:rPr>
        <w:t>產品展演</w:t>
      </w:r>
      <w:r w:rsidR="00C970B5" w:rsidRPr="00E536E0">
        <w:rPr>
          <w:rFonts w:ascii="Times New Roman" w:eastAsia="標楷體" w:hAnsi="Times New Roman" w:cs="Times New Roman"/>
          <w:sz w:val="26"/>
          <w:szCs w:val="26"/>
        </w:rPr>
        <w:t>情境展</w:t>
      </w:r>
      <w:r w:rsidR="00202ED5" w:rsidRPr="00E536E0">
        <w:rPr>
          <w:rFonts w:ascii="Times New Roman" w:eastAsia="標楷體" w:hAnsi="Times New Roman" w:cs="Times New Roman"/>
          <w:sz w:val="26"/>
          <w:szCs w:val="26"/>
        </w:rPr>
        <w:t>，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協助我國業者產品</w:t>
      </w:r>
      <w:r w:rsidR="00486FF9" w:rsidRPr="00E536E0">
        <w:rPr>
          <w:rFonts w:ascii="Times New Roman" w:eastAsia="標楷體" w:hAnsi="Times New Roman" w:cs="Times New Roman"/>
          <w:sz w:val="26"/>
          <w:szCs w:val="26"/>
        </w:rPr>
        <w:t>進行海外市場行銷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曝光</w:t>
      </w:r>
      <w:r w:rsidR="009C0324" w:rsidRPr="00E536E0">
        <w:rPr>
          <w:rFonts w:ascii="Times New Roman" w:eastAsia="標楷體" w:hAnsi="Times New Roman" w:cs="Times New Roman"/>
          <w:sz w:val="26"/>
          <w:szCs w:val="26"/>
        </w:rPr>
        <w:t>、買主體驗</w:t>
      </w:r>
      <w:r w:rsidR="003A00C8" w:rsidRPr="00E536E0">
        <w:rPr>
          <w:rFonts w:ascii="Times New Roman" w:eastAsia="標楷體" w:hAnsi="Times New Roman" w:cs="Times New Roman"/>
          <w:sz w:val="26"/>
          <w:szCs w:val="26"/>
        </w:rPr>
        <w:t>，</w:t>
      </w:r>
      <w:r w:rsidR="009C0324" w:rsidRPr="00E536E0">
        <w:rPr>
          <w:rFonts w:ascii="Times New Roman" w:eastAsia="標楷體" w:hAnsi="Times New Roman" w:cs="Times New Roman"/>
          <w:sz w:val="26"/>
          <w:szCs w:val="26"/>
        </w:rPr>
        <w:t>以</w:t>
      </w:r>
      <w:r w:rsidR="00202ED5" w:rsidRPr="00E536E0">
        <w:rPr>
          <w:rFonts w:ascii="Times New Roman" w:eastAsia="標楷體" w:hAnsi="Times New Roman" w:cs="Times New Roman"/>
          <w:sz w:val="26"/>
          <w:szCs w:val="26"/>
        </w:rPr>
        <w:t>創造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產品</w:t>
      </w:r>
      <w:r w:rsidR="00CA4480" w:rsidRPr="00E536E0">
        <w:rPr>
          <w:rFonts w:ascii="Times New Roman" w:eastAsia="標楷體" w:hAnsi="Times New Roman" w:cs="Times New Roman"/>
          <w:sz w:val="26"/>
          <w:szCs w:val="26"/>
        </w:rPr>
        <w:t>或品牌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討論度與口碑，</w:t>
      </w:r>
      <w:r w:rsidR="009C0324" w:rsidRPr="00E536E0">
        <w:rPr>
          <w:rFonts w:ascii="Times New Roman" w:eastAsia="標楷體" w:hAnsi="Times New Roman" w:cs="Times New Roman"/>
          <w:sz w:val="26"/>
          <w:szCs w:val="26"/>
        </w:rPr>
        <w:t>凸顯</w:t>
      </w:r>
      <w:r w:rsidR="00021946" w:rsidRPr="00E536E0">
        <w:rPr>
          <w:rFonts w:ascii="Times New Roman" w:eastAsia="標楷體" w:hAnsi="Times New Roman" w:cs="Times New Roman"/>
          <w:sz w:val="26"/>
          <w:szCs w:val="26"/>
        </w:rPr>
        <w:t>臺灣</w:t>
      </w:r>
      <w:r w:rsidR="009C0324" w:rsidRPr="00E536E0">
        <w:rPr>
          <w:rFonts w:ascii="Times New Roman" w:eastAsia="標楷體" w:hAnsi="Times New Roman" w:cs="Times New Roman"/>
          <w:sz w:val="26"/>
          <w:szCs w:val="26"/>
        </w:rPr>
        <w:t>跨產業群聚形象，</w:t>
      </w:r>
      <w:r w:rsidR="00202ED5" w:rsidRPr="00E536E0">
        <w:rPr>
          <w:rFonts w:ascii="Times New Roman" w:eastAsia="標楷體" w:hAnsi="Times New Roman" w:cs="Times New Roman"/>
          <w:sz w:val="26"/>
          <w:szCs w:val="26"/>
        </w:rPr>
        <w:t>以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提高我國產品出口價值</w:t>
      </w:r>
      <w:r w:rsidR="009C0324" w:rsidRPr="00E536E0">
        <w:rPr>
          <w:rFonts w:ascii="Times New Roman" w:eastAsia="標楷體" w:hAnsi="Times New Roman" w:cs="Times New Roman"/>
          <w:sz w:val="26"/>
          <w:szCs w:val="26"/>
        </w:rPr>
        <w:t>以及買主採</w:t>
      </w:r>
      <w:r w:rsidR="00792248" w:rsidRPr="00E536E0">
        <w:rPr>
          <w:rFonts w:ascii="Times New Roman" w:eastAsia="標楷體" w:hAnsi="Times New Roman" w:cs="Times New Roman"/>
          <w:sz w:val="26"/>
          <w:szCs w:val="26"/>
        </w:rPr>
        <w:t>購</w:t>
      </w:r>
      <w:r w:rsidR="009C0324" w:rsidRPr="00E536E0">
        <w:rPr>
          <w:rFonts w:ascii="Times New Roman" w:eastAsia="標楷體" w:hAnsi="Times New Roman" w:cs="Times New Roman"/>
          <w:sz w:val="26"/>
          <w:szCs w:val="26"/>
        </w:rPr>
        <w:t>意願。</w:t>
      </w:r>
    </w:p>
    <w:p w14:paraId="4FFF2E29" w14:textId="5DC9C27C" w:rsidR="00060503" w:rsidRPr="00E536E0" w:rsidRDefault="00B90AE9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b/>
          <w:sz w:val="26"/>
          <w:szCs w:val="26"/>
        </w:rPr>
        <w:t>多元通路媒合</w:t>
      </w:r>
      <w:r w:rsidR="00CC3F93" w:rsidRPr="00E536E0">
        <w:rPr>
          <w:rFonts w:ascii="Times New Roman" w:eastAsia="標楷體" w:hAnsi="Times New Roman" w:cs="Times New Roman"/>
          <w:sz w:val="26"/>
          <w:szCs w:val="26"/>
        </w:rPr>
        <w:t>：</w:t>
      </w:r>
      <w:r w:rsidR="00C970B5" w:rsidRPr="00E536E0">
        <w:rPr>
          <w:rFonts w:ascii="Times New Roman" w:eastAsia="標楷體" w:hAnsi="Times New Roman" w:cs="Times New Roman"/>
          <w:sz w:val="26"/>
          <w:szCs w:val="26"/>
        </w:rPr>
        <w:t>串連當地通路平臺與專家網絡，並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於目標市場舉辦媒合活動，</w:t>
      </w:r>
      <w:r w:rsidR="00C970B5" w:rsidRPr="00E536E0">
        <w:rPr>
          <w:rFonts w:ascii="Times New Roman" w:eastAsia="標楷體" w:hAnsi="Times New Roman" w:cs="Times New Roman"/>
          <w:sz w:val="26"/>
          <w:szCs w:val="26"/>
        </w:rPr>
        <w:t>以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協助我國業者與目標市場潛在合作對象</w:t>
      </w:r>
      <w:r w:rsidR="003A00C8" w:rsidRPr="00E536E0">
        <w:rPr>
          <w:rFonts w:ascii="Times New Roman" w:eastAsia="標楷體" w:hAnsi="Times New Roman" w:cs="Times New Roman"/>
          <w:sz w:val="26"/>
          <w:szCs w:val="26"/>
        </w:rPr>
        <w:t>（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通路商、經銷商、</w:t>
      </w:r>
      <w:r w:rsidR="00CA4480" w:rsidRPr="00E536E0">
        <w:rPr>
          <w:rFonts w:ascii="Times New Roman" w:eastAsia="標楷體" w:hAnsi="Times New Roman" w:cs="Times New Roman"/>
          <w:sz w:val="26"/>
          <w:szCs w:val="26"/>
        </w:rPr>
        <w:t>開發商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等</w:t>
      </w:r>
      <w:r w:rsidR="003A00C8" w:rsidRPr="00E536E0">
        <w:rPr>
          <w:rFonts w:ascii="Times New Roman" w:eastAsia="標楷體" w:hAnsi="Times New Roman" w:cs="Times New Roman"/>
          <w:sz w:val="26"/>
          <w:szCs w:val="26"/>
        </w:rPr>
        <w:t>）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進行提案媒合</w:t>
      </w:r>
      <w:r w:rsidR="00C970B5" w:rsidRPr="00E536E0">
        <w:rPr>
          <w:rFonts w:ascii="Times New Roman" w:eastAsia="標楷體" w:hAnsi="Times New Roman" w:cs="Times New Roman"/>
          <w:sz w:val="26"/>
          <w:szCs w:val="26"/>
        </w:rPr>
        <w:t>，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拓展</w:t>
      </w:r>
      <w:r w:rsidR="00202ED5" w:rsidRPr="00E536E0">
        <w:rPr>
          <w:rFonts w:ascii="Times New Roman" w:eastAsia="標楷體" w:hAnsi="Times New Roman" w:cs="Times New Roman"/>
          <w:sz w:val="26"/>
          <w:szCs w:val="26"/>
        </w:rPr>
        <w:t>海外目標市場</w:t>
      </w:r>
      <w:r w:rsidR="009467BC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3C9BEEFD" w14:textId="7BE6DF57" w:rsidR="009C4A6E" w:rsidRPr="00E536E0" w:rsidRDefault="009C4A6E" w:rsidP="000E1E84">
      <w:pPr>
        <w:pStyle w:val="a3"/>
        <w:widowControl/>
        <w:numPr>
          <w:ilvl w:val="0"/>
          <w:numId w:val="1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b/>
          <w:sz w:val="26"/>
          <w:szCs w:val="26"/>
        </w:rPr>
      </w:pPr>
      <w:r w:rsidRPr="00E536E0">
        <w:rPr>
          <w:rFonts w:ascii="Times New Roman" w:eastAsia="標楷體" w:hAnsi="Times New Roman" w:cs="Times New Roman"/>
          <w:b/>
          <w:sz w:val="26"/>
          <w:szCs w:val="26"/>
        </w:rPr>
        <w:t>1</w:t>
      </w:r>
      <w:r w:rsidR="00FD352A" w:rsidRPr="00E536E0">
        <w:rPr>
          <w:rFonts w:ascii="Times New Roman" w:eastAsia="標楷體" w:hAnsi="Times New Roman" w:cs="Times New Roman"/>
          <w:b/>
          <w:sz w:val="26"/>
          <w:szCs w:val="26"/>
        </w:rPr>
        <w:t>09</w:t>
      </w:r>
      <w:r w:rsidRPr="00E536E0">
        <w:rPr>
          <w:rFonts w:ascii="Times New Roman" w:eastAsia="標楷體" w:hAnsi="Times New Roman" w:cs="Times New Roman"/>
          <w:b/>
          <w:sz w:val="26"/>
          <w:szCs w:val="26"/>
        </w:rPr>
        <w:t>年市場、商機主題與產品範疇規劃</w:t>
      </w:r>
    </w:p>
    <w:tbl>
      <w:tblPr>
        <w:tblStyle w:val="af1"/>
        <w:tblW w:w="9072" w:type="dxa"/>
        <w:jc w:val="center"/>
        <w:tblLook w:val="04A0" w:firstRow="1" w:lastRow="0" w:firstColumn="1" w:lastColumn="0" w:noHBand="0" w:noVBand="1"/>
      </w:tblPr>
      <w:tblGrid>
        <w:gridCol w:w="1271"/>
        <w:gridCol w:w="1559"/>
        <w:gridCol w:w="4395"/>
        <w:gridCol w:w="1847"/>
      </w:tblGrid>
      <w:tr w:rsidR="00E536E0" w:rsidRPr="00E536E0" w14:paraId="4DD50576" w14:textId="77777777" w:rsidTr="004821D6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452C34E1" w14:textId="77777777" w:rsidR="009C4A6E" w:rsidRPr="00E536E0" w:rsidRDefault="009C4A6E" w:rsidP="00976E80">
            <w:pPr>
              <w:pStyle w:val="a3"/>
              <w:spacing w:line="440" w:lineRule="exact"/>
              <w:ind w:leftChars="0" w:left="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E536E0">
              <w:rPr>
                <w:rFonts w:eastAsia="標楷體"/>
                <w:b/>
                <w:sz w:val="26"/>
                <w:szCs w:val="26"/>
              </w:rPr>
              <w:t>目標市場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BF574D4" w14:textId="77777777" w:rsidR="009C4A6E" w:rsidRPr="00E536E0" w:rsidRDefault="009C4A6E" w:rsidP="00976E80">
            <w:pPr>
              <w:pStyle w:val="a3"/>
              <w:spacing w:line="440" w:lineRule="exact"/>
              <w:ind w:leftChars="0" w:left="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E536E0">
              <w:rPr>
                <w:rFonts w:eastAsia="標楷體"/>
                <w:b/>
                <w:sz w:val="26"/>
                <w:szCs w:val="26"/>
              </w:rPr>
              <w:t>商機主題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28FC1BC" w14:textId="77777777" w:rsidR="009C4A6E" w:rsidRPr="00E536E0" w:rsidRDefault="009C4A6E" w:rsidP="00976E80">
            <w:pPr>
              <w:pStyle w:val="a3"/>
              <w:spacing w:line="440" w:lineRule="exact"/>
              <w:ind w:leftChars="0" w:left="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E536E0">
              <w:rPr>
                <w:rFonts w:eastAsia="標楷體"/>
                <w:b/>
                <w:sz w:val="26"/>
                <w:szCs w:val="26"/>
              </w:rPr>
              <w:t>主題說明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0007FF2D" w14:textId="77777777" w:rsidR="009C4A6E" w:rsidRPr="00E536E0" w:rsidRDefault="009C4A6E" w:rsidP="00976E80">
            <w:pPr>
              <w:pStyle w:val="a3"/>
              <w:spacing w:line="440" w:lineRule="exact"/>
              <w:ind w:leftChars="0" w:left="0"/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E536E0">
              <w:rPr>
                <w:rFonts w:eastAsia="標楷體"/>
                <w:b/>
                <w:sz w:val="26"/>
                <w:szCs w:val="26"/>
              </w:rPr>
              <w:t>產品範疇</w:t>
            </w:r>
          </w:p>
        </w:tc>
      </w:tr>
      <w:tr w:rsidR="00E536E0" w:rsidRPr="00E536E0" w14:paraId="01DA889A" w14:textId="77777777" w:rsidTr="004821D6">
        <w:trPr>
          <w:jc w:val="center"/>
        </w:trPr>
        <w:tc>
          <w:tcPr>
            <w:tcW w:w="1271" w:type="dxa"/>
            <w:shd w:val="clear" w:color="auto" w:fill="auto"/>
            <w:vAlign w:val="center"/>
          </w:tcPr>
          <w:p w14:paraId="003F6ED7" w14:textId="228F34C1" w:rsidR="0042361C" w:rsidRPr="00E536E0" w:rsidRDefault="0042361C" w:rsidP="0042361C">
            <w:pPr>
              <w:pStyle w:val="a3"/>
              <w:spacing w:line="440" w:lineRule="exact"/>
              <w:ind w:leftChars="0" w:left="0"/>
              <w:jc w:val="both"/>
              <w:rPr>
                <w:rFonts w:eastAsia="標楷體"/>
                <w:sz w:val="26"/>
                <w:szCs w:val="26"/>
              </w:rPr>
            </w:pPr>
            <w:r w:rsidRPr="00E536E0">
              <w:rPr>
                <w:rFonts w:eastAsia="標楷體" w:hint="eastAsia"/>
                <w:sz w:val="26"/>
                <w:szCs w:val="26"/>
              </w:rPr>
              <w:t>越南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C8BEF98" w14:textId="2A5127C5" w:rsidR="0042361C" w:rsidRPr="00E536E0" w:rsidRDefault="00804C9E" w:rsidP="0042361C">
            <w:pPr>
              <w:pStyle w:val="a3"/>
              <w:spacing w:line="440" w:lineRule="exact"/>
              <w:ind w:leftChars="0" w:left="0"/>
              <w:rPr>
                <w:rFonts w:eastAsia="標楷體"/>
                <w:sz w:val="26"/>
                <w:szCs w:val="26"/>
              </w:rPr>
            </w:pPr>
            <w:r w:rsidRPr="00E536E0">
              <w:rPr>
                <w:rFonts w:eastAsia="標楷體" w:hint="eastAsia"/>
                <w:sz w:val="26"/>
                <w:szCs w:val="26"/>
              </w:rPr>
              <w:t>健康保健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4D6CCE31" w14:textId="65EF42C3" w:rsidR="00AC63AF" w:rsidRPr="00AD4D1B" w:rsidRDefault="00FC1A00" w:rsidP="00DC5E4F">
            <w:pPr>
              <w:pStyle w:val="a3"/>
              <w:numPr>
                <w:ilvl w:val="0"/>
                <w:numId w:val="47"/>
              </w:numPr>
              <w:spacing w:line="440" w:lineRule="exact"/>
              <w:ind w:leftChars="0" w:left="319" w:hanging="319"/>
              <w:rPr>
                <w:rFonts w:eastAsia="標楷體"/>
                <w:sz w:val="26"/>
                <w:szCs w:val="26"/>
              </w:rPr>
            </w:pPr>
            <w:r w:rsidRPr="00AD4D1B">
              <w:rPr>
                <w:rFonts w:eastAsia="標楷體" w:hint="eastAsia"/>
                <w:sz w:val="26"/>
                <w:szCs w:val="26"/>
              </w:rPr>
              <w:t>越南健康計畫</w:t>
            </w:r>
            <w:r w:rsidRPr="00AD4D1B">
              <w:rPr>
                <w:rFonts w:eastAsia="標楷體" w:hint="eastAsia"/>
                <w:sz w:val="26"/>
                <w:szCs w:val="26"/>
              </w:rPr>
              <w:t xml:space="preserve">(Vietnam Health </w:t>
            </w:r>
            <w:proofErr w:type="spellStart"/>
            <w:r w:rsidRPr="00AD4D1B">
              <w:rPr>
                <w:rFonts w:eastAsia="標楷體" w:hint="eastAsia"/>
                <w:sz w:val="26"/>
                <w:szCs w:val="26"/>
              </w:rPr>
              <w:t>Programm</w:t>
            </w:r>
            <w:r w:rsidRPr="00AD4D1B">
              <w:rPr>
                <w:rFonts w:eastAsia="標楷體"/>
                <w:sz w:val="26"/>
                <w:szCs w:val="26"/>
              </w:rPr>
              <w:t>e</w:t>
            </w:r>
            <w:proofErr w:type="spellEnd"/>
            <w:r w:rsidRPr="00AD4D1B">
              <w:rPr>
                <w:rFonts w:eastAsia="標楷體" w:hint="eastAsia"/>
                <w:sz w:val="26"/>
                <w:szCs w:val="26"/>
              </w:rPr>
              <w:t>)</w:t>
            </w:r>
            <w:r w:rsidRPr="00AD4D1B">
              <w:rPr>
                <w:rFonts w:eastAsia="標楷體" w:hint="eastAsia"/>
                <w:sz w:val="26"/>
                <w:szCs w:val="26"/>
              </w:rPr>
              <w:t>政策著重於</w:t>
            </w:r>
            <w:r w:rsidR="00D80D81" w:rsidRPr="00AD4D1B">
              <w:rPr>
                <w:rFonts w:eastAsia="標楷體" w:hint="eastAsia"/>
                <w:sz w:val="26"/>
                <w:szCs w:val="26"/>
              </w:rPr>
              <w:t>加強體力運動、慢性疾病的發現及管理以及提升家庭淨水比例</w:t>
            </w:r>
            <w:r w:rsidR="00AC63AF" w:rsidRPr="00AD4D1B">
              <w:rPr>
                <w:rFonts w:eastAsia="標楷體" w:hint="eastAsia"/>
                <w:sz w:val="26"/>
                <w:szCs w:val="26"/>
              </w:rPr>
              <w:t>，</w:t>
            </w:r>
            <w:r w:rsidR="004821D6" w:rsidRPr="00AD4D1B">
              <w:rPr>
                <w:rFonts w:eastAsia="標楷體" w:hint="eastAsia"/>
                <w:sz w:val="26"/>
                <w:szCs w:val="26"/>
              </w:rPr>
              <w:t>2</w:t>
            </w:r>
            <w:r w:rsidR="00AC63AF" w:rsidRPr="00AD4D1B">
              <w:rPr>
                <w:rFonts w:eastAsia="標楷體" w:hint="eastAsia"/>
                <w:sz w:val="26"/>
                <w:szCs w:val="26"/>
              </w:rPr>
              <w:t>016~2020</w:t>
            </w:r>
            <w:r w:rsidR="00AC63AF" w:rsidRPr="00AD4D1B">
              <w:rPr>
                <w:rFonts w:eastAsia="標楷體" w:hint="eastAsia"/>
                <w:sz w:val="26"/>
                <w:szCs w:val="26"/>
              </w:rPr>
              <w:t>年越南醫療器材複合成長率預期達</w:t>
            </w:r>
            <w:r w:rsidR="00AC63AF" w:rsidRPr="00AD4D1B">
              <w:rPr>
                <w:rFonts w:eastAsia="標楷體" w:hint="eastAsia"/>
                <w:sz w:val="26"/>
                <w:szCs w:val="26"/>
              </w:rPr>
              <w:t xml:space="preserve"> 9.1%</w:t>
            </w:r>
            <w:r w:rsidR="00AC63AF" w:rsidRPr="00AD4D1B">
              <w:rPr>
                <w:rFonts w:eastAsia="標楷體" w:hint="eastAsia"/>
                <w:sz w:val="26"/>
                <w:szCs w:val="26"/>
              </w:rPr>
              <w:t>，為東協第一，且越南醫材進口依存度高達</w:t>
            </w:r>
            <w:r w:rsidR="00AC63AF" w:rsidRPr="00AD4D1B">
              <w:rPr>
                <w:rFonts w:eastAsia="標楷體" w:hint="eastAsia"/>
                <w:sz w:val="26"/>
                <w:szCs w:val="26"/>
              </w:rPr>
              <w:t>94%</w:t>
            </w:r>
            <w:r w:rsidR="00AC63AF" w:rsidRPr="00AD4D1B">
              <w:rPr>
                <w:rFonts w:eastAsia="標楷體" w:hint="eastAsia"/>
                <w:sz w:val="26"/>
                <w:szCs w:val="26"/>
              </w:rPr>
              <w:t>。</w:t>
            </w:r>
          </w:p>
          <w:p w14:paraId="6C54782D" w14:textId="521E01FF" w:rsidR="0042361C" w:rsidRDefault="00E45785" w:rsidP="004821D6">
            <w:pPr>
              <w:pStyle w:val="a3"/>
              <w:numPr>
                <w:ilvl w:val="0"/>
                <w:numId w:val="47"/>
              </w:numPr>
              <w:spacing w:line="440" w:lineRule="exact"/>
              <w:ind w:leftChars="0" w:left="319" w:hanging="319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根據</w:t>
            </w:r>
            <w:r w:rsidRPr="00E45785">
              <w:rPr>
                <w:rFonts w:eastAsia="標楷體"/>
                <w:sz w:val="26"/>
                <w:szCs w:val="26"/>
              </w:rPr>
              <w:t>TECHSCI RESEARCH</w:t>
            </w:r>
            <w:r>
              <w:rPr>
                <w:rFonts w:eastAsia="標楷體" w:hint="eastAsia"/>
                <w:sz w:val="26"/>
                <w:szCs w:val="26"/>
              </w:rPr>
              <w:t>研究顯示，</w:t>
            </w:r>
            <w:r w:rsidR="00A120FF">
              <w:rPr>
                <w:rFonts w:eastAsia="標楷體" w:hint="eastAsia"/>
                <w:sz w:val="26"/>
                <w:szCs w:val="26"/>
              </w:rPr>
              <w:t>淨水器市場</w:t>
            </w:r>
            <w:r w:rsidR="00F335F1">
              <w:rPr>
                <w:rFonts w:eastAsia="標楷體" w:hint="eastAsia"/>
                <w:sz w:val="26"/>
                <w:szCs w:val="26"/>
              </w:rPr>
              <w:t>從</w:t>
            </w:r>
            <w:r w:rsidR="00F335F1">
              <w:rPr>
                <w:rFonts w:eastAsia="標楷體" w:hint="eastAsia"/>
                <w:sz w:val="26"/>
                <w:szCs w:val="26"/>
              </w:rPr>
              <w:t>2</w:t>
            </w:r>
            <w:r w:rsidR="00F335F1">
              <w:rPr>
                <w:rFonts w:eastAsia="標楷體"/>
                <w:sz w:val="26"/>
                <w:szCs w:val="26"/>
              </w:rPr>
              <w:t>017</w:t>
            </w:r>
            <w:r w:rsidR="002E4510">
              <w:rPr>
                <w:rFonts w:eastAsia="標楷體" w:hint="eastAsia"/>
                <w:sz w:val="26"/>
                <w:szCs w:val="26"/>
              </w:rPr>
              <w:t>年</w:t>
            </w:r>
            <w:r w:rsidR="00F335F1">
              <w:rPr>
                <w:rFonts w:eastAsia="標楷體" w:hint="eastAsia"/>
                <w:sz w:val="26"/>
                <w:szCs w:val="26"/>
              </w:rPr>
              <w:t>至</w:t>
            </w:r>
            <w:r w:rsidR="00F335F1">
              <w:rPr>
                <w:rFonts w:eastAsia="標楷體" w:hint="eastAsia"/>
                <w:sz w:val="26"/>
                <w:szCs w:val="26"/>
              </w:rPr>
              <w:t>2</w:t>
            </w:r>
            <w:r w:rsidR="00F335F1">
              <w:rPr>
                <w:rFonts w:eastAsia="標楷體"/>
                <w:sz w:val="26"/>
                <w:szCs w:val="26"/>
              </w:rPr>
              <w:t>023</w:t>
            </w:r>
            <w:r w:rsidR="00F335F1">
              <w:rPr>
                <w:rFonts w:eastAsia="標楷體" w:hint="eastAsia"/>
                <w:sz w:val="26"/>
                <w:szCs w:val="26"/>
              </w:rPr>
              <w:t>年預計</w:t>
            </w:r>
            <w:r w:rsidR="002E4510">
              <w:rPr>
                <w:rFonts w:eastAsia="標楷體" w:hint="eastAsia"/>
                <w:sz w:val="26"/>
                <w:szCs w:val="26"/>
              </w:rPr>
              <w:t>複合</w:t>
            </w:r>
            <w:r w:rsidR="00A120FF">
              <w:rPr>
                <w:rFonts w:eastAsia="標楷體" w:hint="eastAsia"/>
                <w:sz w:val="26"/>
                <w:szCs w:val="26"/>
              </w:rPr>
              <w:t>成長</w:t>
            </w:r>
            <w:r w:rsidR="002E4510">
              <w:rPr>
                <w:rFonts w:eastAsia="標楷體" w:hint="eastAsia"/>
                <w:sz w:val="26"/>
                <w:szCs w:val="26"/>
              </w:rPr>
              <w:t>率</w:t>
            </w:r>
            <w:r w:rsidR="00F335F1">
              <w:rPr>
                <w:rFonts w:eastAsia="標楷體" w:hint="eastAsia"/>
                <w:sz w:val="26"/>
                <w:szCs w:val="26"/>
              </w:rPr>
              <w:t>高達</w:t>
            </w:r>
            <w:r w:rsidR="00F335F1">
              <w:rPr>
                <w:rFonts w:eastAsia="標楷體" w:hint="eastAsia"/>
                <w:sz w:val="26"/>
                <w:szCs w:val="26"/>
              </w:rPr>
              <w:t>1</w:t>
            </w:r>
            <w:r w:rsidR="00F335F1">
              <w:rPr>
                <w:rFonts w:eastAsia="標楷體"/>
                <w:sz w:val="26"/>
                <w:szCs w:val="26"/>
              </w:rPr>
              <w:t>2%</w:t>
            </w:r>
            <w:r w:rsidR="00F335F1">
              <w:rPr>
                <w:rFonts w:eastAsia="標楷體" w:hint="eastAsia"/>
                <w:sz w:val="26"/>
                <w:szCs w:val="26"/>
              </w:rPr>
              <w:t>，</w:t>
            </w:r>
            <w:r w:rsidR="007C4D30">
              <w:rPr>
                <w:rFonts w:eastAsia="標楷體" w:hint="eastAsia"/>
                <w:sz w:val="26"/>
                <w:szCs w:val="26"/>
              </w:rPr>
              <w:t>且越南空氣汙染</w:t>
            </w:r>
            <w:r w:rsidR="000E0BF3">
              <w:rPr>
                <w:rFonts w:eastAsia="標楷體" w:hint="eastAsia"/>
                <w:sz w:val="26"/>
                <w:szCs w:val="26"/>
              </w:rPr>
              <w:t>帶動</w:t>
            </w:r>
            <w:r w:rsidR="00E70E2D">
              <w:rPr>
                <w:rFonts w:eastAsia="標楷體" w:hint="eastAsia"/>
                <w:sz w:val="26"/>
                <w:szCs w:val="26"/>
              </w:rPr>
              <w:t>空氣清淨</w:t>
            </w:r>
            <w:r w:rsidR="000E0BF3">
              <w:rPr>
                <w:rFonts w:eastAsia="標楷體" w:hint="eastAsia"/>
                <w:sz w:val="26"/>
                <w:szCs w:val="26"/>
              </w:rPr>
              <w:t>機</w:t>
            </w:r>
            <w:r w:rsidR="00E70E2D">
              <w:rPr>
                <w:rFonts w:eastAsia="標楷體" w:hint="eastAsia"/>
                <w:sz w:val="26"/>
                <w:szCs w:val="26"/>
              </w:rPr>
              <w:t>的需求</w:t>
            </w:r>
            <w:r w:rsidR="000E0BF3">
              <w:rPr>
                <w:rFonts w:eastAsia="標楷體" w:hint="eastAsia"/>
                <w:sz w:val="26"/>
                <w:szCs w:val="26"/>
              </w:rPr>
              <w:t>，在</w:t>
            </w:r>
            <w:r w:rsidR="000E0BF3">
              <w:rPr>
                <w:rFonts w:eastAsia="標楷體" w:hint="eastAsia"/>
                <w:sz w:val="26"/>
                <w:szCs w:val="26"/>
              </w:rPr>
              <w:t>2</w:t>
            </w:r>
            <w:r w:rsidR="000E0BF3">
              <w:rPr>
                <w:rFonts w:eastAsia="標楷體"/>
                <w:sz w:val="26"/>
                <w:szCs w:val="26"/>
              </w:rPr>
              <w:t>01</w:t>
            </w:r>
            <w:r w:rsidR="00976B2A">
              <w:rPr>
                <w:rFonts w:eastAsia="標楷體"/>
                <w:sz w:val="26"/>
                <w:szCs w:val="26"/>
              </w:rPr>
              <w:t>8</w:t>
            </w:r>
            <w:r w:rsidR="000E0BF3">
              <w:rPr>
                <w:rFonts w:eastAsia="標楷體"/>
                <w:sz w:val="26"/>
                <w:szCs w:val="26"/>
              </w:rPr>
              <w:t>~2023</w:t>
            </w:r>
            <w:r w:rsidR="000E0BF3">
              <w:rPr>
                <w:rFonts w:eastAsia="標楷體" w:hint="eastAsia"/>
                <w:sz w:val="26"/>
                <w:szCs w:val="26"/>
              </w:rPr>
              <w:t>年的年複合成長率</w:t>
            </w:r>
            <w:r w:rsidR="00BC1FBA">
              <w:rPr>
                <w:rFonts w:eastAsia="標楷體" w:hint="eastAsia"/>
                <w:sz w:val="26"/>
                <w:szCs w:val="26"/>
              </w:rPr>
              <w:t>預計</w:t>
            </w:r>
            <w:r w:rsidR="00976B2A">
              <w:rPr>
                <w:rFonts w:eastAsia="標楷體" w:hint="eastAsia"/>
                <w:sz w:val="26"/>
                <w:szCs w:val="26"/>
              </w:rPr>
              <w:t>超過</w:t>
            </w:r>
            <w:r w:rsidR="00976B2A">
              <w:rPr>
                <w:rFonts w:eastAsia="標楷體" w:hint="eastAsia"/>
                <w:sz w:val="26"/>
                <w:szCs w:val="26"/>
              </w:rPr>
              <w:t>1</w:t>
            </w:r>
            <w:r w:rsidR="00976B2A">
              <w:rPr>
                <w:rFonts w:eastAsia="標楷體"/>
                <w:sz w:val="26"/>
                <w:szCs w:val="26"/>
              </w:rPr>
              <w:t>6%</w:t>
            </w:r>
            <w:r w:rsidR="00203C4D">
              <w:rPr>
                <w:rFonts w:eastAsia="標楷體" w:hint="eastAsia"/>
                <w:sz w:val="26"/>
                <w:szCs w:val="26"/>
              </w:rPr>
              <w:t>。</w:t>
            </w:r>
            <w:r w:rsidR="00FC1A00" w:rsidRPr="00E536E0">
              <w:rPr>
                <w:rFonts w:eastAsia="標楷體"/>
                <w:sz w:val="26"/>
                <w:szCs w:val="26"/>
              </w:rPr>
              <w:t> </w:t>
            </w:r>
          </w:p>
          <w:p w14:paraId="3F736A9E" w14:textId="5D41A5DE" w:rsidR="00C633A5" w:rsidRPr="00E536E0" w:rsidRDefault="003117AD" w:rsidP="004821D6">
            <w:pPr>
              <w:pStyle w:val="a3"/>
              <w:numPr>
                <w:ilvl w:val="0"/>
                <w:numId w:val="47"/>
              </w:numPr>
              <w:spacing w:line="440" w:lineRule="exact"/>
              <w:ind w:leftChars="0" w:left="319" w:hanging="319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綜合</w:t>
            </w:r>
            <w:r w:rsidR="00EB731B">
              <w:rPr>
                <w:rFonts w:eastAsia="標楷體" w:hint="eastAsia"/>
                <w:sz w:val="26"/>
                <w:szCs w:val="26"/>
              </w:rPr>
              <w:t>政策</w:t>
            </w:r>
            <w:r>
              <w:rPr>
                <w:rFonts w:eastAsia="標楷體" w:hint="eastAsia"/>
                <w:sz w:val="26"/>
                <w:szCs w:val="26"/>
              </w:rPr>
              <w:t>、</w:t>
            </w:r>
            <w:r w:rsidR="00EB731B" w:rsidRPr="00EB731B">
              <w:rPr>
                <w:rFonts w:eastAsia="標楷體" w:hint="eastAsia"/>
                <w:sz w:val="26"/>
                <w:szCs w:val="26"/>
              </w:rPr>
              <w:t>當地市場</w:t>
            </w:r>
            <w:r w:rsidR="00C73EAA">
              <w:rPr>
                <w:rFonts w:eastAsia="標楷體" w:hint="eastAsia"/>
                <w:sz w:val="26"/>
                <w:szCs w:val="26"/>
              </w:rPr>
              <w:t>商機</w:t>
            </w:r>
            <w:r w:rsidR="00EB731B">
              <w:rPr>
                <w:rFonts w:eastAsia="標楷體" w:hint="eastAsia"/>
                <w:sz w:val="26"/>
                <w:szCs w:val="26"/>
              </w:rPr>
              <w:t>情資</w:t>
            </w:r>
            <w:r w:rsidR="00EB731B" w:rsidRPr="00EB731B">
              <w:rPr>
                <w:rFonts w:eastAsia="標楷體" w:hint="eastAsia"/>
                <w:sz w:val="26"/>
                <w:szCs w:val="26"/>
              </w:rPr>
              <w:t>、關稅與</w:t>
            </w:r>
            <w:r w:rsidR="00870ED7">
              <w:rPr>
                <w:rFonts w:eastAsia="標楷體" w:hint="eastAsia"/>
                <w:sz w:val="26"/>
                <w:szCs w:val="26"/>
              </w:rPr>
              <w:t>臺灣</w:t>
            </w:r>
            <w:r w:rsidR="00EB731B" w:rsidRPr="00EB731B">
              <w:rPr>
                <w:rFonts w:eastAsia="標楷體" w:hint="eastAsia"/>
                <w:sz w:val="26"/>
                <w:szCs w:val="26"/>
              </w:rPr>
              <w:t>優勢品項</w:t>
            </w:r>
            <w:r>
              <w:rPr>
                <w:rFonts w:eastAsia="標楷體" w:hint="eastAsia"/>
                <w:sz w:val="26"/>
                <w:szCs w:val="26"/>
              </w:rPr>
              <w:t>等</w:t>
            </w:r>
            <w:r w:rsidR="00EB731B" w:rsidRPr="00EB731B">
              <w:rPr>
                <w:rFonts w:eastAsia="標楷體" w:hint="eastAsia"/>
                <w:sz w:val="26"/>
                <w:szCs w:val="26"/>
              </w:rPr>
              <w:t>分析</w:t>
            </w:r>
            <w:r w:rsidR="00EB731B">
              <w:rPr>
                <w:rFonts w:eastAsia="標楷體" w:hint="eastAsia"/>
                <w:sz w:val="26"/>
                <w:szCs w:val="26"/>
              </w:rPr>
              <w:t>後選定此推動主題。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49CE13CD" w14:textId="3355FE7E" w:rsidR="0042361C" w:rsidRPr="00E536E0" w:rsidRDefault="00525721" w:rsidP="00E536E0">
            <w:pPr>
              <w:pStyle w:val="a3"/>
              <w:spacing w:line="440" w:lineRule="exact"/>
              <w:ind w:leftChars="0" w:left="0"/>
              <w:rPr>
                <w:rFonts w:eastAsia="標楷體"/>
                <w:sz w:val="26"/>
                <w:szCs w:val="26"/>
              </w:rPr>
            </w:pPr>
            <w:r>
              <w:rPr>
                <w:rFonts w:eastAsia="標楷體" w:hint="eastAsia"/>
                <w:sz w:val="26"/>
                <w:szCs w:val="26"/>
              </w:rPr>
              <w:t>生理監測、</w:t>
            </w:r>
            <w:r w:rsidR="00E86C7E">
              <w:rPr>
                <w:rFonts w:eastAsia="標楷體" w:hint="eastAsia"/>
                <w:sz w:val="26"/>
                <w:szCs w:val="26"/>
              </w:rPr>
              <w:t>健身</w:t>
            </w:r>
            <w:r w:rsidR="005F4C21">
              <w:rPr>
                <w:rFonts w:eastAsia="標楷體" w:hint="eastAsia"/>
                <w:sz w:val="26"/>
                <w:szCs w:val="26"/>
              </w:rPr>
              <w:t>或復健相關</w:t>
            </w:r>
            <w:r w:rsidR="00E86C7E">
              <w:rPr>
                <w:rFonts w:eastAsia="標楷體" w:hint="eastAsia"/>
                <w:sz w:val="26"/>
                <w:szCs w:val="26"/>
              </w:rPr>
              <w:t>器材、</w:t>
            </w:r>
            <w:r w:rsidR="00587B0F">
              <w:rPr>
                <w:rFonts w:eastAsia="標楷體" w:hint="eastAsia"/>
                <w:sz w:val="26"/>
                <w:szCs w:val="26"/>
              </w:rPr>
              <w:t>行動輔具、</w:t>
            </w:r>
            <w:r w:rsidR="00700E17">
              <w:rPr>
                <w:rFonts w:eastAsia="標楷體" w:hint="eastAsia"/>
                <w:sz w:val="26"/>
                <w:szCs w:val="26"/>
              </w:rPr>
              <w:t>美容</w:t>
            </w:r>
            <w:r w:rsidR="00B33F1A" w:rsidRPr="00E536E0">
              <w:rPr>
                <w:rFonts w:eastAsia="標楷體" w:hint="eastAsia"/>
                <w:sz w:val="26"/>
                <w:szCs w:val="26"/>
              </w:rPr>
              <w:t>家電、</w:t>
            </w:r>
            <w:r w:rsidR="006B3950">
              <w:rPr>
                <w:rFonts w:eastAsia="標楷體" w:hint="eastAsia"/>
                <w:sz w:val="26"/>
                <w:szCs w:val="26"/>
              </w:rPr>
              <w:t>清潔與消毒、空氣清淨、淨水設備</w:t>
            </w:r>
            <w:r w:rsidR="00E536E0">
              <w:rPr>
                <w:rFonts w:eastAsia="標楷體" w:hint="eastAsia"/>
                <w:sz w:val="26"/>
                <w:szCs w:val="26"/>
              </w:rPr>
              <w:t>等相關產品。</w:t>
            </w:r>
          </w:p>
        </w:tc>
      </w:tr>
    </w:tbl>
    <w:p w14:paraId="2F19C895" w14:textId="77777777" w:rsidR="00BF192A" w:rsidRPr="00E536E0" w:rsidRDefault="00BF192A" w:rsidP="00410803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jc w:val="both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辦理單位</w:t>
      </w:r>
    </w:p>
    <w:p w14:paraId="0B30DA18" w14:textId="77777777" w:rsidR="00BF192A" w:rsidRPr="00E536E0" w:rsidRDefault="00BF192A" w:rsidP="000E1E84">
      <w:pPr>
        <w:pStyle w:val="a3"/>
        <w:numPr>
          <w:ilvl w:val="0"/>
          <w:numId w:val="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主辦單位：經濟部國際貿易局</w:t>
      </w:r>
    </w:p>
    <w:p w14:paraId="6C2B75A6" w14:textId="77777777" w:rsidR="00BF192A" w:rsidRPr="00E536E0" w:rsidRDefault="00BF192A" w:rsidP="000E1E84">
      <w:pPr>
        <w:pStyle w:val="a3"/>
        <w:numPr>
          <w:ilvl w:val="0"/>
          <w:numId w:val="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執行單位：財團法人商業發展研究院</w:t>
      </w:r>
    </w:p>
    <w:p w14:paraId="66186498" w14:textId="2AF0080B" w:rsidR="005554C2" w:rsidRPr="00E536E0" w:rsidRDefault="005554C2" w:rsidP="003479C6">
      <w:pPr>
        <w:pStyle w:val="a3"/>
        <w:numPr>
          <w:ilvl w:val="0"/>
          <w:numId w:val="2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聯繫窗口：</w:t>
      </w:r>
      <w:r w:rsidR="00D14676">
        <w:rPr>
          <w:rFonts w:ascii="Times New Roman" w:eastAsia="標楷體" w:hAnsi="Times New Roman" w:cs="Times New Roman"/>
          <w:sz w:val="26"/>
          <w:szCs w:val="26"/>
        </w:rPr>
        <w:t>白佩錦</w:t>
      </w:r>
      <w:r w:rsidR="00D87819" w:rsidRPr="00E536E0">
        <w:rPr>
          <w:rFonts w:ascii="Times New Roman" w:eastAsia="標楷體" w:hAnsi="Times New Roman" w:cs="Times New Roman"/>
          <w:sz w:val="26"/>
          <w:szCs w:val="26"/>
        </w:rPr>
        <w:t>/</w:t>
      </w:r>
      <w:r w:rsidR="00CA4480" w:rsidRPr="00E536E0">
        <w:rPr>
          <w:rFonts w:ascii="Times New Roman" w:eastAsia="標楷體" w:hAnsi="Times New Roman" w:cs="Times New Roman"/>
          <w:sz w:val="26"/>
          <w:szCs w:val="26"/>
        </w:rPr>
        <w:t>02-77074</w:t>
      </w:r>
      <w:r w:rsidR="003D27F0">
        <w:rPr>
          <w:rFonts w:ascii="Times New Roman" w:eastAsia="標楷體" w:hAnsi="Times New Roman" w:cs="Times New Roman"/>
          <w:sz w:val="26"/>
          <w:szCs w:val="26"/>
        </w:rPr>
        <w:t>911</w:t>
      </w:r>
      <w:r w:rsidR="00D87819" w:rsidRPr="00E536E0">
        <w:rPr>
          <w:rFonts w:ascii="Times New Roman" w:eastAsia="標楷體" w:hAnsi="Times New Roman" w:cs="Times New Roman"/>
          <w:sz w:val="26"/>
          <w:szCs w:val="26"/>
        </w:rPr>
        <w:t>/</w:t>
      </w:r>
      <w:r w:rsidR="003D27F0">
        <w:rPr>
          <w:rFonts w:ascii="Times New Roman" w:eastAsia="標楷體" w:hAnsi="Times New Roman" w:cs="Times New Roman"/>
          <w:sz w:val="26"/>
          <w:szCs w:val="26"/>
        </w:rPr>
        <w:t>genipai@cdri.org.tw</w:t>
      </w:r>
      <w:r w:rsidR="004B515B"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p w14:paraId="50D80B76" w14:textId="5502FB20" w:rsidR="004569DD" w:rsidRPr="00E536E0" w:rsidRDefault="004569DD" w:rsidP="00410803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jc w:val="both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lastRenderedPageBreak/>
        <w:t>申請資格</w:t>
      </w:r>
    </w:p>
    <w:p w14:paraId="0B7A6BF8" w14:textId="77777777" w:rsidR="00860015" w:rsidRPr="003E4F5B" w:rsidRDefault="00860015" w:rsidP="00860015">
      <w:pPr>
        <w:pStyle w:val="a3"/>
        <w:numPr>
          <w:ilvl w:val="0"/>
          <w:numId w:val="2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1" w:name="_Hlk535830217"/>
      <w:bookmarkStart w:id="2" w:name="_Hlk501961308"/>
      <w:bookmarkStart w:id="3" w:name="_Hlk535133109"/>
      <w:r w:rsidRPr="00A54031">
        <w:rPr>
          <w:rFonts w:ascii="Times New Roman" w:eastAsia="標楷體" w:hAnsi="Times New Roman" w:cs="Times New Roman"/>
          <w:sz w:val="26"/>
          <w:szCs w:val="26"/>
        </w:rPr>
        <w:t>依我國法辦理設立公司登記</w:t>
      </w:r>
      <w:r w:rsidRPr="003E4F5B">
        <w:rPr>
          <w:rFonts w:ascii="Times New Roman" w:eastAsia="標楷體" w:hAnsi="Times New Roman" w:cs="Times New Roman"/>
          <w:sz w:val="26"/>
          <w:szCs w:val="26"/>
        </w:rPr>
        <w:t>，但不含外國公司之子公司或分公司及陸資企業（陸資企業依經濟部投資審議委員會陸資來臺投資名單認定）。</w:t>
      </w:r>
    </w:p>
    <w:p w14:paraId="3538AAD3" w14:textId="139D4B76" w:rsidR="000F1CEE" w:rsidRPr="00860015" w:rsidRDefault="00860015" w:rsidP="00860015">
      <w:pPr>
        <w:pStyle w:val="a3"/>
        <w:numPr>
          <w:ilvl w:val="0"/>
          <w:numId w:val="2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3E4F5B">
        <w:rPr>
          <w:rFonts w:ascii="Times New Roman" w:eastAsia="標楷體" w:hAnsi="Times New Roman" w:cs="Times New Roman"/>
          <w:sz w:val="26"/>
          <w:szCs w:val="26"/>
        </w:rPr>
        <w:t>依出進口廠商登記辦法向經濟部國際貿易局</w:t>
      </w:r>
      <w:r w:rsidRPr="003E4F5B">
        <w:rPr>
          <w:rFonts w:ascii="Times New Roman" w:eastAsia="標楷體" w:hAnsi="Times New Roman" w:cs="Times New Roman"/>
          <w:sz w:val="26"/>
          <w:szCs w:val="26"/>
        </w:rPr>
        <w:t>(</w:t>
      </w:r>
      <w:r w:rsidRPr="003E4F5B">
        <w:rPr>
          <w:rFonts w:ascii="Times New Roman" w:eastAsia="標楷體" w:hAnsi="Times New Roman" w:cs="Times New Roman"/>
          <w:sz w:val="26"/>
          <w:szCs w:val="26"/>
        </w:rPr>
        <w:t>以下簡稱貿易局</w:t>
      </w:r>
      <w:r w:rsidRPr="003E4F5B">
        <w:rPr>
          <w:rFonts w:ascii="Times New Roman" w:eastAsia="標楷體" w:hAnsi="Times New Roman" w:cs="Times New Roman"/>
          <w:sz w:val="26"/>
          <w:szCs w:val="26"/>
        </w:rPr>
        <w:t>)</w:t>
      </w:r>
      <w:r w:rsidRPr="00A54031">
        <w:rPr>
          <w:rFonts w:ascii="Times New Roman" w:eastAsia="標楷體" w:hAnsi="Times New Roman" w:cs="Times New Roman" w:hint="eastAsia"/>
          <w:sz w:val="26"/>
          <w:szCs w:val="26"/>
        </w:rPr>
        <w:t xml:space="preserve"> </w:t>
      </w:r>
      <w:r w:rsidRPr="00A54031">
        <w:rPr>
          <w:rFonts w:ascii="Times New Roman" w:eastAsia="標楷體" w:hAnsi="Times New Roman" w:cs="Times New Roman" w:hint="eastAsia"/>
          <w:sz w:val="26"/>
          <w:szCs w:val="26"/>
        </w:rPr>
        <w:t>辦理出進口廠商登記之公司</w:t>
      </w:r>
      <w:r w:rsidRPr="001522E0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1"/>
    <w:bookmarkEnd w:id="2"/>
    <w:p w14:paraId="4652BFDB" w14:textId="243C113D" w:rsidR="000F02DF" w:rsidRPr="00E536E0" w:rsidRDefault="000F02DF" w:rsidP="00F108EA">
      <w:pPr>
        <w:pStyle w:val="a3"/>
        <w:numPr>
          <w:ilvl w:val="0"/>
          <w:numId w:val="2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申請業者至收件截止日前有下列情形之一者，不符申請資格：</w:t>
      </w:r>
    </w:p>
    <w:p w14:paraId="29BE1A48" w14:textId="67738CC8" w:rsidR="0024642A" w:rsidRPr="00E536E0" w:rsidRDefault="0024642A" w:rsidP="0024642A">
      <w:pPr>
        <w:pStyle w:val="a3"/>
        <w:numPr>
          <w:ilvl w:val="0"/>
          <w:numId w:val="38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至本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公告收件截止日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5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年內，曾執行政府計畫，有重大違約紀錄，亦無遭受停權處分且其期間尚未屆滿之情形</w:t>
      </w:r>
    </w:p>
    <w:p w14:paraId="34122124" w14:textId="13496926" w:rsidR="000F02DF" w:rsidRPr="00E536E0" w:rsidRDefault="000F02DF" w:rsidP="0024642A">
      <w:pPr>
        <w:pStyle w:val="a3"/>
        <w:numPr>
          <w:ilvl w:val="0"/>
          <w:numId w:val="38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至本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公告收件截止日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年內，有受撤銷、廢止出進口廠商登記或停止輸出、輸入或輸出入貨品處分紀錄者。</w:t>
      </w:r>
    </w:p>
    <w:p w14:paraId="08A3CA9F" w14:textId="4FAAE84D" w:rsidR="000F1CEE" w:rsidRPr="00E536E0" w:rsidRDefault="0024642A" w:rsidP="0024642A">
      <w:pPr>
        <w:pStyle w:val="a3"/>
        <w:numPr>
          <w:ilvl w:val="0"/>
          <w:numId w:val="38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至本</w:t>
      </w:r>
      <w:r w:rsidR="003152FB" w:rsidRPr="00E536E0">
        <w:rPr>
          <w:rFonts w:ascii="Times New Roman" w:eastAsia="標楷體" w:hAnsi="Times New Roman" w:cs="Times New Roman"/>
          <w:sz w:val="26"/>
          <w:szCs w:val="26"/>
        </w:rPr>
        <w:t>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公告收件截止日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3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年內，</w:t>
      </w:r>
      <w:r w:rsidR="000F02DF" w:rsidRPr="00E536E0">
        <w:rPr>
          <w:rFonts w:ascii="Times New Roman" w:eastAsia="標楷體" w:hAnsi="Times New Roman" w:cs="Times New Roman"/>
          <w:sz w:val="26"/>
          <w:szCs w:val="26"/>
        </w:rPr>
        <w:t>有</w:t>
      </w:r>
      <w:r w:rsidR="00E73CEE" w:rsidRPr="00E536E0">
        <w:rPr>
          <w:rFonts w:ascii="Times New Roman" w:eastAsia="標楷體" w:hAnsi="Times New Roman" w:cs="Times New Roman"/>
          <w:sz w:val="26"/>
          <w:szCs w:val="26"/>
        </w:rPr>
        <w:t>欠繳應納推廣貿易服務費之紀錄</w:t>
      </w:r>
      <w:r w:rsidR="000F1CEE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0EA0F42E" w14:textId="05AD8D8D" w:rsidR="000F1CEE" w:rsidRPr="00E536E0" w:rsidRDefault="000F1CEE" w:rsidP="00F108EA">
      <w:pPr>
        <w:pStyle w:val="a3"/>
        <w:numPr>
          <w:ilvl w:val="0"/>
          <w:numId w:val="2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為讓更多業者運用政府資源，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09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年</w:t>
      </w:r>
      <w:r w:rsidR="00E73CEE" w:rsidRPr="00E536E0">
        <w:rPr>
          <w:rFonts w:ascii="Times New Roman" w:eastAsia="標楷體" w:hAnsi="Times New Roman" w:cs="Times New Roman"/>
          <w:sz w:val="26"/>
          <w:szCs w:val="26"/>
        </w:rPr>
        <w:t>本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計畫項下措施</w:t>
      </w:r>
      <w:r w:rsidRPr="00E536E0">
        <w:rPr>
          <w:rFonts w:ascii="Times New Roman" w:eastAsia="標楷體" w:hAnsi="Times New Roman" w:cs="Times New Roman"/>
          <w:sz w:val="26"/>
          <w:szCs w:val="26"/>
        </w:rPr>
        <w:t>-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Pr="00E536E0">
        <w:rPr>
          <w:rFonts w:ascii="Times New Roman" w:eastAsia="標楷體" w:hAnsi="Times New Roman" w:cs="Times New Roman"/>
          <w:sz w:val="26"/>
          <w:szCs w:val="26"/>
        </w:rPr>
        <w:t>群聚拓銷、泰國飯店暨餐飲業設備用品</w:t>
      </w:r>
      <w:r w:rsidR="009C76F3" w:rsidRPr="004504D8">
        <w:rPr>
          <w:rFonts w:ascii="Times New Roman" w:eastAsia="標楷體" w:hAnsi="Times New Roman" w:cs="Times New Roman"/>
          <w:sz w:val="26"/>
          <w:szCs w:val="26"/>
        </w:rPr>
        <w:t>(HORECA)</w:t>
      </w:r>
      <w:r w:rsidRPr="00E536E0">
        <w:rPr>
          <w:rFonts w:ascii="Times New Roman" w:eastAsia="標楷體" w:hAnsi="Times New Roman" w:cs="Times New Roman"/>
          <w:sz w:val="26"/>
          <w:szCs w:val="26"/>
        </w:rPr>
        <w:t>群聚拓銷、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群聚拓銷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、海外創意策展</w:t>
      </w:r>
      <w:r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泰國、印度</w:t>
      </w:r>
      <w:r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、境內體驗行銷</w:t>
      </w:r>
      <w:r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越南、菲律賓</w:t>
      </w:r>
      <w:r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Pr="00E536E0">
        <w:rPr>
          <w:rFonts w:ascii="Times New Roman" w:eastAsia="標楷體" w:hAnsi="Times New Roman" w:cs="Times New Roman"/>
          <w:sz w:val="26"/>
          <w:szCs w:val="26"/>
        </w:rPr>
        <w:t>等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，每家業者以參加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1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案為原則。</w:t>
      </w:r>
    </w:p>
    <w:p w14:paraId="4FC447F3" w14:textId="77777777" w:rsidR="000F1CEE" w:rsidRPr="00E536E0" w:rsidRDefault="000F1CEE" w:rsidP="00511E8A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甄選方法</w:t>
      </w:r>
    </w:p>
    <w:p w14:paraId="38091ACE" w14:textId="77777777" w:rsidR="000F1CEE" w:rsidRPr="00E536E0" w:rsidRDefault="000F1CEE" w:rsidP="00511E8A">
      <w:pPr>
        <w:pStyle w:val="a3"/>
        <w:numPr>
          <w:ilvl w:val="0"/>
          <w:numId w:val="29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業者甄選：每家業者至多提出以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個系列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product line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）產品為限，每一目標市場群聚預計募集潛力業者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5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家，並擇優備取數名。執行單位得視徵集情況、業者產品與活動主題的契合性，決定業者是否獲選、調整業者家數及產品數量。</w:t>
      </w:r>
    </w:p>
    <w:p w14:paraId="50562F65" w14:textId="77777777" w:rsidR="000F1CEE" w:rsidRPr="00E536E0" w:rsidRDefault="000F1CEE" w:rsidP="00511E8A">
      <w:pPr>
        <w:pStyle w:val="a3"/>
        <w:numPr>
          <w:ilvl w:val="0"/>
          <w:numId w:val="29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評選方式：評審工作分成二個階段－初審及決審</w:t>
      </w:r>
    </w:p>
    <w:p w14:paraId="15651860" w14:textId="5529A476" w:rsidR="000F1CEE" w:rsidRPr="00E536E0" w:rsidRDefault="000F1CEE" w:rsidP="003479C6">
      <w:pPr>
        <w:pStyle w:val="a3"/>
        <w:numPr>
          <w:ilvl w:val="0"/>
          <w:numId w:val="34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初審：由執行單位進行書面資料審查，如申請業者未符合本案申請資格，或業者資料不齊經執行單位通知於期限內補正，</w:t>
      </w:r>
      <w:r w:rsidR="00E73CEE" w:rsidRPr="00E536E0">
        <w:rPr>
          <w:rFonts w:ascii="Times New Roman" w:eastAsia="標楷體" w:hAnsi="Times New Roman" w:cs="Times New Roman"/>
          <w:sz w:val="26"/>
          <w:szCs w:val="26"/>
        </w:rPr>
        <w:t>未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於期限內補件視同自動放棄評選資格。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p w14:paraId="6264D6D1" w14:textId="77777777" w:rsidR="000F1CEE" w:rsidRPr="00E536E0" w:rsidRDefault="000F1CEE" w:rsidP="00511E8A">
      <w:pPr>
        <w:pStyle w:val="a3"/>
        <w:numPr>
          <w:ilvl w:val="0"/>
          <w:numId w:val="34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決審：由執行單位辦理書面評選作業，評選項目如下：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804"/>
      </w:tblGrid>
      <w:tr w:rsidR="00E536E0" w:rsidRPr="00E536E0" w14:paraId="4438FA45" w14:textId="77777777" w:rsidTr="003479C6">
        <w:trPr>
          <w:trHeight w:val="96"/>
        </w:trPr>
        <w:tc>
          <w:tcPr>
            <w:tcW w:w="2405" w:type="dxa"/>
            <w:shd w:val="clear" w:color="auto" w:fill="DEEAF6" w:themeFill="accent1" w:themeFillTint="33"/>
          </w:tcPr>
          <w:p w14:paraId="5191F5C1" w14:textId="77777777" w:rsidR="000F1CEE" w:rsidRPr="00E536E0" w:rsidRDefault="000F1CEE" w:rsidP="003479C6">
            <w:pPr>
              <w:pStyle w:val="ab"/>
              <w:spacing w:afterLines="0" w:after="0" w:line="0" w:lineRule="atLeast"/>
              <w:rPr>
                <w:rFonts w:ascii="Times New Roman"/>
                <w:spacing w:val="20"/>
                <w:sz w:val="24"/>
              </w:rPr>
            </w:pPr>
            <w:r w:rsidRPr="00E536E0">
              <w:rPr>
                <w:rFonts w:ascii="Times New Roman"/>
                <w:spacing w:val="20"/>
                <w:sz w:val="24"/>
              </w:rPr>
              <w:t>項目</w:t>
            </w:r>
          </w:p>
        </w:tc>
        <w:tc>
          <w:tcPr>
            <w:tcW w:w="6804" w:type="dxa"/>
            <w:shd w:val="clear" w:color="auto" w:fill="DEEAF6" w:themeFill="accent1" w:themeFillTint="33"/>
          </w:tcPr>
          <w:p w14:paraId="678DC12E" w14:textId="77777777" w:rsidR="000F1CEE" w:rsidRPr="00E536E0" w:rsidRDefault="000F1CEE" w:rsidP="003479C6">
            <w:pPr>
              <w:pStyle w:val="ab"/>
              <w:spacing w:afterLines="0" w:after="0" w:line="0" w:lineRule="atLeast"/>
              <w:rPr>
                <w:rFonts w:ascii="Times New Roman"/>
                <w:spacing w:val="20"/>
                <w:sz w:val="24"/>
              </w:rPr>
            </w:pPr>
            <w:r w:rsidRPr="00E536E0">
              <w:rPr>
                <w:rFonts w:ascii="Times New Roman"/>
                <w:spacing w:val="20"/>
                <w:sz w:val="24"/>
              </w:rPr>
              <w:t>評分內容</w:t>
            </w:r>
          </w:p>
        </w:tc>
      </w:tr>
      <w:tr w:rsidR="00E536E0" w:rsidRPr="00E536E0" w14:paraId="54721290" w14:textId="77777777" w:rsidTr="003479C6">
        <w:tc>
          <w:tcPr>
            <w:tcW w:w="2405" w:type="dxa"/>
            <w:shd w:val="clear" w:color="auto" w:fill="auto"/>
          </w:tcPr>
          <w:p w14:paraId="449FFAF4" w14:textId="7A73D1B2" w:rsidR="00F53AF6" w:rsidRPr="00E536E0" w:rsidRDefault="00F53AF6" w:rsidP="005A7833">
            <w:pPr>
              <w:pStyle w:val="ab"/>
              <w:spacing w:afterLines="0" w:after="0" w:line="240" w:lineRule="atLeast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品牌概念及產品特色（</w:t>
            </w:r>
            <w:r w:rsidRPr="00E536E0">
              <w:rPr>
                <w:rFonts w:ascii="Times New Roman"/>
                <w:b w:val="0"/>
                <w:spacing w:val="20"/>
                <w:sz w:val="24"/>
              </w:rPr>
              <w:t>40%</w:t>
            </w:r>
            <w:r w:rsidRPr="00E536E0">
              <w:rPr>
                <w:rFonts w:ascii="Times New Roman"/>
                <w:b w:val="0"/>
                <w:spacing w:val="20"/>
                <w:sz w:val="24"/>
              </w:rPr>
              <w:t>）</w:t>
            </w:r>
          </w:p>
        </w:tc>
        <w:tc>
          <w:tcPr>
            <w:tcW w:w="6804" w:type="dxa"/>
            <w:shd w:val="clear" w:color="auto" w:fill="auto"/>
          </w:tcPr>
          <w:p w14:paraId="23AC74D9" w14:textId="0AAD3E6B" w:rsidR="00F53AF6" w:rsidRPr="00E536E0" w:rsidRDefault="00F53AF6" w:rsidP="00E536E0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品牌概念</w:t>
            </w:r>
          </w:p>
          <w:p w14:paraId="0C8C2B43" w14:textId="2B0EF459" w:rsidR="00F53AF6" w:rsidRPr="00E536E0" w:rsidRDefault="00F53AF6" w:rsidP="00E536E0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產品目標消費者</w:t>
            </w:r>
          </w:p>
          <w:p w14:paraId="67BBB313" w14:textId="77C0CACD" w:rsidR="00F53AF6" w:rsidRPr="00E536E0" w:rsidRDefault="00F53AF6" w:rsidP="00E536E0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產品銷售特點</w:t>
            </w:r>
          </w:p>
          <w:p w14:paraId="519E27DB" w14:textId="3A311DD3" w:rsidR="00F53AF6" w:rsidRPr="00E536E0" w:rsidRDefault="00F53AF6" w:rsidP="00E536E0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產品於我國或其他海外市場建議售價</w:t>
            </w:r>
            <w:r w:rsidRPr="00E536E0">
              <w:rPr>
                <w:rFonts w:ascii="Times New Roman"/>
                <w:b w:val="0"/>
                <w:spacing w:val="20"/>
                <w:sz w:val="24"/>
              </w:rPr>
              <w:t>USD</w:t>
            </w:r>
          </w:p>
          <w:p w14:paraId="35001D51" w14:textId="0951EB2B" w:rsidR="00F53AF6" w:rsidRPr="00E536E0" w:rsidRDefault="00F53AF6" w:rsidP="00E536E0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lastRenderedPageBreak/>
              <w:t>產品於我國或其他海外市場銷售通路</w:t>
            </w:r>
          </w:p>
          <w:p w14:paraId="486B38E2" w14:textId="5A9791CC" w:rsidR="00F53AF6" w:rsidRPr="00E536E0" w:rsidRDefault="00F53AF6" w:rsidP="00E536E0">
            <w:pPr>
              <w:pStyle w:val="ab"/>
              <w:numPr>
                <w:ilvl w:val="0"/>
                <w:numId w:val="44"/>
              </w:numPr>
              <w:spacing w:afterLines="0" w:after="0" w:line="240" w:lineRule="atLeast"/>
              <w:ind w:left="315" w:hanging="315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品牌或產品獲獎紀錄</w:t>
            </w:r>
          </w:p>
        </w:tc>
      </w:tr>
      <w:tr w:rsidR="00E536E0" w:rsidRPr="00E536E0" w14:paraId="14711661" w14:textId="77777777" w:rsidTr="003479C6">
        <w:tc>
          <w:tcPr>
            <w:tcW w:w="2405" w:type="dxa"/>
            <w:shd w:val="clear" w:color="auto" w:fill="auto"/>
          </w:tcPr>
          <w:p w14:paraId="16939581" w14:textId="7C90FBAD" w:rsidR="00F53AF6" w:rsidRPr="00E536E0" w:rsidRDefault="00F53AF6" w:rsidP="005A7833">
            <w:pPr>
              <w:pStyle w:val="ab"/>
              <w:spacing w:afterLines="0" w:after="0" w:line="240" w:lineRule="atLeast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lastRenderedPageBreak/>
              <w:t>海外實績及行銷策略（</w:t>
            </w:r>
            <w:r w:rsidRPr="00E536E0">
              <w:rPr>
                <w:rFonts w:ascii="Times New Roman"/>
                <w:b w:val="0"/>
                <w:spacing w:val="20"/>
                <w:sz w:val="24"/>
              </w:rPr>
              <w:t>40%</w:t>
            </w:r>
            <w:r w:rsidRPr="00E536E0">
              <w:rPr>
                <w:rFonts w:ascii="Times New Roman"/>
                <w:b w:val="0"/>
                <w:spacing w:val="20"/>
                <w:sz w:val="24"/>
              </w:rPr>
              <w:t>）</w:t>
            </w:r>
          </w:p>
        </w:tc>
        <w:tc>
          <w:tcPr>
            <w:tcW w:w="6804" w:type="dxa"/>
            <w:shd w:val="clear" w:color="auto" w:fill="auto"/>
          </w:tcPr>
          <w:p w14:paraId="68E5D806" w14:textId="27C5ADB6" w:rsidR="00F00FC3" w:rsidRPr="00E536E0" w:rsidRDefault="00F53AF6" w:rsidP="005A7833">
            <w:pPr>
              <w:pStyle w:val="ab"/>
              <w:numPr>
                <w:ilvl w:val="0"/>
                <w:numId w:val="32"/>
              </w:numPr>
              <w:spacing w:afterLines="0" w:after="0" w:line="360" w:lineRule="exact"/>
              <w:ind w:left="346" w:hanging="346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產品</w:t>
            </w:r>
            <w:r w:rsidR="00F00FC3" w:rsidRPr="00E536E0">
              <w:rPr>
                <w:rFonts w:ascii="Times New Roman"/>
                <w:b w:val="0"/>
                <w:spacing w:val="20"/>
                <w:sz w:val="24"/>
              </w:rPr>
              <w:t>海外市場拓展實績</w:t>
            </w:r>
          </w:p>
          <w:p w14:paraId="3F83D015" w14:textId="2D7AF5A1" w:rsidR="00F53AF6" w:rsidRPr="00E536E0" w:rsidRDefault="00F00FC3" w:rsidP="005A7833">
            <w:pPr>
              <w:pStyle w:val="ab"/>
              <w:numPr>
                <w:ilvl w:val="0"/>
                <w:numId w:val="32"/>
              </w:numPr>
              <w:spacing w:afterLines="0" w:after="0" w:line="360" w:lineRule="exact"/>
              <w:ind w:left="346" w:hanging="346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產品</w:t>
            </w:r>
            <w:r w:rsidR="00F53AF6" w:rsidRPr="00E536E0">
              <w:rPr>
                <w:rFonts w:ascii="Times New Roman"/>
                <w:b w:val="0"/>
                <w:spacing w:val="20"/>
                <w:sz w:val="24"/>
              </w:rPr>
              <w:t>銷售實績</w:t>
            </w:r>
          </w:p>
          <w:p w14:paraId="36DB419E" w14:textId="06852AFF" w:rsidR="00F00FC3" w:rsidRPr="00E536E0" w:rsidRDefault="00F00FC3" w:rsidP="005A7833">
            <w:pPr>
              <w:pStyle w:val="ab"/>
              <w:numPr>
                <w:ilvl w:val="0"/>
                <w:numId w:val="32"/>
              </w:numPr>
              <w:spacing w:afterLines="0" w:after="0" w:line="360" w:lineRule="exact"/>
              <w:ind w:left="346" w:hanging="346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市場行銷策略</w:t>
            </w:r>
          </w:p>
        </w:tc>
      </w:tr>
      <w:tr w:rsidR="00E536E0" w:rsidRPr="00E536E0" w14:paraId="540BC2AF" w14:textId="77777777" w:rsidTr="003479C6">
        <w:tc>
          <w:tcPr>
            <w:tcW w:w="2405" w:type="dxa"/>
            <w:shd w:val="clear" w:color="auto" w:fill="auto"/>
          </w:tcPr>
          <w:p w14:paraId="6E2B180B" w14:textId="20B03E92" w:rsidR="00F53AF6" w:rsidRPr="00E536E0" w:rsidRDefault="00F53AF6" w:rsidP="005A7833">
            <w:pPr>
              <w:pStyle w:val="ab"/>
              <w:spacing w:afterLines="0" w:after="0" w:line="240" w:lineRule="atLeast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品牌商品與專案主題契合性（</w:t>
            </w:r>
            <w:r w:rsidRPr="00E536E0">
              <w:rPr>
                <w:rFonts w:ascii="Times New Roman"/>
                <w:b w:val="0"/>
                <w:spacing w:val="20"/>
                <w:sz w:val="24"/>
              </w:rPr>
              <w:t>20%</w:t>
            </w:r>
            <w:r w:rsidRPr="00E536E0">
              <w:rPr>
                <w:rFonts w:ascii="Times New Roman"/>
                <w:b w:val="0"/>
                <w:spacing w:val="20"/>
                <w:sz w:val="24"/>
              </w:rPr>
              <w:t>）</w:t>
            </w:r>
          </w:p>
        </w:tc>
        <w:tc>
          <w:tcPr>
            <w:tcW w:w="6804" w:type="dxa"/>
            <w:shd w:val="clear" w:color="auto" w:fill="auto"/>
          </w:tcPr>
          <w:p w14:paraId="06465A88" w14:textId="19339918" w:rsidR="00F53AF6" w:rsidRPr="00E536E0" w:rsidRDefault="00F00FC3" w:rsidP="00F00FC3">
            <w:pPr>
              <w:pStyle w:val="ab"/>
              <w:spacing w:afterLines="0" w:after="0" w:line="360" w:lineRule="exact"/>
              <w:jc w:val="left"/>
              <w:rPr>
                <w:rFonts w:ascii="Times New Roman"/>
                <w:b w:val="0"/>
                <w:spacing w:val="20"/>
                <w:sz w:val="24"/>
              </w:rPr>
            </w:pPr>
            <w:r w:rsidRPr="00E536E0">
              <w:rPr>
                <w:rFonts w:ascii="Times New Roman"/>
                <w:b w:val="0"/>
                <w:spacing w:val="20"/>
                <w:sz w:val="24"/>
              </w:rPr>
              <w:t>從品牌概念、產品形象說明產品與專案目標市場主題的契合性</w:t>
            </w:r>
          </w:p>
        </w:tc>
      </w:tr>
    </w:tbl>
    <w:p w14:paraId="4B2403BF" w14:textId="77777777" w:rsidR="000F1CEE" w:rsidRPr="00E536E0" w:rsidRDefault="000F1CEE" w:rsidP="00511E8A">
      <w:pPr>
        <w:pStyle w:val="ab"/>
        <w:spacing w:afterLines="0" w:after="0" w:line="0" w:lineRule="atLeast"/>
        <w:ind w:left="224" w:hangingChars="80" w:hanging="224"/>
        <w:jc w:val="left"/>
        <w:rPr>
          <w:rFonts w:ascii="Times New Roman"/>
          <w:b w:val="0"/>
          <w:spacing w:val="20"/>
          <w:sz w:val="24"/>
        </w:rPr>
      </w:pPr>
      <w:r w:rsidRPr="00E536E0">
        <w:rPr>
          <w:rFonts w:ascii="Times New Roman" w:eastAsia="新細明體"/>
          <w:b w:val="0"/>
          <w:spacing w:val="20"/>
          <w:sz w:val="24"/>
        </w:rPr>
        <w:t>※</w:t>
      </w:r>
      <w:r w:rsidRPr="00E536E0">
        <w:rPr>
          <w:rFonts w:ascii="Times New Roman"/>
          <w:b w:val="0"/>
          <w:spacing w:val="20"/>
          <w:sz w:val="24"/>
        </w:rPr>
        <w:t>因名額有限，報名完成後須經過評審，請待通知。</w:t>
      </w:r>
    </w:p>
    <w:p w14:paraId="3FB0825D" w14:textId="77777777" w:rsidR="000F1CEE" w:rsidRPr="00E536E0" w:rsidRDefault="000F1CEE" w:rsidP="00511E8A">
      <w:pPr>
        <w:pStyle w:val="a3"/>
        <w:numPr>
          <w:ilvl w:val="0"/>
          <w:numId w:val="29"/>
        </w:numPr>
        <w:spacing w:line="440" w:lineRule="exact"/>
        <w:ind w:leftChars="0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通過評審之獲選業者由執行單位通知，確認參與資格及參與產品。</w:t>
      </w:r>
    </w:p>
    <w:p w14:paraId="71860AAA" w14:textId="6B1EE66D" w:rsidR="000F1CEE" w:rsidRPr="00E536E0" w:rsidRDefault="000F1CEE" w:rsidP="000E6456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報名</w:t>
      </w:r>
      <w:r w:rsidR="00E73CEE" w:rsidRPr="00E536E0">
        <w:rPr>
          <w:rFonts w:ascii="Times New Roman" w:eastAsia="標楷體" w:hAnsi="Times New Roman" w:cs="Times New Roman"/>
          <w:b/>
          <w:sz w:val="28"/>
          <w:szCs w:val="32"/>
        </w:rPr>
        <w:t>應備</w:t>
      </w:r>
      <w:r w:rsidRPr="00E536E0">
        <w:rPr>
          <w:rFonts w:ascii="Times New Roman" w:eastAsia="標楷體" w:hAnsi="Times New Roman" w:cs="Times New Roman"/>
          <w:b/>
          <w:sz w:val="28"/>
          <w:szCs w:val="32"/>
        </w:rPr>
        <w:t>資料</w:t>
      </w:r>
    </w:p>
    <w:p w14:paraId="6D41B902" w14:textId="77777777" w:rsidR="000F1CEE" w:rsidRPr="00E536E0" w:rsidRDefault="000F1CEE" w:rsidP="00E73CEE">
      <w:pPr>
        <w:pStyle w:val="a3"/>
        <w:numPr>
          <w:ilvl w:val="0"/>
          <w:numId w:val="11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4" w:name="_Hlk28680644"/>
      <w:r w:rsidRPr="00E536E0">
        <w:rPr>
          <w:rFonts w:ascii="Times New Roman" w:eastAsia="標楷體" w:hAnsi="Times New Roman" w:cs="Times New Roman"/>
          <w:sz w:val="26"/>
          <w:szCs w:val="26"/>
        </w:rPr>
        <w:t>報名表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1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份</w:t>
      </w:r>
      <w:r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正本或掃描檔</w:t>
      </w:r>
      <w:r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：請完整填寫並加蓋公司章及負責人印鑑（附件一）。</w:t>
      </w:r>
    </w:p>
    <w:p w14:paraId="0D63616A" w14:textId="77777777" w:rsidR="000F1CEE" w:rsidRPr="00E536E0" w:rsidRDefault="000F1CEE" w:rsidP="00E73CEE">
      <w:pPr>
        <w:pStyle w:val="a3"/>
        <w:numPr>
          <w:ilvl w:val="0"/>
          <w:numId w:val="11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公司品牌</w:t>
      </w:r>
      <w:r w:rsidRPr="00E536E0">
        <w:rPr>
          <w:rFonts w:ascii="Times New Roman" w:eastAsia="標楷體" w:hAnsi="Times New Roman" w:cs="Times New Roman"/>
          <w:sz w:val="26"/>
          <w:szCs w:val="26"/>
        </w:rPr>
        <w:t>/</w:t>
      </w:r>
      <w:r w:rsidRPr="00E536E0">
        <w:rPr>
          <w:rFonts w:ascii="Times New Roman" w:eastAsia="標楷體" w:hAnsi="Times New Roman" w:cs="Times New Roman"/>
          <w:sz w:val="26"/>
          <w:szCs w:val="26"/>
        </w:rPr>
        <w:t>產品資料簡介：提供中英文品牌與產品簡介（附件二）。</w:t>
      </w:r>
    </w:p>
    <w:p w14:paraId="389CD156" w14:textId="77777777" w:rsidR="000F1CEE" w:rsidRPr="00E536E0" w:rsidRDefault="000F1CEE" w:rsidP="00E73CEE">
      <w:pPr>
        <w:pStyle w:val="a3"/>
        <w:numPr>
          <w:ilvl w:val="0"/>
          <w:numId w:val="11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公司產品中文、英文型錄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</w:t>
      </w:r>
      <w:r w:rsidRPr="00E536E0">
        <w:rPr>
          <w:rFonts w:ascii="Times New Roman" w:eastAsia="標楷體" w:hAnsi="Times New Roman" w:cs="Times New Roman"/>
          <w:sz w:val="26"/>
          <w:szCs w:val="26"/>
        </w:rPr>
        <w:t>份。</w:t>
      </w:r>
    </w:p>
    <w:p w14:paraId="3A8E82A1" w14:textId="3B963BB0" w:rsidR="008B173A" w:rsidRPr="00E536E0" w:rsidRDefault="00860015" w:rsidP="00E73CEE">
      <w:pPr>
        <w:pStyle w:val="a3"/>
        <w:numPr>
          <w:ilvl w:val="0"/>
          <w:numId w:val="11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C21E02">
        <w:rPr>
          <w:rFonts w:ascii="Times New Roman" w:eastAsia="標楷體" w:hAnsi="Times New Roman" w:cs="Times New Roman"/>
          <w:sz w:val="26"/>
          <w:szCs w:val="26"/>
        </w:rPr>
        <w:t>公司設立或登記證明影本</w:t>
      </w:r>
      <w:r w:rsidRPr="00C21E02">
        <w:rPr>
          <w:rFonts w:ascii="Times New Roman" w:eastAsia="標楷體" w:hAnsi="Times New Roman" w:cs="Times New Roman"/>
          <w:sz w:val="26"/>
          <w:szCs w:val="26"/>
        </w:rPr>
        <w:t>1</w:t>
      </w:r>
      <w:r w:rsidRPr="00C21E02">
        <w:rPr>
          <w:rFonts w:ascii="Times New Roman" w:eastAsia="標楷體" w:hAnsi="Times New Roman" w:cs="Times New Roman"/>
          <w:sz w:val="26"/>
          <w:szCs w:val="26"/>
        </w:rPr>
        <w:t>份</w:t>
      </w:r>
      <w:r w:rsidRPr="00C21E02">
        <w:rPr>
          <w:rFonts w:ascii="Times New Roman" w:eastAsia="標楷體" w:hAnsi="Times New Roman" w:cs="Times New Roman"/>
          <w:sz w:val="26"/>
          <w:szCs w:val="26"/>
        </w:rPr>
        <w:t>(</w:t>
      </w:r>
      <w:r w:rsidRPr="00C21E02">
        <w:rPr>
          <w:rFonts w:ascii="Times New Roman" w:eastAsia="標楷體" w:hAnsi="Times New Roman" w:cs="Times New Roman"/>
          <w:sz w:val="26"/>
          <w:szCs w:val="26"/>
        </w:rPr>
        <w:t>請至商業司公司登記查詢網</w:t>
      </w:r>
      <w:r w:rsidRPr="00C21E02">
        <w:rPr>
          <w:rFonts w:ascii="Times New Roman" w:eastAsia="標楷體" w:hAnsi="Times New Roman" w:cs="Times New Roman" w:hint="eastAsia"/>
          <w:sz w:val="26"/>
          <w:szCs w:val="26"/>
        </w:rPr>
        <w:t>站</w:t>
      </w:r>
      <w:hyperlink r:id="rId11" w:history="1">
        <w:r w:rsidRPr="00C21E02">
          <w:rPr>
            <w:rFonts w:ascii="Times New Roman" w:eastAsia="標楷體" w:hAnsi="Times New Roman" w:cs="Times New Roman"/>
            <w:sz w:val="26"/>
            <w:szCs w:val="26"/>
          </w:rPr>
          <w:t>https://findbiz.nat.gov.tw</w:t>
        </w:r>
      </w:hyperlink>
      <w:r w:rsidRPr="00C21E02">
        <w:rPr>
          <w:rFonts w:ascii="Times New Roman" w:eastAsia="標楷體" w:hAnsi="Times New Roman" w:cs="Times New Roman"/>
          <w:sz w:val="26"/>
          <w:szCs w:val="26"/>
        </w:rPr>
        <w:t>查詢營利登記，將公司狀態列印即可</w:t>
      </w:r>
      <w:r w:rsidRPr="00C21E02">
        <w:rPr>
          <w:rFonts w:ascii="Times New Roman" w:eastAsia="標楷體" w:hAnsi="Times New Roman" w:cs="Times New Roman"/>
          <w:sz w:val="26"/>
          <w:szCs w:val="26"/>
        </w:rPr>
        <w:t>)</w:t>
      </w:r>
      <w:r w:rsidR="00757C97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4"/>
    <w:p w14:paraId="789C163D" w14:textId="3390A2BF" w:rsidR="00E73CEE" w:rsidRPr="00E536E0" w:rsidRDefault="008B173A" w:rsidP="008B173A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收件截止日與</w:t>
      </w:r>
      <w:r w:rsidR="00617D6E" w:rsidRPr="00E536E0">
        <w:rPr>
          <w:rFonts w:ascii="Times New Roman" w:eastAsia="標楷體" w:hAnsi="Times New Roman" w:cs="Times New Roman"/>
          <w:b/>
          <w:sz w:val="28"/>
          <w:szCs w:val="32"/>
        </w:rPr>
        <w:t>報名作業</w:t>
      </w:r>
    </w:p>
    <w:p w14:paraId="23379C68" w14:textId="082DB8B2" w:rsidR="00617D6E" w:rsidRPr="00E536E0" w:rsidRDefault="00E73CEE" w:rsidP="00617D6E">
      <w:pPr>
        <w:pStyle w:val="a3"/>
        <w:numPr>
          <w:ilvl w:val="0"/>
          <w:numId w:val="36"/>
        </w:numPr>
        <w:spacing w:line="440" w:lineRule="exact"/>
        <w:ind w:leftChars="0" w:left="709" w:hanging="709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收件截止日：至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10</w:t>
      </w:r>
      <w:r w:rsidR="008B173A" w:rsidRPr="00E536E0">
        <w:rPr>
          <w:rFonts w:ascii="Times New Roman" w:eastAsia="標楷體" w:hAnsi="Times New Roman" w:cs="Times New Roman"/>
          <w:sz w:val="26"/>
          <w:szCs w:val="26"/>
        </w:rPr>
        <w:t>9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年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8B173A" w:rsidRPr="00E536E0">
        <w:rPr>
          <w:rFonts w:ascii="Times New Roman" w:eastAsia="標楷體" w:hAnsi="Times New Roman" w:cs="Times New Roman"/>
          <w:sz w:val="26"/>
          <w:szCs w:val="26"/>
        </w:rPr>
        <w:t>4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月</w:t>
      </w:r>
      <w:r w:rsidR="008B173A" w:rsidRPr="00E536E0">
        <w:rPr>
          <w:rFonts w:ascii="Times New Roman" w:eastAsia="標楷體" w:hAnsi="Times New Roman" w:cs="Times New Roman"/>
          <w:sz w:val="26"/>
          <w:szCs w:val="26"/>
        </w:rPr>
        <w:t>30</w:t>
      </w:r>
      <w:r w:rsidR="00D04517" w:rsidRPr="00E536E0">
        <w:rPr>
          <w:rFonts w:ascii="Times New Roman" w:eastAsia="標楷體" w:hAnsi="Times New Roman" w:cs="Times New Roman"/>
          <w:sz w:val="26"/>
          <w:szCs w:val="26"/>
        </w:rPr>
        <w:t>日（四）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止</w:t>
      </w:r>
      <w:r w:rsidR="00617D6E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4F292901" w14:textId="07337D80" w:rsidR="00617D6E" w:rsidRPr="00E536E0" w:rsidRDefault="00617D6E" w:rsidP="00617D6E">
      <w:pPr>
        <w:pStyle w:val="a3"/>
        <w:numPr>
          <w:ilvl w:val="0"/>
          <w:numId w:val="36"/>
        </w:numPr>
        <w:spacing w:line="440" w:lineRule="exact"/>
        <w:ind w:leftChars="0" w:left="709" w:hanging="709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報名作業：申請</w:t>
      </w:r>
      <w:r w:rsidR="00246A1A" w:rsidRPr="00E536E0">
        <w:rPr>
          <w:rFonts w:ascii="Times New Roman" w:eastAsia="標楷體" w:hAnsi="Times New Roman" w:cs="Times New Roman"/>
          <w:sz w:val="26"/>
          <w:szCs w:val="26"/>
        </w:rPr>
        <w:t>業者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將申請資料備齊後，可以下列方式報名</w:t>
      </w:r>
      <w:r w:rsidR="00757C97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61FAB796" w14:textId="24DA7E00" w:rsidR="00617D6E" w:rsidRPr="00E536E0" w:rsidRDefault="00617D6E" w:rsidP="00757C97">
      <w:pPr>
        <w:pStyle w:val="a3"/>
        <w:numPr>
          <w:ilvl w:val="0"/>
          <w:numId w:val="22"/>
        </w:numPr>
        <w:spacing w:line="440" w:lineRule="exact"/>
        <w:ind w:leftChars="60" w:left="708" w:hangingChars="217" w:hanging="564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郵寄報名：申請資料請裝於信封，封面註明「報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09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年新南向市場創新行銷計畫</w:t>
      </w:r>
      <w:r w:rsidRPr="00E536E0">
        <w:rPr>
          <w:rFonts w:ascii="Times New Roman" w:eastAsia="標楷體" w:hAnsi="Times New Roman" w:cs="Times New Roman"/>
          <w:sz w:val="26"/>
          <w:szCs w:val="26"/>
        </w:rPr>
        <w:t>-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群聚拓銷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」，並於期限內以掛號</w:t>
      </w:r>
      <w:r w:rsidR="00757C97" w:rsidRPr="00E536E0">
        <w:rPr>
          <w:rFonts w:ascii="Times New Roman" w:eastAsia="標楷體" w:hAnsi="Times New Roman" w:cs="Times New Roman"/>
          <w:sz w:val="26"/>
          <w:szCs w:val="26"/>
        </w:rPr>
        <w:t>郵寄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方式遞交申請資料</w:t>
      </w:r>
      <w:r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Pr="00E536E0">
        <w:rPr>
          <w:rFonts w:ascii="Times New Roman" w:eastAsia="標楷體" w:hAnsi="Times New Roman" w:cs="Times New Roman"/>
          <w:sz w:val="26"/>
          <w:szCs w:val="26"/>
        </w:rPr>
        <w:t>以郵戳時間為憑</w:t>
      </w:r>
      <w:r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6A61E762" w14:textId="4A71FF67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聯絡人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bookmarkStart w:id="5" w:name="_Hlk501111205"/>
      <w:r w:rsidRPr="00E536E0">
        <w:rPr>
          <w:rFonts w:ascii="Times New Roman" w:eastAsia="標楷體" w:hAnsi="Times New Roman" w:cs="Times New Roman"/>
          <w:sz w:val="26"/>
          <w:szCs w:val="26"/>
        </w:rPr>
        <w:t>財團法人商業發展研究院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行銷所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bookmarkEnd w:id="5"/>
      <w:r w:rsidR="00D14676">
        <w:rPr>
          <w:rFonts w:ascii="Times New Roman" w:eastAsia="標楷體" w:hAnsi="Times New Roman" w:cs="Times New Roman"/>
          <w:sz w:val="26"/>
          <w:szCs w:val="26"/>
        </w:rPr>
        <w:t>白佩錦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48F67809" w14:textId="77777777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地址</w:t>
      </w:r>
      <w:r w:rsidRPr="00E536E0">
        <w:rPr>
          <w:rFonts w:ascii="Times New Roman" w:eastAsia="標楷體" w:hAnsi="Times New Roman" w:cs="Times New Roman"/>
          <w:sz w:val="26"/>
          <w:szCs w:val="26"/>
        </w:rPr>
        <w:t>: 10665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台北市大安區復興南路一段</w:t>
      </w:r>
      <w:r w:rsidRPr="00E536E0">
        <w:rPr>
          <w:rFonts w:ascii="Times New Roman" w:eastAsia="標楷體" w:hAnsi="Times New Roman" w:cs="Times New Roman"/>
          <w:sz w:val="26"/>
          <w:szCs w:val="26"/>
        </w:rPr>
        <w:t>303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號</w:t>
      </w:r>
      <w:r w:rsidRPr="00E536E0">
        <w:rPr>
          <w:rFonts w:ascii="Times New Roman" w:eastAsia="標楷體" w:hAnsi="Times New Roman" w:cs="Times New Roman"/>
          <w:sz w:val="26"/>
          <w:szCs w:val="26"/>
        </w:rPr>
        <w:t>4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樓。</w:t>
      </w:r>
    </w:p>
    <w:p w14:paraId="3267DE84" w14:textId="40AA0AC4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連絡電話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="008E4D90" w:rsidRPr="00E536E0">
        <w:rPr>
          <w:rFonts w:ascii="Times New Roman" w:eastAsia="標楷體" w:hAnsi="Times New Roman" w:cs="Times New Roman"/>
          <w:sz w:val="26"/>
          <w:szCs w:val="26"/>
        </w:rPr>
        <w:t>02-7707-4</w:t>
      </w:r>
      <w:r w:rsidR="002E4A98">
        <w:rPr>
          <w:rFonts w:ascii="Times New Roman" w:eastAsia="標楷體" w:hAnsi="Times New Roman" w:cs="Times New Roman"/>
          <w:sz w:val="26"/>
          <w:szCs w:val="26"/>
        </w:rPr>
        <w:t>911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55D04159" w14:textId="6D208922" w:rsidR="00617D6E" w:rsidRPr="00E536E0" w:rsidRDefault="00617D6E" w:rsidP="00757C97">
      <w:pPr>
        <w:pStyle w:val="a3"/>
        <w:numPr>
          <w:ilvl w:val="0"/>
          <w:numId w:val="22"/>
        </w:numPr>
        <w:spacing w:line="440" w:lineRule="exact"/>
        <w:ind w:leftChars="60" w:left="708" w:hangingChars="217" w:hanging="564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電子郵件報名：申請資料以壓縮檔方式附加於電子郵件，信件主旨註明「報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09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年新南向市場創新行銷計畫</w:t>
      </w:r>
      <w:r w:rsidRPr="00E536E0">
        <w:rPr>
          <w:rFonts w:ascii="Times New Roman" w:eastAsia="標楷體" w:hAnsi="Times New Roman" w:cs="Times New Roman"/>
          <w:sz w:val="26"/>
          <w:szCs w:val="26"/>
        </w:rPr>
        <w:t>-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群聚拓銷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」，並發送至</w:t>
      </w:r>
      <w:r w:rsidR="003D27F0">
        <w:rPr>
          <w:rFonts w:ascii="Times New Roman" w:eastAsia="標楷體" w:hAnsi="Times New Roman" w:cs="Times New Roman"/>
          <w:sz w:val="26"/>
          <w:szCs w:val="26"/>
        </w:rPr>
        <w:t>genipai@cdri.org.tw</w:t>
      </w:r>
      <w:r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Pr="00E536E0">
        <w:rPr>
          <w:rFonts w:ascii="Times New Roman" w:eastAsia="標楷體" w:hAnsi="Times New Roman" w:cs="Times New Roman"/>
          <w:sz w:val="26"/>
          <w:szCs w:val="26"/>
        </w:rPr>
        <w:t>以電子郵件發送時間為憑</w:t>
      </w:r>
      <w:r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3167D38B" w14:textId="044539AC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聯絡人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財團法人商業發展研究院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行銷所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14676">
        <w:rPr>
          <w:rFonts w:ascii="Times New Roman" w:eastAsia="標楷體" w:hAnsi="Times New Roman" w:cs="Times New Roman"/>
          <w:sz w:val="26"/>
          <w:szCs w:val="26"/>
        </w:rPr>
        <w:t>白佩錦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772B37A9" w14:textId="77777777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lastRenderedPageBreak/>
        <w:t>地址</w:t>
      </w:r>
      <w:r w:rsidRPr="00E536E0">
        <w:rPr>
          <w:rFonts w:ascii="Times New Roman" w:eastAsia="標楷體" w:hAnsi="Times New Roman" w:cs="Times New Roman"/>
          <w:sz w:val="26"/>
          <w:szCs w:val="26"/>
        </w:rPr>
        <w:t>: 10665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台北市大安區復興南路一段</w:t>
      </w:r>
      <w:r w:rsidRPr="00E536E0">
        <w:rPr>
          <w:rFonts w:ascii="Times New Roman" w:eastAsia="標楷體" w:hAnsi="Times New Roman" w:cs="Times New Roman"/>
          <w:sz w:val="26"/>
          <w:szCs w:val="26"/>
        </w:rPr>
        <w:t>303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號</w:t>
      </w:r>
      <w:r w:rsidRPr="00E536E0">
        <w:rPr>
          <w:rFonts w:ascii="Times New Roman" w:eastAsia="標楷體" w:hAnsi="Times New Roman" w:cs="Times New Roman"/>
          <w:sz w:val="26"/>
          <w:szCs w:val="26"/>
        </w:rPr>
        <w:t>4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樓。</w:t>
      </w:r>
    </w:p>
    <w:p w14:paraId="50034920" w14:textId="3A84D1AC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連絡電話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="008E4D90" w:rsidRPr="00E536E0">
        <w:rPr>
          <w:rFonts w:ascii="Times New Roman" w:eastAsia="標楷體" w:hAnsi="Times New Roman" w:cs="Times New Roman"/>
          <w:sz w:val="26"/>
          <w:szCs w:val="26"/>
        </w:rPr>
        <w:t>02-7707-4</w:t>
      </w:r>
      <w:r w:rsidR="002E4A98">
        <w:rPr>
          <w:rFonts w:ascii="Times New Roman" w:eastAsia="標楷體" w:hAnsi="Times New Roman" w:cs="Times New Roman"/>
          <w:sz w:val="26"/>
          <w:szCs w:val="26"/>
        </w:rPr>
        <w:t>911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29193ED9" w14:textId="5E96DA62" w:rsidR="00617D6E" w:rsidRPr="00E536E0" w:rsidRDefault="00617D6E" w:rsidP="00757C97">
      <w:pPr>
        <w:pStyle w:val="a3"/>
        <w:numPr>
          <w:ilvl w:val="0"/>
          <w:numId w:val="22"/>
        </w:numPr>
        <w:spacing w:line="440" w:lineRule="exact"/>
        <w:ind w:leftChars="60" w:left="708" w:hangingChars="217" w:hanging="564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親繳報名資料：申請資料請裝於信封，封面註明「報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09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年新南向市場創新行銷計畫</w:t>
      </w:r>
      <w:r w:rsidRPr="00E536E0">
        <w:rPr>
          <w:rFonts w:ascii="Times New Roman" w:eastAsia="標楷體" w:hAnsi="Times New Roman" w:cs="Times New Roman"/>
          <w:sz w:val="26"/>
          <w:szCs w:val="26"/>
        </w:rPr>
        <w:t>-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群聚拓銷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」，請於執行單位正常上班日上班時間，自上午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9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時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00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分至下午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5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時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30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分止送達</w:t>
      </w:r>
      <w:r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Pr="00E536E0">
        <w:rPr>
          <w:rFonts w:ascii="Times New Roman" w:eastAsia="標楷體" w:hAnsi="Times New Roman" w:cs="Times New Roman"/>
          <w:sz w:val="26"/>
          <w:szCs w:val="26"/>
        </w:rPr>
        <w:t>以繳交收據時間為憑</w:t>
      </w:r>
      <w:r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="00AD4D1B">
        <w:rPr>
          <w:rFonts w:ascii="Times New Roman" w:eastAsia="標楷體" w:hAnsi="Times New Roman" w:cs="Times New Roman" w:hint="eastAsia"/>
          <w:sz w:val="26"/>
          <w:szCs w:val="26"/>
        </w:rPr>
        <w:t>。</w:t>
      </w:r>
    </w:p>
    <w:p w14:paraId="488CC5BA" w14:textId="288AFC52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聯絡人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財團法人商業發展研究院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行銷所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14676">
        <w:rPr>
          <w:rFonts w:ascii="Times New Roman" w:eastAsia="標楷體" w:hAnsi="Times New Roman" w:cs="Times New Roman"/>
          <w:sz w:val="26"/>
          <w:szCs w:val="26"/>
        </w:rPr>
        <w:t>白佩錦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5B8A4191" w14:textId="77777777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地址</w:t>
      </w:r>
      <w:r w:rsidRPr="00E536E0">
        <w:rPr>
          <w:rFonts w:ascii="Times New Roman" w:eastAsia="標楷體" w:hAnsi="Times New Roman" w:cs="Times New Roman"/>
          <w:sz w:val="26"/>
          <w:szCs w:val="26"/>
        </w:rPr>
        <w:t>: 10665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台北市大安區復興南路一段</w:t>
      </w:r>
      <w:r w:rsidRPr="00E536E0">
        <w:rPr>
          <w:rFonts w:ascii="Times New Roman" w:eastAsia="標楷體" w:hAnsi="Times New Roman" w:cs="Times New Roman"/>
          <w:sz w:val="26"/>
          <w:szCs w:val="26"/>
        </w:rPr>
        <w:t>303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號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2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樓。</w:t>
      </w:r>
    </w:p>
    <w:p w14:paraId="62023F13" w14:textId="207F9CF8" w:rsidR="00617D6E" w:rsidRPr="00E536E0" w:rsidRDefault="00617D6E" w:rsidP="00617D6E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連絡電話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: </w:t>
      </w:r>
      <w:r w:rsidR="008E4D90" w:rsidRPr="00E536E0">
        <w:rPr>
          <w:rFonts w:ascii="Times New Roman" w:eastAsia="標楷體" w:hAnsi="Times New Roman" w:cs="Times New Roman"/>
          <w:sz w:val="26"/>
          <w:szCs w:val="26"/>
        </w:rPr>
        <w:t>02-7707-4</w:t>
      </w:r>
      <w:r w:rsidR="002E4A98">
        <w:rPr>
          <w:rFonts w:ascii="Times New Roman" w:eastAsia="標楷體" w:hAnsi="Times New Roman" w:cs="Times New Roman"/>
          <w:sz w:val="26"/>
          <w:szCs w:val="26"/>
        </w:rPr>
        <w:t>911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p w14:paraId="6FDF96F6" w14:textId="77777777" w:rsidR="00617D6E" w:rsidRPr="00E536E0" w:rsidRDefault="00617D6E" w:rsidP="00757C97">
      <w:pPr>
        <w:pStyle w:val="a3"/>
        <w:numPr>
          <w:ilvl w:val="0"/>
          <w:numId w:val="22"/>
        </w:numPr>
        <w:spacing w:line="440" w:lineRule="exact"/>
        <w:ind w:leftChars="60" w:left="708" w:hangingChars="217" w:hanging="564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如非屬郵局投遞之其他方式</w:t>
      </w:r>
      <w:r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如快遞、宅急便等</w:t>
      </w:r>
      <w:r w:rsidRPr="00E536E0">
        <w:rPr>
          <w:rFonts w:ascii="Times New Roman" w:eastAsia="標楷體" w:hAnsi="Times New Roman" w:cs="Times New Roman"/>
          <w:sz w:val="26"/>
          <w:szCs w:val="26"/>
        </w:rPr>
        <w:t>)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視同親送，逾期或逾時概不受理。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</w:p>
    <w:p w14:paraId="0B3AAF38" w14:textId="097B3C52" w:rsidR="00617D6E" w:rsidRPr="00E536E0" w:rsidRDefault="00617D6E" w:rsidP="00617D6E">
      <w:pPr>
        <w:pStyle w:val="ab"/>
        <w:numPr>
          <w:ilvl w:val="0"/>
          <w:numId w:val="5"/>
        </w:numPr>
        <w:spacing w:afterLines="0" w:after="0" w:line="0" w:lineRule="atLeast"/>
        <w:ind w:left="567" w:hanging="567"/>
        <w:jc w:val="left"/>
        <w:rPr>
          <w:rFonts w:ascii="Times New Roman"/>
          <w:b w:val="0"/>
          <w:spacing w:val="20"/>
          <w:sz w:val="26"/>
          <w:szCs w:val="26"/>
        </w:rPr>
      </w:pPr>
      <w:r w:rsidRPr="00E536E0">
        <w:rPr>
          <w:rFonts w:ascii="Times New Roman"/>
          <w:b w:val="0"/>
          <w:spacing w:val="20"/>
          <w:sz w:val="26"/>
          <w:szCs w:val="26"/>
        </w:rPr>
        <w:t>所有申請資料恕不退回，請務必自行影印留存，惟業者需自行負擔郵寄相關費用。</w:t>
      </w:r>
    </w:p>
    <w:bookmarkEnd w:id="3"/>
    <w:p w14:paraId="27C6D88D" w14:textId="0580CB52" w:rsidR="00DC5A0D" w:rsidRPr="00E536E0" w:rsidRDefault="00DC5A0D" w:rsidP="00E457D0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重要作業時程</w:t>
      </w:r>
    </w:p>
    <w:tbl>
      <w:tblPr>
        <w:tblStyle w:val="af1"/>
        <w:tblW w:w="5496" w:type="pct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600" w:firstRow="0" w:lastRow="0" w:firstColumn="0" w:lastColumn="0" w:noHBand="1" w:noVBand="1"/>
      </w:tblPr>
      <w:tblGrid>
        <w:gridCol w:w="2406"/>
        <w:gridCol w:w="4393"/>
        <w:gridCol w:w="2694"/>
      </w:tblGrid>
      <w:tr w:rsidR="00E536E0" w:rsidRPr="00E536E0" w14:paraId="53379C67" w14:textId="77777777" w:rsidTr="005F5154">
        <w:trPr>
          <w:trHeight w:val="20"/>
        </w:trPr>
        <w:tc>
          <w:tcPr>
            <w:tcW w:w="1267" w:type="pct"/>
            <w:shd w:val="clear" w:color="auto" w:fill="DEEAF6" w:themeFill="accent1" w:themeFillTint="33"/>
            <w:hideMark/>
          </w:tcPr>
          <w:p w14:paraId="65C64708" w14:textId="77777777" w:rsidR="00511E8A" w:rsidRPr="00E536E0" w:rsidRDefault="00511E8A" w:rsidP="003479C6">
            <w:pPr>
              <w:widowControl/>
              <w:spacing w:line="0" w:lineRule="atLeast"/>
              <w:jc w:val="center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/>
                <w:bCs/>
                <w:sz w:val="24"/>
                <w:szCs w:val="24"/>
              </w:rPr>
              <w:t>作業項目</w:t>
            </w:r>
          </w:p>
        </w:tc>
        <w:tc>
          <w:tcPr>
            <w:tcW w:w="2314" w:type="pct"/>
            <w:shd w:val="clear" w:color="auto" w:fill="DEEAF6" w:themeFill="accent1" w:themeFillTint="33"/>
            <w:hideMark/>
          </w:tcPr>
          <w:p w14:paraId="029FD80D" w14:textId="77777777" w:rsidR="00511E8A" w:rsidRPr="00E536E0" w:rsidRDefault="00511E8A" w:rsidP="003479C6">
            <w:pPr>
              <w:widowControl/>
              <w:spacing w:line="0" w:lineRule="atLeast"/>
              <w:jc w:val="center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/>
                <w:bCs/>
                <w:sz w:val="24"/>
                <w:szCs w:val="24"/>
              </w:rPr>
              <w:t>內容</w:t>
            </w:r>
          </w:p>
        </w:tc>
        <w:tc>
          <w:tcPr>
            <w:tcW w:w="1419" w:type="pct"/>
            <w:shd w:val="clear" w:color="auto" w:fill="DEEAF6" w:themeFill="accent1" w:themeFillTint="33"/>
            <w:hideMark/>
          </w:tcPr>
          <w:p w14:paraId="49300B8B" w14:textId="77777777" w:rsidR="00511E8A" w:rsidRPr="00E536E0" w:rsidRDefault="00511E8A" w:rsidP="003479C6">
            <w:pPr>
              <w:widowControl/>
              <w:spacing w:line="0" w:lineRule="atLeast"/>
              <w:jc w:val="center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/>
                <w:bCs/>
                <w:sz w:val="24"/>
                <w:szCs w:val="24"/>
              </w:rPr>
              <w:t>預計時程</w:t>
            </w:r>
          </w:p>
        </w:tc>
      </w:tr>
      <w:tr w:rsidR="00E536E0" w:rsidRPr="00E536E0" w14:paraId="77CC78D6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17780226" w14:textId="77777777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Cs/>
                <w:sz w:val="24"/>
                <w:szCs w:val="24"/>
              </w:rPr>
              <w:t>甄選辦法公告及報名</w:t>
            </w:r>
          </w:p>
        </w:tc>
        <w:tc>
          <w:tcPr>
            <w:tcW w:w="2314" w:type="pct"/>
            <w:vAlign w:val="center"/>
            <w:hideMark/>
          </w:tcPr>
          <w:p w14:paraId="71F72067" w14:textId="198B3D26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甄選辦法公告後受理報名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  <w:tc>
          <w:tcPr>
            <w:tcW w:w="1419" w:type="pct"/>
            <w:vAlign w:val="center"/>
            <w:hideMark/>
          </w:tcPr>
          <w:p w14:paraId="30A2FCE4" w14:textId="6C912647" w:rsidR="00511E8A" w:rsidRPr="00E536E0" w:rsidRDefault="009B2F80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自公告日起</w:t>
            </w:r>
            <w:r w:rsidR="00511E8A" w:rsidRPr="00E536E0">
              <w:rPr>
                <w:rFonts w:eastAsia="標楷體"/>
                <w:sz w:val="24"/>
                <w:szCs w:val="24"/>
              </w:rPr>
              <w:t>日至</w:t>
            </w:r>
            <w:r w:rsidR="00511E8A" w:rsidRPr="00E536E0">
              <w:rPr>
                <w:rFonts w:eastAsia="標楷體"/>
                <w:sz w:val="24"/>
                <w:szCs w:val="24"/>
              </w:rPr>
              <w:t>109</w:t>
            </w:r>
            <w:r w:rsidR="00511E8A" w:rsidRPr="00E536E0">
              <w:rPr>
                <w:rFonts w:eastAsia="標楷體"/>
                <w:sz w:val="24"/>
                <w:szCs w:val="24"/>
              </w:rPr>
              <w:t>年</w:t>
            </w:r>
            <w:r w:rsidR="00DE7E6D" w:rsidRPr="00E536E0">
              <w:rPr>
                <w:rFonts w:eastAsia="標楷體"/>
                <w:sz w:val="24"/>
                <w:szCs w:val="24"/>
              </w:rPr>
              <w:t>4</w:t>
            </w:r>
            <w:r w:rsidR="00511E8A" w:rsidRPr="00E536E0">
              <w:rPr>
                <w:rFonts w:eastAsia="標楷體"/>
                <w:sz w:val="24"/>
                <w:szCs w:val="24"/>
              </w:rPr>
              <w:t>月</w:t>
            </w:r>
            <w:r w:rsidR="00DE7E6D" w:rsidRPr="00E536E0">
              <w:rPr>
                <w:rFonts w:eastAsia="標楷體"/>
                <w:sz w:val="24"/>
                <w:szCs w:val="24"/>
              </w:rPr>
              <w:t>30</w:t>
            </w:r>
            <w:r w:rsidR="00511E8A" w:rsidRPr="00E536E0">
              <w:rPr>
                <w:rFonts w:eastAsia="標楷體"/>
                <w:sz w:val="24"/>
                <w:szCs w:val="24"/>
              </w:rPr>
              <w:t>日（</w:t>
            </w:r>
            <w:r w:rsidR="00DE7E6D" w:rsidRPr="00E536E0">
              <w:rPr>
                <w:rFonts w:eastAsia="標楷體"/>
                <w:sz w:val="24"/>
                <w:szCs w:val="24"/>
              </w:rPr>
              <w:t>四</w:t>
            </w:r>
            <w:r w:rsidR="00511E8A" w:rsidRPr="00E536E0">
              <w:rPr>
                <w:rFonts w:eastAsia="標楷體"/>
                <w:sz w:val="24"/>
                <w:szCs w:val="24"/>
              </w:rPr>
              <w:t>）止。</w:t>
            </w:r>
          </w:p>
        </w:tc>
      </w:tr>
      <w:tr w:rsidR="00E536E0" w:rsidRPr="00E536E0" w14:paraId="73A28FD5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7A44AAEA" w14:textId="77777777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Cs/>
                <w:sz w:val="24"/>
                <w:szCs w:val="24"/>
              </w:rPr>
              <w:t>初審：資格審查及補件</w:t>
            </w:r>
          </w:p>
        </w:tc>
        <w:tc>
          <w:tcPr>
            <w:tcW w:w="2314" w:type="pct"/>
            <w:vAlign w:val="center"/>
            <w:hideMark/>
          </w:tcPr>
          <w:p w14:paraId="375DD8E8" w14:textId="0DB58884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執行單位辦理申請文件審查，若有缺漏通知業者於期限內補件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  <w:tc>
          <w:tcPr>
            <w:tcW w:w="1419" w:type="pct"/>
            <w:vAlign w:val="center"/>
            <w:hideMark/>
          </w:tcPr>
          <w:p w14:paraId="26570689" w14:textId="0842DBCA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10</w:t>
            </w:r>
            <w:r w:rsidR="00DE7E6D" w:rsidRPr="00E536E0">
              <w:rPr>
                <w:rFonts w:eastAsia="標楷體"/>
                <w:sz w:val="24"/>
                <w:szCs w:val="24"/>
              </w:rPr>
              <w:t>9</w:t>
            </w:r>
            <w:r w:rsidRPr="00E536E0">
              <w:rPr>
                <w:rFonts w:eastAsia="標楷體"/>
                <w:sz w:val="24"/>
                <w:szCs w:val="24"/>
              </w:rPr>
              <w:t>年</w:t>
            </w:r>
            <w:r w:rsidR="00DE7E6D" w:rsidRPr="00E536E0">
              <w:rPr>
                <w:rFonts w:eastAsia="標楷體"/>
                <w:sz w:val="24"/>
                <w:szCs w:val="24"/>
              </w:rPr>
              <w:t>5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="00DE7E6D" w:rsidRPr="00E536E0">
              <w:rPr>
                <w:rFonts w:eastAsia="標楷體"/>
                <w:sz w:val="24"/>
                <w:szCs w:val="24"/>
              </w:rPr>
              <w:t>1</w:t>
            </w:r>
            <w:r w:rsidRPr="00E536E0">
              <w:rPr>
                <w:rFonts w:eastAsia="標楷體"/>
                <w:sz w:val="24"/>
                <w:szCs w:val="24"/>
              </w:rPr>
              <w:t>日（</w:t>
            </w:r>
            <w:r w:rsidR="00DE7E6D" w:rsidRPr="00E536E0">
              <w:rPr>
                <w:rFonts w:eastAsia="標楷體"/>
                <w:sz w:val="24"/>
                <w:szCs w:val="24"/>
              </w:rPr>
              <w:t>五</w:t>
            </w:r>
            <w:r w:rsidRPr="00E536E0">
              <w:rPr>
                <w:rFonts w:eastAsia="標楷體"/>
                <w:sz w:val="24"/>
                <w:szCs w:val="24"/>
              </w:rPr>
              <w:t>）至</w:t>
            </w:r>
            <w:r w:rsidRPr="00E536E0">
              <w:rPr>
                <w:rFonts w:eastAsia="標楷體"/>
                <w:sz w:val="24"/>
                <w:szCs w:val="24"/>
              </w:rPr>
              <w:t>5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="00DE7E6D" w:rsidRPr="00E536E0">
              <w:rPr>
                <w:rFonts w:eastAsia="標楷體"/>
                <w:sz w:val="24"/>
                <w:szCs w:val="24"/>
              </w:rPr>
              <w:t>4</w:t>
            </w:r>
            <w:r w:rsidRPr="00E536E0">
              <w:rPr>
                <w:rFonts w:eastAsia="標楷體"/>
                <w:sz w:val="24"/>
                <w:szCs w:val="24"/>
              </w:rPr>
              <w:t>日（</w:t>
            </w:r>
            <w:r w:rsidR="00DE7E6D" w:rsidRPr="00E536E0">
              <w:rPr>
                <w:rFonts w:eastAsia="標楷體"/>
                <w:sz w:val="24"/>
                <w:szCs w:val="24"/>
              </w:rPr>
              <w:t>一</w:t>
            </w:r>
            <w:r w:rsidRPr="00E536E0">
              <w:rPr>
                <w:rFonts w:eastAsia="標楷體"/>
                <w:sz w:val="24"/>
                <w:szCs w:val="24"/>
              </w:rPr>
              <w:t>）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</w:tr>
      <w:tr w:rsidR="00E536E0" w:rsidRPr="00E536E0" w14:paraId="537C410E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3E74C4F5" w14:textId="77777777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Cs/>
                <w:sz w:val="24"/>
                <w:szCs w:val="24"/>
              </w:rPr>
              <w:t>決審：評審委員評審</w:t>
            </w:r>
          </w:p>
        </w:tc>
        <w:tc>
          <w:tcPr>
            <w:tcW w:w="2314" w:type="pct"/>
            <w:vAlign w:val="center"/>
            <w:hideMark/>
          </w:tcPr>
          <w:p w14:paraId="20B4B81B" w14:textId="643006A3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由評審委員進行評審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  <w:tc>
          <w:tcPr>
            <w:tcW w:w="1419" w:type="pct"/>
            <w:vAlign w:val="center"/>
            <w:hideMark/>
          </w:tcPr>
          <w:p w14:paraId="5007BA20" w14:textId="07F691D4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10</w:t>
            </w:r>
            <w:r w:rsidR="00DE7E6D" w:rsidRPr="00E536E0">
              <w:rPr>
                <w:rFonts w:eastAsia="標楷體"/>
                <w:sz w:val="24"/>
                <w:szCs w:val="24"/>
              </w:rPr>
              <w:t>9</w:t>
            </w:r>
            <w:r w:rsidRPr="00E536E0">
              <w:rPr>
                <w:rFonts w:eastAsia="標楷體"/>
                <w:sz w:val="24"/>
                <w:szCs w:val="24"/>
              </w:rPr>
              <w:t>年</w:t>
            </w:r>
            <w:r w:rsidRPr="00E536E0">
              <w:rPr>
                <w:rFonts w:eastAsia="標楷體"/>
                <w:sz w:val="24"/>
                <w:szCs w:val="24"/>
              </w:rPr>
              <w:t>5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="00DE7E6D" w:rsidRPr="00E536E0">
              <w:rPr>
                <w:rFonts w:eastAsia="標楷體"/>
                <w:sz w:val="24"/>
                <w:szCs w:val="24"/>
              </w:rPr>
              <w:t>5</w:t>
            </w:r>
            <w:r w:rsidRPr="00E536E0">
              <w:rPr>
                <w:rFonts w:eastAsia="標楷體"/>
                <w:sz w:val="24"/>
                <w:szCs w:val="24"/>
              </w:rPr>
              <w:t>日</w:t>
            </w:r>
            <w:r w:rsidR="00DE7E6D" w:rsidRPr="00E536E0">
              <w:rPr>
                <w:rFonts w:eastAsia="標楷體"/>
                <w:sz w:val="24"/>
                <w:szCs w:val="24"/>
              </w:rPr>
              <w:t>（二）</w:t>
            </w:r>
            <w:r w:rsidRPr="00E536E0">
              <w:rPr>
                <w:rFonts w:eastAsia="標楷體"/>
                <w:sz w:val="24"/>
                <w:szCs w:val="24"/>
              </w:rPr>
              <w:t>至</w:t>
            </w:r>
            <w:r w:rsidRPr="00E536E0">
              <w:rPr>
                <w:rFonts w:eastAsia="標楷體"/>
                <w:sz w:val="24"/>
                <w:szCs w:val="24"/>
              </w:rPr>
              <w:t>5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Pr="00E536E0">
              <w:rPr>
                <w:rFonts w:eastAsia="標楷體"/>
                <w:sz w:val="24"/>
                <w:szCs w:val="24"/>
              </w:rPr>
              <w:t>1</w:t>
            </w:r>
            <w:r w:rsidR="00DE7E6D" w:rsidRPr="00E536E0">
              <w:rPr>
                <w:rFonts w:eastAsia="標楷體"/>
                <w:sz w:val="24"/>
                <w:szCs w:val="24"/>
              </w:rPr>
              <w:t>5</w:t>
            </w:r>
            <w:r w:rsidRPr="00E536E0">
              <w:rPr>
                <w:rFonts w:eastAsia="標楷體"/>
                <w:sz w:val="24"/>
                <w:szCs w:val="24"/>
              </w:rPr>
              <w:t>日</w:t>
            </w:r>
            <w:r w:rsidR="00DE7E6D" w:rsidRPr="00E536E0">
              <w:rPr>
                <w:rFonts w:eastAsia="標楷體"/>
                <w:sz w:val="24"/>
                <w:szCs w:val="24"/>
              </w:rPr>
              <w:t>（</w:t>
            </w:r>
            <w:r w:rsidRPr="00E536E0">
              <w:rPr>
                <w:rFonts w:eastAsia="標楷體"/>
                <w:sz w:val="24"/>
                <w:szCs w:val="24"/>
              </w:rPr>
              <w:t>五</w:t>
            </w:r>
            <w:r w:rsidR="00DE7E6D" w:rsidRPr="00E536E0">
              <w:rPr>
                <w:rFonts w:eastAsia="標楷體"/>
                <w:sz w:val="24"/>
                <w:szCs w:val="24"/>
              </w:rPr>
              <w:t>）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</w:tr>
      <w:tr w:rsidR="00E536E0" w:rsidRPr="00E536E0" w14:paraId="65DA2714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60D89159" w14:textId="77777777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Cs/>
                <w:sz w:val="24"/>
                <w:szCs w:val="24"/>
              </w:rPr>
              <w:t>公告獲選業者名單</w:t>
            </w:r>
          </w:p>
        </w:tc>
        <w:tc>
          <w:tcPr>
            <w:tcW w:w="2314" w:type="pct"/>
            <w:vAlign w:val="center"/>
            <w:hideMark/>
          </w:tcPr>
          <w:p w14:paraId="6F4CE64F" w14:textId="481C8162" w:rsidR="00246A1A" w:rsidRPr="00E536E0" w:rsidRDefault="00884C73" w:rsidP="00246A1A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獲選名單經貿易局核定後</w:t>
            </w:r>
            <w:r w:rsidR="00246A1A" w:rsidRPr="00E536E0">
              <w:rPr>
                <w:rFonts w:eastAsia="標楷體"/>
                <w:sz w:val="24"/>
                <w:szCs w:val="24"/>
              </w:rPr>
              <w:t>執行單位</w:t>
            </w:r>
            <w:r w:rsidRPr="00E536E0">
              <w:rPr>
                <w:rFonts w:eastAsia="標楷體"/>
                <w:sz w:val="24"/>
                <w:szCs w:val="24"/>
              </w:rPr>
              <w:t>公告</w:t>
            </w:r>
            <w:r w:rsidR="00246A1A" w:rsidRPr="00E536E0">
              <w:rPr>
                <w:rFonts w:eastAsia="標楷體"/>
                <w:sz w:val="24"/>
                <w:szCs w:val="24"/>
              </w:rPr>
              <w:t>正備取名單。</w:t>
            </w:r>
          </w:p>
        </w:tc>
        <w:tc>
          <w:tcPr>
            <w:tcW w:w="1419" w:type="pct"/>
            <w:vAlign w:val="center"/>
            <w:hideMark/>
          </w:tcPr>
          <w:p w14:paraId="742C62E0" w14:textId="19452365" w:rsidR="00511E8A" w:rsidRPr="00E536E0" w:rsidRDefault="00511E8A" w:rsidP="003479C6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10</w:t>
            </w:r>
            <w:r w:rsidR="00DE7E6D" w:rsidRPr="00E536E0">
              <w:rPr>
                <w:rFonts w:eastAsia="標楷體"/>
                <w:sz w:val="24"/>
                <w:szCs w:val="24"/>
              </w:rPr>
              <w:t>9</w:t>
            </w:r>
            <w:r w:rsidRPr="00E536E0">
              <w:rPr>
                <w:rFonts w:eastAsia="標楷體"/>
                <w:sz w:val="24"/>
                <w:szCs w:val="24"/>
              </w:rPr>
              <w:t>年</w:t>
            </w:r>
            <w:r w:rsidRPr="00E536E0">
              <w:rPr>
                <w:rFonts w:eastAsia="標楷體"/>
                <w:sz w:val="24"/>
                <w:szCs w:val="24"/>
              </w:rPr>
              <w:t>5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="00DE7E6D" w:rsidRPr="00E536E0">
              <w:rPr>
                <w:rFonts w:eastAsia="標楷體"/>
                <w:sz w:val="24"/>
                <w:szCs w:val="24"/>
              </w:rPr>
              <w:t>18</w:t>
            </w:r>
            <w:r w:rsidRPr="00E536E0">
              <w:rPr>
                <w:rFonts w:eastAsia="標楷體"/>
                <w:sz w:val="24"/>
                <w:szCs w:val="24"/>
              </w:rPr>
              <w:t>日</w:t>
            </w:r>
            <w:r w:rsidR="00DE7E6D" w:rsidRPr="00E536E0">
              <w:rPr>
                <w:rFonts w:eastAsia="標楷體"/>
                <w:sz w:val="24"/>
                <w:szCs w:val="24"/>
              </w:rPr>
              <w:t>（一）</w:t>
            </w:r>
            <w:r w:rsidRPr="00E536E0">
              <w:rPr>
                <w:rFonts w:eastAsia="標楷體"/>
                <w:sz w:val="24"/>
                <w:szCs w:val="24"/>
              </w:rPr>
              <w:t>至</w:t>
            </w:r>
            <w:r w:rsidRPr="00E536E0">
              <w:rPr>
                <w:rFonts w:eastAsia="標楷體"/>
                <w:sz w:val="24"/>
                <w:szCs w:val="24"/>
              </w:rPr>
              <w:t xml:space="preserve"> 5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Pr="00E536E0">
              <w:rPr>
                <w:rFonts w:eastAsia="標楷體"/>
                <w:sz w:val="24"/>
                <w:szCs w:val="24"/>
              </w:rPr>
              <w:t>2</w:t>
            </w:r>
            <w:r w:rsidR="00DE7E6D" w:rsidRPr="00E536E0">
              <w:rPr>
                <w:rFonts w:eastAsia="標楷體"/>
                <w:sz w:val="24"/>
                <w:szCs w:val="24"/>
              </w:rPr>
              <w:t>2</w:t>
            </w:r>
            <w:r w:rsidRPr="00E536E0">
              <w:rPr>
                <w:rFonts w:eastAsia="標楷體"/>
                <w:sz w:val="24"/>
                <w:szCs w:val="24"/>
              </w:rPr>
              <w:t>日</w:t>
            </w:r>
            <w:r w:rsidR="00DE7E6D" w:rsidRPr="00E536E0">
              <w:rPr>
                <w:rFonts w:eastAsia="標楷體"/>
                <w:sz w:val="24"/>
                <w:szCs w:val="24"/>
              </w:rPr>
              <w:t>（五）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</w:tr>
      <w:tr w:rsidR="00E536E0" w:rsidRPr="00E536E0" w14:paraId="211A0468" w14:textId="77777777" w:rsidTr="005F5154">
        <w:trPr>
          <w:trHeight w:val="20"/>
        </w:trPr>
        <w:tc>
          <w:tcPr>
            <w:tcW w:w="1267" w:type="pct"/>
            <w:vAlign w:val="center"/>
            <w:hideMark/>
          </w:tcPr>
          <w:p w14:paraId="7D1A2645" w14:textId="48BE7102" w:rsidR="00DE7E6D" w:rsidRPr="00E536E0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Cs/>
                <w:sz w:val="24"/>
                <w:szCs w:val="24"/>
              </w:rPr>
              <w:t>簽訂合作契約及繳交公司產品資料</w:t>
            </w:r>
          </w:p>
        </w:tc>
        <w:tc>
          <w:tcPr>
            <w:tcW w:w="2314" w:type="pct"/>
            <w:vAlign w:val="center"/>
            <w:hideMark/>
          </w:tcPr>
          <w:p w14:paraId="698C6751" w14:textId="57693699" w:rsidR="00DE7E6D" w:rsidRPr="00E536E0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獲選業者需完成合作契約簽訂。</w:t>
            </w:r>
          </w:p>
          <w:p w14:paraId="4A648E8E" w14:textId="333A41CB" w:rsidR="00DE7E6D" w:rsidRPr="00E536E0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獲選業者需提供商品簡介、型錄、圖文電子檔、產品中英文名稱、產品英文使用說明（詳述產品特色、設計理念）、公司及產品英文介紹簡報、產品相關圖文影音等資料和商品本身（數量依據製</w:t>
            </w:r>
            <w:r w:rsidRPr="00E536E0">
              <w:rPr>
                <w:rFonts w:eastAsia="標楷體"/>
                <w:sz w:val="24"/>
                <w:szCs w:val="24"/>
              </w:rPr>
              <w:lastRenderedPageBreak/>
              <w:t>作需求）交付本</w:t>
            </w:r>
            <w:r w:rsidR="003152FB" w:rsidRPr="00E536E0">
              <w:rPr>
                <w:rFonts w:eastAsia="標楷體"/>
                <w:sz w:val="24"/>
                <w:szCs w:val="24"/>
              </w:rPr>
              <w:t>專案</w:t>
            </w:r>
            <w:r w:rsidRPr="00E536E0">
              <w:rPr>
                <w:rFonts w:eastAsia="標楷體"/>
                <w:sz w:val="24"/>
                <w:szCs w:val="24"/>
              </w:rPr>
              <w:t>，以及品牌</w:t>
            </w:r>
            <w:r w:rsidRPr="00E536E0">
              <w:rPr>
                <w:rFonts w:eastAsia="標楷體"/>
                <w:sz w:val="24"/>
                <w:szCs w:val="24"/>
              </w:rPr>
              <w:t>Logo</w:t>
            </w:r>
            <w:r w:rsidRPr="00E536E0">
              <w:rPr>
                <w:rFonts w:eastAsia="標楷體"/>
                <w:sz w:val="24"/>
                <w:szCs w:val="24"/>
              </w:rPr>
              <w:t>（</w:t>
            </w:r>
            <w:r w:rsidRPr="00E536E0">
              <w:rPr>
                <w:rFonts w:eastAsia="標楷體"/>
                <w:sz w:val="24"/>
                <w:szCs w:val="24"/>
              </w:rPr>
              <w:t>Ai</w:t>
            </w:r>
            <w:r w:rsidRPr="00E536E0">
              <w:rPr>
                <w:rFonts w:eastAsia="標楷體"/>
                <w:sz w:val="24"/>
                <w:szCs w:val="24"/>
              </w:rPr>
              <w:t>檔）、產品高解析度圖檔數張</w:t>
            </w:r>
            <w:r w:rsidRPr="00E536E0">
              <w:rPr>
                <w:rFonts w:eastAsia="標楷體"/>
                <w:sz w:val="24"/>
                <w:szCs w:val="24"/>
              </w:rPr>
              <w:t>(</w:t>
            </w:r>
            <w:r w:rsidRPr="00E536E0">
              <w:rPr>
                <w:rFonts w:eastAsia="標楷體"/>
                <w:sz w:val="24"/>
                <w:szCs w:val="24"/>
              </w:rPr>
              <w:t>須大於</w:t>
            </w:r>
            <w:r w:rsidRPr="00E536E0">
              <w:rPr>
                <w:rFonts w:eastAsia="標楷體"/>
                <w:sz w:val="24"/>
                <w:szCs w:val="24"/>
              </w:rPr>
              <w:t>1MB</w:t>
            </w:r>
            <w:r w:rsidRPr="00E536E0">
              <w:rPr>
                <w:rFonts w:eastAsia="標楷體"/>
                <w:sz w:val="24"/>
                <w:szCs w:val="24"/>
              </w:rPr>
              <w:t>），供本</w:t>
            </w:r>
            <w:r w:rsidR="003152FB" w:rsidRPr="00E536E0">
              <w:rPr>
                <w:rFonts w:eastAsia="標楷體"/>
                <w:sz w:val="24"/>
                <w:szCs w:val="24"/>
              </w:rPr>
              <w:t>專案</w:t>
            </w:r>
            <w:r w:rsidRPr="00E536E0">
              <w:rPr>
                <w:rFonts w:eastAsia="標楷體"/>
                <w:sz w:val="24"/>
                <w:szCs w:val="24"/>
              </w:rPr>
              <w:t>宣傳編輯及印製文宣品用。</w:t>
            </w:r>
          </w:p>
          <w:p w14:paraId="6F3B1681" w14:textId="4D023A89" w:rsidR="00DE7E6D" w:rsidRPr="00E536E0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</w:p>
        </w:tc>
        <w:tc>
          <w:tcPr>
            <w:tcW w:w="1419" w:type="pct"/>
            <w:vAlign w:val="center"/>
            <w:hideMark/>
          </w:tcPr>
          <w:p w14:paraId="48DB535D" w14:textId="788B6A69" w:rsidR="00DE7E6D" w:rsidRPr="00E536E0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lastRenderedPageBreak/>
              <w:t>自獲選業者</w:t>
            </w:r>
            <w:r w:rsidR="00246A1A" w:rsidRPr="00E536E0">
              <w:rPr>
                <w:rFonts w:eastAsia="標楷體"/>
                <w:sz w:val="24"/>
                <w:szCs w:val="24"/>
              </w:rPr>
              <w:t>名單</w:t>
            </w:r>
            <w:r w:rsidRPr="00E536E0">
              <w:rPr>
                <w:rFonts w:eastAsia="標楷體"/>
                <w:sz w:val="24"/>
                <w:szCs w:val="24"/>
              </w:rPr>
              <w:t>公告日起</w:t>
            </w:r>
            <w:r w:rsidRPr="00E536E0">
              <w:rPr>
                <w:rFonts w:eastAsia="標楷體"/>
                <w:sz w:val="24"/>
                <w:szCs w:val="24"/>
              </w:rPr>
              <w:t>7</w:t>
            </w:r>
            <w:r w:rsidRPr="00E536E0">
              <w:rPr>
                <w:rFonts w:eastAsia="標楷體"/>
                <w:sz w:val="24"/>
                <w:szCs w:val="24"/>
              </w:rPr>
              <w:t>個日曆天內完成</w:t>
            </w:r>
            <w:r w:rsidRPr="00E536E0">
              <w:rPr>
                <w:rFonts w:eastAsia="標楷體"/>
                <w:bCs/>
                <w:sz w:val="24"/>
                <w:szCs w:val="24"/>
              </w:rPr>
              <w:t>合作契約</w:t>
            </w:r>
            <w:r w:rsidRPr="00E536E0">
              <w:rPr>
                <w:rFonts w:eastAsia="標楷體"/>
                <w:sz w:val="24"/>
                <w:szCs w:val="24"/>
              </w:rPr>
              <w:t>簽訂及提交公司產品資料。</w:t>
            </w:r>
            <w:r w:rsidRPr="00E536E0">
              <w:rPr>
                <w:rFonts w:eastAsia="標楷體"/>
                <w:sz w:val="24"/>
                <w:szCs w:val="24"/>
              </w:rPr>
              <w:t xml:space="preserve"> </w:t>
            </w:r>
          </w:p>
        </w:tc>
      </w:tr>
      <w:tr w:rsidR="00E536E0" w:rsidRPr="00E536E0" w14:paraId="123556A9" w14:textId="77777777" w:rsidTr="00C65FB1">
        <w:trPr>
          <w:trHeight w:val="20"/>
        </w:trPr>
        <w:tc>
          <w:tcPr>
            <w:tcW w:w="1267" w:type="pct"/>
            <w:vAlign w:val="center"/>
            <w:hideMark/>
          </w:tcPr>
          <w:p w14:paraId="7E27D9A7" w14:textId="6F1F2A8F" w:rsidR="00DE7E6D" w:rsidRPr="00E536E0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bCs/>
                <w:sz w:val="24"/>
                <w:szCs w:val="24"/>
              </w:rPr>
              <w:t>執行階段</w:t>
            </w:r>
          </w:p>
        </w:tc>
        <w:tc>
          <w:tcPr>
            <w:tcW w:w="2314" w:type="pct"/>
            <w:shd w:val="clear" w:color="auto" w:fill="auto"/>
            <w:vAlign w:val="center"/>
          </w:tcPr>
          <w:p w14:paraId="2818344D" w14:textId="5670878C" w:rsidR="00DE7E6D" w:rsidRPr="00E536E0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買主需求掌握</w:t>
            </w:r>
            <w:r w:rsidRPr="00E536E0">
              <w:rPr>
                <w:rFonts w:eastAsia="標楷體"/>
                <w:sz w:val="24"/>
                <w:szCs w:val="24"/>
              </w:rPr>
              <w:t xml:space="preserve"> </w:t>
            </w:r>
            <w:r w:rsidRPr="00E536E0">
              <w:rPr>
                <w:rFonts w:eastAsia="標楷體"/>
                <w:sz w:val="24"/>
                <w:szCs w:val="24"/>
              </w:rPr>
              <w:t>（約</w:t>
            </w:r>
            <w:r w:rsidRPr="00E536E0">
              <w:rPr>
                <w:rFonts w:eastAsia="標楷體"/>
                <w:sz w:val="24"/>
                <w:szCs w:val="24"/>
              </w:rPr>
              <w:t>6</w:t>
            </w:r>
            <w:r w:rsidR="00C7420F">
              <w:rPr>
                <w:rFonts w:eastAsia="標楷體" w:hint="eastAsia"/>
                <w:sz w:val="24"/>
                <w:szCs w:val="24"/>
              </w:rPr>
              <w:t>-</w:t>
            </w:r>
            <w:r w:rsidR="00C7420F">
              <w:rPr>
                <w:rFonts w:eastAsia="標楷體"/>
                <w:sz w:val="24"/>
                <w:szCs w:val="24"/>
              </w:rPr>
              <w:t>7</w:t>
            </w:r>
            <w:r w:rsidRPr="00E536E0">
              <w:rPr>
                <w:rFonts w:eastAsia="標楷體"/>
                <w:sz w:val="24"/>
                <w:szCs w:val="24"/>
              </w:rPr>
              <w:t>月）</w:t>
            </w:r>
          </w:p>
          <w:p w14:paraId="439B24AC" w14:textId="77777777" w:rsidR="00DE7E6D" w:rsidRPr="00E536E0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專家諮詢輔導</w:t>
            </w:r>
            <w:r w:rsidRPr="00E536E0">
              <w:rPr>
                <w:rFonts w:eastAsia="標楷體"/>
                <w:sz w:val="24"/>
                <w:szCs w:val="24"/>
              </w:rPr>
              <w:t xml:space="preserve"> </w:t>
            </w:r>
            <w:r w:rsidRPr="00E536E0">
              <w:rPr>
                <w:rFonts w:eastAsia="標楷體"/>
                <w:sz w:val="24"/>
                <w:szCs w:val="24"/>
              </w:rPr>
              <w:t>（約</w:t>
            </w:r>
            <w:r w:rsidRPr="00E536E0">
              <w:rPr>
                <w:rFonts w:eastAsia="標楷體"/>
                <w:sz w:val="24"/>
                <w:szCs w:val="24"/>
              </w:rPr>
              <w:t>5-10</w:t>
            </w:r>
            <w:r w:rsidRPr="00E536E0">
              <w:rPr>
                <w:rFonts w:eastAsia="標楷體"/>
                <w:sz w:val="24"/>
                <w:szCs w:val="24"/>
              </w:rPr>
              <w:t>月）</w:t>
            </w:r>
          </w:p>
          <w:p w14:paraId="31DAA4E4" w14:textId="77777777" w:rsidR="00DE7E6D" w:rsidRPr="00E536E0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互動體驗行銷</w:t>
            </w:r>
            <w:r w:rsidRPr="00E536E0">
              <w:rPr>
                <w:rFonts w:eastAsia="標楷體"/>
                <w:sz w:val="24"/>
                <w:szCs w:val="24"/>
              </w:rPr>
              <w:t xml:space="preserve"> </w:t>
            </w:r>
            <w:r w:rsidRPr="00E536E0">
              <w:rPr>
                <w:rFonts w:eastAsia="標楷體"/>
                <w:sz w:val="24"/>
                <w:szCs w:val="24"/>
              </w:rPr>
              <w:t>（約</w:t>
            </w:r>
            <w:r w:rsidRPr="00E536E0">
              <w:rPr>
                <w:rFonts w:eastAsia="標楷體"/>
                <w:sz w:val="24"/>
                <w:szCs w:val="24"/>
              </w:rPr>
              <w:t>7-9</w:t>
            </w:r>
            <w:r w:rsidRPr="00E536E0">
              <w:rPr>
                <w:rFonts w:eastAsia="標楷體"/>
                <w:sz w:val="24"/>
                <w:szCs w:val="24"/>
              </w:rPr>
              <w:t>月）</w:t>
            </w:r>
          </w:p>
          <w:p w14:paraId="2BF48078" w14:textId="77777777" w:rsidR="00DE7E6D" w:rsidRPr="00E536E0" w:rsidRDefault="00DE7E6D" w:rsidP="00DE7E6D">
            <w:pPr>
              <w:pStyle w:val="a3"/>
              <w:numPr>
                <w:ilvl w:val="0"/>
                <w:numId w:val="14"/>
              </w:numPr>
              <w:ind w:leftChars="0" w:left="171" w:hanging="171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多元通路媒合</w:t>
            </w:r>
            <w:r w:rsidRPr="00E536E0">
              <w:rPr>
                <w:rFonts w:eastAsia="標楷體"/>
                <w:sz w:val="24"/>
                <w:szCs w:val="24"/>
              </w:rPr>
              <w:t xml:space="preserve"> </w:t>
            </w:r>
            <w:r w:rsidRPr="00E536E0">
              <w:rPr>
                <w:rFonts w:eastAsia="標楷體"/>
                <w:sz w:val="24"/>
                <w:szCs w:val="24"/>
              </w:rPr>
              <w:t>（約</w:t>
            </w:r>
            <w:r w:rsidRPr="00E536E0">
              <w:rPr>
                <w:rFonts w:eastAsia="標楷體"/>
                <w:sz w:val="24"/>
                <w:szCs w:val="24"/>
              </w:rPr>
              <w:t>8-9</w:t>
            </w:r>
            <w:r w:rsidRPr="00E536E0">
              <w:rPr>
                <w:rFonts w:eastAsia="標楷體"/>
                <w:sz w:val="24"/>
                <w:szCs w:val="24"/>
              </w:rPr>
              <w:t>月）</w:t>
            </w:r>
          </w:p>
          <w:p w14:paraId="6EB000D9" w14:textId="5DF13390" w:rsidR="00DE7E6D" w:rsidRPr="00E536E0" w:rsidRDefault="00DE7E6D" w:rsidP="00DE7E6D">
            <w:pPr>
              <w:pStyle w:val="a3"/>
              <w:ind w:leftChars="-71" w:left="0" w:hangingChars="71" w:hanging="170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（實際活動將依執行單位規劃）</w:t>
            </w:r>
          </w:p>
        </w:tc>
        <w:tc>
          <w:tcPr>
            <w:tcW w:w="1419" w:type="pct"/>
            <w:vAlign w:val="center"/>
            <w:hideMark/>
          </w:tcPr>
          <w:p w14:paraId="711D7599" w14:textId="23C3FFA5" w:rsidR="00DE7E6D" w:rsidRPr="00E536E0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自獲選業者</w:t>
            </w:r>
            <w:r w:rsidR="00246A1A" w:rsidRPr="00E536E0">
              <w:rPr>
                <w:rFonts w:eastAsia="標楷體"/>
                <w:sz w:val="24"/>
                <w:szCs w:val="24"/>
              </w:rPr>
              <w:t>名單</w:t>
            </w:r>
            <w:r w:rsidRPr="00E536E0">
              <w:rPr>
                <w:rFonts w:eastAsia="標楷體"/>
                <w:sz w:val="24"/>
                <w:szCs w:val="24"/>
              </w:rPr>
              <w:t>公告日起至</w:t>
            </w:r>
            <w:r w:rsidRPr="00E536E0">
              <w:rPr>
                <w:rFonts w:eastAsia="標楷體"/>
                <w:sz w:val="24"/>
                <w:szCs w:val="24"/>
              </w:rPr>
              <w:t>109</w:t>
            </w:r>
            <w:r w:rsidRPr="00E536E0">
              <w:rPr>
                <w:rFonts w:eastAsia="標楷體"/>
                <w:sz w:val="24"/>
                <w:szCs w:val="24"/>
              </w:rPr>
              <w:t>年</w:t>
            </w:r>
            <w:r w:rsidRPr="00E536E0">
              <w:rPr>
                <w:rFonts w:eastAsia="標楷體"/>
                <w:sz w:val="24"/>
                <w:szCs w:val="24"/>
              </w:rPr>
              <w:t>10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Pr="00E536E0">
              <w:rPr>
                <w:rFonts w:eastAsia="標楷體"/>
                <w:sz w:val="24"/>
                <w:szCs w:val="24"/>
              </w:rPr>
              <w:t>30</w:t>
            </w:r>
            <w:r w:rsidRPr="00E536E0">
              <w:rPr>
                <w:rFonts w:eastAsia="標楷體"/>
                <w:sz w:val="24"/>
                <w:szCs w:val="24"/>
              </w:rPr>
              <w:t>日（五）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</w:tr>
      <w:tr w:rsidR="00E536E0" w:rsidRPr="00E536E0" w14:paraId="40240B42" w14:textId="77777777" w:rsidTr="005F5154">
        <w:trPr>
          <w:trHeight w:val="20"/>
        </w:trPr>
        <w:tc>
          <w:tcPr>
            <w:tcW w:w="1267" w:type="pct"/>
            <w:vAlign w:val="center"/>
          </w:tcPr>
          <w:p w14:paraId="234A5069" w14:textId="051E7489" w:rsidR="00DE7E6D" w:rsidRPr="00E536E0" w:rsidRDefault="00DE7E6D" w:rsidP="00DE7E6D">
            <w:pPr>
              <w:snapToGrid w:val="0"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成果擴散及追蹤</w:t>
            </w:r>
          </w:p>
        </w:tc>
        <w:tc>
          <w:tcPr>
            <w:tcW w:w="2314" w:type="pct"/>
            <w:vAlign w:val="center"/>
          </w:tcPr>
          <w:p w14:paraId="74FB9CC4" w14:textId="217B7D86" w:rsidR="00DE7E6D" w:rsidRPr="00E536E0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獲選業者於</w:t>
            </w:r>
            <w:r w:rsidRPr="00E536E0">
              <w:rPr>
                <w:rFonts w:eastAsia="標楷體"/>
                <w:sz w:val="24"/>
                <w:szCs w:val="24"/>
              </w:rPr>
              <w:t>109</w:t>
            </w:r>
            <w:r w:rsidRPr="00E536E0">
              <w:rPr>
                <w:rFonts w:eastAsia="標楷體"/>
                <w:sz w:val="24"/>
                <w:szCs w:val="24"/>
              </w:rPr>
              <w:t>年度應配合執行單位辦理後續成果擴散及追蹤活動，且於期限內提供本年度活動參與成效及滿意度調查等資料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  <w:tc>
          <w:tcPr>
            <w:tcW w:w="1419" w:type="pct"/>
            <w:vAlign w:val="center"/>
          </w:tcPr>
          <w:p w14:paraId="73B9F61F" w14:textId="191B6DDE" w:rsidR="00DE7E6D" w:rsidRPr="00E536E0" w:rsidRDefault="00DE7E6D" w:rsidP="00DE7E6D">
            <w:pPr>
              <w:widowControl/>
              <w:spacing w:line="0" w:lineRule="atLeast"/>
              <w:rPr>
                <w:rFonts w:eastAsia="標楷體"/>
                <w:sz w:val="24"/>
                <w:szCs w:val="24"/>
              </w:rPr>
            </w:pPr>
            <w:r w:rsidRPr="00E536E0">
              <w:rPr>
                <w:rFonts w:eastAsia="標楷體"/>
                <w:sz w:val="24"/>
                <w:szCs w:val="24"/>
              </w:rPr>
              <w:t>109</w:t>
            </w:r>
            <w:r w:rsidRPr="00E536E0">
              <w:rPr>
                <w:rFonts w:eastAsia="標楷體"/>
                <w:sz w:val="24"/>
                <w:szCs w:val="24"/>
              </w:rPr>
              <w:t>年</w:t>
            </w:r>
            <w:r w:rsidRPr="00E536E0">
              <w:rPr>
                <w:rFonts w:eastAsia="標楷體"/>
                <w:sz w:val="24"/>
                <w:szCs w:val="24"/>
              </w:rPr>
              <w:t>11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Pr="00E536E0">
              <w:rPr>
                <w:rFonts w:eastAsia="標楷體"/>
                <w:sz w:val="24"/>
                <w:szCs w:val="24"/>
              </w:rPr>
              <w:t>2</w:t>
            </w:r>
            <w:r w:rsidRPr="00E536E0">
              <w:rPr>
                <w:rFonts w:eastAsia="標楷體"/>
                <w:sz w:val="24"/>
                <w:szCs w:val="24"/>
              </w:rPr>
              <w:t>日（一）至</w:t>
            </w:r>
            <w:r w:rsidRPr="00E536E0">
              <w:rPr>
                <w:rFonts w:eastAsia="標楷體"/>
                <w:sz w:val="24"/>
                <w:szCs w:val="24"/>
              </w:rPr>
              <w:t>12</w:t>
            </w:r>
            <w:r w:rsidRPr="00E536E0">
              <w:rPr>
                <w:rFonts w:eastAsia="標楷體"/>
                <w:sz w:val="24"/>
                <w:szCs w:val="24"/>
              </w:rPr>
              <w:t>月</w:t>
            </w:r>
            <w:r w:rsidRPr="00E536E0">
              <w:rPr>
                <w:rFonts w:eastAsia="標楷體"/>
                <w:sz w:val="24"/>
                <w:szCs w:val="24"/>
              </w:rPr>
              <w:t>31</w:t>
            </w:r>
            <w:r w:rsidRPr="00E536E0">
              <w:rPr>
                <w:rFonts w:eastAsia="標楷體"/>
                <w:sz w:val="24"/>
                <w:szCs w:val="24"/>
              </w:rPr>
              <w:t>日（四）</w:t>
            </w:r>
            <w:r w:rsidR="00206390" w:rsidRPr="00E536E0">
              <w:rPr>
                <w:rFonts w:eastAsia="標楷體"/>
                <w:sz w:val="24"/>
                <w:szCs w:val="24"/>
              </w:rPr>
              <w:t>。</w:t>
            </w:r>
          </w:p>
        </w:tc>
      </w:tr>
    </w:tbl>
    <w:p w14:paraId="49101EB2" w14:textId="5DEF655D" w:rsidR="004F6A98" w:rsidRPr="00E536E0" w:rsidRDefault="004F6A98" w:rsidP="00356D9D">
      <w:pPr>
        <w:spacing w:line="44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註</w:t>
      </w:r>
      <w:r w:rsidR="00356D9D" w:rsidRPr="00E536E0">
        <w:rPr>
          <w:rFonts w:ascii="Times New Roman" w:eastAsia="標楷體" w:hAnsi="Times New Roman" w:cs="Times New Roman"/>
          <w:sz w:val="26"/>
          <w:szCs w:val="26"/>
        </w:rPr>
        <w:t>1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：以上作業項目為預計時程，主辦單位得依實際執行彈性調整時程。</w:t>
      </w:r>
    </w:p>
    <w:p w14:paraId="44109AFE" w14:textId="33CFA2D0" w:rsidR="00356D9D" w:rsidRPr="00E536E0" w:rsidRDefault="00356D9D" w:rsidP="00356D9D">
      <w:pPr>
        <w:spacing w:line="44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6" w:name="_Hlk535133201"/>
      <w:r w:rsidRPr="00E536E0">
        <w:rPr>
          <w:rFonts w:ascii="Times New Roman" w:eastAsia="標楷體" w:hAnsi="Times New Roman" w:cs="Times New Roman"/>
          <w:sz w:val="26"/>
          <w:szCs w:val="26"/>
        </w:rPr>
        <w:t>註</w:t>
      </w:r>
      <w:r w:rsidRPr="00E536E0">
        <w:rPr>
          <w:rFonts w:ascii="Times New Roman" w:eastAsia="標楷體" w:hAnsi="Times New Roman" w:cs="Times New Roman"/>
          <w:sz w:val="26"/>
          <w:szCs w:val="26"/>
        </w:rPr>
        <w:t>2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：合作契約</w:t>
      </w:r>
      <w:r w:rsidR="00F3702D" w:rsidRPr="00E536E0">
        <w:rPr>
          <w:rFonts w:ascii="Times New Roman" w:eastAsia="標楷體" w:hAnsi="Times New Roman" w:cs="Times New Roman"/>
          <w:sz w:val="26"/>
          <w:szCs w:val="26"/>
        </w:rPr>
        <w:t>、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請</w:t>
      </w:r>
      <w:r w:rsidR="00DE7E6D" w:rsidRPr="00E536E0">
        <w:rPr>
          <w:rFonts w:ascii="Times New Roman" w:eastAsia="標楷體" w:hAnsi="Times New Roman" w:cs="Times New Roman"/>
          <w:sz w:val="26"/>
          <w:szCs w:val="26"/>
        </w:rPr>
        <w:t>獲選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業者用印正本一式兩份，請於期限前掛號郵寄至：</w:t>
      </w:r>
    </w:p>
    <w:p w14:paraId="0E2B84AF" w14:textId="68AFDF14" w:rsidR="00356D9D" w:rsidRPr="00E536E0" w:rsidRDefault="00356D9D" w:rsidP="00356D9D">
      <w:pPr>
        <w:spacing w:line="44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106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臺北市復興南路一段</w:t>
      </w:r>
      <w:r w:rsidRPr="00E536E0">
        <w:rPr>
          <w:rFonts w:ascii="Times New Roman" w:eastAsia="標楷體" w:hAnsi="Times New Roman" w:cs="Times New Roman"/>
          <w:sz w:val="26"/>
          <w:szCs w:val="26"/>
        </w:rPr>
        <w:t>303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號</w:t>
      </w:r>
      <w:r w:rsidRPr="00E536E0">
        <w:rPr>
          <w:rFonts w:ascii="Times New Roman" w:eastAsia="標楷體" w:hAnsi="Times New Roman" w:cs="Times New Roman"/>
          <w:sz w:val="26"/>
          <w:szCs w:val="26"/>
        </w:rPr>
        <w:t>4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樓</w:t>
      </w:r>
    </w:p>
    <w:p w14:paraId="0C860581" w14:textId="01896BBD" w:rsidR="001904E9" w:rsidRPr="00E536E0" w:rsidRDefault="001904E9" w:rsidP="00356D9D">
      <w:pPr>
        <w:spacing w:line="440" w:lineRule="exact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財團法人商業發展研究院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行銷所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</w:t>
      </w:r>
      <w:r w:rsidR="00D14676">
        <w:rPr>
          <w:rFonts w:ascii="Times New Roman" w:eastAsia="標楷體" w:hAnsi="Times New Roman" w:cs="Times New Roman"/>
          <w:sz w:val="26"/>
          <w:szCs w:val="26"/>
        </w:rPr>
        <w:t>白佩錦</w:t>
      </w:r>
    </w:p>
    <w:bookmarkEnd w:id="6"/>
    <w:p w14:paraId="7C47415E" w14:textId="74BF4502" w:rsidR="00952E1A" w:rsidRPr="00E536E0" w:rsidRDefault="001B4879" w:rsidP="00E457D0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業者</w:t>
      </w:r>
      <w:r w:rsidR="0014350B" w:rsidRPr="00E536E0">
        <w:rPr>
          <w:rFonts w:ascii="Times New Roman" w:eastAsia="標楷體" w:hAnsi="Times New Roman" w:cs="Times New Roman"/>
          <w:b/>
          <w:sz w:val="28"/>
          <w:szCs w:val="32"/>
        </w:rPr>
        <w:t>參與</w:t>
      </w:r>
      <w:r w:rsidR="00952E1A" w:rsidRPr="00E536E0">
        <w:rPr>
          <w:rFonts w:ascii="Times New Roman" w:eastAsia="標楷體" w:hAnsi="Times New Roman" w:cs="Times New Roman"/>
          <w:b/>
          <w:sz w:val="28"/>
          <w:szCs w:val="32"/>
        </w:rPr>
        <w:t>費用</w:t>
      </w:r>
    </w:p>
    <w:p w14:paraId="54A3B42D" w14:textId="6F292964" w:rsidR="00D435C8" w:rsidRPr="00E536E0" w:rsidRDefault="00300684" w:rsidP="00E536E0">
      <w:pPr>
        <w:pStyle w:val="a3"/>
        <w:spacing w:line="440" w:lineRule="exact"/>
        <w:ind w:leftChars="-1" w:left="-2" w:firstLineChars="218" w:firstLine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7" w:name="_Hlk535134577"/>
      <w:r w:rsidRPr="00E536E0">
        <w:rPr>
          <w:rFonts w:ascii="Times New Roman" w:eastAsia="標楷體" w:hAnsi="Times New Roman" w:cs="Times New Roman"/>
          <w:sz w:val="26"/>
          <w:szCs w:val="26"/>
        </w:rPr>
        <w:t>業者</w:t>
      </w:r>
      <w:r w:rsidR="0089019A" w:rsidRPr="00E536E0">
        <w:rPr>
          <w:rFonts w:ascii="Times New Roman" w:eastAsia="標楷體" w:hAnsi="Times New Roman" w:cs="Times New Roman"/>
          <w:sz w:val="26"/>
          <w:szCs w:val="26"/>
        </w:rPr>
        <w:t>參與</w:t>
      </w:r>
      <w:r w:rsidR="003D64E0" w:rsidRPr="00E536E0">
        <w:rPr>
          <w:rFonts w:ascii="Times New Roman" w:eastAsia="標楷體" w:hAnsi="Times New Roman" w:cs="Times New Roman"/>
          <w:sz w:val="26"/>
          <w:szCs w:val="26"/>
        </w:rPr>
        <w:t>行銷</w:t>
      </w:r>
      <w:r w:rsidR="0089019A" w:rsidRPr="00E536E0">
        <w:rPr>
          <w:rFonts w:ascii="Times New Roman" w:eastAsia="標楷體" w:hAnsi="Times New Roman" w:cs="Times New Roman"/>
          <w:sz w:val="26"/>
          <w:szCs w:val="26"/>
        </w:rPr>
        <w:t>活動、買主</w:t>
      </w:r>
      <w:r w:rsidR="004B515B" w:rsidRPr="00E536E0">
        <w:rPr>
          <w:rFonts w:ascii="Times New Roman" w:eastAsia="標楷體" w:hAnsi="Times New Roman" w:cs="Times New Roman"/>
          <w:sz w:val="26"/>
          <w:szCs w:val="26"/>
        </w:rPr>
        <w:t>媒合之差旅住宿</w:t>
      </w:r>
      <w:r w:rsidR="00D52D0A" w:rsidRPr="00E536E0">
        <w:rPr>
          <w:rFonts w:ascii="Times New Roman" w:eastAsia="標楷體" w:hAnsi="Times New Roman" w:cs="Times New Roman"/>
          <w:sz w:val="26"/>
          <w:szCs w:val="26"/>
        </w:rPr>
        <w:t>、</w:t>
      </w:r>
      <w:r w:rsidR="00C46D86" w:rsidRPr="00E536E0">
        <w:rPr>
          <w:rFonts w:ascii="Times New Roman" w:eastAsia="標楷體" w:hAnsi="Times New Roman" w:cs="Times New Roman"/>
          <w:sz w:val="26"/>
          <w:szCs w:val="26"/>
        </w:rPr>
        <w:t>貨物運送倉儲等衍生之相關費用</w:t>
      </w:r>
      <w:r w:rsidR="00DB514B" w:rsidRPr="00E536E0">
        <w:rPr>
          <w:rFonts w:ascii="Times New Roman" w:eastAsia="標楷體" w:hAnsi="Times New Roman" w:cs="Times New Roman"/>
          <w:sz w:val="26"/>
          <w:szCs w:val="26"/>
        </w:rPr>
        <w:t>，</w:t>
      </w:r>
      <w:r w:rsidR="004B515B" w:rsidRPr="00E536E0">
        <w:rPr>
          <w:rFonts w:ascii="Times New Roman" w:eastAsia="標楷體" w:hAnsi="Times New Roman" w:cs="Times New Roman"/>
          <w:sz w:val="26"/>
          <w:szCs w:val="26"/>
        </w:rPr>
        <w:t>將由</w:t>
      </w:r>
      <w:r w:rsidR="00DE7E6D" w:rsidRPr="00E536E0">
        <w:rPr>
          <w:rFonts w:ascii="Times New Roman" w:eastAsia="標楷體" w:hAnsi="Times New Roman" w:cs="Times New Roman"/>
          <w:sz w:val="26"/>
          <w:szCs w:val="26"/>
        </w:rPr>
        <w:t>獲</w:t>
      </w:r>
      <w:r w:rsidR="0029338E" w:rsidRPr="00E536E0">
        <w:rPr>
          <w:rFonts w:ascii="Times New Roman" w:eastAsia="標楷體" w:hAnsi="Times New Roman" w:cs="Times New Roman"/>
          <w:sz w:val="26"/>
          <w:szCs w:val="26"/>
        </w:rPr>
        <w:t>選</w:t>
      </w:r>
      <w:r w:rsidR="004B515B" w:rsidRPr="00E536E0">
        <w:rPr>
          <w:rFonts w:ascii="Times New Roman" w:eastAsia="標楷體" w:hAnsi="Times New Roman" w:cs="Times New Roman"/>
          <w:sz w:val="26"/>
          <w:szCs w:val="26"/>
        </w:rPr>
        <w:t>業者</w:t>
      </w:r>
      <w:r w:rsidR="00527B2A" w:rsidRPr="00E536E0">
        <w:rPr>
          <w:rFonts w:ascii="Times New Roman" w:eastAsia="標楷體" w:hAnsi="Times New Roman" w:cs="Times New Roman"/>
          <w:sz w:val="26"/>
          <w:szCs w:val="26"/>
        </w:rPr>
        <w:t>自行</w:t>
      </w:r>
      <w:r w:rsidR="00A90B67" w:rsidRPr="00E536E0">
        <w:rPr>
          <w:rFonts w:ascii="Times New Roman" w:eastAsia="標楷體" w:hAnsi="Times New Roman" w:cs="Times New Roman"/>
          <w:sz w:val="26"/>
          <w:szCs w:val="26"/>
        </w:rPr>
        <w:t>支付</w:t>
      </w:r>
      <w:r w:rsidR="00D435C8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7"/>
    <w:p w14:paraId="39FADDD1" w14:textId="5A89099E" w:rsidR="00C11335" w:rsidRPr="00E536E0" w:rsidRDefault="00C11335" w:rsidP="006D79B1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業者應負責及配合事項</w:t>
      </w:r>
    </w:p>
    <w:p w14:paraId="68F21D8A" w14:textId="7135C458" w:rsidR="00307102" w:rsidRPr="00E536E0" w:rsidRDefault="00307102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8" w:name="_Hlk535134055"/>
      <w:r w:rsidRPr="00E536E0">
        <w:rPr>
          <w:rFonts w:ascii="Times New Roman" w:eastAsia="標楷體" w:hAnsi="Times New Roman" w:cs="Times New Roman"/>
          <w:sz w:val="26"/>
          <w:szCs w:val="26"/>
        </w:rPr>
        <w:t>業者於執行階段須配合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相關規定、或依照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之建議據以實施，包括</w:t>
      </w:r>
      <w:r w:rsidR="00A90B67" w:rsidRPr="00E536E0">
        <w:rPr>
          <w:rFonts w:ascii="Times New Roman" w:eastAsia="標楷體" w:hAnsi="Times New Roman" w:cs="Times New Roman"/>
          <w:sz w:val="26"/>
          <w:szCs w:val="26"/>
        </w:rPr>
        <w:t>：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接受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諮詢服務、依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規劃提供樣品或產品</w:t>
      </w:r>
      <w:bookmarkStart w:id="9" w:name="_Hlk533007066"/>
      <w:r w:rsidRPr="00E536E0">
        <w:rPr>
          <w:rFonts w:ascii="Times New Roman" w:eastAsia="標楷體" w:hAnsi="Times New Roman" w:cs="Times New Roman"/>
          <w:sz w:val="26"/>
          <w:szCs w:val="26"/>
        </w:rPr>
        <w:t>進行</w:t>
      </w:r>
      <w:bookmarkEnd w:id="9"/>
      <w:r w:rsidR="006C327F" w:rsidRPr="00E536E0">
        <w:rPr>
          <w:rFonts w:ascii="Times New Roman" w:eastAsia="標楷體" w:hAnsi="Times New Roman" w:cs="Times New Roman"/>
          <w:sz w:val="26"/>
          <w:szCs w:val="26"/>
        </w:rPr>
        <w:t>行銷推廣活動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、參加</w:t>
      </w:r>
      <w:r w:rsidR="0089019A" w:rsidRPr="00E536E0">
        <w:rPr>
          <w:rFonts w:ascii="Times New Roman" w:eastAsia="標楷體" w:hAnsi="Times New Roman" w:cs="Times New Roman"/>
          <w:sz w:val="26"/>
          <w:szCs w:val="26"/>
        </w:rPr>
        <w:t>買主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媒合活動與準備買主商談簡報等。</w:t>
      </w:r>
    </w:p>
    <w:p w14:paraId="5C6A14F5" w14:textId="4DAA61C0" w:rsidR="009C4526" w:rsidRPr="00E536E0" w:rsidRDefault="009C4526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業者應依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活動整體設計基調與規劃進行展品佈置，活動辦理期程須配合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相關規定實施。</w:t>
      </w:r>
    </w:p>
    <w:p w14:paraId="3707E991" w14:textId="1D6F4762" w:rsidR="00E26152" w:rsidRPr="00E536E0" w:rsidRDefault="00E26152" w:rsidP="00E26152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業者應於簽約後</w:t>
      </w:r>
      <w:r w:rsidRPr="00E536E0">
        <w:rPr>
          <w:rFonts w:ascii="Times New Roman" w:eastAsia="標楷體" w:hAnsi="Times New Roman" w:cs="Times New Roman"/>
          <w:sz w:val="26"/>
          <w:szCs w:val="26"/>
        </w:rPr>
        <w:t>7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個日曆天內，依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需求將商品簡介、型錄、圖文電子檔、產品中英文名稱、產品英文使用說明（詳述產品特色、設計理念）、公司及產品英文介紹簡報、產品相關圖文影音等資料和商品本身（數</w:t>
      </w:r>
      <w:r w:rsidRPr="00E536E0">
        <w:rPr>
          <w:rFonts w:ascii="Times New Roman" w:eastAsia="標楷體" w:hAnsi="Times New Roman" w:cs="Times New Roman"/>
          <w:sz w:val="26"/>
          <w:szCs w:val="26"/>
        </w:rPr>
        <w:lastRenderedPageBreak/>
        <w:t>量依據製作需求）交付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，以及品牌</w:t>
      </w:r>
      <w:r w:rsidRPr="00E536E0">
        <w:rPr>
          <w:rFonts w:ascii="Times New Roman" w:eastAsia="標楷體" w:hAnsi="Times New Roman" w:cs="Times New Roman"/>
          <w:sz w:val="26"/>
          <w:szCs w:val="26"/>
        </w:rPr>
        <w:t>Logo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Ai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檔）、產品高解析度圖檔數張</w:t>
      </w:r>
      <w:r w:rsidRPr="00E536E0">
        <w:rPr>
          <w:rFonts w:ascii="Times New Roman" w:eastAsia="標楷體" w:hAnsi="Times New Roman" w:cs="Times New Roman"/>
          <w:sz w:val="26"/>
          <w:szCs w:val="26"/>
        </w:rPr>
        <w:t>(</w:t>
      </w:r>
      <w:r w:rsidRPr="00E536E0">
        <w:rPr>
          <w:rFonts w:ascii="Times New Roman" w:eastAsia="標楷體" w:hAnsi="Times New Roman" w:cs="Times New Roman"/>
          <w:sz w:val="26"/>
          <w:szCs w:val="26"/>
        </w:rPr>
        <w:t>須大於</w:t>
      </w:r>
      <w:r w:rsidRPr="00E536E0">
        <w:rPr>
          <w:rFonts w:ascii="Times New Roman" w:eastAsia="標楷體" w:hAnsi="Times New Roman" w:cs="Times New Roman"/>
          <w:sz w:val="26"/>
          <w:szCs w:val="26"/>
        </w:rPr>
        <w:t>1MB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），供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宣傳編輯及印製文宣品用。</w:t>
      </w:r>
    </w:p>
    <w:p w14:paraId="3F28F99C" w14:textId="16A58923" w:rsidR="000D09BA" w:rsidRPr="00E536E0" w:rsidRDefault="000D09BA" w:rsidP="000D09BA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10" w:name="_Hlk28683849"/>
      <w:bookmarkStart w:id="11" w:name="_Hlk535134154"/>
      <w:bookmarkEnd w:id="8"/>
      <w:r w:rsidRPr="00E536E0">
        <w:rPr>
          <w:rFonts w:ascii="Times New Roman" w:eastAsia="標楷體" w:hAnsi="Times New Roman" w:cs="Times New Roman"/>
          <w:sz w:val="26"/>
          <w:szCs w:val="26"/>
        </w:rPr>
        <w:t>業者有義務派代表參與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行銷媒合活動，並自行負擔參與行銷、買主媒合活動之業者差旅住宿、貨物運送倉儲等衍生之相關費用</w:t>
      </w:r>
      <w:r w:rsidR="002659F2" w:rsidRPr="00E536E0">
        <w:rPr>
          <w:rFonts w:ascii="Times New Roman" w:eastAsia="標楷體" w:hAnsi="Times New Roman" w:cs="Times New Roman" w:hint="eastAsia"/>
          <w:sz w:val="26"/>
          <w:szCs w:val="26"/>
        </w:rPr>
        <w:t>與作業</w:t>
      </w:r>
      <w:r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10"/>
    <w:p w14:paraId="1F8862A7" w14:textId="77777777" w:rsidR="00527B2A" w:rsidRPr="00E536E0" w:rsidRDefault="00527B2A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業者於活動結束後應自行處理本案商品，包括但不限於丟棄、銷毀、提供予當地經銷商或原物攜回等，並應自行負擔處理費用。</w:t>
      </w:r>
    </w:p>
    <w:p w14:paraId="1B6ED71E" w14:textId="016222E5" w:rsidR="00307102" w:rsidRPr="00E536E0" w:rsidRDefault="00307102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12" w:name="_Hlk535248049"/>
      <w:bookmarkStart w:id="13" w:name="_Hlk535135004"/>
      <w:bookmarkEnd w:id="11"/>
      <w:r w:rsidRPr="00E536E0">
        <w:rPr>
          <w:rFonts w:ascii="Times New Roman" w:eastAsia="標楷體" w:hAnsi="Times New Roman" w:cs="Times New Roman"/>
          <w:sz w:val="26"/>
          <w:szCs w:val="26"/>
        </w:rPr>
        <w:t>業者於成果擴散及追蹤階段，須配合出席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所安排舉行之各項必要會議、活動、及媒體宣傳推廣活動，並主動配合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回報買主接洽、接單效益等資訊</w:t>
      </w:r>
      <w:r w:rsidR="00527B2A" w:rsidRPr="00E536E0">
        <w:rPr>
          <w:rFonts w:ascii="Times New Roman" w:eastAsia="標楷體" w:hAnsi="Times New Roman" w:cs="Times New Roman"/>
          <w:sz w:val="26"/>
          <w:szCs w:val="26"/>
        </w:rPr>
        <w:t>，並以</w:t>
      </w:r>
      <w:r w:rsidR="00792248" w:rsidRPr="00E536E0">
        <w:rPr>
          <w:rFonts w:ascii="Times New Roman" w:eastAsia="標楷體" w:hAnsi="Times New Roman" w:cs="Times New Roman"/>
          <w:sz w:val="26"/>
          <w:szCs w:val="26"/>
        </w:rPr>
        <w:t>業者</w:t>
      </w:r>
      <w:r w:rsidR="00527B2A" w:rsidRPr="00E536E0">
        <w:rPr>
          <w:rFonts w:ascii="Times New Roman" w:eastAsia="標楷體" w:hAnsi="Times New Roman" w:cs="Times New Roman"/>
          <w:sz w:val="26"/>
          <w:szCs w:val="26"/>
        </w:rPr>
        <w:t>取得國外訂單出口</w:t>
      </w:r>
      <w:r w:rsidR="00056D9F" w:rsidRPr="00E536E0">
        <w:rPr>
          <w:rFonts w:ascii="Times New Roman" w:eastAsia="標楷體" w:hAnsi="Times New Roman" w:cs="Times New Roman"/>
          <w:sz w:val="26"/>
          <w:szCs w:val="26"/>
        </w:rPr>
        <w:t>，</w:t>
      </w:r>
      <w:r w:rsidR="00527B2A" w:rsidRPr="00E536E0">
        <w:rPr>
          <w:rFonts w:ascii="Times New Roman" w:eastAsia="標楷體" w:hAnsi="Times New Roman" w:cs="Times New Roman"/>
          <w:sz w:val="26"/>
          <w:szCs w:val="26"/>
        </w:rPr>
        <w:t>與買主、經銷商、代理商或通路商簽訂採購合約、合作意向書或產品在通路成功上架銷售等資料為優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，以利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進行活動辦理效益評估。</w:t>
      </w:r>
    </w:p>
    <w:bookmarkEnd w:id="12"/>
    <w:p w14:paraId="5E02CF8F" w14:textId="5E7506B9" w:rsidR="00527B2A" w:rsidRPr="00E536E0" w:rsidRDefault="00527B2A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業者商品自運送至活動辦理現場至結束離場止，必須自行投保火險、竊盜險、水漬險及公共意外險</w:t>
      </w:r>
      <w:r w:rsidR="003A00C8" w:rsidRPr="00E536E0">
        <w:rPr>
          <w:rFonts w:ascii="Times New Roman" w:eastAsia="標楷體" w:hAnsi="Times New Roman" w:cs="Times New Roman"/>
          <w:sz w:val="26"/>
          <w:szCs w:val="26"/>
        </w:rPr>
        <w:t>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包括天災險</w:t>
      </w:r>
      <w:r w:rsidR="003A00C8" w:rsidRPr="00E536E0">
        <w:rPr>
          <w:rFonts w:ascii="Times New Roman" w:eastAsia="標楷體" w:hAnsi="Times New Roman" w:cs="Times New Roman"/>
          <w:sz w:val="26"/>
          <w:szCs w:val="26"/>
        </w:rPr>
        <w:t>）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，任何參與商品在活動期中之遺失、毀損或因產品本身造成第三人之傷害、死亡等，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不負賠償責任。</w:t>
      </w:r>
    </w:p>
    <w:p w14:paraId="689DA2AC" w14:textId="4C1C1114" w:rsidR="00527B2A" w:rsidRPr="00E536E0" w:rsidRDefault="00527B2A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業者於參與</w:t>
      </w:r>
      <w:r w:rsidR="00656F8A" w:rsidRPr="00E536E0">
        <w:rPr>
          <w:rFonts w:ascii="Times New Roman" w:eastAsia="標楷體" w:hAnsi="Times New Roman" w:cs="Times New Roman"/>
          <w:sz w:val="26"/>
          <w:szCs w:val="26"/>
        </w:rPr>
        <w:t>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期間因疏忽或管理不當致其工作人員或第三人傷亡或財物損失，應由引起傷亡損失事故之</w:t>
      </w:r>
      <w:r w:rsidR="009F6A8C" w:rsidRPr="00E536E0">
        <w:rPr>
          <w:rFonts w:ascii="Times New Roman" w:eastAsia="標楷體" w:hAnsi="Times New Roman" w:cs="Times New Roman"/>
          <w:sz w:val="26"/>
          <w:szCs w:val="26"/>
        </w:rPr>
        <w:t>業者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負一切賠償及法律責任。</w:t>
      </w:r>
    </w:p>
    <w:p w14:paraId="7DD14D02" w14:textId="77777777" w:rsidR="00527B2A" w:rsidRPr="00E536E0" w:rsidRDefault="00527B2A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bookmarkStart w:id="14" w:name="_Hlk535135237"/>
      <w:bookmarkEnd w:id="13"/>
      <w:r w:rsidRPr="00E536E0">
        <w:rPr>
          <w:rFonts w:ascii="Times New Roman" w:eastAsia="標楷體" w:hAnsi="Times New Roman" w:cs="Times New Roman"/>
          <w:sz w:val="26"/>
          <w:szCs w:val="26"/>
        </w:rPr>
        <w:t>參與本案作品之著作權、專利權或其他智慧財產權之保護，由業者自行依法申請。</w:t>
      </w:r>
    </w:p>
    <w:p w14:paraId="063F5060" w14:textId="088D43E5" w:rsidR="00307102" w:rsidRPr="00E536E0" w:rsidRDefault="00307102" w:rsidP="000E1E84">
      <w:pPr>
        <w:pStyle w:val="a3"/>
        <w:numPr>
          <w:ilvl w:val="0"/>
          <w:numId w:val="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業者參與產品如涉及抄襲、仿冒或其他侵害第三人智財權之情事，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將取消其參加資格，並由業者自行負擔對第三人相關之損害賠償責任。</w:t>
      </w:r>
    </w:p>
    <w:p w14:paraId="08BFD1B0" w14:textId="07AC292D" w:rsidR="00527B2A" w:rsidRPr="00E536E0" w:rsidRDefault="00656F8A" w:rsidP="000E1E84">
      <w:pPr>
        <w:pStyle w:val="a3"/>
        <w:numPr>
          <w:ilvl w:val="0"/>
          <w:numId w:val="3"/>
        </w:numPr>
        <w:spacing w:line="440" w:lineRule="exact"/>
        <w:ind w:leftChars="0"/>
        <w:rPr>
          <w:rFonts w:ascii="Times New Roman" w:eastAsia="標楷體" w:hAnsi="Times New Roman" w:cs="Times New Roman"/>
          <w:sz w:val="26"/>
          <w:szCs w:val="26"/>
        </w:rPr>
      </w:pPr>
      <w:bookmarkStart w:id="15" w:name="_Hlk535226603"/>
      <w:bookmarkEnd w:id="14"/>
      <w:r w:rsidRPr="00E536E0">
        <w:rPr>
          <w:rFonts w:ascii="Times New Roman" w:eastAsia="標楷體" w:hAnsi="Times New Roman" w:cs="Times New Roman"/>
          <w:sz w:val="26"/>
          <w:szCs w:val="26"/>
        </w:rPr>
        <w:t>因本專案拍攝影片、圖像等所衍生之著作權及其他智慧財產權，除依法令或契約歸屬於貿易局者外，業者同意授權該等著作權及其他智慧財產權以無償、不限地域、不限期間及非專屬授權於執行單位用於相關教育推廣、成果發表等各種非營利用途</w:t>
      </w:r>
      <w:r w:rsidR="00527B2A" w:rsidRPr="00E536E0">
        <w:rPr>
          <w:rFonts w:ascii="Times New Roman" w:eastAsia="標楷體" w:hAnsi="Times New Roman" w:cs="Times New Roman"/>
          <w:sz w:val="26"/>
          <w:szCs w:val="26"/>
        </w:rPr>
        <w:t>。</w:t>
      </w:r>
    </w:p>
    <w:bookmarkEnd w:id="15"/>
    <w:p w14:paraId="62D30C4C" w14:textId="77777777" w:rsidR="00C11335" w:rsidRPr="00E536E0" w:rsidRDefault="00C11335" w:rsidP="006D79B1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r w:rsidRPr="00E536E0">
        <w:rPr>
          <w:rFonts w:ascii="Times New Roman" w:eastAsia="標楷體" w:hAnsi="Times New Roman" w:cs="Times New Roman"/>
          <w:b/>
          <w:sz w:val="28"/>
          <w:szCs w:val="32"/>
        </w:rPr>
        <w:t>其他注意事項</w:t>
      </w:r>
    </w:p>
    <w:p w14:paraId="545A8742" w14:textId="78047E96" w:rsidR="00307102" w:rsidRPr="00E536E0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申請業者即視同承認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辦法之相關規定，若</w:t>
      </w:r>
      <w:r w:rsidR="00DE7E6D" w:rsidRPr="00E536E0">
        <w:rPr>
          <w:rFonts w:ascii="Times New Roman" w:eastAsia="標楷體" w:hAnsi="Times New Roman" w:cs="Times New Roman"/>
          <w:sz w:val="26"/>
          <w:szCs w:val="26"/>
        </w:rPr>
        <w:t>獲選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業者於簽訂合約前因業者因素中途退出本案，執行單位將遞補</w:t>
      </w:r>
      <w:r w:rsidR="0089019A" w:rsidRPr="00E536E0">
        <w:rPr>
          <w:rFonts w:ascii="Times New Roman" w:eastAsia="標楷體" w:hAnsi="Times New Roman" w:cs="Times New Roman"/>
          <w:sz w:val="26"/>
          <w:szCs w:val="26"/>
        </w:rPr>
        <w:t>參與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業者；簽訂合約後退出者依合作契約規範辦理。</w:t>
      </w:r>
    </w:p>
    <w:p w14:paraId="5115A77C" w14:textId="4A6BB622" w:rsidR="00E82AF2" w:rsidRPr="00E536E0" w:rsidRDefault="00E82AF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申請業者需依據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="004851B7" w:rsidRPr="00E536E0">
        <w:rPr>
          <w:rFonts w:ascii="Times New Roman" w:eastAsia="標楷體" w:hAnsi="Times New Roman" w:cs="Times New Roman"/>
          <w:sz w:val="26"/>
          <w:szCs w:val="26"/>
        </w:rPr>
        <w:t>申請辦法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及專案合作契約等相關規定履行責任義</w:t>
      </w:r>
      <w:r w:rsidRPr="00E536E0">
        <w:rPr>
          <w:rFonts w:ascii="Times New Roman" w:eastAsia="標楷體" w:hAnsi="Times New Roman" w:cs="Times New Roman"/>
          <w:sz w:val="26"/>
          <w:szCs w:val="26"/>
        </w:rPr>
        <w:lastRenderedPageBreak/>
        <w:t>務，如有其他不配合之事項，則執行單位將視情況取消資格。</w:t>
      </w:r>
    </w:p>
    <w:p w14:paraId="3003DFE5" w14:textId="5A2705F1" w:rsidR="00307102" w:rsidRPr="00E536E0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業者因非可歸責於</w:t>
      </w:r>
      <w:r w:rsidR="00F414E3" w:rsidRPr="00E536E0">
        <w:rPr>
          <w:rFonts w:ascii="Times New Roman" w:eastAsia="標楷體" w:hAnsi="Times New Roman" w:cs="Times New Roman"/>
          <w:sz w:val="26"/>
          <w:szCs w:val="26"/>
        </w:rPr>
        <w:t>執行單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之因素，退出</w:t>
      </w:r>
      <w:r w:rsidR="00200BBC" w:rsidRPr="00E536E0">
        <w:rPr>
          <w:rFonts w:ascii="Times New Roman" w:eastAsia="標楷體" w:hAnsi="Times New Roman" w:cs="Times New Roman"/>
          <w:sz w:val="26"/>
          <w:szCs w:val="26"/>
        </w:rPr>
        <w:t>本專案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時，應以書面通知</w:t>
      </w:r>
      <w:r w:rsidR="00F414E3" w:rsidRPr="00E536E0">
        <w:rPr>
          <w:rFonts w:ascii="Times New Roman" w:eastAsia="標楷體" w:hAnsi="Times New Roman" w:cs="Times New Roman"/>
          <w:sz w:val="26"/>
          <w:szCs w:val="26"/>
        </w:rPr>
        <w:t>執行單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，否則仍應遵守本甄選簡章相關規定。</w:t>
      </w:r>
    </w:p>
    <w:p w14:paraId="69B5EC4B" w14:textId="10AC3484" w:rsidR="00307102" w:rsidRPr="00E536E0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執行單位保留變更相關規定之權利，如遇不可抗力之因素時，將盡力協調其他可行之變通方案。</w:t>
      </w:r>
    </w:p>
    <w:p w14:paraId="516826BB" w14:textId="5A0D10FF" w:rsidR="00127022" w:rsidRPr="00E536E0" w:rsidRDefault="0012702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參加業者必須於會後詳實提供主辦單位活動當日之來訪</w:t>
      </w:r>
      <w:r w:rsidR="003A00C8" w:rsidRPr="00E536E0">
        <w:rPr>
          <w:rFonts w:ascii="Times New Roman" w:eastAsia="標楷體" w:hAnsi="Times New Roman" w:cs="Times New Roman"/>
          <w:sz w:val="26"/>
          <w:szCs w:val="26"/>
        </w:rPr>
        <w:t>買主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及媒合資料，作為會後主辦單位繼續提供專業促成服務之依據。</w:t>
      </w:r>
    </w:p>
    <w:p w14:paraId="6D5A75FA" w14:textId="2091D153" w:rsidR="00307102" w:rsidRPr="00E536E0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參加業者於活動期間如有違反</w:t>
      </w:r>
      <w:r w:rsidR="000D6FE4" w:rsidRPr="00E536E0">
        <w:rPr>
          <w:rFonts w:ascii="Times New Roman" w:eastAsia="標楷體" w:hAnsi="Times New Roman" w:cs="Times New Roman"/>
          <w:sz w:val="26"/>
          <w:szCs w:val="26"/>
        </w:rPr>
        <w:t>本</w:t>
      </w:r>
      <w:r w:rsidR="008A11D3" w:rsidRPr="00E536E0">
        <w:rPr>
          <w:rFonts w:ascii="Times New Roman" w:eastAsia="標楷體" w:hAnsi="Times New Roman" w:cs="Times New Roman"/>
          <w:sz w:val="26"/>
          <w:szCs w:val="26"/>
        </w:rPr>
        <w:t>辦法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規定者，</w:t>
      </w:r>
      <w:r w:rsidR="00F414E3" w:rsidRPr="00E536E0">
        <w:rPr>
          <w:rFonts w:ascii="Times New Roman" w:eastAsia="標楷體" w:hAnsi="Times New Roman" w:cs="Times New Roman"/>
          <w:sz w:val="26"/>
          <w:szCs w:val="26"/>
        </w:rPr>
        <w:t>執行單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得列入不良業者紀錄，並視情況於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1 </w:t>
      </w:r>
      <w:r w:rsidRPr="00E536E0">
        <w:rPr>
          <w:rFonts w:ascii="Times New Roman" w:eastAsia="標楷體" w:hAnsi="Times New Roman" w:cs="Times New Roman"/>
          <w:sz w:val="26"/>
          <w:szCs w:val="26"/>
        </w:rPr>
        <w:t>至</w:t>
      </w:r>
      <w:r w:rsidRPr="00E536E0">
        <w:rPr>
          <w:rFonts w:ascii="Times New Roman" w:eastAsia="標楷體" w:hAnsi="Times New Roman" w:cs="Times New Roman"/>
          <w:sz w:val="26"/>
          <w:szCs w:val="26"/>
        </w:rPr>
        <w:t xml:space="preserve"> 3 </w:t>
      </w:r>
      <w:r w:rsidR="008A11D3" w:rsidRPr="00E536E0">
        <w:rPr>
          <w:rFonts w:ascii="Times New Roman" w:eastAsia="標楷體" w:hAnsi="Times New Roman" w:cs="Times New Roman"/>
          <w:sz w:val="26"/>
          <w:szCs w:val="26"/>
        </w:rPr>
        <w:t>年內不接受其參加</w:t>
      </w:r>
      <w:r w:rsidR="00F414E3" w:rsidRPr="00E536E0">
        <w:rPr>
          <w:rFonts w:ascii="Times New Roman" w:eastAsia="標楷體" w:hAnsi="Times New Roman" w:cs="Times New Roman"/>
          <w:sz w:val="26"/>
          <w:szCs w:val="26"/>
        </w:rPr>
        <w:t>執行單位</w:t>
      </w:r>
      <w:r w:rsidR="008A11D3" w:rsidRPr="00E536E0">
        <w:rPr>
          <w:rFonts w:ascii="Times New Roman" w:eastAsia="標楷體" w:hAnsi="Times New Roman" w:cs="Times New Roman"/>
          <w:sz w:val="26"/>
          <w:szCs w:val="26"/>
        </w:rPr>
        <w:t>任何國內、外推廣活動，其情節重大者，並將</w:t>
      </w:r>
      <w:r w:rsidR="00F414E3" w:rsidRPr="00E536E0">
        <w:rPr>
          <w:rFonts w:ascii="Times New Roman" w:eastAsia="標楷體" w:hAnsi="Times New Roman" w:cs="Times New Roman"/>
          <w:sz w:val="26"/>
          <w:szCs w:val="26"/>
        </w:rPr>
        <w:t>報請</w:t>
      </w:r>
      <w:r w:rsidRPr="00E536E0">
        <w:rPr>
          <w:rFonts w:ascii="Times New Roman" w:eastAsia="標楷體" w:hAnsi="Times New Roman" w:cs="Times New Roman"/>
          <w:sz w:val="26"/>
          <w:szCs w:val="26"/>
        </w:rPr>
        <w:t>政府有關機關處理。</w:t>
      </w:r>
    </w:p>
    <w:p w14:paraId="44BF9BAC" w14:textId="54F85D35" w:rsidR="00C11335" w:rsidRDefault="00307102" w:rsidP="000E1E84">
      <w:pPr>
        <w:pStyle w:val="a3"/>
        <w:numPr>
          <w:ilvl w:val="0"/>
          <w:numId w:val="13"/>
        </w:numPr>
        <w:spacing w:line="440" w:lineRule="exact"/>
        <w:ind w:leftChars="0" w:left="567" w:hanging="567"/>
        <w:jc w:val="both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本辦法未規定事項，適用中華民國相關法律規定。</w:t>
      </w:r>
    </w:p>
    <w:p w14:paraId="0CEA7872" w14:textId="77777777" w:rsidR="00E74A4A" w:rsidRPr="00E536E0" w:rsidRDefault="00E74A4A" w:rsidP="00E457D0">
      <w:pPr>
        <w:pStyle w:val="a3"/>
        <w:numPr>
          <w:ilvl w:val="0"/>
          <w:numId w:val="1"/>
        </w:numPr>
        <w:tabs>
          <w:tab w:val="left" w:pos="993"/>
        </w:tabs>
        <w:spacing w:beforeLines="100" w:before="240"/>
        <w:ind w:leftChars="0"/>
        <w:rPr>
          <w:rFonts w:ascii="Times New Roman" w:eastAsia="標楷體" w:hAnsi="Times New Roman" w:cs="Times New Roman"/>
          <w:b/>
          <w:sz w:val="28"/>
          <w:szCs w:val="32"/>
        </w:rPr>
      </w:pPr>
      <w:bookmarkStart w:id="16" w:name="_Toc36984131"/>
      <w:bookmarkStart w:id="17" w:name="_Toc111619987"/>
      <w:bookmarkStart w:id="18" w:name="_Toc439258480"/>
      <w:r w:rsidRPr="00E536E0">
        <w:rPr>
          <w:rFonts w:ascii="Times New Roman" w:eastAsia="標楷體" w:hAnsi="Times New Roman" w:cs="Times New Roman"/>
          <w:b/>
          <w:sz w:val="28"/>
          <w:szCs w:val="32"/>
        </w:rPr>
        <w:t>附件</w:t>
      </w:r>
      <w:bookmarkEnd w:id="16"/>
      <w:bookmarkEnd w:id="17"/>
      <w:bookmarkEnd w:id="18"/>
    </w:p>
    <w:p w14:paraId="1A1B6889" w14:textId="098572E4" w:rsidR="00E74A4A" w:rsidRPr="00E536E0" w:rsidRDefault="00E74A4A" w:rsidP="000E1E84">
      <w:pPr>
        <w:pStyle w:val="a3"/>
        <w:numPr>
          <w:ilvl w:val="0"/>
          <w:numId w:val="8"/>
        </w:numPr>
        <w:spacing w:line="440" w:lineRule="exact"/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附件一、</w:t>
      </w:r>
      <w:r w:rsidR="00C32EBC" w:rsidRPr="00E536E0">
        <w:rPr>
          <w:rFonts w:ascii="Times New Roman" w:eastAsia="標楷體" w:hAnsi="Times New Roman" w:cs="Times New Roman"/>
          <w:sz w:val="26"/>
          <w:szCs w:val="26"/>
        </w:rPr>
        <w:t>「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群聚拓銷</w:t>
      </w:r>
      <w:r w:rsidR="00C32EBC" w:rsidRPr="00E536E0">
        <w:rPr>
          <w:rFonts w:ascii="Times New Roman" w:eastAsia="標楷體" w:hAnsi="Times New Roman" w:cs="Times New Roman"/>
          <w:sz w:val="26"/>
          <w:szCs w:val="26"/>
        </w:rPr>
        <w:t>」</w:t>
      </w:r>
      <w:r w:rsidRPr="00E536E0">
        <w:rPr>
          <w:rFonts w:ascii="Times New Roman" w:eastAsia="標楷體" w:hAnsi="Times New Roman" w:cs="Times New Roman"/>
          <w:sz w:val="26"/>
          <w:szCs w:val="26"/>
        </w:rPr>
        <w:t>－報名表</w:t>
      </w:r>
    </w:p>
    <w:p w14:paraId="500B4B0C" w14:textId="5F95453B" w:rsidR="006C327F" w:rsidRPr="00E536E0" w:rsidRDefault="00E74A4A" w:rsidP="000E1E84">
      <w:pPr>
        <w:pStyle w:val="a3"/>
        <w:numPr>
          <w:ilvl w:val="0"/>
          <w:numId w:val="8"/>
        </w:numPr>
        <w:spacing w:line="440" w:lineRule="exact"/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附件二、</w:t>
      </w:r>
      <w:r w:rsidR="00C32EBC" w:rsidRPr="00E536E0">
        <w:rPr>
          <w:rFonts w:ascii="Times New Roman" w:eastAsia="標楷體" w:hAnsi="Times New Roman" w:cs="Times New Roman"/>
          <w:sz w:val="26"/>
          <w:szCs w:val="26"/>
        </w:rPr>
        <w:t>「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群聚拓銷</w:t>
      </w:r>
      <w:r w:rsidR="00C32EBC" w:rsidRPr="00E536E0">
        <w:rPr>
          <w:rFonts w:ascii="Times New Roman" w:eastAsia="標楷體" w:hAnsi="Times New Roman" w:cs="Times New Roman"/>
          <w:sz w:val="26"/>
          <w:szCs w:val="26"/>
        </w:rPr>
        <w:t>」－</w:t>
      </w:r>
      <w:r w:rsidR="006C327F" w:rsidRPr="00E536E0">
        <w:rPr>
          <w:rFonts w:ascii="Times New Roman" w:eastAsia="標楷體" w:hAnsi="Times New Roman" w:cs="Times New Roman"/>
          <w:sz w:val="26"/>
          <w:szCs w:val="26"/>
        </w:rPr>
        <w:t>公司品牌</w:t>
      </w:r>
      <w:r w:rsidR="006C327F" w:rsidRPr="00E536E0">
        <w:rPr>
          <w:rFonts w:ascii="Times New Roman" w:eastAsia="標楷體" w:hAnsi="Times New Roman" w:cs="Times New Roman"/>
          <w:sz w:val="26"/>
          <w:szCs w:val="26"/>
        </w:rPr>
        <w:t>/</w:t>
      </w:r>
      <w:r w:rsidR="006C327F" w:rsidRPr="00E536E0">
        <w:rPr>
          <w:rFonts w:ascii="Times New Roman" w:eastAsia="標楷體" w:hAnsi="Times New Roman" w:cs="Times New Roman"/>
          <w:sz w:val="26"/>
          <w:szCs w:val="26"/>
        </w:rPr>
        <w:t>產品資料簡介</w:t>
      </w:r>
    </w:p>
    <w:p w14:paraId="4169325F" w14:textId="7C8DCF4F" w:rsidR="00D05CF5" w:rsidRPr="00E536E0" w:rsidRDefault="00E74A4A" w:rsidP="000E1E84">
      <w:pPr>
        <w:pStyle w:val="a3"/>
        <w:numPr>
          <w:ilvl w:val="0"/>
          <w:numId w:val="8"/>
        </w:numPr>
        <w:spacing w:line="440" w:lineRule="exact"/>
        <w:ind w:leftChars="0"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t>附件三、「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6"/>
          <w:szCs w:val="26"/>
        </w:rPr>
        <w:t>健康保健</w:t>
      </w:r>
      <w:r w:rsidR="0088643E" w:rsidRPr="00E536E0">
        <w:rPr>
          <w:rFonts w:ascii="Times New Roman" w:eastAsia="標楷體" w:hAnsi="Times New Roman" w:cs="Times New Roman"/>
          <w:sz w:val="26"/>
          <w:szCs w:val="26"/>
        </w:rPr>
        <w:t>群聚拓銷</w:t>
      </w:r>
      <w:r w:rsidR="006A6307" w:rsidRPr="00E536E0">
        <w:rPr>
          <w:rFonts w:ascii="Times New Roman" w:eastAsia="標楷體" w:hAnsi="Times New Roman" w:cs="Times New Roman"/>
          <w:sz w:val="26"/>
          <w:szCs w:val="26"/>
        </w:rPr>
        <w:t>」</w:t>
      </w:r>
      <w:r w:rsidR="00C32EBC" w:rsidRPr="00E536E0">
        <w:rPr>
          <w:rFonts w:ascii="Times New Roman" w:eastAsia="標楷體" w:hAnsi="Times New Roman" w:cs="Times New Roman"/>
          <w:sz w:val="26"/>
          <w:szCs w:val="26"/>
        </w:rPr>
        <w:t>－</w:t>
      </w:r>
      <w:r w:rsidR="00F523F1" w:rsidRPr="00E536E0">
        <w:rPr>
          <w:rFonts w:ascii="Times New Roman" w:eastAsia="標楷體" w:hAnsi="Times New Roman" w:cs="Times New Roman" w:hint="eastAsia"/>
          <w:sz w:val="26"/>
          <w:szCs w:val="26"/>
        </w:rPr>
        <w:t>專案</w:t>
      </w:r>
      <w:r w:rsidR="006A6307" w:rsidRPr="00E536E0">
        <w:rPr>
          <w:rFonts w:ascii="Times New Roman" w:eastAsia="標楷體" w:hAnsi="Times New Roman" w:cs="Times New Roman"/>
          <w:sz w:val="26"/>
          <w:szCs w:val="26"/>
        </w:rPr>
        <w:t>合作契約</w:t>
      </w:r>
      <w:r w:rsidR="00966000" w:rsidRPr="00E536E0">
        <w:rPr>
          <w:rFonts w:ascii="Times New Roman" w:eastAsia="標楷體" w:hAnsi="Times New Roman" w:cs="Times New Roman"/>
          <w:sz w:val="32"/>
          <w:szCs w:val="32"/>
        </w:rPr>
        <w:t xml:space="preserve"> </w:t>
      </w:r>
    </w:p>
    <w:p w14:paraId="510FF7AD" w14:textId="77777777" w:rsidR="00D05CF5" w:rsidRPr="00E536E0" w:rsidRDefault="00D05CF5">
      <w:pPr>
        <w:widowControl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br w:type="page"/>
      </w:r>
    </w:p>
    <w:p w14:paraId="1EDFA8CC" w14:textId="653F69B3" w:rsidR="00F6755B" w:rsidRPr="00E536E0" w:rsidRDefault="00D05CF5" w:rsidP="00D05CF5">
      <w:pPr>
        <w:spacing w:line="240" w:lineRule="atLeast"/>
        <w:ind w:leftChars="-59" w:left="-142" w:rightChars="-118" w:right="-283"/>
        <w:jc w:val="center"/>
        <w:rPr>
          <w:rFonts w:ascii="Times New Roman" w:eastAsia="標楷體" w:hAnsi="Times New Roman" w:cs="Times New Roman"/>
          <w:b/>
          <w:bCs/>
          <w:sz w:val="32"/>
          <w:szCs w:val="28"/>
        </w:rPr>
      </w:pPr>
      <w:r w:rsidRPr="00E536E0">
        <w:rPr>
          <w:rFonts w:ascii="Times New Roman" w:eastAsia="標楷體" w:hAnsi="Times New Roman" w:cs="Times New Roman"/>
          <w:b/>
          <w:bCs/>
          <w:noProof/>
          <w:sz w:val="32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3F0DD72" wp14:editId="62F52214">
                <wp:simplePos x="0" y="0"/>
                <wp:positionH relativeFrom="rightMargin">
                  <wp:align>left</wp:align>
                </wp:positionH>
                <wp:positionV relativeFrom="paragraph">
                  <wp:posOffset>-372764</wp:posOffset>
                </wp:positionV>
                <wp:extent cx="914400" cy="344385"/>
                <wp:effectExtent l="0" t="0" r="26670" b="1778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43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14748A8" w14:textId="77777777" w:rsidR="003479C6" w:rsidRPr="00E457D0" w:rsidRDefault="003479C6" w:rsidP="00D05CF5">
                            <w:pPr>
                              <w:spacing w:line="0" w:lineRule="atLeas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E457D0">
                              <w:rPr>
                                <w:rFonts w:ascii="Times New Roman" w:eastAsia="標楷體" w:hAnsi="Times New Roman" w:cs="Times New Roman" w:hint="eastAsia"/>
                              </w:rPr>
                              <w:t>附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件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F0DD72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0;margin-top:-29.35pt;width:1in;height:27.1pt;z-index:251655680;visibility:visible;mso-wrap-style:none;mso-height-percent:0;mso-wrap-distance-left:9pt;mso-wrap-distance-top:0;mso-wrap-distance-right:9pt;mso-wrap-distance-bottom:0;mso-position-horizontal:left;mso-position-horizontal-relative:right-margin-area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" fillcolor="window" strokeweight=".5pt">
                <v:textbox>
                  <w:txbxContent>
                    <w:p w14:paraId="414748A8" w14:textId="77777777" w:rsidR="003479C6" w:rsidRPr="00E457D0" w:rsidRDefault="003479C6" w:rsidP="00D05CF5">
                      <w:pPr>
                        <w:spacing w:line="0" w:lineRule="atLeast"/>
                        <w:rPr>
                          <w:rFonts w:ascii="Times New Roman" w:eastAsia="標楷體" w:hAnsi="Times New Roman" w:cs="Times New Roman"/>
                        </w:rPr>
                      </w:pPr>
                      <w:r w:rsidRPr="00E457D0">
                        <w:rPr>
                          <w:rFonts w:ascii="Times New Roman" w:eastAsia="標楷體" w:hAnsi="Times New Roman" w:cs="Times New Roman" w:hint="eastAsia"/>
                        </w:rPr>
                        <w:t>附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件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6755B" w:rsidRPr="00E536E0">
        <w:rPr>
          <w:rFonts w:ascii="Times New Roman" w:eastAsia="標楷體" w:hAnsi="Times New Roman" w:cs="Times New Roman"/>
          <w:b/>
          <w:bCs/>
          <w:sz w:val="32"/>
          <w:szCs w:val="28"/>
        </w:rPr>
        <w:t xml:space="preserve"> 109</w:t>
      </w:r>
      <w:r w:rsidR="00F6755B" w:rsidRPr="00E536E0">
        <w:rPr>
          <w:rFonts w:ascii="Times New Roman" w:eastAsia="標楷體" w:hAnsi="Times New Roman" w:cs="Times New Roman"/>
          <w:b/>
          <w:bCs/>
          <w:sz w:val="32"/>
          <w:szCs w:val="28"/>
        </w:rPr>
        <w:t>年新南向市場創新行銷開發計畫</w:t>
      </w:r>
    </w:p>
    <w:p w14:paraId="33D44BC6" w14:textId="6756F299" w:rsidR="00D05CF5" w:rsidRPr="00E536E0" w:rsidRDefault="0088643E" w:rsidP="00D05CF5">
      <w:pPr>
        <w:spacing w:line="240" w:lineRule="atLeast"/>
        <w:ind w:leftChars="-59" w:left="-142" w:rightChars="-118" w:right="-283"/>
        <w:jc w:val="center"/>
        <w:rPr>
          <w:rFonts w:ascii="Times New Roman" w:eastAsia="標楷體" w:hAnsi="Times New Roman" w:cs="Times New Roman"/>
          <w:b/>
          <w:bCs/>
          <w:sz w:val="32"/>
          <w:szCs w:val="28"/>
        </w:rPr>
      </w:pPr>
      <w:r w:rsidRPr="00E536E0">
        <w:rPr>
          <w:rFonts w:ascii="Times New Roman" w:eastAsia="標楷體" w:hAnsi="Times New Roman" w:cs="Times New Roman"/>
          <w:b/>
          <w:bCs/>
          <w:sz w:val="32"/>
          <w:szCs w:val="28"/>
        </w:rPr>
        <w:t>越南</w:t>
      </w:r>
      <w:r w:rsidR="00804C9E" w:rsidRPr="00E536E0">
        <w:rPr>
          <w:rFonts w:ascii="Times New Roman" w:eastAsia="標楷體" w:hAnsi="Times New Roman" w:cs="Times New Roman" w:hint="eastAsia"/>
          <w:b/>
          <w:bCs/>
          <w:sz w:val="32"/>
          <w:szCs w:val="28"/>
        </w:rPr>
        <w:t>健康保健</w:t>
      </w:r>
      <w:r w:rsidRPr="00E536E0">
        <w:rPr>
          <w:rFonts w:ascii="Times New Roman" w:eastAsia="標楷體" w:hAnsi="Times New Roman" w:cs="Times New Roman"/>
          <w:b/>
          <w:bCs/>
          <w:sz w:val="32"/>
          <w:szCs w:val="28"/>
        </w:rPr>
        <w:t>群聚拓銷</w:t>
      </w:r>
      <w:r w:rsidR="00D05CF5" w:rsidRPr="00E536E0">
        <w:rPr>
          <w:rFonts w:ascii="Times New Roman" w:eastAsia="標楷體" w:hAnsi="Times New Roman" w:cs="Times New Roman"/>
          <w:b/>
          <w:bCs/>
          <w:sz w:val="32"/>
          <w:szCs w:val="28"/>
        </w:rPr>
        <w:t>－報名表</w:t>
      </w:r>
    </w:p>
    <w:tbl>
      <w:tblPr>
        <w:tblW w:w="62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1E0" w:firstRow="1" w:lastRow="1" w:firstColumn="1" w:lastColumn="1" w:noHBand="0" w:noVBand="0"/>
      </w:tblPr>
      <w:tblGrid>
        <w:gridCol w:w="647"/>
        <w:gridCol w:w="476"/>
        <w:gridCol w:w="101"/>
        <w:gridCol w:w="2599"/>
        <w:gridCol w:w="1701"/>
        <w:gridCol w:w="1135"/>
        <w:gridCol w:w="1988"/>
        <w:gridCol w:w="2121"/>
      </w:tblGrid>
      <w:tr w:rsidR="00E536E0" w:rsidRPr="00E536E0" w14:paraId="0C2B2959" w14:textId="77777777" w:rsidTr="0089019A">
        <w:trPr>
          <w:jc w:val="center"/>
        </w:trPr>
        <w:tc>
          <w:tcPr>
            <w:tcW w:w="568" w:type="pct"/>
            <w:gridSpan w:val="3"/>
            <w:tcBorders>
              <w:bottom w:val="single" w:sz="4" w:space="0" w:color="auto"/>
            </w:tcBorders>
            <w:shd w:val="clear" w:color="auto" w:fill="FFFFFF"/>
          </w:tcPr>
          <w:p w14:paraId="726BBE2C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統一編號</w:t>
            </w:r>
          </w:p>
        </w:tc>
        <w:tc>
          <w:tcPr>
            <w:tcW w:w="1207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6B969F" w14:textId="77777777" w:rsidR="00D05CF5" w:rsidRPr="00E536E0" w:rsidRDefault="00D05CF5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25" w:type="pct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C7E1651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E536E0" w:rsidRPr="00E536E0" w14:paraId="155DC0F1" w14:textId="77777777" w:rsidTr="002659F2">
        <w:trPr>
          <w:trHeight w:val="342"/>
          <w:jc w:val="center"/>
        </w:trPr>
        <w:tc>
          <w:tcPr>
            <w:tcW w:w="300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EDE01FD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55FF2BC3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No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393EC490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項目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3807914B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  <w:t>内容</w:t>
            </w:r>
          </w:p>
        </w:tc>
      </w:tr>
      <w:tr w:rsidR="00E536E0" w:rsidRPr="00E536E0" w14:paraId="7D5D6B0A" w14:textId="77777777" w:rsidTr="002659F2">
        <w:trPr>
          <w:trHeight w:val="342"/>
          <w:jc w:val="center"/>
        </w:trPr>
        <w:tc>
          <w:tcPr>
            <w:tcW w:w="30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CC"/>
            <w:textDirection w:val="tbRlV"/>
            <w:vAlign w:val="center"/>
          </w:tcPr>
          <w:p w14:paraId="48BF9718" w14:textId="77777777" w:rsidR="002659F2" w:rsidRPr="00E536E0" w:rsidRDefault="002659F2" w:rsidP="00976E80">
            <w:pPr>
              <w:shd w:val="clear" w:color="auto" w:fill="FFFFCC"/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基本資料</w:t>
            </w:r>
          </w:p>
        </w:tc>
        <w:tc>
          <w:tcPr>
            <w:tcW w:w="26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91460BC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1207" w:type="pct"/>
            <w:vMerge w:val="restart"/>
            <w:tcBorders>
              <w:top w:val="single" w:sz="4" w:space="0" w:color="auto"/>
            </w:tcBorders>
            <w:vAlign w:val="center"/>
          </w:tcPr>
          <w:p w14:paraId="1DD01784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名稱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2E94F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中文</w:t>
            </w: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E536E0" w:rsidRPr="00E536E0" w14:paraId="5352D01D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03E05BB1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12A4EEB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tcBorders>
              <w:bottom w:val="single" w:sz="4" w:space="0" w:color="auto"/>
            </w:tcBorders>
            <w:vAlign w:val="center"/>
          </w:tcPr>
          <w:p w14:paraId="5F22815C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98727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（英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文</w:t>
            </w: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E536E0" w:rsidRPr="00E536E0" w14:paraId="6C2E84D3" w14:textId="77777777" w:rsidTr="002659F2">
        <w:trPr>
          <w:trHeight w:val="368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2B06C66C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14:paraId="3DF6E790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1207" w:type="pct"/>
            <w:vMerge w:val="restart"/>
            <w:vAlign w:val="center"/>
          </w:tcPr>
          <w:p w14:paraId="5C62F26C" w14:textId="11869C54" w:rsidR="002659F2" w:rsidRPr="00E536E0" w:rsidRDefault="002659F2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通訊地址</w:t>
            </w:r>
          </w:p>
        </w:tc>
        <w:tc>
          <w:tcPr>
            <w:tcW w:w="3225" w:type="pct"/>
            <w:gridSpan w:val="4"/>
            <w:tcBorders>
              <w:right w:val="single" w:sz="4" w:space="0" w:color="auto"/>
            </w:tcBorders>
            <w:vAlign w:val="center"/>
          </w:tcPr>
          <w:p w14:paraId="5AFB0CFF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中文</w:t>
            </w: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E536E0" w:rsidRPr="00E536E0" w14:paraId="3E0B3ABF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4FAA8BF6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CC83934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tcBorders>
              <w:bottom w:val="single" w:sz="4" w:space="0" w:color="auto"/>
            </w:tcBorders>
            <w:vAlign w:val="center"/>
          </w:tcPr>
          <w:p w14:paraId="08475BC2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497C91D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英文</w:t>
            </w: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E536E0" w:rsidRPr="00E536E0" w14:paraId="47A27BAB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4FD989BA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7858454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vAlign w:val="center"/>
          </w:tcPr>
          <w:p w14:paraId="0832699A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負責人姓名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109FFAE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36E0" w:rsidRPr="00E536E0" w14:paraId="59D3C67D" w14:textId="77777777" w:rsidTr="002659F2">
        <w:trPr>
          <w:trHeight w:val="58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3F6F3792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</w:tcBorders>
            <w:vAlign w:val="center"/>
          </w:tcPr>
          <w:p w14:paraId="28B3BDD2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207" w:type="pct"/>
            <w:vAlign w:val="center"/>
          </w:tcPr>
          <w:p w14:paraId="1285FCB4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產業別</w:t>
            </w:r>
          </w:p>
        </w:tc>
        <w:tc>
          <w:tcPr>
            <w:tcW w:w="3225" w:type="pct"/>
            <w:gridSpan w:val="4"/>
            <w:tcBorders>
              <w:top w:val="single" w:sz="4" w:space="0" w:color="FFFFFF"/>
              <w:right w:val="single" w:sz="4" w:space="0" w:color="auto"/>
            </w:tcBorders>
            <w:vAlign w:val="center"/>
          </w:tcPr>
          <w:p w14:paraId="393C4FF2" w14:textId="77777777" w:rsidR="002659F2" w:rsidRPr="00E536E0" w:rsidRDefault="002659F2" w:rsidP="00976E80">
            <w:pPr>
              <w:ind w:rightChars="-1584" w:right="-3802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536E0" w:rsidRPr="00E536E0" w14:paraId="39362580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C727F81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924663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A32B97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電話</w:t>
            </w:r>
          </w:p>
        </w:tc>
        <w:tc>
          <w:tcPr>
            <w:tcW w:w="3225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C21B6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E536E0" w:rsidRPr="00E536E0" w14:paraId="210EE50C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6D4965EE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D851C6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6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C5EB94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傳真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B4DA8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E536E0" w:rsidRPr="00E536E0" w14:paraId="45B70A06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375CDFB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6C011B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734A5D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網站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8BEA8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</w:tr>
      <w:tr w:rsidR="00E536E0" w:rsidRPr="00E536E0" w14:paraId="74AAB502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1A085D9A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FB931E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120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47CC40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設立日期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391BD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民國　　　　　年　　　月　　　日</w:t>
            </w:r>
          </w:p>
        </w:tc>
      </w:tr>
      <w:tr w:rsidR="00E536E0" w:rsidRPr="00E536E0" w14:paraId="1025E459" w14:textId="77777777" w:rsidTr="00947A1F">
        <w:trPr>
          <w:trHeight w:val="3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3EEF427" w14:textId="77777777" w:rsidR="002659F2" w:rsidRPr="00E536E0" w:rsidRDefault="002659F2" w:rsidP="0004039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11961B3" w14:textId="77777777" w:rsidR="002659F2" w:rsidRPr="00E536E0" w:rsidRDefault="002659F2" w:rsidP="0004039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1207" w:type="pct"/>
            <w:vMerge w:val="restart"/>
            <w:shd w:val="clear" w:color="auto" w:fill="auto"/>
            <w:vAlign w:val="center"/>
          </w:tcPr>
          <w:p w14:paraId="75045945" w14:textId="77F098F3" w:rsidR="002659F2" w:rsidRPr="00E536E0" w:rsidRDefault="002659F2" w:rsidP="0004039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及專案參與中英文產品簡介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(50~100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字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)</w:t>
            </w: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2A378" w14:textId="2B4B7219" w:rsidR="002659F2" w:rsidRPr="00E536E0" w:rsidRDefault="002659F2" w:rsidP="0004039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（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中文</w:t>
            </w: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E536E0" w:rsidRPr="00E536E0" w14:paraId="4023F172" w14:textId="77777777" w:rsidTr="00947A1F">
        <w:trPr>
          <w:trHeight w:val="3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7D8043D8" w14:textId="77777777" w:rsidR="002659F2" w:rsidRPr="00E536E0" w:rsidRDefault="002659F2" w:rsidP="0004039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B7B586" w14:textId="77777777" w:rsidR="002659F2" w:rsidRPr="00E536E0" w:rsidRDefault="002659F2" w:rsidP="00040399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BB997D" w14:textId="77777777" w:rsidR="002659F2" w:rsidRPr="00E536E0" w:rsidRDefault="002659F2" w:rsidP="0004039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C3903" w14:textId="0864ECBF" w:rsidR="002659F2" w:rsidRPr="00E536E0" w:rsidRDefault="002659F2" w:rsidP="00040399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（英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文</w:t>
            </w: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）</w:t>
            </w:r>
          </w:p>
        </w:tc>
      </w:tr>
      <w:tr w:rsidR="00E536E0" w:rsidRPr="00E536E0" w14:paraId="167328D3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18B5F530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78BF786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0</w:t>
            </w:r>
          </w:p>
        </w:tc>
        <w:tc>
          <w:tcPr>
            <w:tcW w:w="1207" w:type="pct"/>
            <w:vMerge w:val="restart"/>
            <w:shd w:val="clear" w:color="auto" w:fill="auto"/>
            <w:vAlign w:val="center"/>
          </w:tcPr>
          <w:p w14:paraId="6FA39549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海外銷售實績</w:t>
            </w:r>
          </w:p>
        </w:tc>
        <w:tc>
          <w:tcPr>
            <w:tcW w:w="3225" w:type="pct"/>
            <w:gridSpan w:val="4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A307E7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有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            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無</w:t>
            </w:r>
          </w:p>
        </w:tc>
      </w:tr>
      <w:tr w:rsidR="00E536E0" w:rsidRPr="00E536E0" w14:paraId="5BA97E8F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</w:tcPr>
          <w:p w14:paraId="5AF1DC86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A5F186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2F6A48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3225" w:type="pct"/>
            <w:gridSpan w:val="4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D4CBC" w14:textId="77777777" w:rsidR="002659F2" w:rsidRPr="00E536E0" w:rsidRDefault="002659F2" w:rsidP="00976E80">
            <w:pPr>
              <w:snapToGrid w:val="0"/>
              <w:ind w:left="1214" w:hangingChars="506" w:hanging="1214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銷售地區：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印尼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馬來西亞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菲律賓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新加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泰國</w:t>
            </w:r>
          </w:p>
          <w:p w14:paraId="6F459672" w14:textId="77777777" w:rsidR="002659F2" w:rsidRPr="00E536E0" w:rsidRDefault="002659F2" w:rsidP="00976E80">
            <w:pPr>
              <w:snapToGrid w:val="0"/>
              <w:ind w:leftChars="500" w:left="1214" w:hangingChars="6" w:hanging="14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越南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印度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    □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其它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請說明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：</w:t>
            </w:r>
          </w:p>
        </w:tc>
      </w:tr>
      <w:tr w:rsidR="00E536E0" w:rsidRPr="00E536E0" w14:paraId="4A27E44E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0692A90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29E65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1</w:t>
            </w: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D3587D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實收資本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69E69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E536E0" w:rsidRPr="00E536E0" w14:paraId="38FEE544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776E6D16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25BD349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2</w:t>
            </w: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57FBE" w14:textId="4C245A5C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07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年營業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28F43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E536E0" w:rsidRPr="00E536E0" w14:paraId="684CEC5E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5AE3925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7D3194F" w14:textId="2FE41CC0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7EAF82" w14:textId="2B2281DD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08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年營業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FF6D3" w14:textId="7777777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E536E0" w:rsidRPr="00E536E0" w14:paraId="364B6056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6A14CBAE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AD6C3E1" w14:textId="13D01004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2F4DEF"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55744" w14:textId="5F937037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07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年海外出口金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C550" w14:textId="77777777" w:rsidR="002659F2" w:rsidRPr="00E536E0" w:rsidRDefault="002659F2" w:rsidP="00976E80">
            <w:pPr>
              <w:rPr>
                <w:rFonts w:ascii="Times New Roman" w:hAnsi="Times New Roman" w:cs="Times New Roman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E536E0" w:rsidRPr="00E536E0" w14:paraId="37226476" w14:textId="77777777" w:rsidTr="002659F2">
        <w:trPr>
          <w:trHeight w:val="342"/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04BB87A8" w14:textId="7777777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94FE54A" w14:textId="0DCD4F97" w:rsidR="002659F2" w:rsidRPr="00E536E0" w:rsidRDefault="002659F2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1C16A1" w14:textId="0A4D76F6" w:rsidR="002659F2" w:rsidRPr="00E536E0" w:rsidRDefault="002659F2" w:rsidP="00976E8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08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年海外出口金額</w:t>
            </w:r>
          </w:p>
        </w:tc>
        <w:tc>
          <w:tcPr>
            <w:tcW w:w="3225" w:type="pct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1B05" w14:textId="77777777" w:rsidR="002659F2" w:rsidRPr="00E536E0" w:rsidRDefault="002659F2" w:rsidP="00976E80">
            <w:pPr>
              <w:rPr>
                <w:rFonts w:ascii="Times New Roman" w:hAnsi="Times New Roman" w:cs="Times New Roman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新臺幣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 xml:space="preserve">                 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千元</w:t>
            </w:r>
          </w:p>
        </w:tc>
      </w:tr>
      <w:tr w:rsidR="00E536E0" w:rsidRPr="00E536E0" w14:paraId="5D4E0502" w14:textId="77777777" w:rsidTr="00947A1F">
        <w:trPr>
          <w:jc w:val="center"/>
        </w:trPr>
        <w:tc>
          <w:tcPr>
            <w:tcW w:w="30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textDirection w:val="tbRlV"/>
            <w:vAlign w:val="center"/>
          </w:tcPr>
          <w:p w14:paraId="55F5B800" w14:textId="77777777" w:rsidR="00D05CF5" w:rsidRPr="00E536E0" w:rsidRDefault="00D05CF5" w:rsidP="00976E80">
            <w:pPr>
              <w:snapToGrid w:val="0"/>
              <w:ind w:left="113" w:right="113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聯絡窗口</w:t>
            </w:r>
          </w:p>
        </w:tc>
        <w:tc>
          <w:tcPr>
            <w:tcW w:w="26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EA0C77E" w14:textId="00F2B9BA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1</w:t>
            </w:r>
            <w:r w:rsidR="002F4DEF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207" w:type="pct"/>
            <w:vMerge w:val="restart"/>
            <w:tcBorders>
              <w:top w:val="single" w:sz="4" w:space="0" w:color="auto"/>
            </w:tcBorders>
            <w:vAlign w:val="center"/>
          </w:tcPr>
          <w:p w14:paraId="09121168" w14:textId="77777777" w:rsidR="00D05CF5" w:rsidRPr="00E536E0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業務聯絡人</w:t>
            </w:r>
          </w:p>
        </w:tc>
        <w:tc>
          <w:tcPr>
            <w:tcW w:w="79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27416" w14:textId="77777777" w:rsidR="00D05CF5" w:rsidRPr="00E536E0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姓名：</w:t>
            </w:r>
          </w:p>
        </w:tc>
        <w:tc>
          <w:tcPr>
            <w:tcW w:w="1450" w:type="pct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C3766" w14:textId="77777777" w:rsidR="00D05CF5" w:rsidRPr="00E536E0" w:rsidRDefault="00D05CF5" w:rsidP="0089019A">
            <w:pPr>
              <w:snapToGrid w:val="0"/>
              <w:ind w:left="47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部門：</w:t>
            </w:r>
          </w:p>
        </w:tc>
        <w:tc>
          <w:tcPr>
            <w:tcW w:w="98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621DD" w14:textId="77777777" w:rsidR="00D05CF5" w:rsidRPr="00E536E0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職稱：</w:t>
            </w:r>
          </w:p>
        </w:tc>
      </w:tr>
      <w:tr w:rsidR="00E536E0" w:rsidRPr="00E536E0" w14:paraId="68F55CBA" w14:textId="77777777" w:rsidTr="00E536E0">
        <w:trPr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152302E2" w14:textId="77777777" w:rsidR="0089019A" w:rsidRPr="00E536E0" w:rsidRDefault="0089019A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14:paraId="7B3253D1" w14:textId="77777777" w:rsidR="0089019A" w:rsidRPr="00E536E0" w:rsidRDefault="0089019A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vAlign w:val="center"/>
          </w:tcPr>
          <w:p w14:paraId="54C67036" w14:textId="77777777" w:rsidR="0089019A" w:rsidRPr="00E536E0" w:rsidRDefault="0089019A" w:rsidP="0089019A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1317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EFACBCC" w14:textId="49844834" w:rsidR="0089019A" w:rsidRPr="00E536E0" w:rsidRDefault="0089019A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電話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/</w:t>
            </w:r>
            <w:r w:rsidRPr="00E536E0">
              <w:rPr>
                <w:rFonts w:ascii="Times New Roman" w:eastAsia="標楷體" w:hAnsi="Times New Roman" w:cs="Times New Roman"/>
                <w:szCs w:val="24"/>
              </w:rPr>
              <w:t>分機</w:t>
            </w: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：</w:t>
            </w:r>
          </w:p>
        </w:tc>
        <w:tc>
          <w:tcPr>
            <w:tcW w:w="1908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669191D" w14:textId="77777777" w:rsidR="0089019A" w:rsidRPr="00E536E0" w:rsidRDefault="0089019A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行動電話：</w:t>
            </w:r>
          </w:p>
        </w:tc>
      </w:tr>
      <w:tr w:rsidR="00E536E0" w:rsidRPr="00E536E0" w14:paraId="25F20538" w14:textId="77777777" w:rsidTr="00E536E0">
        <w:trPr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27F33AB1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14:paraId="391F5A17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207" w:type="pct"/>
            <w:vMerge/>
            <w:vAlign w:val="center"/>
          </w:tcPr>
          <w:p w14:paraId="02CFEA45" w14:textId="77777777" w:rsidR="00D05CF5" w:rsidRPr="00E536E0" w:rsidRDefault="00D05CF5" w:rsidP="0089019A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</w:rPr>
            </w:pPr>
          </w:p>
        </w:tc>
        <w:tc>
          <w:tcPr>
            <w:tcW w:w="3225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D5AF83C" w14:textId="77777777" w:rsidR="00D05CF5" w:rsidRPr="00E536E0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E-MAIL</w:t>
            </w:r>
            <w:r w:rsidRPr="00E536E0">
              <w:rPr>
                <w:rFonts w:ascii="Times New Roman" w:eastAsia="標楷體" w:hAnsi="Times New Roman" w:cs="Times New Roman"/>
                <w:szCs w:val="24"/>
                <w:lang w:eastAsia="ja-JP"/>
              </w:rPr>
              <w:t>：</w:t>
            </w:r>
          </w:p>
        </w:tc>
      </w:tr>
      <w:tr w:rsidR="00E536E0" w:rsidRPr="00E536E0" w14:paraId="540A0E3E" w14:textId="77777777" w:rsidTr="00E536E0">
        <w:trPr>
          <w:jc w:val="center"/>
        </w:trPr>
        <w:tc>
          <w:tcPr>
            <w:tcW w:w="30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CC"/>
            <w:vAlign w:val="center"/>
          </w:tcPr>
          <w:p w14:paraId="50BF03A5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268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14:paraId="4AFBA3A9" w14:textId="77777777" w:rsidR="00D05CF5" w:rsidRPr="00E536E0" w:rsidRDefault="00D05CF5" w:rsidP="00976E80">
            <w:pPr>
              <w:snapToGrid w:val="0"/>
              <w:jc w:val="center"/>
              <w:rPr>
                <w:rFonts w:ascii="Times New Roman" w:eastAsia="標楷體" w:hAnsi="Times New Roman" w:cs="Times New Roman"/>
                <w:szCs w:val="24"/>
                <w:lang w:eastAsia="ja-JP"/>
              </w:rPr>
            </w:pPr>
          </w:p>
        </w:tc>
        <w:tc>
          <w:tcPr>
            <w:tcW w:w="1207" w:type="pct"/>
            <w:vMerge/>
            <w:vAlign w:val="center"/>
          </w:tcPr>
          <w:p w14:paraId="32C2789D" w14:textId="77777777" w:rsidR="00D05CF5" w:rsidRPr="00E536E0" w:rsidRDefault="00D05CF5" w:rsidP="0089019A">
            <w:pPr>
              <w:widowControl/>
              <w:jc w:val="center"/>
              <w:rPr>
                <w:rFonts w:ascii="Times New Roman" w:eastAsia="標楷體" w:hAnsi="Times New Roman" w:cs="Times New Roman"/>
                <w:b/>
                <w:bCs/>
                <w:kern w:val="0"/>
                <w:szCs w:val="24"/>
                <w:lang w:eastAsia="ja-JP"/>
              </w:rPr>
            </w:pPr>
          </w:p>
        </w:tc>
        <w:tc>
          <w:tcPr>
            <w:tcW w:w="3225" w:type="pct"/>
            <w:gridSpan w:val="4"/>
            <w:tcBorders>
              <w:right w:val="single" w:sz="4" w:space="0" w:color="auto"/>
            </w:tcBorders>
            <w:vAlign w:val="center"/>
          </w:tcPr>
          <w:p w14:paraId="699A004A" w14:textId="77777777" w:rsidR="00D05CF5" w:rsidRPr="00E536E0" w:rsidRDefault="00D05CF5" w:rsidP="0089019A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szCs w:val="24"/>
              </w:rPr>
              <w:t>公司地址：</w:t>
            </w:r>
          </w:p>
        </w:tc>
      </w:tr>
      <w:tr w:rsidR="00E536E0" w:rsidRPr="00E536E0" w14:paraId="41B4CCFD" w14:textId="77777777" w:rsidTr="0089019A">
        <w:trPr>
          <w:trHeight w:val="58"/>
          <w:jc w:val="center"/>
        </w:trPr>
        <w:tc>
          <w:tcPr>
            <w:tcW w:w="5000" w:type="pct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D147ED" w14:textId="77777777" w:rsidR="00D05CF5" w:rsidRPr="00E536E0" w:rsidRDefault="00D05CF5" w:rsidP="00976E80">
            <w:pPr>
              <w:snapToGrid w:val="0"/>
              <w:spacing w:line="0" w:lineRule="atLeast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E536E0">
              <w:rPr>
                <w:rFonts w:ascii="Times New Roman" w:eastAsia="標楷體" w:hAnsi="Times New Roman" w:cs="Times New Roman"/>
                <w:b/>
                <w:sz w:val="22"/>
              </w:rPr>
              <w:lastRenderedPageBreak/>
              <w:t>附件名稱及份數</w:t>
            </w:r>
          </w:p>
          <w:p w14:paraId="17C11C0D" w14:textId="77777777" w:rsidR="00D05CF5" w:rsidRPr="00E536E0" w:rsidRDefault="00D05CF5" w:rsidP="000E1E84">
            <w:pPr>
              <w:numPr>
                <w:ilvl w:val="0"/>
                <w:numId w:val="16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報名表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 xml:space="preserve">1 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份：請完整填寫並加蓋公司章及負責人印鑑（附件一）。</w:t>
            </w:r>
          </w:p>
          <w:p w14:paraId="665DE71A" w14:textId="5D133B5C" w:rsidR="00D05CF5" w:rsidRPr="00E536E0" w:rsidRDefault="003A5959" w:rsidP="000E1E84">
            <w:pPr>
              <w:numPr>
                <w:ilvl w:val="0"/>
                <w:numId w:val="16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公司</w:t>
            </w:r>
            <w:r w:rsidR="00D05CF5" w:rsidRPr="00E536E0">
              <w:rPr>
                <w:rFonts w:ascii="Times New Roman" w:eastAsia="標楷體" w:hAnsi="Times New Roman" w:cs="Times New Roman"/>
                <w:szCs w:val="26"/>
              </w:rPr>
              <w:t>產品</w:t>
            </w:r>
            <w:r w:rsidR="00D04517" w:rsidRPr="00E536E0">
              <w:rPr>
                <w:rFonts w:ascii="Times New Roman" w:eastAsia="標楷體" w:hAnsi="Times New Roman" w:cs="Times New Roman"/>
                <w:szCs w:val="26"/>
              </w:rPr>
              <w:t>/</w:t>
            </w:r>
            <w:r w:rsidR="00D05CF5" w:rsidRPr="00E536E0">
              <w:rPr>
                <w:rFonts w:ascii="Times New Roman" w:eastAsia="標楷體" w:hAnsi="Times New Roman" w:cs="Times New Roman"/>
                <w:szCs w:val="26"/>
              </w:rPr>
              <w:t>品牌資料簡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介</w:t>
            </w:r>
            <w:r w:rsidR="00D05CF5" w:rsidRPr="00E536E0">
              <w:rPr>
                <w:rFonts w:ascii="Times New Roman" w:eastAsia="標楷體" w:hAnsi="Times New Roman" w:cs="Times New Roman"/>
                <w:szCs w:val="26"/>
              </w:rPr>
              <w:t>1</w:t>
            </w:r>
            <w:r w:rsidR="00D05CF5" w:rsidRPr="00E536E0">
              <w:rPr>
                <w:rFonts w:ascii="Times New Roman" w:eastAsia="標楷體" w:hAnsi="Times New Roman" w:cs="Times New Roman"/>
                <w:szCs w:val="26"/>
              </w:rPr>
              <w:t>份：請提供中英文品牌與產品簡介（附件二）。</w:t>
            </w:r>
          </w:p>
          <w:p w14:paraId="5E6E972B" w14:textId="4C379A4F" w:rsidR="00D05CF5" w:rsidRPr="00E536E0" w:rsidRDefault="003A5959" w:rsidP="000E1E84">
            <w:pPr>
              <w:numPr>
                <w:ilvl w:val="0"/>
                <w:numId w:val="16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公司</w:t>
            </w:r>
            <w:r w:rsidR="00D05CF5" w:rsidRPr="00E536E0">
              <w:rPr>
                <w:rFonts w:ascii="Times New Roman" w:eastAsia="標楷體" w:hAnsi="Times New Roman" w:cs="Times New Roman"/>
                <w:szCs w:val="26"/>
              </w:rPr>
              <w:t>產品中英文型錄</w:t>
            </w:r>
            <w:r w:rsidR="00D05CF5" w:rsidRPr="00E536E0">
              <w:rPr>
                <w:rFonts w:ascii="Times New Roman" w:eastAsia="標楷體" w:hAnsi="Times New Roman" w:cs="Times New Roman"/>
                <w:szCs w:val="26"/>
              </w:rPr>
              <w:t>1</w:t>
            </w:r>
            <w:r w:rsidR="00D05CF5" w:rsidRPr="00E536E0">
              <w:rPr>
                <w:rFonts w:ascii="Times New Roman" w:eastAsia="標楷體" w:hAnsi="Times New Roman" w:cs="Times New Roman"/>
                <w:szCs w:val="26"/>
              </w:rPr>
              <w:t>份。</w:t>
            </w:r>
          </w:p>
          <w:p w14:paraId="53AA275C" w14:textId="0E66F843" w:rsidR="003A5959" w:rsidRPr="00E536E0" w:rsidRDefault="00860015" w:rsidP="00246A1A">
            <w:pPr>
              <w:numPr>
                <w:ilvl w:val="0"/>
                <w:numId w:val="16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860015">
              <w:rPr>
                <w:rFonts w:ascii="Times New Roman" w:eastAsia="標楷體" w:hAnsi="Times New Roman" w:cs="Times New Roman"/>
                <w:szCs w:val="26"/>
              </w:rPr>
              <w:t>公司設立或登記證明影本</w:t>
            </w:r>
            <w:r w:rsidRPr="00860015">
              <w:rPr>
                <w:rFonts w:ascii="Times New Roman" w:eastAsia="標楷體" w:hAnsi="Times New Roman" w:cs="Times New Roman"/>
                <w:szCs w:val="26"/>
              </w:rPr>
              <w:t>1</w:t>
            </w:r>
            <w:r w:rsidRPr="00860015">
              <w:rPr>
                <w:rFonts w:ascii="Times New Roman" w:eastAsia="標楷體" w:hAnsi="Times New Roman" w:cs="Times New Roman"/>
                <w:szCs w:val="26"/>
              </w:rPr>
              <w:t>份</w:t>
            </w:r>
            <w:r w:rsidRPr="00860015">
              <w:rPr>
                <w:rFonts w:ascii="Times New Roman" w:eastAsia="標楷體" w:hAnsi="Times New Roman" w:cs="Times New Roman"/>
                <w:szCs w:val="26"/>
              </w:rPr>
              <w:t>(</w:t>
            </w:r>
            <w:r w:rsidRPr="00860015">
              <w:rPr>
                <w:rFonts w:ascii="Times New Roman" w:eastAsia="標楷體" w:hAnsi="Times New Roman" w:cs="Times New Roman"/>
                <w:szCs w:val="26"/>
              </w:rPr>
              <w:t>請至商業司公司登記查詢網</w:t>
            </w:r>
            <w:r w:rsidRPr="00860015">
              <w:rPr>
                <w:rFonts w:ascii="Times New Roman" w:eastAsia="標楷體" w:hAnsi="Times New Roman" w:cs="Times New Roman" w:hint="eastAsia"/>
                <w:szCs w:val="26"/>
              </w:rPr>
              <w:t>站</w:t>
            </w:r>
            <w:hyperlink r:id="rId12" w:history="1">
              <w:r w:rsidRPr="00860015">
                <w:rPr>
                  <w:rFonts w:ascii="Times New Roman" w:eastAsia="標楷體" w:hAnsi="Times New Roman" w:cs="Times New Roman"/>
                  <w:szCs w:val="26"/>
                </w:rPr>
                <w:t>https://findbiz.nat.gov.tw</w:t>
              </w:r>
            </w:hyperlink>
            <w:r w:rsidRPr="00860015">
              <w:rPr>
                <w:rFonts w:ascii="Times New Roman" w:eastAsia="標楷體" w:hAnsi="Times New Roman" w:cs="Times New Roman"/>
                <w:szCs w:val="26"/>
              </w:rPr>
              <w:t>查詢營利登記，將公司狀態列印即可</w:t>
            </w:r>
            <w:r w:rsidRPr="00860015">
              <w:rPr>
                <w:rFonts w:ascii="Times New Roman" w:eastAsia="標楷體" w:hAnsi="Times New Roman" w:cs="Times New Roman"/>
                <w:szCs w:val="26"/>
              </w:rPr>
              <w:t>)</w:t>
            </w:r>
            <w:r w:rsidR="00D05CF5" w:rsidRPr="00E536E0">
              <w:rPr>
                <w:rFonts w:ascii="Times New Roman" w:eastAsia="標楷體" w:hAnsi="Times New Roman" w:cs="Times New Roman"/>
                <w:szCs w:val="26"/>
              </w:rPr>
              <w:t>。</w:t>
            </w:r>
          </w:p>
        </w:tc>
      </w:tr>
      <w:tr w:rsidR="00E536E0" w:rsidRPr="00E536E0" w14:paraId="59940D6D" w14:textId="77777777" w:rsidTr="00D04517">
        <w:trPr>
          <w:trHeight w:val="2135"/>
          <w:jc w:val="center"/>
        </w:trPr>
        <w:tc>
          <w:tcPr>
            <w:tcW w:w="5000" w:type="pct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48695" w14:textId="49F48AD0" w:rsidR="00D04517" w:rsidRPr="00E536E0" w:rsidRDefault="00D04517" w:rsidP="00976E80">
            <w:pPr>
              <w:spacing w:line="0" w:lineRule="atLeast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E536E0">
              <w:rPr>
                <w:rFonts w:ascii="Times New Roman" w:eastAsia="標楷體" w:hAnsi="Times New Roman" w:cs="Times New Roman"/>
                <w:b/>
                <w:szCs w:val="24"/>
              </w:rPr>
              <w:t>個資法使用聲明</w:t>
            </w:r>
          </w:p>
          <w:p w14:paraId="47B03EB2" w14:textId="65F4D2A2" w:rsidR="00F00FC3" w:rsidRPr="00E536E0" w:rsidRDefault="00F00FC3" w:rsidP="00F00FC3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E536E0">
              <w:rPr>
                <w:rFonts w:ascii="Times New Roman" w:eastAsia="標楷體" w:hAnsi="Times New Roman" w:cs="Times New Roman"/>
              </w:rPr>
              <w:t>財團法人商業發展研究院</w:t>
            </w:r>
            <w:r w:rsidRPr="00E536E0">
              <w:rPr>
                <w:rFonts w:ascii="Times New Roman" w:eastAsia="標楷體" w:hAnsi="Times New Roman" w:cs="Times New Roman"/>
              </w:rPr>
              <w:t>(</w:t>
            </w:r>
            <w:r w:rsidRPr="00E536E0">
              <w:rPr>
                <w:rFonts w:ascii="Times New Roman" w:eastAsia="標楷體" w:hAnsi="Times New Roman" w:cs="Times New Roman"/>
              </w:rPr>
              <w:t>下稱本院</w:t>
            </w:r>
            <w:r w:rsidRPr="00E536E0">
              <w:rPr>
                <w:rFonts w:ascii="Times New Roman" w:eastAsia="標楷體" w:hAnsi="Times New Roman" w:cs="Times New Roman"/>
              </w:rPr>
              <w:t>)</w:t>
            </w:r>
            <w:r w:rsidRPr="00E536E0">
              <w:rPr>
                <w:rFonts w:ascii="Times New Roman" w:eastAsia="標楷體" w:hAnsi="Times New Roman" w:cs="Times New Roman"/>
              </w:rPr>
              <w:t>受經濟部貿易局委託辦理「</w:t>
            </w:r>
            <w:r w:rsidR="0088643E" w:rsidRPr="00E536E0">
              <w:rPr>
                <w:rFonts w:ascii="Times New Roman" w:eastAsia="標楷體" w:hAnsi="Times New Roman" w:cs="Times New Roman"/>
              </w:rPr>
              <w:t>越南</w:t>
            </w:r>
            <w:r w:rsidR="00804C9E" w:rsidRPr="00E536E0">
              <w:rPr>
                <w:rFonts w:ascii="Times New Roman" w:eastAsia="標楷體" w:hAnsi="Times New Roman" w:cs="Times New Roman" w:hint="eastAsia"/>
              </w:rPr>
              <w:t>健康保健</w:t>
            </w:r>
            <w:r w:rsidR="0088643E" w:rsidRPr="00E536E0">
              <w:rPr>
                <w:rFonts w:ascii="Times New Roman" w:eastAsia="標楷體" w:hAnsi="Times New Roman" w:cs="Times New Roman"/>
              </w:rPr>
              <w:t>群聚拓銷</w:t>
            </w:r>
            <w:r w:rsidRPr="00E536E0">
              <w:rPr>
                <w:rFonts w:ascii="Times New Roman" w:eastAsia="標楷體" w:hAnsi="Times New Roman" w:cs="Times New Roman"/>
              </w:rPr>
              <w:t>」，向您蒐集個人資料，依個人資料保護法令及本院個人資料保護相關規章，於蒐集您的個人資料前，告知下列事項：</w:t>
            </w:r>
          </w:p>
          <w:p w14:paraId="7E27D24F" w14:textId="43B676E3" w:rsidR="00F00FC3" w:rsidRPr="00E536E0" w:rsidRDefault="00F00FC3" w:rsidP="00543578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E536E0">
              <w:rPr>
                <w:rFonts w:ascii="Times New Roman" w:eastAsia="標楷體" w:hAnsi="Times New Roman" w:cs="Times New Roman"/>
              </w:rPr>
              <w:t>蒐集目的及個人資料之類別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：</w:t>
            </w:r>
            <w:r w:rsidRPr="00E536E0">
              <w:rPr>
                <w:rFonts w:ascii="Times New Roman" w:eastAsia="標楷體" w:hAnsi="Times New Roman" w:cs="Times New Roman"/>
              </w:rPr>
              <w:t>為辦理「</w:t>
            </w:r>
            <w:r w:rsidR="0088643E" w:rsidRPr="00E536E0">
              <w:rPr>
                <w:rFonts w:ascii="Times New Roman" w:eastAsia="標楷體" w:hAnsi="Times New Roman" w:cs="Times New Roman"/>
              </w:rPr>
              <w:t>越南</w:t>
            </w:r>
            <w:bookmarkStart w:id="19" w:name="_Hlk29981411"/>
            <w:r w:rsidR="00804C9E" w:rsidRPr="00E536E0">
              <w:rPr>
                <w:rFonts w:ascii="Times New Roman" w:eastAsia="標楷體" w:hAnsi="Times New Roman" w:cs="Times New Roman" w:hint="eastAsia"/>
              </w:rPr>
              <w:t>健康保健</w:t>
            </w:r>
            <w:bookmarkEnd w:id="19"/>
            <w:r w:rsidR="0088643E" w:rsidRPr="00E536E0">
              <w:rPr>
                <w:rFonts w:ascii="Times New Roman" w:eastAsia="標楷體" w:hAnsi="Times New Roman" w:cs="Times New Roman"/>
              </w:rPr>
              <w:t>群聚拓銷</w:t>
            </w:r>
            <w:r w:rsidRPr="00E536E0">
              <w:rPr>
                <w:rFonts w:ascii="Times New Roman" w:eastAsia="標楷體" w:hAnsi="Times New Roman" w:cs="Times New Roman"/>
              </w:rPr>
              <w:t>」活動作業、執行本院章程所定之業務、基於貿易推廣與管理之蒐集目的，蒐集、處理及利用您所提供上述個人資料：姓名、聯絡方式</w:t>
            </w:r>
            <w:r w:rsidRPr="00E536E0">
              <w:rPr>
                <w:rFonts w:ascii="Times New Roman" w:eastAsia="標楷體" w:hAnsi="Times New Roman" w:cs="Times New Roman"/>
              </w:rPr>
              <w:t>(</w:t>
            </w:r>
            <w:r w:rsidRPr="00E536E0">
              <w:rPr>
                <w:rFonts w:ascii="Times New Roman" w:eastAsia="標楷體" w:hAnsi="Times New Roman" w:cs="Times New Roman"/>
              </w:rPr>
              <w:t>例如：電話號碼、職稱、電子郵件信箱</w:t>
            </w:r>
            <w:r w:rsidRPr="00E536E0">
              <w:rPr>
                <w:rFonts w:ascii="Times New Roman" w:eastAsia="標楷體" w:hAnsi="Times New Roman" w:cs="Times New Roman"/>
              </w:rPr>
              <w:t>)</w:t>
            </w:r>
            <w:r w:rsidRPr="00E536E0">
              <w:rPr>
                <w:rFonts w:ascii="Times New Roman" w:eastAsia="標楷體" w:hAnsi="Times New Roman" w:cs="Times New Roman"/>
              </w:rPr>
              <w:t>及等其他得直接或間接識別您個人之資料。</w:t>
            </w:r>
          </w:p>
          <w:p w14:paraId="44D10975" w14:textId="6508567F" w:rsidR="00F00FC3" w:rsidRPr="00E536E0" w:rsidRDefault="00F00FC3" w:rsidP="005B52E2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E536E0">
              <w:rPr>
                <w:rFonts w:ascii="Times New Roman" w:eastAsia="標楷體" w:hAnsi="Times New Roman" w:cs="Times New Roman"/>
              </w:rPr>
              <w:t>個人資料之利用期間、地區、對象及方式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：</w:t>
            </w:r>
            <w:r w:rsidRPr="00E536E0">
              <w:rPr>
                <w:rFonts w:ascii="Times New Roman" w:eastAsia="標楷體" w:hAnsi="Times New Roman" w:cs="Times New Roman"/>
              </w:rPr>
              <w:t>您的個人資料僅提供於中華民國領域內，依誠實及信用方法，在不逾越前述蒐集目的之必要範圍內，以合理方式利用至本專案期間結束為止。</w:t>
            </w:r>
          </w:p>
          <w:p w14:paraId="3DE820EC" w14:textId="6AD5F725" w:rsidR="00F00FC3" w:rsidRPr="00E536E0" w:rsidRDefault="00F00FC3" w:rsidP="001628FF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E536E0">
              <w:rPr>
                <w:rFonts w:ascii="Times New Roman" w:eastAsia="標楷體" w:hAnsi="Times New Roman" w:cs="Times New Roman"/>
              </w:rPr>
              <w:t>當事人權利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：</w:t>
            </w:r>
            <w:r w:rsidRPr="00E536E0">
              <w:rPr>
                <w:rFonts w:ascii="Times New Roman" w:eastAsia="標楷體" w:hAnsi="Times New Roman" w:cs="Times New Roman"/>
              </w:rPr>
              <w:t>您可就所提供之個人資料得依個人資料保護法第三條，行使下列權利：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E536E0">
              <w:rPr>
                <w:rFonts w:ascii="Times New Roman" w:eastAsia="標楷體" w:hAnsi="Times New Roman" w:cs="Times New Roman"/>
              </w:rPr>
              <w:t>1)</w:t>
            </w:r>
            <w:r w:rsidRPr="00E536E0">
              <w:rPr>
                <w:rFonts w:ascii="Times New Roman" w:eastAsia="標楷體" w:hAnsi="Times New Roman" w:cs="Times New Roman"/>
              </w:rPr>
              <w:t>查詢或請求閱覽；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E536E0">
              <w:rPr>
                <w:rFonts w:ascii="Times New Roman" w:eastAsia="標楷體" w:hAnsi="Times New Roman" w:cs="Times New Roman"/>
              </w:rPr>
              <w:t>2)</w:t>
            </w:r>
            <w:r w:rsidRPr="00E536E0">
              <w:rPr>
                <w:rFonts w:ascii="Times New Roman" w:eastAsia="標楷體" w:hAnsi="Times New Roman" w:cs="Times New Roman"/>
              </w:rPr>
              <w:t>請求製給複製本；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E536E0">
              <w:rPr>
                <w:rFonts w:ascii="Times New Roman" w:eastAsia="標楷體" w:hAnsi="Times New Roman" w:cs="Times New Roman"/>
              </w:rPr>
              <w:t>3)</w:t>
            </w:r>
            <w:r w:rsidRPr="00E536E0">
              <w:rPr>
                <w:rFonts w:ascii="Times New Roman" w:eastAsia="標楷體" w:hAnsi="Times New Roman" w:cs="Times New Roman"/>
              </w:rPr>
              <w:t>請求補充或更正；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E536E0">
              <w:rPr>
                <w:rFonts w:ascii="Times New Roman" w:eastAsia="標楷體" w:hAnsi="Times New Roman" w:cs="Times New Roman"/>
              </w:rPr>
              <w:t>4)</w:t>
            </w:r>
            <w:r w:rsidRPr="00E536E0">
              <w:rPr>
                <w:rFonts w:ascii="Times New Roman" w:eastAsia="標楷體" w:hAnsi="Times New Roman" w:cs="Times New Roman"/>
              </w:rPr>
              <w:t>請求停止蒐集、處理或利用；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(</w:t>
            </w:r>
            <w:r w:rsidR="00EF2B43" w:rsidRPr="00E536E0">
              <w:rPr>
                <w:rFonts w:ascii="Times New Roman" w:eastAsia="標楷體" w:hAnsi="Times New Roman" w:cs="Times New Roman"/>
              </w:rPr>
              <w:t>5)</w:t>
            </w:r>
            <w:r w:rsidRPr="00E536E0">
              <w:rPr>
                <w:rFonts w:ascii="Times New Roman" w:eastAsia="標楷體" w:hAnsi="Times New Roman" w:cs="Times New Roman"/>
              </w:rPr>
              <w:t>請求刪除。</w:t>
            </w:r>
          </w:p>
          <w:p w14:paraId="7CAC8B59" w14:textId="75C7DB33" w:rsidR="00F00FC3" w:rsidRPr="00E536E0" w:rsidRDefault="00F00FC3" w:rsidP="00EF2B43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E536E0">
              <w:rPr>
                <w:rFonts w:ascii="Times New Roman" w:eastAsia="標楷體" w:hAnsi="Times New Roman" w:cs="Times New Roman"/>
              </w:rPr>
              <w:t>蒐集方式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：</w:t>
            </w:r>
            <w:r w:rsidRPr="00E536E0">
              <w:rPr>
                <w:rFonts w:ascii="Times New Roman" w:eastAsia="標楷體" w:hAnsi="Times New Roman" w:cs="Times New Roman"/>
              </w:rPr>
              <w:t>報名系統、紙本蒐集或其他方式</w:t>
            </w:r>
            <w:r w:rsidRPr="00E536E0">
              <w:rPr>
                <w:rFonts w:ascii="Times New Roman" w:eastAsia="標楷體" w:hAnsi="Times New Roman" w:cs="Times New Roman"/>
              </w:rPr>
              <w:t>(</w:t>
            </w:r>
            <w:r w:rsidRPr="00E536E0">
              <w:rPr>
                <w:rFonts w:ascii="Times New Roman" w:eastAsia="標楷體" w:hAnsi="Times New Roman" w:cs="Times New Roman"/>
              </w:rPr>
              <w:t>如個人領據</w:t>
            </w:r>
            <w:r w:rsidRPr="00E536E0">
              <w:rPr>
                <w:rFonts w:ascii="Times New Roman" w:eastAsia="標楷體" w:hAnsi="Times New Roman" w:cs="Times New Roman"/>
              </w:rPr>
              <w:t>)</w:t>
            </w:r>
            <w:r w:rsidRPr="00E536E0">
              <w:rPr>
                <w:rFonts w:ascii="Times New Roman" w:eastAsia="標楷體" w:hAnsi="Times New Roman" w:cs="Times New Roman"/>
              </w:rPr>
              <w:t>。</w:t>
            </w:r>
          </w:p>
          <w:p w14:paraId="596BE50C" w14:textId="29CC49F7" w:rsidR="00F00FC3" w:rsidRPr="00AB3151" w:rsidRDefault="00F00FC3" w:rsidP="00EF2B43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E536E0">
              <w:rPr>
                <w:rFonts w:ascii="Times New Roman" w:eastAsia="標楷體" w:hAnsi="Times New Roman" w:cs="Times New Roman"/>
              </w:rPr>
              <w:t>不提供對您權益之影響</w:t>
            </w:r>
            <w:r w:rsidR="00EF2B43" w:rsidRPr="00E536E0">
              <w:rPr>
                <w:rFonts w:ascii="Times New Roman" w:eastAsia="標楷體" w:hAnsi="Times New Roman" w:cs="Times New Roman" w:hint="eastAsia"/>
              </w:rPr>
              <w:t>：</w:t>
            </w:r>
            <w:r w:rsidRPr="00E536E0">
              <w:rPr>
                <w:rFonts w:ascii="Times New Roman" w:eastAsia="標楷體" w:hAnsi="Times New Roman" w:cs="Times New Roman"/>
              </w:rPr>
              <w:t>您可自由選擇是否提供您的個人資料，若所提供之個人資料不足以確認您身分真實性或不提供等</w:t>
            </w:r>
            <w:r w:rsidRPr="00AB3151">
              <w:rPr>
                <w:rFonts w:ascii="Times New Roman" w:eastAsia="標楷體" w:hAnsi="Times New Roman" w:cs="Times New Roman"/>
              </w:rPr>
              <w:t>情形，本院將無法提供您與蒐集目的有關之服務。</w:t>
            </w:r>
          </w:p>
          <w:p w14:paraId="56C3F1D4" w14:textId="6C9E92F1" w:rsidR="00F00FC3" w:rsidRPr="00AB3151" w:rsidRDefault="00F00FC3" w:rsidP="00DB7AF9">
            <w:pPr>
              <w:pStyle w:val="a3"/>
              <w:widowControl/>
              <w:numPr>
                <w:ilvl w:val="0"/>
                <w:numId w:val="17"/>
              </w:numPr>
              <w:ind w:leftChars="0"/>
              <w:jc w:val="both"/>
              <w:rPr>
                <w:rFonts w:ascii="Times New Roman" w:eastAsia="標楷體" w:hAnsi="Times New Roman" w:cs="Times New Roman"/>
              </w:rPr>
            </w:pPr>
            <w:r w:rsidRPr="00AB3151">
              <w:rPr>
                <w:rFonts w:ascii="Times New Roman" w:eastAsia="標楷體" w:hAnsi="Times New Roman" w:cs="Times New Roman"/>
              </w:rPr>
              <w:t>聯絡方式</w:t>
            </w:r>
            <w:r w:rsidR="00EF2B43" w:rsidRPr="00AB3151">
              <w:rPr>
                <w:rFonts w:ascii="Times New Roman" w:eastAsia="標楷體" w:hAnsi="Times New Roman" w:cs="Times New Roman" w:hint="eastAsia"/>
              </w:rPr>
              <w:t>：</w:t>
            </w:r>
            <w:r w:rsidRPr="00AB3151">
              <w:rPr>
                <w:rFonts w:ascii="Times New Roman" w:eastAsia="標楷體" w:hAnsi="Times New Roman" w:cs="Times New Roman"/>
              </w:rPr>
              <w:t>若有任何問題或權利行使，煩請聯繫本院聯絡人：</w:t>
            </w:r>
            <w:r w:rsidR="00D14676" w:rsidRPr="00AB3151">
              <w:rPr>
                <w:rFonts w:ascii="Times New Roman" w:eastAsia="標楷體" w:hAnsi="Times New Roman" w:cs="Times New Roman"/>
              </w:rPr>
              <w:t>白佩錦</w:t>
            </w:r>
            <w:r w:rsidRPr="00AB3151">
              <w:rPr>
                <w:rFonts w:ascii="Times New Roman" w:eastAsia="標楷體" w:hAnsi="Times New Roman" w:cs="Times New Roman"/>
              </w:rPr>
              <w:t>，電話：</w:t>
            </w:r>
            <w:r w:rsidR="008E4D90" w:rsidRPr="00AB3151">
              <w:rPr>
                <w:rFonts w:ascii="Times New Roman" w:eastAsia="標楷體" w:hAnsi="Times New Roman" w:cs="Times New Roman"/>
                <w:szCs w:val="24"/>
              </w:rPr>
              <w:t>02-7707-4</w:t>
            </w:r>
            <w:r w:rsidR="002E4A98" w:rsidRPr="00AB3151">
              <w:rPr>
                <w:rFonts w:ascii="Times New Roman" w:eastAsia="標楷體" w:hAnsi="Times New Roman" w:cs="Times New Roman"/>
                <w:szCs w:val="24"/>
              </w:rPr>
              <w:t>911</w:t>
            </w:r>
            <w:r w:rsidRPr="00AB3151">
              <w:rPr>
                <w:rFonts w:ascii="Times New Roman" w:eastAsia="標楷體" w:hAnsi="Times New Roman" w:cs="Times New Roman"/>
              </w:rPr>
              <w:t>，</w:t>
            </w:r>
            <w:r w:rsidRPr="00AB3151">
              <w:rPr>
                <w:rFonts w:ascii="Times New Roman" w:eastAsia="標楷體" w:hAnsi="Times New Roman" w:cs="Times New Roman"/>
              </w:rPr>
              <w:t>E-mail</w:t>
            </w:r>
            <w:r w:rsidRPr="00AB3151">
              <w:rPr>
                <w:rFonts w:ascii="Times New Roman" w:eastAsia="標楷體" w:hAnsi="Times New Roman" w:cs="Times New Roman"/>
              </w:rPr>
              <w:t>：</w:t>
            </w:r>
            <w:r w:rsidR="003D27F0" w:rsidRPr="00AB3151">
              <w:rPr>
                <w:rFonts w:ascii="Times New Roman" w:eastAsia="標楷體" w:hAnsi="Times New Roman" w:cs="Times New Roman"/>
                <w:szCs w:val="24"/>
              </w:rPr>
              <w:t>genipai@cdri.org.tw</w:t>
            </w:r>
            <w:r w:rsidRPr="00AB3151">
              <w:rPr>
                <w:rFonts w:ascii="Times New Roman" w:eastAsia="標楷體" w:hAnsi="Times New Roman" w:cs="Times New Roman"/>
              </w:rPr>
              <w:t xml:space="preserve"> </w:t>
            </w:r>
            <w:hyperlink r:id="rId13" w:history="1">
              <w:r w:rsidRPr="00AB3151">
                <w:rPr>
                  <w:rFonts w:ascii="Times New Roman" w:hAnsi="Times New Roman" w:cs="Times New Roman"/>
                </w:rPr>
                <w:t>，</w:t>
              </w:r>
              <w:r w:rsidRPr="00AB3151">
                <w:rPr>
                  <w:rStyle w:val="a5"/>
                  <w:rFonts w:ascii="Times New Roman" w:eastAsia="標楷體" w:hAnsi="Times New Roman" w:cs="Times New Roman"/>
                  <w:color w:val="auto"/>
                  <w:u w:val="none"/>
                </w:rPr>
                <w:t>我們將盡速為您處理，謝謝</w:t>
              </w:r>
            </w:hyperlink>
            <w:r w:rsidRPr="00AB3151">
              <w:rPr>
                <w:rFonts w:ascii="Times New Roman" w:eastAsia="標楷體" w:hAnsi="Times New Roman" w:cs="Times New Roman"/>
              </w:rPr>
              <w:t>！</w:t>
            </w:r>
          </w:p>
          <w:p w14:paraId="127ADCB5" w14:textId="77777777" w:rsidR="00F00FC3" w:rsidRPr="00E536E0" w:rsidRDefault="00F00FC3" w:rsidP="00F00FC3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b/>
                <w:sz w:val="22"/>
              </w:rPr>
            </w:pPr>
          </w:p>
          <w:p w14:paraId="687B3458" w14:textId="54F69339" w:rsidR="00D04517" w:rsidRPr="00E536E0" w:rsidRDefault="00F00FC3" w:rsidP="00F00FC3">
            <w:pPr>
              <w:spacing w:line="0" w:lineRule="atLeast"/>
              <w:jc w:val="center"/>
              <w:rPr>
                <w:rFonts w:ascii="Times New Roman" w:eastAsia="標楷體" w:hAnsi="Times New Roman" w:cs="Times New Roman"/>
                <w:b/>
                <w:sz w:val="22"/>
              </w:rPr>
            </w:pPr>
            <w:r w:rsidRPr="00E536E0">
              <w:rPr>
                <w:rFonts w:ascii="Times New Roman" w:eastAsia="標楷體" w:hAnsi="Times New Roman" w:cs="Times New Roman"/>
                <w:b/>
                <w:sz w:val="22"/>
              </w:rPr>
              <w:t>業者於遞件報名完成後，視同同意上述聲明。</w:t>
            </w:r>
          </w:p>
        </w:tc>
      </w:tr>
      <w:tr w:rsidR="00E536E0" w:rsidRPr="00E536E0" w14:paraId="02E8C201" w14:textId="77777777" w:rsidTr="0089019A">
        <w:trPr>
          <w:trHeight w:val="4138"/>
          <w:jc w:val="center"/>
        </w:trPr>
        <w:tc>
          <w:tcPr>
            <w:tcW w:w="5000" w:type="pct"/>
            <w:gridSpan w:val="8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28D436" w14:textId="77777777" w:rsidR="00D05CF5" w:rsidRPr="00E536E0" w:rsidRDefault="00D05CF5" w:rsidP="00976E80">
            <w:pPr>
              <w:spacing w:line="0" w:lineRule="atLeast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E536E0">
              <w:rPr>
                <w:rFonts w:ascii="Times New Roman" w:eastAsia="標楷體" w:hAnsi="Times New Roman" w:cs="Times New Roman"/>
                <w:b/>
                <w:szCs w:val="24"/>
              </w:rPr>
              <w:lastRenderedPageBreak/>
              <w:t>承諾書</w:t>
            </w:r>
          </w:p>
          <w:p w14:paraId="4961EE56" w14:textId="1F8AD37A" w:rsidR="00D05CF5" w:rsidRPr="00E536E0" w:rsidRDefault="00D05CF5" w:rsidP="00D04517">
            <w:pPr>
              <w:numPr>
                <w:ilvl w:val="0"/>
                <w:numId w:val="42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本公司保證</w:t>
            </w:r>
            <w:r w:rsidR="00200BBC" w:rsidRPr="00E536E0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="00EF2C6B" w:rsidRPr="00E536E0">
              <w:rPr>
                <w:rFonts w:ascii="Times New Roman" w:eastAsia="標楷體" w:hAnsi="Times New Roman" w:cs="Times New Roman"/>
                <w:szCs w:val="26"/>
              </w:rPr>
              <w:t>申請所提供之各項文件與內容，以及本承諾書所載內容均為屬實，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且為本公司合法所持有，若有不實情事或若有涉嫌冒用、盜用、偽造之情事，本公司願負一切法律責任，且執行單位將取消業者</w:t>
            </w:r>
            <w:r w:rsidR="00DE7E6D" w:rsidRPr="00E536E0">
              <w:rPr>
                <w:rFonts w:ascii="Times New Roman" w:eastAsia="標楷體" w:hAnsi="Times New Roman" w:cs="Times New Roman"/>
                <w:szCs w:val="26"/>
              </w:rPr>
              <w:t>獲選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資格，業者自行負擔相關之損害賠償或損失補償責</w:t>
            </w:r>
            <w:r w:rsidR="00EF2C6B" w:rsidRPr="00E536E0">
              <w:rPr>
                <w:rFonts w:ascii="Times New Roman" w:eastAsia="標楷體" w:hAnsi="Times New Roman" w:cs="Times New Roman"/>
                <w:szCs w:val="26"/>
              </w:rPr>
              <w:t>任。</w:t>
            </w:r>
          </w:p>
          <w:p w14:paraId="4D014776" w14:textId="41E1CAD4" w:rsidR="00D05CF5" w:rsidRPr="00E536E0" w:rsidRDefault="00D05CF5" w:rsidP="00D04517">
            <w:pPr>
              <w:numPr>
                <w:ilvl w:val="0"/>
                <w:numId w:val="42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本公司將依據</w:t>
            </w:r>
            <w:r w:rsidR="00200BBC" w:rsidRPr="00E536E0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="004851B7" w:rsidRPr="00E536E0">
              <w:rPr>
                <w:rFonts w:ascii="Times New Roman" w:eastAsia="標楷體" w:hAnsi="Times New Roman" w:cs="Times New Roman"/>
                <w:szCs w:val="26"/>
              </w:rPr>
              <w:t>申請辦法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及專案合作契約等相關規定履行責任義務，如有其他不配合之事項，則執行單位將視情況取消資格。</w:t>
            </w:r>
          </w:p>
          <w:p w14:paraId="70071890" w14:textId="58F28F15" w:rsidR="0024642A" w:rsidRPr="00E536E0" w:rsidRDefault="0024642A" w:rsidP="00D04517">
            <w:pPr>
              <w:numPr>
                <w:ilvl w:val="0"/>
                <w:numId w:val="42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計畫申請無下列情形</w:t>
            </w:r>
            <w:r w:rsidR="00492EDA">
              <w:rPr>
                <w:rFonts w:ascii="Times New Roman" w:eastAsia="標楷體" w:hAnsi="Times New Roman" w:cs="Times New Roman" w:hint="eastAsia"/>
                <w:szCs w:val="26"/>
              </w:rPr>
              <w:t>：</w:t>
            </w:r>
          </w:p>
          <w:p w14:paraId="3BDE2369" w14:textId="257D74B2" w:rsidR="0024642A" w:rsidRPr="00E536E0" w:rsidRDefault="0024642A" w:rsidP="00EF2C6B">
            <w:pPr>
              <w:numPr>
                <w:ilvl w:val="0"/>
                <w:numId w:val="39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至</w:t>
            </w:r>
            <w:r w:rsidR="00200BBC" w:rsidRPr="00E536E0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公告收件截止日前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5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年內，無執行政府計畫，有重大違約紀錄，亦無遭受停權處分且其期間尚未屆滿之情形</w:t>
            </w:r>
            <w:r w:rsidR="00492EDA">
              <w:rPr>
                <w:rFonts w:ascii="Times New Roman" w:eastAsia="標楷體" w:hAnsi="Times New Roman" w:cs="Times New Roman" w:hint="eastAsia"/>
                <w:szCs w:val="26"/>
              </w:rPr>
              <w:t>。</w:t>
            </w:r>
          </w:p>
          <w:p w14:paraId="54015021" w14:textId="16FE7501" w:rsidR="0024642A" w:rsidRPr="00E536E0" w:rsidRDefault="0024642A" w:rsidP="00EF2C6B">
            <w:pPr>
              <w:numPr>
                <w:ilvl w:val="0"/>
                <w:numId w:val="39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至</w:t>
            </w:r>
            <w:r w:rsidR="00200BBC" w:rsidRPr="00E536E0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公告收件截止日前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1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年內，</w:t>
            </w:r>
            <w:r w:rsidR="00EF2C6B" w:rsidRPr="00E536E0">
              <w:rPr>
                <w:rFonts w:ascii="Times New Roman" w:eastAsia="標楷體" w:hAnsi="Times New Roman" w:cs="Times New Roman"/>
                <w:szCs w:val="26"/>
              </w:rPr>
              <w:t>無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受撤銷、廢止出進口廠商登記或停止輸出、輸入或輸出入貨品處分紀錄者。</w:t>
            </w:r>
          </w:p>
          <w:p w14:paraId="516BEBC9" w14:textId="0EA59FD9" w:rsidR="0024642A" w:rsidRPr="00E536E0" w:rsidRDefault="0024642A" w:rsidP="00EF2C6B">
            <w:pPr>
              <w:numPr>
                <w:ilvl w:val="0"/>
                <w:numId w:val="39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至</w:t>
            </w:r>
            <w:r w:rsidR="00200BBC" w:rsidRPr="00E536E0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公告收件截止日前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3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年內，</w:t>
            </w:r>
            <w:r w:rsidR="00EF2C6B" w:rsidRPr="00E536E0">
              <w:rPr>
                <w:rFonts w:ascii="Times New Roman" w:eastAsia="標楷體" w:hAnsi="Times New Roman" w:cs="Times New Roman"/>
                <w:szCs w:val="26"/>
              </w:rPr>
              <w:t>無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欠繳應納推廣貿易服務費之紀錄。</w:t>
            </w:r>
          </w:p>
          <w:p w14:paraId="69E14A35" w14:textId="1706A59A" w:rsidR="00EF2C6B" w:rsidRPr="00E536E0" w:rsidRDefault="00D05CF5" w:rsidP="00D04517">
            <w:pPr>
              <w:numPr>
                <w:ilvl w:val="0"/>
                <w:numId w:val="42"/>
              </w:numPr>
              <w:spacing w:line="0" w:lineRule="atLeast"/>
              <w:rPr>
                <w:rFonts w:ascii="Times New Roman" w:eastAsia="標楷體" w:hAnsi="Times New Roman" w:cs="Times New Roman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Cs w:val="26"/>
              </w:rPr>
              <w:t>本公司接受</w:t>
            </w:r>
            <w:r w:rsidR="00200BBC" w:rsidRPr="00E536E0">
              <w:rPr>
                <w:rFonts w:ascii="Times New Roman" w:eastAsia="標楷體" w:hAnsi="Times New Roman" w:cs="Times New Roman"/>
                <w:szCs w:val="26"/>
              </w:rPr>
              <w:t>本專案</w:t>
            </w:r>
            <w:r w:rsidR="004851B7" w:rsidRPr="00E536E0">
              <w:rPr>
                <w:rFonts w:ascii="Times New Roman" w:eastAsia="標楷體" w:hAnsi="Times New Roman" w:cs="Times New Roman"/>
                <w:szCs w:val="26"/>
              </w:rPr>
              <w:t>申請辦法</w:t>
            </w:r>
            <w:r w:rsidRPr="00E536E0">
              <w:rPr>
                <w:rFonts w:ascii="Times New Roman" w:eastAsia="標楷體" w:hAnsi="Times New Roman" w:cs="Times New Roman"/>
                <w:szCs w:val="26"/>
              </w:rPr>
              <w:t>之相關規定，若本公司於簽訂合約前因自身因素中途退出本案，執行單位將遞補備取業者；簽訂契約後退出者依合作契約規範辦理。</w:t>
            </w:r>
          </w:p>
        </w:tc>
      </w:tr>
      <w:tr w:rsidR="00E536E0" w:rsidRPr="00E536E0" w14:paraId="09688435" w14:textId="1ABF82F3" w:rsidTr="00947A1F">
        <w:trPr>
          <w:trHeight w:val="2627"/>
          <w:jc w:val="center"/>
        </w:trPr>
        <w:tc>
          <w:tcPr>
            <w:tcW w:w="2565" w:type="pct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18E49" w14:textId="7F9A2ED8" w:rsidR="00EF2C6B" w:rsidRPr="00E536E0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noProof/>
                <w:kern w:val="0"/>
                <w:sz w:val="20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1588BDD9" wp14:editId="71293E7E">
                      <wp:simplePos x="0" y="0"/>
                      <wp:positionH relativeFrom="column">
                        <wp:posOffset>1386840</wp:posOffset>
                      </wp:positionH>
                      <wp:positionV relativeFrom="paragraph">
                        <wp:posOffset>117476</wp:posOffset>
                      </wp:positionV>
                      <wp:extent cx="1621790" cy="1314450"/>
                      <wp:effectExtent l="19050" t="19050" r="35560" b="38100"/>
                      <wp:wrapNone/>
                      <wp:docPr id="20" name="Rectangle 1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21790" cy="1314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57150" cmpd="thinThick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B3FC53" id="Rectangle 128" o:spid="_x0000_s1026" style="position:absolute;margin-left:109.2pt;margin-top:9.25pt;width:127.7pt;height:103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" strokecolor="red" strokeweight="4.5pt">
                      <v:stroke linestyle="thinThick"/>
                    </v:rect>
                  </w:pict>
                </mc:Fallback>
              </mc:AlternateContent>
            </w:r>
          </w:p>
          <w:p w14:paraId="71CE71FC" w14:textId="4A9696EE" w:rsidR="00EF2C6B" w:rsidRPr="00E536E0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198BC203" w14:textId="3AD784EE" w:rsidR="00EF2C6B" w:rsidRPr="00E536E0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61B89BD9" w14:textId="5EE7C3E2" w:rsidR="00EF2C6B" w:rsidRPr="00E536E0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7C7B3028" w14:textId="77777777" w:rsidR="00EF2C6B" w:rsidRPr="00E536E0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4C0509ED" w14:textId="77777777" w:rsidR="00EF2C6B" w:rsidRPr="00E536E0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26C908EF" w14:textId="7B409030" w:rsidR="00EF2C6B" w:rsidRPr="00E536E0" w:rsidRDefault="00EF2C6B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kern w:val="0"/>
                <w:sz w:val="26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 w:val="26"/>
                <w:szCs w:val="26"/>
              </w:rPr>
              <w:t>公司印鑑</w:t>
            </w:r>
            <w:r w:rsidRPr="00E536E0">
              <w:rPr>
                <w:rFonts w:ascii="Times New Roman" w:eastAsia="標楷體" w:hAnsi="Times New Roman" w:cs="Times New Roman"/>
                <w:sz w:val="26"/>
                <w:szCs w:val="26"/>
              </w:rPr>
              <w:t xml:space="preserve">                       </w:t>
            </w:r>
          </w:p>
        </w:tc>
        <w:tc>
          <w:tcPr>
            <w:tcW w:w="2435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D2044" w14:textId="579401FA" w:rsidR="00EF2C6B" w:rsidRPr="00E536E0" w:rsidRDefault="00EF2C6B">
            <w:pPr>
              <w:widowControl/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639ADF86" w14:textId="2F392B6C" w:rsidR="00EF2C6B" w:rsidRPr="00E536E0" w:rsidRDefault="00EF2B43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1092FBAD" wp14:editId="564F50D2">
                      <wp:simplePos x="0" y="0"/>
                      <wp:positionH relativeFrom="column">
                        <wp:posOffset>1390015</wp:posOffset>
                      </wp:positionH>
                      <wp:positionV relativeFrom="paragraph">
                        <wp:posOffset>140971</wp:posOffset>
                      </wp:positionV>
                      <wp:extent cx="1080135" cy="986790"/>
                      <wp:effectExtent l="19050" t="19050" r="43815" b="41910"/>
                      <wp:wrapNone/>
                      <wp:docPr id="21" name="Rectangle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80135" cy="986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57150" cmpd="thinThick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A3766B" id="Rectangle 129" o:spid="_x0000_s1026" style="position:absolute;margin-left:109.45pt;margin-top:11.1pt;width:85.05pt;height:77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" strokecolor="red" strokeweight="4.5pt">
                      <v:stroke linestyle="thinThick"/>
                    </v:rect>
                  </w:pict>
                </mc:Fallback>
              </mc:AlternateContent>
            </w:r>
          </w:p>
          <w:p w14:paraId="48702CEA" w14:textId="324C853C" w:rsidR="00EF2C6B" w:rsidRPr="00E536E0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1EDF8D7C" w14:textId="6F5F1F1A" w:rsidR="00EF2C6B" w:rsidRPr="00E536E0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5BA1CEC6" w14:textId="09FA5FCD" w:rsidR="00EF2C6B" w:rsidRPr="00E536E0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5C741E2C" w14:textId="0B54691C" w:rsidR="00EF2C6B" w:rsidRPr="00E536E0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</w:p>
          <w:p w14:paraId="400F5415" w14:textId="59E27A6B" w:rsidR="00EF2C6B" w:rsidRPr="00E536E0" w:rsidRDefault="00EF2C6B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sz w:val="26"/>
                <w:szCs w:val="26"/>
              </w:rPr>
              <w:t>負責人簽章</w:t>
            </w:r>
          </w:p>
        </w:tc>
      </w:tr>
      <w:tr w:rsidR="00E536E0" w:rsidRPr="00E536E0" w14:paraId="5CB6F294" w14:textId="1E473511" w:rsidTr="00947A1F">
        <w:trPr>
          <w:trHeight w:val="22"/>
          <w:jc w:val="center"/>
        </w:trPr>
        <w:tc>
          <w:tcPr>
            <w:tcW w:w="521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2769BB" w14:textId="38DBFDD2" w:rsidR="00F523F1" w:rsidRPr="00E536E0" w:rsidRDefault="00F523F1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noProof/>
                <w:kern w:val="0"/>
                <w:sz w:val="20"/>
                <w:szCs w:val="26"/>
              </w:rPr>
            </w:pPr>
            <w:r w:rsidRPr="00E536E0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送件</w:t>
            </w:r>
            <w:r w:rsidRPr="00E536E0">
              <w:rPr>
                <w:rFonts w:ascii="Times New Roman" w:eastAsia="標楷體" w:hAnsi="Times New Roman" w:cs="Times New Roman"/>
                <w:kern w:val="0"/>
                <w:szCs w:val="24"/>
              </w:rPr>
              <w:t>日</w:t>
            </w:r>
            <w:r w:rsidRPr="00E536E0">
              <w:rPr>
                <w:rFonts w:ascii="Times New Roman" w:eastAsia="標楷體" w:hAnsi="Times New Roman" w:cs="Times New Roman" w:hint="eastAsia"/>
                <w:kern w:val="0"/>
                <w:szCs w:val="24"/>
              </w:rPr>
              <w:t>期</w:t>
            </w:r>
          </w:p>
        </w:tc>
        <w:tc>
          <w:tcPr>
            <w:tcW w:w="2044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E603CA" w14:textId="330DAFEF" w:rsidR="00F523F1" w:rsidRPr="00E536E0" w:rsidRDefault="00F523F1" w:rsidP="00EF2C6B">
            <w:pPr>
              <w:adjustRightInd w:val="0"/>
              <w:jc w:val="both"/>
              <w:textAlignment w:val="baseline"/>
              <w:rPr>
                <w:rFonts w:ascii="Times New Roman" w:eastAsia="標楷體" w:hAnsi="Times New Roman" w:cs="Times New Roman"/>
                <w:noProof/>
                <w:kern w:val="0"/>
                <w:sz w:val="20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kern w:val="0"/>
                <w:szCs w:val="24"/>
              </w:rPr>
              <w:t>中華民國　　　年　　月　　日</w:t>
            </w:r>
          </w:p>
        </w:tc>
        <w:tc>
          <w:tcPr>
            <w:tcW w:w="52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0FF1AA" w14:textId="44EA86A9" w:rsidR="00F523F1" w:rsidRPr="00E536E0" w:rsidRDefault="00F523F1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kern w:val="0"/>
                <w:szCs w:val="24"/>
              </w:rPr>
              <w:t>收件日期</w:t>
            </w:r>
          </w:p>
        </w:tc>
        <w:tc>
          <w:tcPr>
            <w:tcW w:w="1908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CB9974" w14:textId="30F2FCAC" w:rsidR="00F523F1" w:rsidRPr="00E536E0" w:rsidRDefault="00F523F1" w:rsidP="00976E80">
            <w:pPr>
              <w:rPr>
                <w:rFonts w:ascii="Times New Roman" w:eastAsia="標楷體" w:hAnsi="Times New Roman" w:cs="Times New Roman"/>
                <w:sz w:val="26"/>
                <w:szCs w:val="26"/>
              </w:rPr>
            </w:pPr>
            <w:r w:rsidRPr="00E536E0">
              <w:rPr>
                <w:rFonts w:ascii="Times New Roman" w:eastAsia="標楷體" w:hAnsi="Times New Roman" w:cs="Times New Roman"/>
                <w:kern w:val="0"/>
                <w:szCs w:val="24"/>
              </w:rPr>
              <w:t>中華民國　　　年　　月　　日</w:t>
            </w:r>
          </w:p>
        </w:tc>
      </w:tr>
    </w:tbl>
    <w:p w14:paraId="547DFBB5" w14:textId="77777777" w:rsidR="00E536E0" w:rsidRDefault="00E536E0" w:rsidP="003479C6">
      <w:pPr>
        <w:spacing w:line="440" w:lineRule="exact"/>
        <w:jc w:val="both"/>
        <w:rPr>
          <w:rFonts w:ascii="Times New Roman" w:eastAsia="標楷體" w:hAnsi="Times New Roman" w:cs="Times New Roman"/>
          <w:szCs w:val="24"/>
        </w:rPr>
      </w:pPr>
      <w:bookmarkStart w:id="20" w:name="_Hlk28696927"/>
      <w:bookmarkStart w:id="21" w:name="_Hlk535256804"/>
    </w:p>
    <w:p w14:paraId="0949B1AC" w14:textId="73B3D1A1" w:rsidR="003479C6" w:rsidRPr="00E536E0" w:rsidRDefault="003479C6" w:rsidP="003479C6">
      <w:pPr>
        <w:spacing w:line="440" w:lineRule="exact"/>
        <w:jc w:val="both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報名作業：申請業者將申請資料備齊後，可以下列方式報名</w:t>
      </w:r>
      <w:r w:rsidR="00EF2C6B" w:rsidRPr="00E536E0">
        <w:rPr>
          <w:rFonts w:ascii="Times New Roman" w:eastAsia="標楷體" w:hAnsi="Times New Roman" w:cs="Times New Roman"/>
          <w:szCs w:val="24"/>
        </w:rPr>
        <w:t>。</w:t>
      </w:r>
    </w:p>
    <w:p w14:paraId="6B31D618" w14:textId="0DA5BCD0" w:rsidR="003479C6" w:rsidRPr="00E536E0" w:rsidRDefault="003479C6" w:rsidP="003479C6">
      <w:pPr>
        <w:pStyle w:val="a3"/>
        <w:numPr>
          <w:ilvl w:val="0"/>
          <w:numId w:val="37"/>
        </w:numPr>
        <w:spacing w:line="440" w:lineRule="exact"/>
        <w:ind w:leftChars="60" w:left="665" w:hangingChars="217" w:hanging="521"/>
        <w:jc w:val="both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郵寄報名：申請資料請裝於信封，封面註明「報名</w:t>
      </w:r>
      <w:r w:rsidRPr="00E536E0">
        <w:rPr>
          <w:rFonts w:ascii="Times New Roman" w:eastAsia="標楷體" w:hAnsi="Times New Roman" w:cs="Times New Roman"/>
          <w:szCs w:val="24"/>
        </w:rPr>
        <w:t>109</w:t>
      </w:r>
      <w:r w:rsidRPr="00E536E0">
        <w:rPr>
          <w:rFonts w:ascii="Times New Roman" w:eastAsia="標楷體" w:hAnsi="Times New Roman" w:cs="Times New Roman"/>
          <w:szCs w:val="24"/>
        </w:rPr>
        <w:t>年新南向市場創新行銷計畫</w:t>
      </w:r>
      <w:r w:rsidRPr="00E536E0">
        <w:rPr>
          <w:rFonts w:ascii="Times New Roman" w:eastAsia="標楷體" w:hAnsi="Times New Roman" w:cs="Times New Roman"/>
          <w:szCs w:val="24"/>
        </w:rPr>
        <w:t>-</w:t>
      </w:r>
      <w:r w:rsidR="0088643E" w:rsidRPr="00E536E0">
        <w:rPr>
          <w:rFonts w:ascii="Times New Roman" w:eastAsia="標楷體" w:hAnsi="Times New Roman" w:cs="Times New Roman"/>
          <w:szCs w:val="24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Cs w:val="24"/>
        </w:rPr>
        <w:t>健康保健</w:t>
      </w:r>
      <w:r w:rsidR="0088643E" w:rsidRPr="00E536E0">
        <w:rPr>
          <w:rFonts w:ascii="Times New Roman" w:eastAsia="標楷體" w:hAnsi="Times New Roman" w:cs="Times New Roman"/>
          <w:szCs w:val="24"/>
        </w:rPr>
        <w:t>群聚拓銷</w:t>
      </w:r>
      <w:r w:rsidRPr="00E536E0">
        <w:rPr>
          <w:rFonts w:ascii="Times New Roman" w:eastAsia="標楷體" w:hAnsi="Times New Roman" w:cs="Times New Roman"/>
          <w:szCs w:val="24"/>
        </w:rPr>
        <w:t>」，並於期限內以掛號郵寄方式遞交申請資料</w:t>
      </w:r>
      <w:r w:rsidRPr="00E536E0">
        <w:rPr>
          <w:rFonts w:ascii="Times New Roman" w:eastAsia="標楷體" w:hAnsi="Times New Roman" w:cs="Times New Roman"/>
          <w:szCs w:val="24"/>
        </w:rPr>
        <w:t>(</w:t>
      </w:r>
      <w:r w:rsidRPr="00E536E0">
        <w:rPr>
          <w:rFonts w:ascii="Times New Roman" w:eastAsia="標楷體" w:hAnsi="Times New Roman" w:cs="Times New Roman"/>
          <w:szCs w:val="24"/>
        </w:rPr>
        <w:t>以郵戳時間為憑</w:t>
      </w:r>
      <w:r w:rsidRPr="00E536E0">
        <w:rPr>
          <w:rFonts w:ascii="Times New Roman" w:eastAsia="標楷體" w:hAnsi="Times New Roman" w:cs="Times New Roman"/>
          <w:szCs w:val="24"/>
        </w:rPr>
        <w:t>)</w:t>
      </w:r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71EF42EA" w14:textId="1B3EB2AC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聯絡人</w:t>
      </w:r>
      <w:r w:rsidRPr="00E536E0">
        <w:rPr>
          <w:rFonts w:ascii="Times New Roman" w:eastAsia="標楷體" w:hAnsi="Times New Roman" w:cs="Times New Roman"/>
          <w:szCs w:val="24"/>
        </w:rPr>
        <w:t xml:space="preserve">: </w:t>
      </w:r>
      <w:r w:rsidRPr="00E536E0">
        <w:rPr>
          <w:rFonts w:ascii="Times New Roman" w:eastAsia="標楷體" w:hAnsi="Times New Roman" w:cs="Times New Roman"/>
          <w:szCs w:val="24"/>
        </w:rPr>
        <w:t>財團法人商業發展研究院</w:t>
      </w:r>
      <w:r w:rsidRPr="00E536E0">
        <w:rPr>
          <w:rFonts w:ascii="Times New Roman" w:eastAsia="標楷體" w:hAnsi="Times New Roman" w:cs="Times New Roman"/>
          <w:szCs w:val="24"/>
        </w:rPr>
        <w:t xml:space="preserve"> </w:t>
      </w:r>
      <w:r w:rsidRPr="00E536E0">
        <w:rPr>
          <w:rFonts w:ascii="Times New Roman" w:eastAsia="標楷體" w:hAnsi="Times New Roman" w:cs="Times New Roman"/>
          <w:szCs w:val="24"/>
        </w:rPr>
        <w:t>行銷所</w:t>
      </w:r>
      <w:r w:rsidRPr="00E536E0">
        <w:rPr>
          <w:rFonts w:ascii="Times New Roman" w:eastAsia="標楷體" w:hAnsi="Times New Roman" w:cs="Times New Roman"/>
          <w:szCs w:val="24"/>
        </w:rPr>
        <w:t xml:space="preserve"> </w:t>
      </w:r>
      <w:r w:rsidR="00D14676">
        <w:rPr>
          <w:rFonts w:ascii="Times New Roman" w:eastAsia="標楷體" w:hAnsi="Times New Roman" w:cs="Times New Roman"/>
          <w:szCs w:val="24"/>
        </w:rPr>
        <w:t>白佩錦</w:t>
      </w:r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02E6EFF1" w14:textId="77777777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地址</w:t>
      </w:r>
      <w:r w:rsidRPr="00E536E0">
        <w:rPr>
          <w:rFonts w:ascii="Times New Roman" w:eastAsia="標楷體" w:hAnsi="Times New Roman" w:cs="Times New Roman"/>
          <w:szCs w:val="24"/>
        </w:rPr>
        <w:t>: 10665</w:t>
      </w:r>
      <w:r w:rsidRPr="00E536E0">
        <w:rPr>
          <w:rFonts w:ascii="Times New Roman" w:eastAsia="標楷體" w:hAnsi="Times New Roman" w:cs="Times New Roman"/>
          <w:szCs w:val="24"/>
        </w:rPr>
        <w:t>台北市大安區復興南路一段</w:t>
      </w:r>
      <w:r w:rsidRPr="00E536E0">
        <w:rPr>
          <w:rFonts w:ascii="Times New Roman" w:eastAsia="標楷體" w:hAnsi="Times New Roman" w:cs="Times New Roman"/>
          <w:szCs w:val="24"/>
        </w:rPr>
        <w:t>303</w:t>
      </w:r>
      <w:r w:rsidRPr="00E536E0">
        <w:rPr>
          <w:rFonts w:ascii="Times New Roman" w:eastAsia="標楷體" w:hAnsi="Times New Roman" w:cs="Times New Roman"/>
          <w:szCs w:val="24"/>
        </w:rPr>
        <w:t>號</w:t>
      </w:r>
      <w:r w:rsidRPr="00E536E0">
        <w:rPr>
          <w:rFonts w:ascii="Times New Roman" w:eastAsia="標楷體" w:hAnsi="Times New Roman" w:cs="Times New Roman"/>
          <w:szCs w:val="24"/>
        </w:rPr>
        <w:t>4</w:t>
      </w:r>
      <w:r w:rsidRPr="00E536E0">
        <w:rPr>
          <w:rFonts w:ascii="Times New Roman" w:eastAsia="標楷體" w:hAnsi="Times New Roman" w:cs="Times New Roman"/>
          <w:szCs w:val="24"/>
        </w:rPr>
        <w:t>樓。</w:t>
      </w:r>
    </w:p>
    <w:p w14:paraId="708F9770" w14:textId="0A35FB5B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連絡電話</w:t>
      </w:r>
      <w:r w:rsidRPr="00E536E0">
        <w:rPr>
          <w:rFonts w:ascii="Times New Roman" w:eastAsia="標楷體" w:hAnsi="Times New Roman" w:cs="Times New Roman"/>
          <w:szCs w:val="24"/>
        </w:rPr>
        <w:t xml:space="preserve">: </w:t>
      </w:r>
      <w:r w:rsidR="008E4D90" w:rsidRPr="00E536E0">
        <w:rPr>
          <w:rFonts w:ascii="Times New Roman" w:eastAsia="標楷體" w:hAnsi="Times New Roman" w:cs="Times New Roman"/>
          <w:szCs w:val="24"/>
        </w:rPr>
        <w:t>02-7707-4</w:t>
      </w:r>
      <w:r w:rsidR="002E4A98">
        <w:rPr>
          <w:rFonts w:ascii="Times New Roman" w:eastAsia="標楷體" w:hAnsi="Times New Roman" w:cs="Times New Roman"/>
          <w:szCs w:val="24"/>
        </w:rPr>
        <w:t>911</w:t>
      </w:r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4FB187F1" w14:textId="2A493A40" w:rsidR="003479C6" w:rsidRPr="00E536E0" w:rsidRDefault="003479C6" w:rsidP="003479C6">
      <w:pPr>
        <w:pStyle w:val="a3"/>
        <w:numPr>
          <w:ilvl w:val="0"/>
          <w:numId w:val="37"/>
        </w:numPr>
        <w:spacing w:line="440" w:lineRule="exact"/>
        <w:ind w:leftChars="60" w:left="665" w:hangingChars="217" w:hanging="521"/>
        <w:jc w:val="both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電子郵件報名：申請資料以壓縮檔方式附加於電子郵件，信件主旨註明「報名</w:t>
      </w:r>
      <w:r w:rsidRPr="00E536E0">
        <w:rPr>
          <w:rFonts w:ascii="Times New Roman" w:eastAsia="標楷體" w:hAnsi="Times New Roman" w:cs="Times New Roman"/>
          <w:szCs w:val="24"/>
        </w:rPr>
        <w:t>109</w:t>
      </w:r>
      <w:r w:rsidRPr="00E536E0">
        <w:rPr>
          <w:rFonts w:ascii="Times New Roman" w:eastAsia="標楷體" w:hAnsi="Times New Roman" w:cs="Times New Roman"/>
          <w:szCs w:val="24"/>
        </w:rPr>
        <w:t>年新南向市場創新行銷計畫</w:t>
      </w:r>
      <w:r w:rsidRPr="00E536E0">
        <w:rPr>
          <w:rFonts w:ascii="Times New Roman" w:eastAsia="標楷體" w:hAnsi="Times New Roman" w:cs="Times New Roman"/>
          <w:szCs w:val="24"/>
        </w:rPr>
        <w:t>-</w:t>
      </w:r>
      <w:r w:rsidR="0088643E" w:rsidRPr="00E536E0">
        <w:rPr>
          <w:rFonts w:ascii="Times New Roman" w:eastAsia="標楷體" w:hAnsi="Times New Roman" w:cs="Times New Roman"/>
          <w:szCs w:val="24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Cs w:val="24"/>
        </w:rPr>
        <w:t>健康保健</w:t>
      </w:r>
      <w:r w:rsidR="0088643E" w:rsidRPr="00E536E0">
        <w:rPr>
          <w:rFonts w:ascii="Times New Roman" w:eastAsia="標楷體" w:hAnsi="Times New Roman" w:cs="Times New Roman"/>
          <w:szCs w:val="24"/>
        </w:rPr>
        <w:t>群聚拓銷</w:t>
      </w:r>
      <w:r w:rsidRPr="00E536E0">
        <w:rPr>
          <w:rFonts w:ascii="Times New Roman" w:eastAsia="標楷體" w:hAnsi="Times New Roman" w:cs="Times New Roman"/>
          <w:szCs w:val="24"/>
        </w:rPr>
        <w:t>」，並發送至</w:t>
      </w:r>
      <w:r w:rsidR="003D27F0">
        <w:rPr>
          <w:rFonts w:ascii="Times New Roman" w:eastAsia="標楷體" w:hAnsi="Times New Roman" w:cs="Times New Roman"/>
          <w:szCs w:val="24"/>
        </w:rPr>
        <w:lastRenderedPageBreak/>
        <w:t>genipai@cdri.org.tw</w:t>
      </w:r>
      <w:r w:rsidRPr="00E536E0">
        <w:rPr>
          <w:rFonts w:ascii="Times New Roman" w:eastAsia="標楷體" w:hAnsi="Times New Roman" w:cs="Times New Roman"/>
          <w:szCs w:val="24"/>
        </w:rPr>
        <w:t>(</w:t>
      </w:r>
      <w:r w:rsidRPr="00E536E0">
        <w:rPr>
          <w:rFonts w:ascii="Times New Roman" w:eastAsia="標楷體" w:hAnsi="Times New Roman" w:cs="Times New Roman"/>
          <w:szCs w:val="24"/>
        </w:rPr>
        <w:t>以電子郵件發送時間為憑</w:t>
      </w:r>
      <w:r w:rsidRPr="00E536E0">
        <w:rPr>
          <w:rFonts w:ascii="Times New Roman" w:eastAsia="標楷體" w:hAnsi="Times New Roman" w:cs="Times New Roman"/>
          <w:szCs w:val="24"/>
        </w:rPr>
        <w:t>)</w:t>
      </w:r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68B91AD0" w14:textId="2DDBB6F7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聯絡人</w:t>
      </w:r>
      <w:r w:rsidRPr="00E536E0">
        <w:rPr>
          <w:rFonts w:ascii="Times New Roman" w:eastAsia="標楷體" w:hAnsi="Times New Roman" w:cs="Times New Roman"/>
          <w:szCs w:val="24"/>
        </w:rPr>
        <w:t xml:space="preserve">: </w:t>
      </w:r>
      <w:r w:rsidRPr="00E536E0">
        <w:rPr>
          <w:rFonts w:ascii="Times New Roman" w:eastAsia="標楷體" w:hAnsi="Times New Roman" w:cs="Times New Roman"/>
          <w:szCs w:val="24"/>
        </w:rPr>
        <w:t>財團法人商業發展研究院</w:t>
      </w:r>
      <w:r w:rsidRPr="00E536E0">
        <w:rPr>
          <w:rFonts w:ascii="Times New Roman" w:eastAsia="標楷體" w:hAnsi="Times New Roman" w:cs="Times New Roman"/>
          <w:szCs w:val="24"/>
        </w:rPr>
        <w:t xml:space="preserve"> </w:t>
      </w:r>
      <w:r w:rsidRPr="00E536E0">
        <w:rPr>
          <w:rFonts w:ascii="Times New Roman" w:eastAsia="標楷體" w:hAnsi="Times New Roman" w:cs="Times New Roman"/>
          <w:szCs w:val="24"/>
        </w:rPr>
        <w:t>行銷所</w:t>
      </w:r>
      <w:r w:rsidRPr="00E536E0">
        <w:rPr>
          <w:rFonts w:ascii="Times New Roman" w:eastAsia="標楷體" w:hAnsi="Times New Roman" w:cs="Times New Roman"/>
          <w:szCs w:val="24"/>
        </w:rPr>
        <w:t xml:space="preserve"> </w:t>
      </w:r>
      <w:r w:rsidR="00D14676">
        <w:rPr>
          <w:rFonts w:ascii="Times New Roman" w:eastAsia="標楷體" w:hAnsi="Times New Roman" w:cs="Times New Roman"/>
          <w:szCs w:val="24"/>
        </w:rPr>
        <w:t>白佩錦</w:t>
      </w:r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20469DD8" w14:textId="77777777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地址</w:t>
      </w:r>
      <w:r w:rsidRPr="00E536E0">
        <w:rPr>
          <w:rFonts w:ascii="Times New Roman" w:eastAsia="標楷體" w:hAnsi="Times New Roman" w:cs="Times New Roman"/>
          <w:szCs w:val="24"/>
        </w:rPr>
        <w:t>: 10665</w:t>
      </w:r>
      <w:r w:rsidRPr="00E536E0">
        <w:rPr>
          <w:rFonts w:ascii="Times New Roman" w:eastAsia="標楷體" w:hAnsi="Times New Roman" w:cs="Times New Roman"/>
          <w:szCs w:val="24"/>
        </w:rPr>
        <w:t>台北市大安區復興南路一段</w:t>
      </w:r>
      <w:r w:rsidRPr="00E536E0">
        <w:rPr>
          <w:rFonts w:ascii="Times New Roman" w:eastAsia="標楷體" w:hAnsi="Times New Roman" w:cs="Times New Roman"/>
          <w:szCs w:val="24"/>
        </w:rPr>
        <w:t>303</w:t>
      </w:r>
      <w:r w:rsidRPr="00E536E0">
        <w:rPr>
          <w:rFonts w:ascii="Times New Roman" w:eastAsia="標楷體" w:hAnsi="Times New Roman" w:cs="Times New Roman"/>
          <w:szCs w:val="24"/>
        </w:rPr>
        <w:t>號</w:t>
      </w:r>
      <w:r w:rsidRPr="00E536E0">
        <w:rPr>
          <w:rFonts w:ascii="Times New Roman" w:eastAsia="標楷體" w:hAnsi="Times New Roman" w:cs="Times New Roman"/>
          <w:szCs w:val="24"/>
        </w:rPr>
        <w:t>4</w:t>
      </w:r>
      <w:r w:rsidRPr="00E536E0">
        <w:rPr>
          <w:rFonts w:ascii="Times New Roman" w:eastAsia="標楷體" w:hAnsi="Times New Roman" w:cs="Times New Roman"/>
          <w:szCs w:val="24"/>
        </w:rPr>
        <w:t>樓。</w:t>
      </w:r>
    </w:p>
    <w:p w14:paraId="502219BF" w14:textId="00194B18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連絡電話</w:t>
      </w:r>
      <w:r w:rsidRPr="00E536E0">
        <w:rPr>
          <w:rFonts w:ascii="Times New Roman" w:eastAsia="標楷體" w:hAnsi="Times New Roman" w:cs="Times New Roman"/>
          <w:szCs w:val="24"/>
        </w:rPr>
        <w:t xml:space="preserve">: </w:t>
      </w:r>
      <w:r w:rsidR="008E4D90" w:rsidRPr="00E536E0">
        <w:rPr>
          <w:rFonts w:ascii="Times New Roman" w:eastAsia="標楷體" w:hAnsi="Times New Roman" w:cs="Times New Roman"/>
          <w:szCs w:val="24"/>
        </w:rPr>
        <w:t>02-7707-4</w:t>
      </w:r>
      <w:r w:rsidR="002E4A98">
        <w:rPr>
          <w:rFonts w:ascii="Times New Roman" w:eastAsia="標楷體" w:hAnsi="Times New Roman" w:cs="Times New Roman"/>
          <w:szCs w:val="24"/>
        </w:rPr>
        <w:t>911</w:t>
      </w:r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474289A8" w14:textId="564C760D" w:rsidR="003479C6" w:rsidRPr="00E536E0" w:rsidRDefault="003479C6" w:rsidP="003479C6">
      <w:pPr>
        <w:pStyle w:val="a3"/>
        <w:numPr>
          <w:ilvl w:val="0"/>
          <w:numId w:val="37"/>
        </w:numPr>
        <w:spacing w:line="440" w:lineRule="exact"/>
        <w:ind w:leftChars="60" w:left="665" w:hangingChars="217" w:hanging="521"/>
        <w:jc w:val="both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親繳報名資料：申請資料請裝於信封，封面註明「報名</w:t>
      </w:r>
      <w:r w:rsidRPr="00E536E0">
        <w:rPr>
          <w:rFonts w:ascii="Times New Roman" w:eastAsia="標楷體" w:hAnsi="Times New Roman" w:cs="Times New Roman"/>
          <w:szCs w:val="24"/>
        </w:rPr>
        <w:t>109</w:t>
      </w:r>
      <w:r w:rsidRPr="00E536E0">
        <w:rPr>
          <w:rFonts w:ascii="Times New Roman" w:eastAsia="標楷體" w:hAnsi="Times New Roman" w:cs="Times New Roman"/>
          <w:szCs w:val="24"/>
        </w:rPr>
        <w:t>年新南向市場創新行銷計畫</w:t>
      </w:r>
      <w:r w:rsidRPr="00E536E0">
        <w:rPr>
          <w:rFonts w:ascii="Times New Roman" w:eastAsia="標楷體" w:hAnsi="Times New Roman" w:cs="Times New Roman"/>
          <w:szCs w:val="24"/>
        </w:rPr>
        <w:t>-</w:t>
      </w:r>
      <w:r w:rsidR="0088643E" w:rsidRPr="00E536E0">
        <w:rPr>
          <w:rFonts w:ascii="Times New Roman" w:eastAsia="標楷體" w:hAnsi="Times New Roman" w:cs="Times New Roman"/>
          <w:szCs w:val="24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Cs w:val="24"/>
        </w:rPr>
        <w:t>健康保健</w:t>
      </w:r>
      <w:r w:rsidR="0088643E" w:rsidRPr="00E536E0">
        <w:rPr>
          <w:rFonts w:ascii="Times New Roman" w:eastAsia="標楷體" w:hAnsi="Times New Roman" w:cs="Times New Roman"/>
          <w:szCs w:val="24"/>
        </w:rPr>
        <w:t>群聚拓銷</w:t>
      </w:r>
      <w:r w:rsidRPr="00E536E0">
        <w:rPr>
          <w:rFonts w:ascii="Times New Roman" w:eastAsia="標楷體" w:hAnsi="Times New Roman" w:cs="Times New Roman"/>
          <w:szCs w:val="24"/>
        </w:rPr>
        <w:t>」，請於執行單位正常上班日上班時間，自上午</w:t>
      </w:r>
      <w:r w:rsidRPr="00E536E0">
        <w:rPr>
          <w:rFonts w:ascii="Times New Roman" w:eastAsia="標楷體" w:hAnsi="Times New Roman" w:cs="Times New Roman"/>
          <w:szCs w:val="24"/>
        </w:rPr>
        <w:t xml:space="preserve"> 9 </w:t>
      </w:r>
      <w:r w:rsidRPr="00E536E0">
        <w:rPr>
          <w:rFonts w:ascii="Times New Roman" w:eastAsia="標楷體" w:hAnsi="Times New Roman" w:cs="Times New Roman"/>
          <w:szCs w:val="24"/>
        </w:rPr>
        <w:t>時</w:t>
      </w:r>
      <w:r w:rsidRPr="00E536E0">
        <w:rPr>
          <w:rFonts w:ascii="Times New Roman" w:eastAsia="標楷體" w:hAnsi="Times New Roman" w:cs="Times New Roman"/>
          <w:szCs w:val="24"/>
        </w:rPr>
        <w:t xml:space="preserve"> 00 </w:t>
      </w:r>
      <w:r w:rsidRPr="00E536E0">
        <w:rPr>
          <w:rFonts w:ascii="Times New Roman" w:eastAsia="標楷體" w:hAnsi="Times New Roman" w:cs="Times New Roman"/>
          <w:szCs w:val="24"/>
        </w:rPr>
        <w:t>分至下午</w:t>
      </w:r>
      <w:r w:rsidRPr="00E536E0">
        <w:rPr>
          <w:rFonts w:ascii="Times New Roman" w:eastAsia="標楷體" w:hAnsi="Times New Roman" w:cs="Times New Roman"/>
          <w:szCs w:val="24"/>
        </w:rPr>
        <w:t xml:space="preserve"> 5 </w:t>
      </w:r>
      <w:r w:rsidRPr="00E536E0">
        <w:rPr>
          <w:rFonts w:ascii="Times New Roman" w:eastAsia="標楷體" w:hAnsi="Times New Roman" w:cs="Times New Roman"/>
          <w:szCs w:val="24"/>
        </w:rPr>
        <w:t>時</w:t>
      </w:r>
      <w:r w:rsidRPr="00E536E0">
        <w:rPr>
          <w:rFonts w:ascii="Times New Roman" w:eastAsia="標楷體" w:hAnsi="Times New Roman" w:cs="Times New Roman"/>
          <w:szCs w:val="24"/>
        </w:rPr>
        <w:t xml:space="preserve"> 30 </w:t>
      </w:r>
      <w:r w:rsidRPr="00E536E0">
        <w:rPr>
          <w:rFonts w:ascii="Times New Roman" w:eastAsia="標楷體" w:hAnsi="Times New Roman" w:cs="Times New Roman"/>
          <w:szCs w:val="24"/>
        </w:rPr>
        <w:t>分止送達</w:t>
      </w:r>
      <w:r w:rsidRPr="00E536E0">
        <w:rPr>
          <w:rFonts w:ascii="Times New Roman" w:eastAsia="標楷體" w:hAnsi="Times New Roman" w:cs="Times New Roman"/>
          <w:szCs w:val="24"/>
        </w:rPr>
        <w:t>(</w:t>
      </w:r>
      <w:r w:rsidRPr="00E536E0">
        <w:rPr>
          <w:rFonts w:ascii="Times New Roman" w:eastAsia="標楷體" w:hAnsi="Times New Roman" w:cs="Times New Roman"/>
          <w:szCs w:val="24"/>
        </w:rPr>
        <w:t>以繳交收據時間為憑</w:t>
      </w:r>
      <w:r w:rsidRPr="00E536E0">
        <w:rPr>
          <w:rFonts w:ascii="Times New Roman" w:eastAsia="標楷體" w:hAnsi="Times New Roman" w:cs="Times New Roman"/>
          <w:szCs w:val="24"/>
        </w:rPr>
        <w:t>)</w:t>
      </w:r>
      <w:r w:rsidR="00AB3151">
        <w:rPr>
          <w:rFonts w:ascii="Times New Roman" w:eastAsia="標楷體" w:hAnsi="Times New Roman" w:cs="Times New Roman" w:hint="eastAsia"/>
          <w:szCs w:val="24"/>
        </w:rPr>
        <w:t>。</w:t>
      </w:r>
    </w:p>
    <w:p w14:paraId="5EA7C0A1" w14:textId="63472936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聯絡人</w:t>
      </w:r>
      <w:r w:rsidRPr="00E536E0">
        <w:rPr>
          <w:rFonts w:ascii="Times New Roman" w:eastAsia="標楷體" w:hAnsi="Times New Roman" w:cs="Times New Roman"/>
          <w:szCs w:val="24"/>
        </w:rPr>
        <w:t xml:space="preserve">: </w:t>
      </w:r>
      <w:r w:rsidRPr="00E536E0">
        <w:rPr>
          <w:rFonts w:ascii="Times New Roman" w:eastAsia="標楷體" w:hAnsi="Times New Roman" w:cs="Times New Roman"/>
          <w:szCs w:val="24"/>
        </w:rPr>
        <w:t>財團法人商業發展研究院</w:t>
      </w:r>
      <w:r w:rsidRPr="00E536E0">
        <w:rPr>
          <w:rFonts w:ascii="Times New Roman" w:eastAsia="標楷體" w:hAnsi="Times New Roman" w:cs="Times New Roman"/>
          <w:szCs w:val="24"/>
        </w:rPr>
        <w:t xml:space="preserve"> </w:t>
      </w:r>
      <w:r w:rsidRPr="00E536E0">
        <w:rPr>
          <w:rFonts w:ascii="Times New Roman" w:eastAsia="標楷體" w:hAnsi="Times New Roman" w:cs="Times New Roman"/>
          <w:szCs w:val="24"/>
        </w:rPr>
        <w:t>行銷所</w:t>
      </w:r>
      <w:r w:rsidRPr="00E536E0">
        <w:rPr>
          <w:rFonts w:ascii="Times New Roman" w:eastAsia="標楷體" w:hAnsi="Times New Roman" w:cs="Times New Roman"/>
          <w:szCs w:val="24"/>
        </w:rPr>
        <w:t xml:space="preserve"> </w:t>
      </w:r>
      <w:r w:rsidR="00D14676">
        <w:rPr>
          <w:rFonts w:ascii="Times New Roman" w:eastAsia="標楷體" w:hAnsi="Times New Roman" w:cs="Times New Roman"/>
          <w:szCs w:val="24"/>
        </w:rPr>
        <w:t>白佩錦</w:t>
      </w:r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6495CF15" w14:textId="77777777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地址</w:t>
      </w:r>
      <w:r w:rsidRPr="00E536E0">
        <w:rPr>
          <w:rFonts w:ascii="Times New Roman" w:eastAsia="標楷體" w:hAnsi="Times New Roman" w:cs="Times New Roman"/>
          <w:szCs w:val="24"/>
        </w:rPr>
        <w:t>: 10665</w:t>
      </w:r>
      <w:r w:rsidRPr="00E536E0">
        <w:rPr>
          <w:rFonts w:ascii="Times New Roman" w:eastAsia="標楷體" w:hAnsi="Times New Roman" w:cs="Times New Roman"/>
          <w:szCs w:val="24"/>
        </w:rPr>
        <w:t>台北市大安區復興南路一段</w:t>
      </w:r>
      <w:r w:rsidRPr="00E536E0">
        <w:rPr>
          <w:rFonts w:ascii="Times New Roman" w:eastAsia="標楷體" w:hAnsi="Times New Roman" w:cs="Times New Roman"/>
          <w:szCs w:val="24"/>
        </w:rPr>
        <w:t>303</w:t>
      </w:r>
      <w:r w:rsidRPr="00E536E0">
        <w:rPr>
          <w:rFonts w:ascii="Times New Roman" w:eastAsia="標楷體" w:hAnsi="Times New Roman" w:cs="Times New Roman"/>
          <w:szCs w:val="24"/>
        </w:rPr>
        <w:t>號</w:t>
      </w:r>
      <w:r w:rsidRPr="00E536E0">
        <w:rPr>
          <w:rFonts w:ascii="Times New Roman" w:eastAsia="標楷體" w:hAnsi="Times New Roman" w:cs="Times New Roman"/>
          <w:szCs w:val="24"/>
        </w:rPr>
        <w:t>12</w:t>
      </w:r>
      <w:r w:rsidRPr="00E536E0">
        <w:rPr>
          <w:rFonts w:ascii="Times New Roman" w:eastAsia="標楷體" w:hAnsi="Times New Roman" w:cs="Times New Roman"/>
          <w:szCs w:val="24"/>
        </w:rPr>
        <w:t>樓。</w:t>
      </w:r>
    </w:p>
    <w:p w14:paraId="6236365D" w14:textId="0DC84E44" w:rsidR="003479C6" w:rsidRPr="00E536E0" w:rsidRDefault="003479C6" w:rsidP="003479C6">
      <w:pPr>
        <w:pStyle w:val="a3"/>
        <w:numPr>
          <w:ilvl w:val="0"/>
          <w:numId w:val="6"/>
        </w:numPr>
        <w:spacing w:line="440" w:lineRule="exact"/>
        <w:ind w:leftChars="0" w:left="851" w:hanging="284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連絡電話</w:t>
      </w:r>
      <w:r w:rsidRPr="00E536E0">
        <w:rPr>
          <w:rFonts w:ascii="Times New Roman" w:eastAsia="標楷體" w:hAnsi="Times New Roman" w:cs="Times New Roman"/>
          <w:szCs w:val="24"/>
        </w:rPr>
        <w:t xml:space="preserve">: </w:t>
      </w:r>
      <w:r w:rsidR="008E4D90" w:rsidRPr="00E536E0">
        <w:rPr>
          <w:rFonts w:ascii="Times New Roman" w:eastAsia="標楷體" w:hAnsi="Times New Roman" w:cs="Times New Roman"/>
          <w:szCs w:val="24"/>
        </w:rPr>
        <w:t>02-7707-4</w:t>
      </w:r>
      <w:r w:rsidR="002E4A98">
        <w:rPr>
          <w:rFonts w:ascii="Times New Roman" w:eastAsia="標楷體" w:hAnsi="Times New Roman" w:cs="Times New Roman"/>
          <w:szCs w:val="24"/>
        </w:rPr>
        <w:t>911</w:t>
      </w:r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54D0708A" w14:textId="77777777" w:rsidR="003479C6" w:rsidRPr="00E536E0" w:rsidRDefault="003479C6" w:rsidP="003479C6">
      <w:pPr>
        <w:pStyle w:val="a3"/>
        <w:numPr>
          <w:ilvl w:val="0"/>
          <w:numId w:val="37"/>
        </w:numPr>
        <w:spacing w:line="440" w:lineRule="exact"/>
        <w:ind w:leftChars="60" w:left="665" w:hangingChars="217" w:hanging="521"/>
        <w:jc w:val="both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如非屬郵局投遞之其他方式</w:t>
      </w:r>
      <w:r w:rsidRPr="00E536E0">
        <w:rPr>
          <w:rFonts w:ascii="Times New Roman" w:eastAsia="標楷體" w:hAnsi="Times New Roman" w:cs="Times New Roman"/>
          <w:szCs w:val="24"/>
        </w:rPr>
        <w:t>(</w:t>
      </w:r>
      <w:r w:rsidRPr="00E536E0">
        <w:rPr>
          <w:rFonts w:ascii="Times New Roman" w:eastAsia="標楷體" w:hAnsi="Times New Roman" w:cs="Times New Roman"/>
          <w:szCs w:val="24"/>
        </w:rPr>
        <w:t>如快遞、宅急便等</w:t>
      </w:r>
      <w:r w:rsidRPr="00E536E0">
        <w:rPr>
          <w:rFonts w:ascii="Times New Roman" w:eastAsia="標楷體" w:hAnsi="Times New Roman" w:cs="Times New Roman"/>
          <w:szCs w:val="24"/>
        </w:rPr>
        <w:t>)</w:t>
      </w:r>
      <w:r w:rsidRPr="00E536E0">
        <w:rPr>
          <w:rFonts w:ascii="Times New Roman" w:eastAsia="標楷體" w:hAnsi="Times New Roman" w:cs="Times New Roman"/>
          <w:szCs w:val="24"/>
        </w:rPr>
        <w:t>視同親送，逾期或逾時概不受理。</w:t>
      </w:r>
      <w:r w:rsidRPr="00E536E0">
        <w:rPr>
          <w:rFonts w:ascii="Times New Roman" w:eastAsia="標楷體" w:hAnsi="Times New Roman" w:cs="Times New Roman"/>
          <w:szCs w:val="24"/>
        </w:rPr>
        <w:t xml:space="preserve"> </w:t>
      </w:r>
    </w:p>
    <w:p w14:paraId="2099AADB" w14:textId="60C33BCC" w:rsidR="00F6755B" w:rsidRPr="00E536E0" w:rsidRDefault="00F6755B" w:rsidP="00F6755B">
      <w:pPr>
        <w:pStyle w:val="a3"/>
        <w:numPr>
          <w:ilvl w:val="0"/>
          <w:numId w:val="15"/>
        </w:numPr>
        <w:spacing w:line="480" w:lineRule="exact"/>
        <w:ind w:leftChars="0" w:rightChars="-413" w:right="-991"/>
        <w:rPr>
          <w:rFonts w:ascii="Times New Roman" w:eastAsia="標楷體" w:hAnsi="Times New Roman" w:cs="Times New Roman"/>
          <w:szCs w:val="24"/>
        </w:rPr>
      </w:pPr>
      <w:r w:rsidRPr="00E536E0">
        <w:rPr>
          <w:rFonts w:ascii="Times New Roman" w:eastAsia="標楷體" w:hAnsi="Times New Roman" w:cs="Times New Roman"/>
          <w:szCs w:val="24"/>
        </w:rPr>
        <w:t>所有申請資料恕不退回，請務必自行影印留存，業者需自行負擔申請資料、合作契約等文件掛號郵寄相關費用</w:t>
      </w:r>
      <w:bookmarkEnd w:id="20"/>
      <w:r w:rsidRPr="00E536E0">
        <w:rPr>
          <w:rFonts w:ascii="Times New Roman" w:eastAsia="標楷體" w:hAnsi="Times New Roman" w:cs="Times New Roman"/>
          <w:szCs w:val="24"/>
        </w:rPr>
        <w:t>。</w:t>
      </w:r>
    </w:p>
    <w:p w14:paraId="2B26AA50" w14:textId="5CF0E67C" w:rsidR="00D05CF5" w:rsidRPr="00E536E0" w:rsidRDefault="00D05CF5" w:rsidP="00F6755B">
      <w:pPr>
        <w:pStyle w:val="a3"/>
        <w:spacing w:line="480" w:lineRule="exact"/>
        <w:ind w:leftChars="0" w:left="-653" w:rightChars="-413" w:right="-991"/>
        <w:rPr>
          <w:rFonts w:ascii="Times New Roman" w:eastAsia="標楷體" w:hAnsi="Times New Roman" w:cs="Times New Roman"/>
          <w:szCs w:val="24"/>
        </w:rPr>
      </w:pPr>
    </w:p>
    <w:bookmarkEnd w:id="21"/>
    <w:p w14:paraId="05608C3E" w14:textId="77777777" w:rsidR="00D05CF5" w:rsidRPr="00E536E0" w:rsidRDefault="00D05CF5" w:rsidP="00D05CF5">
      <w:pPr>
        <w:rPr>
          <w:rFonts w:ascii="Times New Roman" w:eastAsia="標楷體" w:hAnsi="Times New Roman" w:cs="Times New Roman"/>
          <w:sz w:val="26"/>
          <w:szCs w:val="26"/>
        </w:rPr>
      </w:pPr>
    </w:p>
    <w:p w14:paraId="2DBFCD9C" w14:textId="06408143" w:rsidR="00D05CF5" w:rsidRPr="00E536E0" w:rsidRDefault="00D05CF5">
      <w:pPr>
        <w:widowControl/>
        <w:rPr>
          <w:rFonts w:ascii="Times New Roman" w:eastAsia="標楷體" w:hAnsi="Times New Roman" w:cs="Times New Roman"/>
          <w:sz w:val="26"/>
          <w:szCs w:val="26"/>
        </w:rPr>
      </w:pPr>
      <w:r w:rsidRPr="00E536E0">
        <w:rPr>
          <w:rFonts w:ascii="Times New Roman" w:eastAsia="標楷體" w:hAnsi="Times New Roman" w:cs="Times New Roman"/>
          <w:sz w:val="26"/>
          <w:szCs w:val="26"/>
        </w:rPr>
        <w:br w:type="page"/>
      </w:r>
    </w:p>
    <w:p w14:paraId="0083485C" w14:textId="77777777" w:rsidR="00D05CF5" w:rsidRPr="00E536E0" w:rsidRDefault="00D05CF5" w:rsidP="00D05CF5">
      <w:pPr>
        <w:spacing w:line="0" w:lineRule="atLeast"/>
        <w:ind w:left="567"/>
        <w:rPr>
          <w:rFonts w:ascii="Times New Roman" w:eastAsia="標楷體" w:hAnsi="Times New Roman" w:cs="Times New Roman"/>
          <w:szCs w:val="24"/>
        </w:rPr>
      </w:pPr>
    </w:p>
    <w:p w14:paraId="293A9E43" w14:textId="77777777" w:rsidR="0089019A" w:rsidRPr="00E536E0" w:rsidRDefault="00D05CF5" w:rsidP="0089019A">
      <w:pPr>
        <w:spacing w:line="500" w:lineRule="exact"/>
        <w:ind w:leftChars="-59" w:left="-142" w:rightChars="-177" w:right="-425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E536E0">
        <w:rPr>
          <w:rFonts w:ascii="Times New Roman" w:eastAsia="標楷體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977F1B0" wp14:editId="3BDC7B9B">
                <wp:simplePos x="0" y="0"/>
                <wp:positionH relativeFrom="column">
                  <wp:posOffset>5308228</wp:posOffset>
                </wp:positionH>
                <wp:positionV relativeFrom="paragraph">
                  <wp:posOffset>-190450</wp:posOffset>
                </wp:positionV>
                <wp:extent cx="914400" cy="344385"/>
                <wp:effectExtent l="0" t="0" r="26670" b="1778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43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1A30EC29" w14:textId="77777777" w:rsidR="003479C6" w:rsidRPr="00E457D0" w:rsidRDefault="003479C6" w:rsidP="00D05CF5">
                            <w:pPr>
                              <w:spacing w:line="0" w:lineRule="atLeas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E457D0">
                              <w:rPr>
                                <w:rFonts w:ascii="Times New Roman" w:eastAsia="標楷體" w:hAnsi="Times New Roman" w:cs="Times New Roman" w:hint="eastAsia"/>
                              </w:rPr>
                              <w:t>附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件</w:t>
                            </w:r>
                            <w:r w:rsidRPr="00E457D0">
                              <w:rPr>
                                <w:rFonts w:ascii="Times New Roman" w:eastAsia="標楷體" w:hAnsi="Times New Roman" w:cs="Times New Roman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7F1B0" id="文字方塊 23" o:spid="_x0000_s1027" type="#_x0000_t202" style="position:absolute;left:0;text-align:left;margin-left:417.95pt;margin-top:-15pt;width:1in;height:27.1pt;z-index:25165721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" fillcolor="window" strokeweight=".5pt">
                <v:textbox>
                  <w:txbxContent>
                    <w:p w14:paraId="1A30EC29" w14:textId="77777777" w:rsidR="003479C6" w:rsidRPr="00E457D0" w:rsidRDefault="003479C6" w:rsidP="00D05CF5">
                      <w:pPr>
                        <w:spacing w:line="0" w:lineRule="atLeast"/>
                        <w:rPr>
                          <w:rFonts w:ascii="Times New Roman" w:eastAsia="標楷體" w:hAnsi="Times New Roman" w:cs="Times New Roman"/>
                        </w:rPr>
                      </w:pPr>
                      <w:r w:rsidRPr="00E457D0">
                        <w:rPr>
                          <w:rFonts w:ascii="Times New Roman" w:eastAsia="標楷體" w:hAnsi="Times New Roman" w:cs="Times New Roman" w:hint="eastAsia"/>
                        </w:rPr>
                        <w:t>附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件</w:t>
                      </w:r>
                      <w:r w:rsidRPr="00E457D0">
                        <w:rPr>
                          <w:rFonts w:ascii="Times New Roman" w:eastAsia="標楷體" w:hAnsi="Times New Roman" w:cs="Times New Roman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E536E0">
        <w:rPr>
          <w:rFonts w:ascii="Times New Roman" w:eastAsia="標楷體" w:hAnsi="Times New Roman" w:cs="Times New Roman"/>
          <w:b/>
          <w:sz w:val="36"/>
          <w:szCs w:val="32"/>
        </w:rPr>
        <w:t>「</w:t>
      </w:r>
      <w:r w:rsidR="0089019A" w:rsidRPr="00E536E0">
        <w:rPr>
          <w:rFonts w:ascii="Times New Roman" w:eastAsia="標楷體" w:hAnsi="Times New Roman" w:cs="Times New Roman"/>
          <w:b/>
          <w:sz w:val="36"/>
          <w:szCs w:val="32"/>
        </w:rPr>
        <w:t>109</w:t>
      </w:r>
      <w:r w:rsidR="0089019A" w:rsidRPr="00E536E0">
        <w:rPr>
          <w:rFonts w:ascii="Times New Roman" w:eastAsia="標楷體" w:hAnsi="Times New Roman" w:cs="Times New Roman"/>
          <w:b/>
          <w:sz w:val="36"/>
          <w:szCs w:val="32"/>
        </w:rPr>
        <w:t>年度新南向市場創新行銷開發計畫</w:t>
      </w:r>
    </w:p>
    <w:p w14:paraId="477B9E27" w14:textId="3643D37E" w:rsidR="00D05CF5" w:rsidRPr="00E536E0" w:rsidRDefault="0089019A" w:rsidP="00D05CF5">
      <w:pPr>
        <w:snapToGrid w:val="0"/>
        <w:spacing w:afterLines="50" w:after="120" w:line="440" w:lineRule="exact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E536E0">
        <w:rPr>
          <w:rFonts w:ascii="Times New Roman" w:eastAsia="標楷體" w:hAnsi="Times New Roman" w:cs="Times New Roman"/>
          <w:b/>
          <w:sz w:val="36"/>
          <w:szCs w:val="32"/>
        </w:rPr>
        <w:t>-</w:t>
      </w:r>
      <w:r w:rsidR="0088643E" w:rsidRPr="00E536E0">
        <w:rPr>
          <w:rFonts w:ascii="Times New Roman" w:eastAsia="標楷體" w:hAnsi="Times New Roman" w:cs="Times New Roman"/>
          <w:b/>
          <w:sz w:val="36"/>
          <w:szCs w:val="32"/>
        </w:rPr>
        <w:t>越南</w:t>
      </w:r>
      <w:r w:rsidR="00804C9E" w:rsidRPr="00E536E0">
        <w:rPr>
          <w:rFonts w:ascii="Times New Roman" w:eastAsia="標楷體" w:hAnsi="Times New Roman" w:cs="Times New Roman" w:hint="eastAsia"/>
          <w:b/>
          <w:sz w:val="36"/>
          <w:szCs w:val="32"/>
        </w:rPr>
        <w:t>健康保健</w:t>
      </w:r>
      <w:r w:rsidR="0088643E" w:rsidRPr="00E536E0">
        <w:rPr>
          <w:rFonts w:ascii="Times New Roman" w:eastAsia="標楷體" w:hAnsi="Times New Roman" w:cs="Times New Roman"/>
          <w:b/>
          <w:sz w:val="36"/>
          <w:szCs w:val="32"/>
        </w:rPr>
        <w:t>群聚拓銷</w:t>
      </w:r>
      <w:r w:rsidR="00D05CF5" w:rsidRPr="00E536E0">
        <w:rPr>
          <w:rFonts w:ascii="Times New Roman" w:eastAsia="標楷體" w:hAnsi="Times New Roman" w:cs="Times New Roman"/>
          <w:b/>
          <w:sz w:val="36"/>
          <w:szCs w:val="32"/>
        </w:rPr>
        <w:t>」</w:t>
      </w:r>
    </w:p>
    <w:p w14:paraId="6C6F28DD" w14:textId="77777777" w:rsidR="00D05CF5" w:rsidRPr="00E536E0" w:rsidRDefault="00D05CF5" w:rsidP="00D05CF5">
      <w:pPr>
        <w:snapToGrid w:val="0"/>
        <w:spacing w:afterLines="50" w:after="120" w:line="440" w:lineRule="exact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  <w:r w:rsidRPr="00E536E0">
        <w:rPr>
          <w:rFonts w:ascii="Times New Roman" w:eastAsia="標楷體" w:hAnsi="Times New Roman" w:cs="Times New Roman"/>
          <w:b/>
          <w:sz w:val="36"/>
          <w:szCs w:val="32"/>
        </w:rPr>
        <w:t>專案合作契約</w:t>
      </w:r>
    </w:p>
    <w:p w14:paraId="7F7FA4C3" w14:textId="77777777" w:rsidR="00D05CF5" w:rsidRPr="00E536E0" w:rsidRDefault="00D05CF5" w:rsidP="00D05CF5">
      <w:pPr>
        <w:snapToGrid w:val="0"/>
        <w:spacing w:afterLines="50" w:after="120" w:line="440" w:lineRule="exact"/>
        <w:jc w:val="center"/>
        <w:rPr>
          <w:rFonts w:ascii="Times New Roman" w:eastAsia="標楷體" w:hAnsi="Times New Roman" w:cs="Times New Roman"/>
          <w:b/>
          <w:sz w:val="36"/>
          <w:szCs w:val="32"/>
        </w:rPr>
      </w:pPr>
    </w:p>
    <w:tbl>
      <w:tblPr>
        <w:tblW w:w="8817" w:type="dxa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29"/>
        <w:gridCol w:w="4599"/>
        <w:gridCol w:w="2489"/>
      </w:tblGrid>
      <w:tr w:rsidR="00E536E0" w:rsidRPr="00E536E0" w14:paraId="2F7A964E" w14:textId="77777777" w:rsidTr="00976E80">
        <w:tc>
          <w:tcPr>
            <w:tcW w:w="1729" w:type="dxa"/>
          </w:tcPr>
          <w:p w14:paraId="5EE0BE0E" w14:textId="77777777" w:rsidR="00D05CF5" w:rsidRPr="00E536E0" w:rsidRDefault="00D05CF5" w:rsidP="00976E80">
            <w:pPr>
              <w:snapToGrid w:val="0"/>
              <w:spacing w:afterLines="50" w:after="120" w:line="440" w:lineRule="exact"/>
              <w:rPr>
                <w:rFonts w:ascii="Times New Roman" w:eastAsia="標楷體" w:hAnsi="Times New Roman" w:cs="Times New Roman"/>
                <w:sz w:val="32"/>
                <w:szCs w:val="32"/>
              </w:rPr>
            </w:pPr>
          </w:p>
        </w:tc>
        <w:tc>
          <w:tcPr>
            <w:tcW w:w="4599" w:type="dxa"/>
          </w:tcPr>
          <w:p w14:paraId="6EE80A9B" w14:textId="77777777" w:rsidR="00D05CF5" w:rsidRPr="00E536E0" w:rsidRDefault="00D05CF5" w:rsidP="00976E80">
            <w:pPr>
              <w:snapToGrid w:val="0"/>
              <w:spacing w:afterLines="50" w:after="120" w:line="440" w:lineRule="exact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E536E0">
              <w:rPr>
                <w:rFonts w:ascii="Times New Roman" w:eastAsia="標楷體" w:hAnsi="Times New Roman" w:cs="Times New Roman"/>
                <w:sz w:val="32"/>
                <w:szCs w:val="32"/>
              </w:rPr>
              <w:t>財團法人商業發展研究院</w:t>
            </w:r>
          </w:p>
        </w:tc>
        <w:tc>
          <w:tcPr>
            <w:tcW w:w="2489" w:type="dxa"/>
          </w:tcPr>
          <w:p w14:paraId="56EBCF3F" w14:textId="77777777" w:rsidR="00D05CF5" w:rsidRPr="00E536E0" w:rsidRDefault="00D05CF5" w:rsidP="00976E80">
            <w:pPr>
              <w:snapToGrid w:val="0"/>
              <w:spacing w:afterLines="50" w:after="120" w:line="440" w:lineRule="exact"/>
              <w:ind w:rightChars="-117" w:right="-281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E536E0">
              <w:rPr>
                <w:rFonts w:ascii="Times New Roman" w:eastAsia="標楷體" w:hAnsi="Times New Roman" w:cs="Times New Roman"/>
                <w:sz w:val="32"/>
                <w:szCs w:val="32"/>
              </w:rPr>
              <w:t>（以下簡稱甲方）</w:t>
            </w:r>
          </w:p>
        </w:tc>
      </w:tr>
      <w:tr w:rsidR="00D05CF5" w:rsidRPr="00E536E0" w14:paraId="2E3EBA95" w14:textId="77777777" w:rsidTr="00976E80">
        <w:tc>
          <w:tcPr>
            <w:tcW w:w="1729" w:type="dxa"/>
          </w:tcPr>
          <w:p w14:paraId="0CE4EFD4" w14:textId="77777777" w:rsidR="00D05CF5" w:rsidRPr="00E536E0" w:rsidRDefault="00D05CF5" w:rsidP="00976E80">
            <w:pPr>
              <w:snapToGrid w:val="0"/>
              <w:spacing w:afterLines="50" w:after="120" w:line="440" w:lineRule="exact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E536E0">
              <w:rPr>
                <w:rFonts w:ascii="Times New Roman" w:eastAsia="標楷體" w:hAnsi="Times New Roman" w:cs="Times New Roman"/>
                <w:sz w:val="32"/>
                <w:szCs w:val="32"/>
              </w:rPr>
              <w:t>立契約人</w:t>
            </w:r>
          </w:p>
        </w:tc>
        <w:tc>
          <w:tcPr>
            <w:tcW w:w="4599" w:type="dxa"/>
          </w:tcPr>
          <w:p w14:paraId="45D1420D" w14:textId="77777777" w:rsidR="00D05CF5" w:rsidRPr="00E536E0" w:rsidRDefault="00D05CF5" w:rsidP="00976E80">
            <w:pPr>
              <w:snapToGrid w:val="0"/>
              <w:spacing w:afterLines="50" w:after="120" w:line="440" w:lineRule="exact"/>
              <w:jc w:val="center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E536E0">
              <w:rPr>
                <w:rFonts w:ascii="Times New Roman" w:eastAsia="標楷體" w:hAnsi="Times New Roman" w:cs="Times New Roman"/>
                <w:sz w:val="32"/>
                <w:szCs w:val="32"/>
              </w:rPr>
              <w:t xml:space="preserve">                  </w:t>
            </w:r>
            <w:r w:rsidRPr="00E536E0">
              <w:rPr>
                <w:rFonts w:ascii="Times New Roman" w:eastAsia="標楷體" w:hAnsi="Times New Roman" w:cs="Times New Roman"/>
                <w:sz w:val="32"/>
                <w:szCs w:val="32"/>
              </w:rPr>
              <w:t>公司</w:t>
            </w:r>
          </w:p>
        </w:tc>
        <w:tc>
          <w:tcPr>
            <w:tcW w:w="2489" w:type="dxa"/>
          </w:tcPr>
          <w:p w14:paraId="07DFC2BE" w14:textId="77777777" w:rsidR="00D05CF5" w:rsidRPr="00E536E0" w:rsidRDefault="00D05CF5" w:rsidP="00976E80">
            <w:pPr>
              <w:snapToGrid w:val="0"/>
              <w:spacing w:afterLines="50" w:after="120" w:line="440" w:lineRule="exact"/>
              <w:ind w:rightChars="-117" w:right="-281"/>
              <w:rPr>
                <w:rFonts w:ascii="Times New Roman" w:eastAsia="標楷體" w:hAnsi="Times New Roman" w:cs="Times New Roman"/>
                <w:sz w:val="32"/>
                <w:szCs w:val="32"/>
              </w:rPr>
            </w:pPr>
            <w:r w:rsidRPr="00E536E0">
              <w:rPr>
                <w:rFonts w:ascii="Times New Roman" w:eastAsia="標楷體" w:hAnsi="Times New Roman" w:cs="Times New Roman"/>
                <w:sz w:val="32"/>
                <w:szCs w:val="32"/>
              </w:rPr>
              <w:t>（以下簡稱乙方）</w:t>
            </w:r>
          </w:p>
        </w:tc>
      </w:tr>
    </w:tbl>
    <w:p w14:paraId="3788AB83" w14:textId="77777777" w:rsidR="00D05CF5" w:rsidRPr="00E536E0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28"/>
          <w:szCs w:val="28"/>
        </w:rPr>
      </w:pPr>
    </w:p>
    <w:p w14:paraId="1128A213" w14:textId="77777777" w:rsidR="00D05CF5" w:rsidRPr="00E536E0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9" w:hanging="71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合作目的</w:t>
      </w:r>
    </w:p>
    <w:p w14:paraId="5EDE7271" w14:textId="55C5EB23" w:rsidR="00D05CF5" w:rsidRPr="00E536E0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甲乙雙方為合作進行商業發展研究院執行之「經濟部國際貿易局</w:t>
      </w:r>
      <w:r w:rsidRPr="00E536E0">
        <w:rPr>
          <w:rFonts w:ascii="Times New Roman" w:eastAsia="標楷體" w:hAnsi="Times New Roman" w:cs="Times New Roman"/>
          <w:sz w:val="28"/>
          <w:szCs w:val="28"/>
        </w:rPr>
        <w:t>10</w:t>
      </w:r>
      <w:r w:rsidR="0089019A" w:rsidRPr="00E536E0">
        <w:rPr>
          <w:rFonts w:ascii="Times New Roman" w:eastAsia="標楷體" w:hAnsi="Times New Roman" w:cs="Times New Roman"/>
          <w:sz w:val="28"/>
          <w:szCs w:val="28"/>
        </w:rPr>
        <w:t>9</w:t>
      </w:r>
      <w:r w:rsidRPr="00E536E0">
        <w:rPr>
          <w:rFonts w:ascii="Times New Roman" w:eastAsia="標楷體" w:hAnsi="Times New Roman" w:cs="Times New Roman"/>
          <w:sz w:val="28"/>
          <w:szCs w:val="28"/>
        </w:rPr>
        <w:t>年度新南向市場創新行銷開發計畫－</w:t>
      </w:r>
      <w:r w:rsidR="0088643E" w:rsidRPr="00E536E0">
        <w:rPr>
          <w:rFonts w:ascii="Times New Roman" w:eastAsia="標楷體" w:hAnsi="Times New Roman" w:cs="Times New Roman"/>
          <w:sz w:val="28"/>
          <w:szCs w:val="28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8"/>
          <w:szCs w:val="28"/>
        </w:rPr>
        <w:t>健康保健</w:t>
      </w:r>
      <w:r w:rsidR="0088643E" w:rsidRPr="00E536E0">
        <w:rPr>
          <w:rFonts w:ascii="Times New Roman" w:eastAsia="標楷體" w:hAnsi="Times New Roman" w:cs="Times New Roman"/>
          <w:sz w:val="28"/>
          <w:szCs w:val="28"/>
        </w:rPr>
        <w:t>群聚拓銷</w:t>
      </w:r>
      <w:r w:rsidRPr="00E536E0">
        <w:rPr>
          <w:rFonts w:ascii="Times New Roman" w:eastAsia="標楷體" w:hAnsi="Times New Roman" w:cs="Times New Roman"/>
          <w:sz w:val="28"/>
          <w:szCs w:val="28"/>
        </w:rPr>
        <w:t>」（下稱本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案），特簽訂本合作契約。</w:t>
      </w:r>
    </w:p>
    <w:p w14:paraId="16D93417" w14:textId="77777777" w:rsidR="00D05CF5" w:rsidRPr="00E536E0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9" w:hanging="71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契約期間</w:t>
      </w:r>
    </w:p>
    <w:p w14:paraId="25B0246F" w14:textId="5F41DA73" w:rsidR="00D05CF5" w:rsidRPr="00E536E0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自簽約日起至</w:t>
      </w:r>
      <w:r w:rsidRPr="00E536E0">
        <w:rPr>
          <w:rFonts w:ascii="Times New Roman" w:eastAsia="標楷體" w:hAnsi="Times New Roman" w:cs="Times New Roman"/>
          <w:sz w:val="28"/>
          <w:szCs w:val="28"/>
        </w:rPr>
        <w:t>10</w:t>
      </w:r>
      <w:r w:rsidR="006C327F" w:rsidRPr="00E536E0">
        <w:rPr>
          <w:rFonts w:ascii="Times New Roman" w:eastAsia="標楷體" w:hAnsi="Times New Roman" w:cs="Times New Roman"/>
          <w:sz w:val="28"/>
          <w:szCs w:val="28"/>
        </w:rPr>
        <w:t>9</w:t>
      </w:r>
      <w:r w:rsidRPr="00E536E0">
        <w:rPr>
          <w:rFonts w:ascii="Times New Roman" w:eastAsia="標楷體" w:hAnsi="Times New Roman" w:cs="Times New Roman"/>
          <w:sz w:val="28"/>
          <w:szCs w:val="28"/>
        </w:rPr>
        <w:t>年</w:t>
      </w:r>
      <w:r w:rsidRPr="00E536E0">
        <w:rPr>
          <w:rFonts w:ascii="Times New Roman" w:eastAsia="標楷體" w:hAnsi="Times New Roman" w:cs="Times New Roman"/>
          <w:sz w:val="28"/>
          <w:szCs w:val="28"/>
        </w:rPr>
        <w:t>12</w:t>
      </w:r>
      <w:r w:rsidRPr="00E536E0">
        <w:rPr>
          <w:rFonts w:ascii="Times New Roman" w:eastAsia="標楷體" w:hAnsi="Times New Roman" w:cs="Times New Roman"/>
          <w:sz w:val="28"/>
          <w:szCs w:val="28"/>
        </w:rPr>
        <w:t>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31</w:t>
      </w:r>
      <w:r w:rsidRPr="00E536E0">
        <w:rPr>
          <w:rFonts w:ascii="Times New Roman" w:eastAsia="標楷體" w:hAnsi="Times New Roman" w:cs="Times New Roman"/>
          <w:sz w:val="28"/>
          <w:szCs w:val="28"/>
        </w:rPr>
        <w:t>日止。</w:t>
      </w:r>
    </w:p>
    <w:p w14:paraId="71727423" w14:textId="77777777" w:rsidR="00D05CF5" w:rsidRPr="00E536E0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9" w:hanging="71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契約及其相關文件</w:t>
      </w:r>
    </w:p>
    <w:p w14:paraId="4EDE5D4C" w14:textId="1BD8A200" w:rsidR="00D05CF5" w:rsidRPr="00E536E0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本合作契約包括以下文件：「經濟部國際貿易局</w:t>
      </w:r>
      <w:r w:rsidRPr="00E536E0">
        <w:rPr>
          <w:rFonts w:ascii="Times New Roman" w:eastAsia="標楷體" w:hAnsi="Times New Roman" w:cs="Times New Roman"/>
          <w:sz w:val="28"/>
          <w:szCs w:val="28"/>
        </w:rPr>
        <w:t>10</w:t>
      </w:r>
      <w:r w:rsidR="000D76CE" w:rsidRPr="00E536E0">
        <w:rPr>
          <w:rFonts w:ascii="Times New Roman" w:eastAsia="標楷體" w:hAnsi="Times New Roman" w:cs="Times New Roman"/>
          <w:sz w:val="28"/>
          <w:szCs w:val="28"/>
        </w:rPr>
        <w:t>9</w:t>
      </w:r>
      <w:r w:rsidRPr="00E536E0">
        <w:rPr>
          <w:rFonts w:ascii="Times New Roman" w:eastAsia="標楷體" w:hAnsi="Times New Roman" w:cs="Times New Roman"/>
          <w:sz w:val="28"/>
          <w:szCs w:val="28"/>
        </w:rPr>
        <w:t>年度新南向市場創新行銷開發計畫－</w:t>
      </w:r>
      <w:r w:rsidR="0088643E" w:rsidRPr="00E536E0">
        <w:rPr>
          <w:rFonts w:ascii="Times New Roman" w:eastAsia="標楷體" w:hAnsi="Times New Roman" w:cs="Times New Roman"/>
          <w:sz w:val="28"/>
          <w:szCs w:val="28"/>
        </w:rPr>
        <w:t>越南</w:t>
      </w:r>
      <w:r w:rsidR="00804C9E" w:rsidRPr="00E536E0">
        <w:rPr>
          <w:rFonts w:ascii="Times New Roman" w:eastAsia="標楷體" w:hAnsi="Times New Roman" w:cs="Times New Roman" w:hint="eastAsia"/>
          <w:sz w:val="28"/>
          <w:szCs w:val="28"/>
        </w:rPr>
        <w:t>健康保健</w:t>
      </w:r>
      <w:r w:rsidR="0088643E" w:rsidRPr="00E536E0">
        <w:rPr>
          <w:rFonts w:ascii="Times New Roman" w:eastAsia="標楷體" w:hAnsi="Times New Roman" w:cs="Times New Roman"/>
          <w:sz w:val="28"/>
          <w:szCs w:val="28"/>
        </w:rPr>
        <w:t>群聚拓銷</w:t>
      </w:r>
      <w:r w:rsidRPr="00E536E0">
        <w:rPr>
          <w:rFonts w:ascii="Times New Roman" w:eastAsia="標楷體" w:hAnsi="Times New Roman" w:cs="Times New Roman"/>
          <w:sz w:val="28"/>
          <w:szCs w:val="28"/>
        </w:rPr>
        <w:t>」業者</w:t>
      </w:r>
      <w:r w:rsidR="0089019A" w:rsidRPr="00E536E0">
        <w:rPr>
          <w:rFonts w:ascii="Times New Roman" w:eastAsia="標楷體" w:hAnsi="Times New Roman" w:cs="Times New Roman"/>
          <w:sz w:val="28"/>
          <w:szCs w:val="28"/>
        </w:rPr>
        <w:t>申請</w:t>
      </w:r>
      <w:r w:rsidRPr="00E536E0">
        <w:rPr>
          <w:rFonts w:ascii="Times New Roman" w:eastAsia="標楷體" w:hAnsi="Times New Roman" w:cs="Times New Roman"/>
          <w:sz w:val="28"/>
          <w:szCs w:val="28"/>
        </w:rPr>
        <w:t>辦法及其附件。</w:t>
      </w:r>
      <w:r w:rsidR="004851B7" w:rsidRPr="00E536E0">
        <w:rPr>
          <w:rFonts w:ascii="Times New Roman" w:eastAsia="標楷體" w:hAnsi="Times New Roman" w:cs="Times New Roman"/>
          <w:sz w:val="28"/>
          <w:szCs w:val="28"/>
        </w:rPr>
        <w:t>申請辦法</w:t>
      </w:r>
      <w:r w:rsidRPr="00E536E0">
        <w:rPr>
          <w:rFonts w:ascii="Times New Roman" w:eastAsia="標楷體" w:hAnsi="Times New Roman" w:cs="Times New Roman"/>
          <w:sz w:val="28"/>
          <w:szCs w:val="28"/>
        </w:rPr>
        <w:t>及其附件與本合作契約不牴觸之部分均構成雙方權利義務關係，雙方均有義務遵守；如有牴觸者，以甲方解釋者為準。</w:t>
      </w:r>
    </w:p>
    <w:p w14:paraId="43AE0CBE" w14:textId="77777777" w:rsidR="00D05CF5" w:rsidRPr="00E536E0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9" w:hanging="71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雙方義務</w:t>
      </w:r>
    </w:p>
    <w:p w14:paraId="072BB097" w14:textId="77777777" w:rsidR="00D05CF5" w:rsidRPr="00E536E0" w:rsidRDefault="00D05CF5" w:rsidP="000E1E84">
      <w:pPr>
        <w:pStyle w:val="a3"/>
        <w:numPr>
          <w:ilvl w:val="0"/>
          <w:numId w:val="18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甲方義務：</w:t>
      </w:r>
    </w:p>
    <w:p w14:paraId="322242FC" w14:textId="1A05C105" w:rsidR="00D05CF5" w:rsidRPr="00E536E0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bookmarkStart w:id="22" w:name="_Hlk28697094"/>
      <w:r w:rsidRPr="00E536E0">
        <w:rPr>
          <w:rFonts w:ascii="Times New Roman" w:eastAsia="標楷體" w:hAnsi="Times New Roman" w:cs="Times New Roman"/>
          <w:sz w:val="28"/>
          <w:szCs w:val="28"/>
        </w:rPr>
        <w:t>甲方於簽約日起，運用本案預算經費聯合本案其他參與企業，執行</w:t>
      </w:r>
      <w:r w:rsidR="00CF4C06" w:rsidRPr="00E536E0">
        <w:rPr>
          <w:rFonts w:ascii="Times New Roman" w:eastAsia="標楷體" w:hAnsi="Times New Roman" w:cs="Times New Roman"/>
          <w:sz w:val="28"/>
          <w:szCs w:val="28"/>
        </w:rPr>
        <w:t>買主需求掌握、專家諮詢輔導、互動體驗行銷、多元通路媒合等作業</w:t>
      </w:r>
      <w:bookmarkEnd w:id="22"/>
      <w:r w:rsidR="00CF4C06" w:rsidRPr="00E536E0">
        <w:rPr>
          <w:rFonts w:ascii="Times New Roman" w:eastAsia="標楷體" w:hAnsi="Times New Roman" w:cs="Times New Roman"/>
          <w:sz w:val="28"/>
          <w:szCs w:val="28"/>
        </w:rPr>
        <w:t>。</w:t>
      </w:r>
    </w:p>
    <w:p w14:paraId="677084E0" w14:textId="77777777" w:rsidR="00D05CF5" w:rsidRPr="00E536E0" w:rsidRDefault="00D05CF5" w:rsidP="000E1E84">
      <w:pPr>
        <w:pStyle w:val="a3"/>
        <w:numPr>
          <w:ilvl w:val="0"/>
          <w:numId w:val="18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義務：</w:t>
      </w:r>
    </w:p>
    <w:p w14:paraId="62A68294" w14:textId="21544544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於執行階段須配合甲方相關規定、或依照甲方之建議據以實施，包括接受甲方諮詢服務、依甲方規劃提供樣品或產品進</w:t>
      </w:r>
      <w:r w:rsidRPr="00E536E0">
        <w:rPr>
          <w:rFonts w:ascii="Times New Roman" w:eastAsia="標楷體" w:hAnsi="Times New Roman" w:cs="Times New Roman"/>
          <w:sz w:val="28"/>
          <w:szCs w:val="28"/>
        </w:rPr>
        <w:lastRenderedPageBreak/>
        <w:t>行行銷</w:t>
      </w:r>
      <w:r w:rsidR="006C327F" w:rsidRPr="00E536E0">
        <w:rPr>
          <w:rFonts w:ascii="Times New Roman" w:eastAsia="標楷體" w:hAnsi="Times New Roman" w:cs="Times New Roman"/>
          <w:sz w:val="28"/>
          <w:szCs w:val="28"/>
        </w:rPr>
        <w:t>推廣活動</w:t>
      </w:r>
      <w:r w:rsidRPr="00E536E0">
        <w:rPr>
          <w:rFonts w:ascii="Times New Roman" w:eastAsia="標楷體" w:hAnsi="Times New Roman" w:cs="Times New Roman"/>
          <w:sz w:val="28"/>
          <w:szCs w:val="28"/>
        </w:rPr>
        <w:t>、參加</w:t>
      </w:r>
      <w:r w:rsidR="0089019A" w:rsidRPr="00E536E0">
        <w:rPr>
          <w:rFonts w:ascii="Times New Roman" w:eastAsia="標楷體" w:hAnsi="Times New Roman" w:cs="Times New Roman"/>
          <w:sz w:val="28"/>
          <w:szCs w:val="28"/>
        </w:rPr>
        <w:t>買主</w:t>
      </w:r>
      <w:r w:rsidRPr="00E536E0">
        <w:rPr>
          <w:rFonts w:ascii="Times New Roman" w:eastAsia="標楷體" w:hAnsi="Times New Roman" w:cs="Times New Roman"/>
          <w:sz w:val="28"/>
          <w:szCs w:val="28"/>
        </w:rPr>
        <w:t>媒合活動與準備買主商談簡報等。</w:t>
      </w:r>
    </w:p>
    <w:p w14:paraId="28EC559D" w14:textId="1C4A2F5D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應依本案活動整體設計基調與規劃進行展品佈置，活動辦理期程須配合本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專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相關規定實施。</w:t>
      </w:r>
    </w:p>
    <w:p w14:paraId="0D9D2674" w14:textId="45C45AE4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甲方規劃的行銷或媒合活動辦理前，乙方需依甲方需求提供各項產品特色、設計理念、公司簡介等資料的中英文說明，以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商品簡介、型錄、圖文電子檔、產品中英文名稱、產品英文使用說明（詳述產品特色、設計理念）、公司及產品英文介紹簡報、產品相關圖文影音等資料和商品本身（數量依據製作需求）交付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本專案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，以及品牌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Logo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（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Ai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檔）、產品高解析度圖檔數張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(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須大於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1MB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、白底或去背、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300dpi</w:t>
      </w:r>
      <w:r w:rsidR="0083768B" w:rsidRPr="00E536E0">
        <w:rPr>
          <w:rFonts w:ascii="Times New Roman" w:eastAsia="標楷體" w:hAnsi="Times New Roman" w:cs="Times New Roman"/>
          <w:sz w:val="28"/>
          <w:szCs w:val="28"/>
        </w:rPr>
        <w:t>以上）</w:t>
      </w:r>
      <w:r w:rsidRPr="00E536E0">
        <w:rPr>
          <w:rFonts w:ascii="Times New Roman" w:eastAsia="標楷體" w:hAnsi="Times New Roman" w:cs="Times New Roman"/>
          <w:sz w:val="28"/>
          <w:szCs w:val="28"/>
        </w:rPr>
        <w:t>，供甲方宣傳編輯及印製文宣品用。</w:t>
      </w:r>
    </w:p>
    <w:p w14:paraId="2F635C19" w14:textId="6C07D22E" w:rsidR="00036ED6" w:rsidRPr="00E536E0" w:rsidRDefault="00036ED6" w:rsidP="00036ED6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有義務派代表參與甲方規劃辦理之行銷媒合活動，並自行負擔參與行銷、買主媒合活動之業者差旅住宿、貨物運送倉儲等衍生之相關費用</w:t>
      </w:r>
      <w:r w:rsidR="00E536E0">
        <w:rPr>
          <w:rFonts w:ascii="Times New Roman" w:eastAsia="標楷體" w:hAnsi="Times New Roman" w:cs="Times New Roman" w:hint="eastAsia"/>
          <w:sz w:val="28"/>
          <w:szCs w:val="28"/>
        </w:rPr>
        <w:t>與作業</w:t>
      </w:r>
      <w:r w:rsidRPr="00E536E0">
        <w:rPr>
          <w:rFonts w:ascii="Times New Roman" w:eastAsia="標楷體" w:hAnsi="Times New Roman" w:cs="Times New Roman"/>
          <w:sz w:val="28"/>
          <w:szCs w:val="28"/>
        </w:rPr>
        <w:t>。</w:t>
      </w:r>
    </w:p>
    <w:p w14:paraId="7D6441C3" w14:textId="77777777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於活動結束後應自行處理參與商品，包括但不限於丟棄、銷毀、提供予當地經銷商或原物攜回等，並應自行負擔處理費用。</w:t>
      </w:r>
    </w:p>
    <w:p w14:paraId="0A3BDAC4" w14:textId="4307A850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於成果擴散及追蹤階段，須配合出席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所安排舉行之各項必要會議、活動、及媒體宣傳推廣活動，並主動配合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回報買主接洽、接單效益等資訊，且以業者取得國外訂單出口，與買主、經銷商、代理商或通路商簽訂採購合約、合作意向書或產品在通路成功上架銷售等資料為優先，以利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進行活動辦理效益評估。</w:t>
      </w:r>
    </w:p>
    <w:p w14:paraId="35444DAC" w14:textId="411E4B72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商品自運送至活動辦理現場至結束離場止，必須自行投保火險、竊盜險、水漬險及公共意外險（包括天災險），任何參與商品在活動期中之遺失、毀損或因產品本身造成第三人之傷害、死亡等，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不負賠償責任。</w:t>
      </w:r>
    </w:p>
    <w:p w14:paraId="1864895E" w14:textId="5A6A1BD8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於參與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本專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期間因疏忽或管理不當致其工作人員或第三人傷亡或財物損失，應由引起傷亡損失事故之業者負一切賠償及法律責任。</w:t>
      </w:r>
    </w:p>
    <w:p w14:paraId="63F6925E" w14:textId="77777777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參與產品如涉及抄襲、仿冒或其他侵害第三人智財權之情</w:t>
      </w:r>
      <w:r w:rsidRPr="00E536E0">
        <w:rPr>
          <w:rFonts w:ascii="Times New Roman" w:eastAsia="標楷體" w:hAnsi="Times New Roman" w:cs="Times New Roman"/>
          <w:sz w:val="28"/>
          <w:szCs w:val="28"/>
        </w:rPr>
        <w:lastRenderedPageBreak/>
        <w:t>事，甲方將取消其參加資格，並由乙方自行負擔對第三人相關之損害賠償責任。</w:t>
      </w:r>
    </w:p>
    <w:p w14:paraId="055A1B56" w14:textId="77777777" w:rsidR="00D05CF5" w:rsidRPr="00E536E0" w:rsidRDefault="00D05CF5" w:rsidP="000E1E84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參與本案作品之著作權、專利權或其他智慧財產權之保護，由乙方自行依法申請。</w:t>
      </w:r>
    </w:p>
    <w:p w14:paraId="57875720" w14:textId="522D7BC2" w:rsidR="00EF2B43" w:rsidRPr="00E536E0" w:rsidRDefault="00D05CF5" w:rsidP="00C12A2C">
      <w:pPr>
        <w:numPr>
          <w:ilvl w:val="0"/>
          <w:numId w:val="20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同意配合本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專案執行期間所拍攝影片、圖像等所衍生之著作權及其他智慧財產權，除依法令或契約歸屬於貿易局者外，乙方同意授權該等著作權及其他智慧財產權以無償、不限地域、不限期間及非專屬授權於甲方用於相關教育推廣、成果發表等各種非營利用途。</w:t>
      </w:r>
    </w:p>
    <w:p w14:paraId="2E1A5032" w14:textId="77777777" w:rsidR="00D05CF5" w:rsidRPr="00E536E0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0" w:hangingChars="250" w:hanging="700"/>
        <w:jc w:val="both"/>
        <w:rPr>
          <w:rFonts w:ascii="Times New Roman" w:eastAsia="標楷體" w:hAnsi="Times New Roman" w:cs="Times New Roman"/>
          <w:sz w:val="28"/>
          <w:szCs w:val="24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解除或終止合約及損害賠償責任</w:t>
      </w:r>
    </w:p>
    <w:p w14:paraId="42835160" w14:textId="77777777" w:rsidR="00D05CF5" w:rsidRPr="00E536E0" w:rsidRDefault="00D05CF5" w:rsidP="000E1E84">
      <w:pPr>
        <w:pStyle w:val="a3"/>
        <w:numPr>
          <w:ilvl w:val="0"/>
          <w:numId w:val="19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履約有下列情形之一，甲方得以書面通知乙方終止契約或解除契約之部分或全部，且不補償乙方因此所生之損失：</w:t>
      </w:r>
    </w:p>
    <w:p w14:paraId="42D5A717" w14:textId="77777777" w:rsidR="00D05CF5" w:rsidRPr="00E536E0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因可歸責於乙方之事由，致延誤履約期限，情節重大者。</w:t>
      </w:r>
    </w:p>
    <w:p w14:paraId="197807AE" w14:textId="77777777" w:rsidR="00D05CF5" w:rsidRPr="00E536E0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偽造或變造契約或履約相關文件，經查明屬實者。</w:t>
      </w:r>
    </w:p>
    <w:p w14:paraId="2CCB6E63" w14:textId="77777777" w:rsidR="00D05CF5" w:rsidRPr="00E536E0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無正當理由而不履行契約者。</w:t>
      </w:r>
    </w:p>
    <w:p w14:paraId="13568D15" w14:textId="77777777" w:rsidR="00D05CF5" w:rsidRPr="00E536E0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審查、查驗或驗收不合格，且未於通知期限內依規定辦理者。</w:t>
      </w:r>
    </w:p>
    <w:p w14:paraId="7A6F0C2F" w14:textId="77777777" w:rsidR="00D05CF5" w:rsidRPr="00E536E0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有破產或其他重大情事，致無法繼續履約者。</w:t>
      </w:r>
    </w:p>
    <w:p w14:paraId="113351B3" w14:textId="77777777" w:rsidR="00D05CF5" w:rsidRPr="00E536E0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1134" w:hanging="425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乙方未依契約規定履約，自接獲甲方書面通知之次日起</w:t>
      </w:r>
      <w:r w:rsidRPr="00E536E0">
        <w:rPr>
          <w:rFonts w:ascii="Times New Roman" w:eastAsia="標楷體" w:hAnsi="Times New Roman" w:cs="Times New Roman"/>
          <w:sz w:val="28"/>
          <w:szCs w:val="28"/>
        </w:rPr>
        <w:t>5</w:t>
      </w:r>
      <w:r w:rsidRPr="00E536E0">
        <w:rPr>
          <w:rFonts w:ascii="Times New Roman" w:eastAsia="標楷體" w:hAnsi="Times New Roman" w:cs="Times New Roman"/>
          <w:sz w:val="28"/>
          <w:szCs w:val="28"/>
        </w:rPr>
        <w:t>日內或書面通知所載較長期限內，仍未改善者。</w:t>
      </w:r>
    </w:p>
    <w:p w14:paraId="78D205C8" w14:textId="77777777" w:rsidR="00D05CF5" w:rsidRPr="00E536E0" w:rsidRDefault="00D05CF5" w:rsidP="000E1E84">
      <w:pPr>
        <w:numPr>
          <w:ilvl w:val="0"/>
          <w:numId w:val="21"/>
        </w:numPr>
        <w:snapToGrid w:val="0"/>
        <w:spacing w:afterLines="50" w:after="120" w:line="400" w:lineRule="exact"/>
        <w:ind w:left="993" w:hanging="284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違反法令或其他契約規定之情形，情節重大者。</w:t>
      </w:r>
    </w:p>
    <w:p w14:paraId="2C34CDFB" w14:textId="02FF9505" w:rsidR="00D05CF5" w:rsidRPr="00E536E0" w:rsidRDefault="00D05CF5" w:rsidP="000E1E84">
      <w:pPr>
        <w:pStyle w:val="a3"/>
        <w:numPr>
          <w:ilvl w:val="0"/>
          <w:numId w:val="19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經甲方依前一款終止或解除本契約，乙方應負損害賠償責任，並處以懲罰性違約金新臺幣計拾萬元整，且三年內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10</w:t>
      </w:r>
      <w:r w:rsidR="006C327F" w:rsidRPr="00E536E0">
        <w:rPr>
          <w:rFonts w:ascii="Times New Roman" w:eastAsia="標楷體" w:hAnsi="Times New Roman" w:cs="Times New Roman"/>
          <w:sz w:val="28"/>
          <w:szCs w:val="28"/>
        </w:rPr>
        <w:t>9</w:t>
      </w:r>
      <w:r w:rsidRPr="00E536E0">
        <w:rPr>
          <w:rFonts w:ascii="Times New Roman" w:eastAsia="標楷體" w:hAnsi="Times New Roman" w:cs="Times New Roman"/>
          <w:sz w:val="28"/>
          <w:szCs w:val="28"/>
        </w:rPr>
        <w:t>-11</w:t>
      </w:r>
      <w:r w:rsidR="006C327F" w:rsidRPr="00E536E0">
        <w:rPr>
          <w:rFonts w:ascii="Times New Roman" w:eastAsia="標楷體" w:hAnsi="Times New Roman" w:cs="Times New Roman"/>
          <w:sz w:val="28"/>
          <w:szCs w:val="28"/>
        </w:rPr>
        <w:t>1</w:t>
      </w:r>
      <w:r w:rsidRPr="00E536E0">
        <w:rPr>
          <w:rFonts w:ascii="Times New Roman" w:eastAsia="標楷體" w:hAnsi="Times New Roman" w:cs="Times New Roman"/>
          <w:sz w:val="28"/>
          <w:szCs w:val="28"/>
        </w:rPr>
        <w:t>年）不得申請經濟部國際貿易局相關計畫資源。</w:t>
      </w:r>
    </w:p>
    <w:p w14:paraId="00CEE7A3" w14:textId="0569ECF5" w:rsidR="00D05CF5" w:rsidRPr="00E536E0" w:rsidRDefault="00D05CF5" w:rsidP="000E1E84">
      <w:pPr>
        <w:pStyle w:val="a3"/>
        <w:numPr>
          <w:ilvl w:val="0"/>
          <w:numId w:val="19"/>
        </w:numPr>
        <w:snapToGrid w:val="0"/>
        <w:spacing w:afterLines="50" w:after="120" w:line="400" w:lineRule="exact"/>
        <w:ind w:leftChars="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因天災或事變等不可抗力、不可歸責於契約當事人之事由、經經濟部國際貿易局指示停止本</w:t>
      </w:r>
      <w:r w:rsidR="00EF2B43" w:rsidRPr="00E536E0">
        <w:rPr>
          <w:rFonts w:ascii="Times New Roman" w:eastAsia="標楷體" w:hAnsi="Times New Roman" w:cs="Times New Roman"/>
          <w:sz w:val="28"/>
          <w:szCs w:val="28"/>
        </w:rPr>
        <w:t>專案</w:t>
      </w:r>
      <w:r w:rsidRPr="00E536E0">
        <w:rPr>
          <w:rFonts w:ascii="Times New Roman" w:eastAsia="標楷體" w:hAnsi="Times New Roman" w:cs="Times New Roman"/>
          <w:sz w:val="28"/>
          <w:szCs w:val="28"/>
        </w:rPr>
        <w:t>或經他方同意者，得終止或解除契約。因本條事由致未能依時履約者，得展延履約期限，如不能履約者，免除契約責任。</w:t>
      </w:r>
      <w:r w:rsidRPr="00E536E0" w:rsidDel="00E87BD4">
        <w:rPr>
          <w:rFonts w:ascii="Times New Roman" w:eastAsia="標楷體" w:hAnsi="Times New Roman" w:cs="Times New Roman"/>
          <w:sz w:val="28"/>
          <w:szCs w:val="28"/>
        </w:rPr>
        <w:t xml:space="preserve"> </w:t>
      </w:r>
    </w:p>
    <w:p w14:paraId="1C98F657" w14:textId="77777777" w:rsidR="00D05CF5" w:rsidRPr="00E536E0" w:rsidRDefault="00D05CF5" w:rsidP="000E1E84">
      <w:pPr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0" w:hangingChars="250" w:hanging="70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契約份數</w:t>
      </w:r>
    </w:p>
    <w:p w14:paraId="332F1BD5" w14:textId="77777777" w:rsidR="00D05CF5" w:rsidRPr="00E536E0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本契約正本</w:t>
      </w:r>
      <w:r w:rsidRPr="00E536E0">
        <w:rPr>
          <w:rFonts w:ascii="Times New Roman" w:eastAsia="標楷體" w:hAnsi="Times New Roman" w:cs="Times New Roman"/>
          <w:sz w:val="28"/>
          <w:szCs w:val="28"/>
        </w:rPr>
        <w:t>1</w:t>
      </w:r>
      <w:r w:rsidRPr="00E536E0">
        <w:rPr>
          <w:rFonts w:ascii="Times New Roman" w:eastAsia="標楷體" w:hAnsi="Times New Roman" w:cs="Times New Roman"/>
          <w:sz w:val="28"/>
          <w:szCs w:val="28"/>
        </w:rPr>
        <w:t>式</w:t>
      </w:r>
      <w:r w:rsidRPr="00E536E0">
        <w:rPr>
          <w:rFonts w:ascii="Times New Roman" w:eastAsia="標楷體" w:hAnsi="Times New Roman" w:cs="Times New Roman"/>
          <w:sz w:val="28"/>
          <w:szCs w:val="28"/>
        </w:rPr>
        <w:t>2</w:t>
      </w:r>
      <w:r w:rsidRPr="00E536E0">
        <w:rPr>
          <w:rFonts w:ascii="Times New Roman" w:eastAsia="標楷體" w:hAnsi="Times New Roman" w:cs="Times New Roman"/>
          <w:sz w:val="28"/>
          <w:szCs w:val="28"/>
        </w:rPr>
        <w:t>份，由雙方各執正本</w:t>
      </w:r>
      <w:r w:rsidRPr="00E536E0">
        <w:rPr>
          <w:rFonts w:ascii="Times New Roman" w:eastAsia="標楷體" w:hAnsi="Times New Roman" w:cs="Times New Roman"/>
          <w:sz w:val="28"/>
          <w:szCs w:val="28"/>
        </w:rPr>
        <w:t>1</w:t>
      </w:r>
      <w:r w:rsidRPr="00E536E0">
        <w:rPr>
          <w:rFonts w:ascii="Times New Roman" w:eastAsia="標楷體" w:hAnsi="Times New Roman" w:cs="Times New Roman"/>
          <w:sz w:val="28"/>
          <w:szCs w:val="28"/>
        </w:rPr>
        <w:t>份為憑，均具有合法效</w:t>
      </w:r>
      <w:r w:rsidRPr="00E536E0">
        <w:rPr>
          <w:rFonts w:ascii="Times New Roman" w:eastAsia="標楷體" w:hAnsi="Times New Roman" w:cs="Times New Roman"/>
          <w:sz w:val="28"/>
          <w:szCs w:val="28"/>
        </w:rPr>
        <w:lastRenderedPageBreak/>
        <w:t>力。</w:t>
      </w:r>
    </w:p>
    <w:p w14:paraId="314B9083" w14:textId="77777777" w:rsidR="00D05CF5" w:rsidRPr="00E536E0" w:rsidRDefault="00D05CF5" w:rsidP="000E1E84">
      <w:pPr>
        <w:widowControl/>
        <w:numPr>
          <w:ilvl w:val="0"/>
          <w:numId w:val="9"/>
        </w:numPr>
        <w:adjustRightInd w:val="0"/>
        <w:snapToGrid w:val="0"/>
        <w:spacing w:afterLines="50" w:after="120" w:line="400" w:lineRule="exact"/>
        <w:ind w:left="700" w:hangingChars="250" w:hanging="700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準據法與管轄法院</w:t>
      </w:r>
    </w:p>
    <w:p w14:paraId="3AF3B06B" w14:textId="77777777" w:rsidR="00D05CF5" w:rsidRPr="00E536E0" w:rsidRDefault="00D05CF5" w:rsidP="00D05CF5">
      <w:pPr>
        <w:adjustRightInd w:val="0"/>
        <w:snapToGrid w:val="0"/>
        <w:spacing w:afterLines="50" w:after="120" w:line="400" w:lineRule="exact"/>
        <w:ind w:left="709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E536E0">
        <w:rPr>
          <w:rFonts w:ascii="Times New Roman" w:eastAsia="標楷體" w:hAnsi="Times New Roman" w:cs="Times New Roman"/>
          <w:sz w:val="28"/>
          <w:szCs w:val="28"/>
        </w:rPr>
        <w:t>因本契約所生之爭議，雙方應本誠信協商解決，如協商無法解決者，雙方同意以中華民國法律為準據法，並以臺灣台北地方法院為第一審管轄法院。</w:t>
      </w:r>
    </w:p>
    <w:p w14:paraId="31C3CB42" w14:textId="77777777" w:rsidR="00D05CF5" w:rsidRPr="00E536E0" w:rsidRDefault="00D05CF5" w:rsidP="00D05CF5">
      <w:pPr>
        <w:widowControl/>
        <w:rPr>
          <w:rFonts w:ascii="Times New Roman" w:eastAsia="標楷體" w:hAnsi="Times New Roman" w:cs="Times New Roman"/>
          <w:sz w:val="32"/>
          <w:szCs w:val="32"/>
        </w:rPr>
      </w:pPr>
    </w:p>
    <w:p w14:paraId="3F595E9F" w14:textId="77777777" w:rsidR="00D05CF5" w:rsidRPr="00E536E0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立約人</w:t>
      </w:r>
    </w:p>
    <w:p w14:paraId="628FC3B7" w14:textId="77777777" w:rsidR="00D05CF5" w:rsidRPr="00E536E0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</w:p>
    <w:p w14:paraId="40542809" w14:textId="77777777" w:rsidR="00D05CF5" w:rsidRPr="00E536E0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甲方：財團法人商業發展研究院</w:t>
      </w:r>
    </w:p>
    <w:p w14:paraId="050842A0" w14:textId="274C738B" w:rsidR="00D05CF5" w:rsidRPr="00E536E0" w:rsidRDefault="00B15119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bookmarkStart w:id="23" w:name="_Hlk535251806"/>
      <w:r w:rsidRPr="00E536E0">
        <w:rPr>
          <w:rFonts w:ascii="Times New Roman" w:eastAsia="標楷體" w:hAnsi="Times New Roman" w:cs="Times New Roman"/>
          <w:sz w:val="32"/>
          <w:szCs w:val="32"/>
        </w:rPr>
        <w:t>院長</w:t>
      </w:r>
      <w:r w:rsidR="00D05CF5" w:rsidRPr="00E536E0">
        <w:rPr>
          <w:rFonts w:ascii="Times New Roman" w:eastAsia="標楷體" w:hAnsi="Times New Roman" w:cs="Times New Roman"/>
          <w:sz w:val="32"/>
          <w:szCs w:val="32"/>
        </w:rPr>
        <w:t>：謝龍發</w:t>
      </w:r>
    </w:p>
    <w:bookmarkEnd w:id="23"/>
    <w:p w14:paraId="28F0AB33" w14:textId="77777777" w:rsidR="00D05CF5" w:rsidRPr="00E536E0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（簽章）</w:t>
      </w:r>
    </w:p>
    <w:p w14:paraId="33E48A69" w14:textId="77777777" w:rsidR="00D05CF5" w:rsidRPr="00E536E0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統一編號：</w:t>
      </w:r>
      <w:r w:rsidRPr="00E536E0">
        <w:rPr>
          <w:rFonts w:ascii="Times New Roman" w:eastAsia="標楷體" w:hAnsi="Times New Roman" w:cs="Times New Roman"/>
          <w:sz w:val="32"/>
          <w:szCs w:val="32"/>
        </w:rPr>
        <w:t>48902416</w:t>
      </w:r>
    </w:p>
    <w:p w14:paraId="619EB18A" w14:textId="07DCB9F4" w:rsidR="00D05CF5" w:rsidRPr="00E536E0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地址：台北市</w:t>
      </w:r>
      <w:r w:rsidR="00B15119" w:rsidRPr="00E536E0">
        <w:rPr>
          <w:rFonts w:ascii="Times New Roman" w:eastAsia="標楷體" w:hAnsi="Times New Roman" w:cs="Times New Roman"/>
          <w:sz w:val="32"/>
          <w:szCs w:val="32"/>
        </w:rPr>
        <w:t>大安區</w:t>
      </w:r>
      <w:r w:rsidRPr="00E536E0">
        <w:rPr>
          <w:rFonts w:ascii="Times New Roman" w:eastAsia="標楷體" w:hAnsi="Times New Roman" w:cs="Times New Roman"/>
          <w:sz w:val="32"/>
          <w:szCs w:val="32"/>
        </w:rPr>
        <w:t>復興南路一段</w:t>
      </w:r>
      <w:r w:rsidRPr="00E536E0">
        <w:rPr>
          <w:rFonts w:ascii="Times New Roman" w:eastAsia="標楷體" w:hAnsi="Times New Roman" w:cs="Times New Roman"/>
          <w:sz w:val="32"/>
          <w:szCs w:val="32"/>
        </w:rPr>
        <w:t>303</w:t>
      </w:r>
      <w:r w:rsidRPr="00E536E0">
        <w:rPr>
          <w:rFonts w:ascii="Times New Roman" w:eastAsia="標楷體" w:hAnsi="Times New Roman" w:cs="Times New Roman"/>
          <w:sz w:val="32"/>
          <w:szCs w:val="32"/>
        </w:rPr>
        <w:t>號</w:t>
      </w:r>
      <w:r w:rsidRPr="00E536E0">
        <w:rPr>
          <w:rFonts w:ascii="Times New Roman" w:eastAsia="標楷體" w:hAnsi="Times New Roman" w:cs="Times New Roman"/>
          <w:sz w:val="32"/>
          <w:szCs w:val="32"/>
        </w:rPr>
        <w:t>4</w:t>
      </w:r>
      <w:r w:rsidRPr="00E536E0">
        <w:rPr>
          <w:rFonts w:ascii="Times New Roman" w:eastAsia="標楷體" w:hAnsi="Times New Roman" w:cs="Times New Roman"/>
          <w:sz w:val="32"/>
          <w:szCs w:val="32"/>
        </w:rPr>
        <w:t>樓</w:t>
      </w:r>
    </w:p>
    <w:p w14:paraId="200DDB58" w14:textId="77777777" w:rsidR="00D05CF5" w:rsidRPr="00E536E0" w:rsidRDefault="00D05CF5" w:rsidP="00D05CF5">
      <w:pPr>
        <w:snapToGrid w:val="0"/>
        <w:spacing w:afterLines="50" w:after="120" w:line="44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乙方：</w:t>
      </w:r>
    </w:p>
    <w:p w14:paraId="4EA47B23" w14:textId="77777777" w:rsidR="00D05CF5" w:rsidRPr="00E536E0" w:rsidRDefault="00D05CF5" w:rsidP="00D05CF5">
      <w:pPr>
        <w:snapToGrid w:val="0"/>
        <w:spacing w:afterLines="50" w:after="120" w:line="46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代表人：</w:t>
      </w:r>
    </w:p>
    <w:p w14:paraId="1714C216" w14:textId="77777777" w:rsidR="00D05CF5" w:rsidRPr="00E536E0" w:rsidRDefault="00D05CF5" w:rsidP="00D05CF5">
      <w:pPr>
        <w:snapToGrid w:val="0"/>
        <w:spacing w:afterLines="50" w:after="120" w:line="46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（簽章）</w:t>
      </w:r>
    </w:p>
    <w:p w14:paraId="12668DB4" w14:textId="77777777" w:rsidR="00D05CF5" w:rsidRPr="00E536E0" w:rsidRDefault="00D05CF5" w:rsidP="00D05CF5">
      <w:pPr>
        <w:snapToGrid w:val="0"/>
        <w:spacing w:afterLines="50" w:after="120" w:line="46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統一編號：</w:t>
      </w:r>
    </w:p>
    <w:p w14:paraId="0356DF5A" w14:textId="77777777" w:rsidR="00D05CF5" w:rsidRPr="00E536E0" w:rsidRDefault="00D05CF5" w:rsidP="00D05CF5">
      <w:pPr>
        <w:snapToGrid w:val="0"/>
        <w:spacing w:afterLines="50" w:after="120" w:line="460" w:lineRule="exact"/>
        <w:rPr>
          <w:rFonts w:ascii="Times New Roman" w:eastAsia="標楷體" w:hAnsi="Times New Roman" w:cs="Times New Roman"/>
          <w:sz w:val="32"/>
          <w:szCs w:val="32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地址：</w:t>
      </w:r>
    </w:p>
    <w:p w14:paraId="36C33293" w14:textId="48B8E055" w:rsidR="00D05CF5" w:rsidRPr="00E536E0" w:rsidRDefault="00D05CF5" w:rsidP="00D05CF5">
      <w:pPr>
        <w:rPr>
          <w:rFonts w:ascii="Times New Roman" w:hAnsi="Times New Roman" w:cs="Times New Roman"/>
        </w:rPr>
      </w:pPr>
      <w:r w:rsidRPr="00E536E0">
        <w:rPr>
          <w:rFonts w:ascii="Times New Roman" w:eastAsia="標楷體" w:hAnsi="Times New Roman" w:cs="Times New Roman"/>
          <w:sz w:val="32"/>
          <w:szCs w:val="32"/>
        </w:rPr>
        <w:t>中</w:t>
      </w:r>
      <w:r w:rsidRPr="00E536E0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Pr="00E536E0">
        <w:rPr>
          <w:rFonts w:ascii="Times New Roman" w:eastAsia="標楷體" w:hAnsi="Times New Roman" w:cs="Times New Roman"/>
          <w:sz w:val="32"/>
          <w:szCs w:val="32"/>
        </w:rPr>
        <w:t>華</w:t>
      </w:r>
      <w:r w:rsidRPr="00E536E0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Pr="00E536E0">
        <w:rPr>
          <w:rFonts w:ascii="Times New Roman" w:eastAsia="標楷體" w:hAnsi="Times New Roman" w:cs="Times New Roman"/>
          <w:sz w:val="32"/>
          <w:szCs w:val="32"/>
        </w:rPr>
        <w:t>民</w:t>
      </w:r>
      <w:r w:rsidRPr="00E536E0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Pr="00E536E0">
        <w:rPr>
          <w:rFonts w:ascii="Times New Roman" w:eastAsia="標楷體" w:hAnsi="Times New Roman" w:cs="Times New Roman"/>
          <w:sz w:val="32"/>
          <w:szCs w:val="32"/>
        </w:rPr>
        <w:t>國</w:t>
      </w:r>
      <w:r w:rsidRPr="00E536E0">
        <w:rPr>
          <w:rFonts w:ascii="Times New Roman" w:eastAsia="標楷體" w:hAnsi="Times New Roman" w:cs="Times New Roman"/>
          <w:sz w:val="32"/>
          <w:szCs w:val="32"/>
        </w:rPr>
        <w:t xml:space="preserve">    10</w:t>
      </w:r>
      <w:r w:rsidR="000D76CE" w:rsidRPr="00E536E0">
        <w:rPr>
          <w:rFonts w:ascii="Times New Roman" w:eastAsia="標楷體" w:hAnsi="Times New Roman" w:cs="Times New Roman"/>
          <w:sz w:val="32"/>
          <w:szCs w:val="32"/>
        </w:rPr>
        <w:t>9</w:t>
      </w:r>
      <w:r w:rsidRPr="00E536E0">
        <w:rPr>
          <w:rFonts w:ascii="Times New Roman" w:eastAsia="標楷體" w:hAnsi="Times New Roman" w:cs="Times New Roman"/>
          <w:sz w:val="32"/>
          <w:szCs w:val="32"/>
        </w:rPr>
        <w:t xml:space="preserve">  </w:t>
      </w:r>
      <w:r w:rsidRPr="00E536E0">
        <w:rPr>
          <w:rFonts w:ascii="Times New Roman" w:eastAsia="標楷體" w:hAnsi="Times New Roman" w:cs="Times New Roman"/>
          <w:sz w:val="32"/>
          <w:szCs w:val="32"/>
        </w:rPr>
        <w:t>年</w:t>
      </w:r>
      <w:r w:rsidRPr="00E536E0">
        <w:rPr>
          <w:rFonts w:ascii="Times New Roman" w:eastAsia="標楷體" w:hAnsi="Times New Roman" w:cs="Times New Roman"/>
          <w:sz w:val="32"/>
          <w:szCs w:val="32"/>
        </w:rPr>
        <w:t xml:space="preserve">    </w:t>
      </w:r>
      <w:r w:rsidRPr="00E536E0">
        <w:rPr>
          <w:rFonts w:ascii="Times New Roman" w:eastAsia="標楷體" w:hAnsi="Times New Roman" w:cs="Times New Roman"/>
          <w:sz w:val="32"/>
          <w:szCs w:val="32"/>
        </w:rPr>
        <w:t>月</w:t>
      </w:r>
      <w:r w:rsidRPr="00E536E0">
        <w:rPr>
          <w:rFonts w:ascii="Times New Roman" w:eastAsia="標楷體" w:hAnsi="Times New Roman" w:cs="Times New Roman"/>
          <w:sz w:val="32"/>
          <w:szCs w:val="32"/>
        </w:rPr>
        <w:t xml:space="preserve">    </w:t>
      </w:r>
    </w:p>
    <w:p w14:paraId="73ABA048" w14:textId="77777777" w:rsidR="00E74A4A" w:rsidRPr="00E536E0" w:rsidRDefault="00E74A4A" w:rsidP="00D05CF5">
      <w:pPr>
        <w:widowControl/>
        <w:spacing w:line="440" w:lineRule="exact"/>
        <w:rPr>
          <w:rFonts w:ascii="Times New Roman" w:eastAsia="標楷體" w:hAnsi="Times New Roman" w:cs="Times New Roman"/>
          <w:sz w:val="26"/>
          <w:szCs w:val="26"/>
        </w:rPr>
      </w:pPr>
    </w:p>
    <w:sectPr w:rsidR="00E74A4A" w:rsidRPr="00E536E0" w:rsidSect="00DF6B99">
      <w:footerReference w:type="default" r:id="rId14"/>
      <w:pgSz w:w="12240" w:h="15840"/>
      <w:pgMar w:top="1134" w:right="1797" w:bottom="1134" w:left="179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D97434" w14:textId="77777777" w:rsidR="000441E1" w:rsidRDefault="000441E1" w:rsidP="009531B0">
      <w:r>
        <w:separator/>
      </w:r>
    </w:p>
  </w:endnote>
  <w:endnote w:type="continuationSeparator" w:id="0">
    <w:p w14:paraId="3C3E83B0" w14:textId="77777777" w:rsidR="000441E1" w:rsidRDefault="000441E1" w:rsidP="00953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微軟正黑體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94303613"/>
      <w:docPartObj>
        <w:docPartGallery w:val="Page Numbers (Bottom of Page)"/>
        <w:docPartUnique/>
      </w:docPartObj>
    </w:sdtPr>
    <w:sdtEndPr>
      <w:rPr>
        <w:rFonts w:ascii="Times New Roman" w:eastAsia="標楷體" w:hAnsi="Times New Roman"/>
      </w:rPr>
    </w:sdtEndPr>
    <w:sdtContent>
      <w:p w14:paraId="2ACA244F" w14:textId="448726CC" w:rsidR="003479C6" w:rsidRPr="00E62639" w:rsidRDefault="003479C6" w:rsidP="00E62639">
        <w:pPr>
          <w:pStyle w:val="af"/>
          <w:jc w:val="center"/>
          <w:rPr>
            <w:rFonts w:ascii="Times New Roman" w:eastAsia="標楷體" w:hAnsi="Times New Roman"/>
          </w:rPr>
        </w:pPr>
        <w:r w:rsidRPr="00544006">
          <w:rPr>
            <w:rFonts w:ascii="Times New Roman" w:eastAsia="標楷體" w:hAnsi="Times New Roman"/>
            <w:noProof/>
            <w:lang w:val="zh-TW"/>
          </w:rPr>
          <w:t>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AD62CA" w14:textId="77777777" w:rsidR="000441E1" w:rsidRDefault="000441E1" w:rsidP="009531B0">
      <w:r>
        <w:separator/>
      </w:r>
    </w:p>
  </w:footnote>
  <w:footnote w:type="continuationSeparator" w:id="0">
    <w:p w14:paraId="10E2416F" w14:textId="77777777" w:rsidR="000441E1" w:rsidRDefault="000441E1" w:rsidP="009531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660F4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E84398"/>
    <w:multiLevelType w:val="hybridMultilevel"/>
    <w:tmpl w:val="FB2EE122"/>
    <w:lvl w:ilvl="0" w:tplc="5F50FCFE">
      <w:start w:val="1"/>
      <w:numFmt w:val="taiwaneseCountingThousand"/>
      <w:lvlText w:val="(%1)"/>
      <w:lvlJc w:val="left"/>
      <w:pPr>
        <w:ind w:left="405" w:hanging="405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F001F8"/>
    <w:multiLevelType w:val="hybridMultilevel"/>
    <w:tmpl w:val="C89EFFBA"/>
    <w:lvl w:ilvl="0" w:tplc="26D8B908">
      <w:start w:val="1"/>
      <w:numFmt w:val="decimal"/>
      <w:lvlText w:val="%1."/>
      <w:lvlJc w:val="left"/>
      <w:pPr>
        <w:ind w:left="1920" w:hanging="480"/>
      </w:pPr>
      <w:rPr>
        <w:rFonts w:cs="Times New Roman"/>
        <w:color w:val="auto"/>
        <w:sz w:val="28"/>
        <w:szCs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6F17717"/>
    <w:multiLevelType w:val="hybridMultilevel"/>
    <w:tmpl w:val="001EE95E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75F6B77"/>
    <w:multiLevelType w:val="hybridMultilevel"/>
    <w:tmpl w:val="3508F3BA"/>
    <w:lvl w:ilvl="0" w:tplc="ECFC3BDE">
      <w:start w:val="1"/>
      <w:numFmt w:val="taiwaneseCountingThousand"/>
      <w:lvlText w:val="(%1)"/>
      <w:lvlJc w:val="left"/>
      <w:pPr>
        <w:ind w:left="577" w:hanging="435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8F665F1"/>
    <w:multiLevelType w:val="hybridMultilevel"/>
    <w:tmpl w:val="9CCCB02A"/>
    <w:lvl w:ilvl="0" w:tplc="E236B732">
      <w:start w:val="1"/>
      <w:numFmt w:val="decimal"/>
      <w:lvlText w:val="%1."/>
      <w:lvlJc w:val="left"/>
      <w:pPr>
        <w:ind w:left="480" w:hanging="480"/>
      </w:pPr>
      <w:rPr>
        <w:rFonts w:hint="eastAsia"/>
        <w:b w:val="0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92D3EEC"/>
    <w:multiLevelType w:val="hybridMultilevel"/>
    <w:tmpl w:val="2D7668E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9762235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0AE6449C"/>
    <w:multiLevelType w:val="hybridMultilevel"/>
    <w:tmpl w:val="C6D449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0B0C0F90"/>
    <w:multiLevelType w:val="hybridMultilevel"/>
    <w:tmpl w:val="DCD0D8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0862410"/>
    <w:multiLevelType w:val="hybridMultilevel"/>
    <w:tmpl w:val="7014321E"/>
    <w:lvl w:ilvl="0" w:tplc="A52652BA">
      <w:start w:val="1"/>
      <w:numFmt w:val="ideographLegalTraditional"/>
      <w:pStyle w:val="1"/>
      <w:lvlText w:val="%1、"/>
      <w:lvlJc w:val="left"/>
      <w:pPr>
        <w:ind w:left="480" w:hanging="480"/>
      </w:pPr>
    </w:lvl>
    <w:lvl w:ilvl="1" w:tplc="FD9E35AE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12B60F6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22665D2"/>
    <w:multiLevelType w:val="hybridMultilevel"/>
    <w:tmpl w:val="111835D2"/>
    <w:lvl w:ilvl="0" w:tplc="2F2AB1BA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4E22AE2"/>
    <w:multiLevelType w:val="hybridMultilevel"/>
    <w:tmpl w:val="B17083F6"/>
    <w:lvl w:ilvl="0" w:tplc="B82C1CF8">
      <w:start w:val="6"/>
      <w:numFmt w:val="bullet"/>
      <w:lvlText w:val="※"/>
      <w:lvlJc w:val="left"/>
      <w:pPr>
        <w:ind w:left="-653" w:hanging="480"/>
      </w:pPr>
      <w:rPr>
        <w:rFonts w:ascii="微軟正黑體" w:eastAsia="微軟正黑體" w:hAnsi="微軟正黑體" w:cs="Arial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-17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7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7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2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7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187" w:hanging="480"/>
      </w:pPr>
      <w:rPr>
        <w:rFonts w:ascii="Wingdings" w:hAnsi="Wingdings" w:hint="default"/>
      </w:rPr>
    </w:lvl>
  </w:abstractNum>
  <w:abstractNum w:abstractNumId="14" w15:restartNumberingAfterBreak="0">
    <w:nsid w:val="25EA2CE8"/>
    <w:multiLevelType w:val="hybridMultilevel"/>
    <w:tmpl w:val="FA88F0DC"/>
    <w:lvl w:ilvl="0" w:tplc="D0F852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8237898"/>
    <w:multiLevelType w:val="hybridMultilevel"/>
    <w:tmpl w:val="2B98DDCA"/>
    <w:lvl w:ilvl="0" w:tplc="25C8C2E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8D350DD"/>
    <w:multiLevelType w:val="hybridMultilevel"/>
    <w:tmpl w:val="0442B456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D526491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DDA4881"/>
    <w:multiLevelType w:val="hybridMultilevel"/>
    <w:tmpl w:val="51E096C0"/>
    <w:lvl w:ilvl="0" w:tplc="EAFE906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F6A30F1"/>
    <w:multiLevelType w:val="hybridMultilevel"/>
    <w:tmpl w:val="86E2F9F6"/>
    <w:lvl w:ilvl="0" w:tplc="EB722D86">
      <w:start w:val="1"/>
      <w:numFmt w:val="decimal"/>
      <w:lvlText w:val="%1."/>
      <w:lvlJc w:val="left"/>
      <w:pPr>
        <w:ind w:left="405" w:hanging="405"/>
      </w:pPr>
      <w:rPr>
        <w:rFonts w:hint="default"/>
        <w:b w:val="0"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1F24ED5"/>
    <w:multiLevelType w:val="hybridMultilevel"/>
    <w:tmpl w:val="65167352"/>
    <w:lvl w:ilvl="0" w:tplc="80E44C60">
      <w:start w:val="1"/>
      <w:numFmt w:val="taiwaneseCountingThousand"/>
      <w:lvlText w:val="%1、"/>
      <w:lvlJc w:val="left"/>
      <w:pPr>
        <w:ind w:left="479" w:hanging="480"/>
      </w:pPr>
      <w:rPr>
        <w:rFonts w:cs="Times New Roman" w:hint="eastAsia"/>
        <w:b w:val="0"/>
        <w:color w:val="auto"/>
      </w:rPr>
    </w:lvl>
    <w:lvl w:ilvl="1" w:tplc="04090001">
      <w:start w:val="1"/>
      <w:numFmt w:val="bullet"/>
      <w:lvlText w:val=""/>
      <w:lvlJc w:val="left"/>
      <w:pPr>
        <w:ind w:left="959" w:hanging="48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439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19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399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79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59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39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19" w:hanging="480"/>
      </w:pPr>
      <w:rPr>
        <w:rFonts w:cs="Times New Roman"/>
      </w:rPr>
    </w:lvl>
  </w:abstractNum>
  <w:abstractNum w:abstractNumId="21" w15:restartNumberingAfterBreak="0">
    <w:nsid w:val="367B49DA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698289E"/>
    <w:multiLevelType w:val="hybridMultilevel"/>
    <w:tmpl w:val="2B98DDCA"/>
    <w:lvl w:ilvl="0" w:tplc="25C8C2EA">
      <w:start w:val="1"/>
      <w:numFmt w:val="taiwaneseCountingThousand"/>
      <w:lvlText w:val="(%1)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83C1F6C"/>
    <w:multiLevelType w:val="hybridMultilevel"/>
    <w:tmpl w:val="6C14A052"/>
    <w:lvl w:ilvl="0" w:tplc="6C3A7FB4">
      <w:start w:val="1"/>
      <w:numFmt w:val="decimal"/>
      <w:lvlText w:val="(%1)"/>
      <w:lvlJc w:val="left"/>
      <w:pPr>
        <w:ind w:left="905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4" w15:restartNumberingAfterBreak="0">
    <w:nsid w:val="38794AED"/>
    <w:multiLevelType w:val="hybridMultilevel"/>
    <w:tmpl w:val="FA88F0DC"/>
    <w:lvl w:ilvl="0" w:tplc="D0F852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37947C3"/>
    <w:multiLevelType w:val="hybridMultilevel"/>
    <w:tmpl w:val="7CDEF308"/>
    <w:lvl w:ilvl="0" w:tplc="34D890C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57D15F9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C324DD2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1E801B1"/>
    <w:multiLevelType w:val="hybridMultilevel"/>
    <w:tmpl w:val="FE20CCCE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5E87023"/>
    <w:multiLevelType w:val="hybridMultilevel"/>
    <w:tmpl w:val="749E636A"/>
    <w:lvl w:ilvl="0" w:tplc="2F2AB1BA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6746077"/>
    <w:multiLevelType w:val="hybridMultilevel"/>
    <w:tmpl w:val="DCD0D8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E4A8C2E8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8B322FF"/>
    <w:multiLevelType w:val="hybridMultilevel"/>
    <w:tmpl w:val="9634F616"/>
    <w:lvl w:ilvl="0" w:tplc="0409000F">
      <w:start w:val="1"/>
      <w:numFmt w:val="bullet"/>
      <w:lvlText w:val="•"/>
      <w:lvlJc w:val="left"/>
      <w:pPr>
        <w:ind w:left="1329" w:hanging="480"/>
      </w:pPr>
      <w:rPr>
        <w:rFonts w:ascii="微軟正黑體" w:eastAsia="微軟正黑體" w:hint="default"/>
        <w:b w:val="0"/>
        <w:i w:val="0"/>
        <w:strike w:val="0"/>
        <w:color w:val="auto"/>
        <w:sz w:val="28"/>
      </w:rPr>
    </w:lvl>
    <w:lvl w:ilvl="1" w:tplc="04090003" w:tentative="1">
      <w:start w:val="1"/>
      <w:numFmt w:val="bullet"/>
      <w:lvlText w:val=""/>
      <w:lvlJc w:val="left"/>
      <w:pPr>
        <w:ind w:left="1809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9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9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9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9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9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9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9" w:hanging="480"/>
      </w:pPr>
      <w:rPr>
        <w:rFonts w:ascii="Wingdings" w:hAnsi="Wingdings" w:hint="default"/>
      </w:rPr>
    </w:lvl>
  </w:abstractNum>
  <w:abstractNum w:abstractNumId="32" w15:restartNumberingAfterBreak="0">
    <w:nsid w:val="59E3198E"/>
    <w:multiLevelType w:val="hybridMultilevel"/>
    <w:tmpl w:val="2484689C"/>
    <w:lvl w:ilvl="0" w:tplc="B82C1CF8">
      <w:start w:val="6"/>
      <w:numFmt w:val="bullet"/>
      <w:lvlText w:val="※"/>
      <w:lvlJc w:val="left"/>
      <w:pPr>
        <w:ind w:left="785" w:hanging="360"/>
      </w:pPr>
      <w:rPr>
        <w:rFonts w:ascii="微軟正黑體" w:eastAsia="微軟正黑體" w:hAnsi="微軟正黑體" w:cs="Arial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33" w15:restartNumberingAfterBreak="0">
    <w:nsid w:val="5ACA3B39"/>
    <w:multiLevelType w:val="hybridMultilevel"/>
    <w:tmpl w:val="9594FBB6"/>
    <w:lvl w:ilvl="0" w:tplc="0409000F">
      <w:start w:val="1"/>
      <w:numFmt w:val="decimal"/>
      <w:lvlText w:val="%1."/>
      <w:lvlJc w:val="left"/>
      <w:pPr>
        <w:ind w:left="143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34" w15:restartNumberingAfterBreak="0">
    <w:nsid w:val="5CF914DA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DCC2438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DD33677"/>
    <w:multiLevelType w:val="hybridMultilevel"/>
    <w:tmpl w:val="50A05F1E"/>
    <w:lvl w:ilvl="0" w:tplc="8F1470BE">
      <w:start w:val="1"/>
      <w:numFmt w:val="bullet"/>
      <w:lvlText w:val="#"/>
      <w:lvlJc w:val="left"/>
      <w:pPr>
        <w:tabs>
          <w:tab w:val="num" w:pos="720"/>
        </w:tabs>
        <w:ind w:left="720" w:hanging="360"/>
      </w:pPr>
      <w:rPr>
        <w:rFonts w:ascii="微軟正黑體" w:hAnsi="微軟正黑體" w:hint="default"/>
      </w:rPr>
    </w:lvl>
    <w:lvl w:ilvl="1" w:tplc="AEFA21E6" w:tentative="1">
      <w:start w:val="1"/>
      <w:numFmt w:val="bullet"/>
      <w:lvlText w:val="#"/>
      <w:lvlJc w:val="left"/>
      <w:pPr>
        <w:tabs>
          <w:tab w:val="num" w:pos="1440"/>
        </w:tabs>
        <w:ind w:left="1440" w:hanging="360"/>
      </w:pPr>
      <w:rPr>
        <w:rFonts w:ascii="微軟正黑體" w:hAnsi="微軟正黑體" w:hint="default"/>
      </w:rPr>
    </w:lvl>
    <w:lvl w:ilvl="2" w:tplc="D4B023AC" w:tentative="1">
      <w:start w:val="1"/>
      <w:numFmt w:val="bullet"/>
      <w:lvlText w:val="#"/>
      <w:lvlJc w:val="left"/>
      <w:pPr>
        <w:tabs>
          <w:tab w:val="num" w:pos="2160"/>
        </w:tabs>
        <w:ind w:left="2160" w:hanging="360"/>
      </w:pPr>
      <w:rPr>
        <w:rFonts w:ascii="微軟正黑體" w:hAnsi="微軟正黑體" w:hint="default"/>
      </w:rPr>
    </w:lvl>
    <w:lvl w:ilvl="3" w:tplc="C00070C6" w:tentative="1">
      <w:start w:val="1"/>
      <w:numFmt w:val="bullet"/>
      <w:lvlText w:val="#"/>
      <w:lvlJc w:val="left"/>
      <w:pPr>
        <w:tabs>
          <w:tab w:val="num" w:pos="2880"/>
        </w:tabs>
        <w:ind w:left="2880" w:hanging="360"/>
      </w:pPr>
      <w:rPr>
        <w:rFonts w:ascii="微軟正黑體" w:hAnsi="微軟正黑體" w:hint="default"/>
      </w:rPr>
    </w:lvl>
    <w:lvl w:ilvl="4" w:tplc="B822772C" w:tentative="1">
      <w:start w:val="1"/>
      <w:numFmt w:val="bullet"/>
      <w:lvlText w:val="#"/>
      <w:lvlJc w:val="left"/>
      <w:pPr>
        <w:tabs>
          <w:tab w:val="num" w:pos="3600"/>
        </w:tabs>
        <w:ind w:left="3600" w:hanging="360"/>
      </w:pPr>
      <w:rPr>
        <w:rFonts w:ascii="微軟正黑體" w:hAnsi="微軟正黑體" w:hint="default"/>
      </w:rPr>
    </w:lvl>
    <w:lvl w:ilvl="5" w:tplc="5ED6D380" w:tentative="1">
      <w:start w:val="1"/>
      <w:numFmt w:val="bullet"/>
      <w:lvlText w:val="#"/>
      <w:lvlJc w:val="left"/>
      <w:pPr>
        <w:tabs>
          <w:tab w:val="num" w:pos="4320"/>
        </w:tabs>
        <w:ind w:left="4320" w:hanging="360"/>
      </w:pPr>
      <w:rPr>
        <w:rFonts w:ascii="微軟正黑體" w:hAnsi="微軟正黑體" w:hint="default"/>
      </w:rPr>
    </w:lvl>
    <w:lvl w:ilvl="6" w:tplc="829E5016" w:tentative="1">
      <w:start w:val="1"/>
      <w:numFmt w:val="bullet"/>
      <w:lvlText w:val="#"/>
      <w:lvlJc w:val="left"/>
      <w:pPr>
        <w:tabs>
          <w:tab w:val="num" w:pos="5040"/>
        </w:tabs>
        <w:ind w:left="5040" w:hanging="360"/>
      </w:pPr>
      <w:rPr>
        <w:rFonts w:ascii="微軟正黑體" w:hAnsi="微軟正黑體" w:hint="default"/>
      </w:rPr>
    </w:lvl>
    <w:lvl w:ilvl="7" w:tplc="EB3E725A" w:tentative="1">
      <w:start w:val="1"/>
      <w:numFmt w:val="bullet"/>
      <w:lvlText w:val="#"/>
      <w:lvlJc w:val="left"/>
      <w:pPr>
        <w:tabs>
          <w:tab w:val="num" w:pos="5760"/>
        </w:tabs>
        <w:ind w:left="5760" w:hanging="360"/>
      </w:pPr>
      <w:rPr>
        <w:rFonts w:ascii="微軟正黑體" w:hAnsi="微軟正黑體" w:hint="default"/>
      </w:rPr>
    </w:lvl>
    <w:lvl w:ilvl="8" w:tplc="7B1ED314" w:tentative="1">
      <w:start w:val="1"/>
      <w:numFmt w:val="bullet"/>
      <w:lvlText w:val="#"/>
      <w:lvlJc w:val="left"/>
      <w:pPr>
        <w:tabs>
          <w:tab w:val="num" w:pos="6480"/>
        </w:tabs>
        <w:ind w:left="6480" w:hanging="360"/>
      </w:pPr>
      <w:rPr>
        <w:rFonts w:ascii="微軟正黑體" w:hAnsi="微軟正黑體" w:hint="default"/>
      </w:rPr>
    </w:lvl>
  </w:abstractNum>
  <w:abstractNum w:abstractNumId="37" w15:restartNumberingAfterBreak="0">
    <w:nsid w:val="653B5E9B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58435D4"/>
    <w:multiLevelType w:val="hybridMultilevel"/>
    <w:tmpl w:val="A0A0CA7C"/>
    <w:lvl w:ilvl="0" w:tplc="6C3A7FB4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8264271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D262B02"/>
    <w:multiLevelType w:val="hybridMultilevel"/>
    <w:tmpl w:val="51E096C0"/>
    <w:lvl w:ilvl="0" w:tplc="EAFE9062">
      <w:start w:val="1"/>
      <w:numFmt w:val="taiwaneseCountingThousand"/>
      <w:lvlText w:val="(%1)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D743A38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2934357"/>
    <w:multiLevelType w:val="hybridMultilevel"/>
    <w:tmpl w:val="5DD2B1EA"/>
    <w:lvl w:ilvl="0" w:tplc="0409000F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7597277"/>
    <w:multiLevelType w:val="hybridMultilevel"/>
    <w:tmpl w:val="376E0078"/>
    <w:lvl w:ilvl="0" w:tplc="34D890CE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C995400"/>
    <w:multiLevelType w:val="hybridMultilevel"/>
    <w:tmpl w:val="9594FBB6"/>
    <w:lvl w:ilvl="0" w:tplc="0409000F">
      <w:start w:val="1"/>
      <w:numFmt w:val="decimal"/>
      <w:lvlText w:val="%1."/>
      <w:lvlJc w:val="left"/>
      <w:pPr>
        <w:ind w:left="143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19" w:hanging="480"/>
      </w:pPr>
    </w:lvl>
    <w:lvl w:ilvl="2" w:tplc="0409001B" w:tentative="1">
      <w:start w:val="1"/>
      <w:numFmt w:val="lowerRoman"/>
      <w:lvlText w:val="%3."/>
      <w:lvlJc w:val="right"/>
      <w:pPr>
        <w:ind w:left="2399" w:hanging="480"/>
      </w:pPr>
    </w:lvl>
    <w:lvl w:ilvl="3" w:tplc="0409000F" w:tentative="1">
      <w:start w:val="1"/>
      <w:numFmt w:val="decimal"/>
      <w:lvlText w:val="%4."/>
      <w:lvlJc w:val="left"/>
      <w:pPr>
        <w:ind w:left="28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59" w:hanging="480"/>
      </w:pPr>
    </w:lvl>
    <w:lvl w:ilvl="5" w:tplc="0409001B" w:tentative="1">
      <w:start w:val="1"/>
      <w:numFmt w:val="lowerRoman"/>
      <w:lvlText w:val="%6."/>
      <w:lvlJc w:val="right"/>
      <w:pPr>
        <w:ind w:left="3839" w:hanging="480"/>
      </w:pPr>
    </w:lvl>
    <w:lvl w:ilvl="6" w:tplc="0409000F" w:tentative="1">
      <w:start w:val="1"/>
      <w:numFmt w:val="decimal"/>
      <w:lvlText w:val="%7."/>
      <w:lvlJc w:val="left"/>
      <w:pPr>
        <w:ind w:left="43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99" w:hanging="480"/>
      </w:pPr>
    </w:lvl>
    <w:lvl w:ilvl="8" w:tplc="0409001B" w:tentative="1">
      <w:start w:val="1"/>
      <w:numFmt w:val="lowerRoman"/>
      <w:lvlText w:val="%9."/>
      <w:lvlJc w:val="right"/>
      <w:pPr>
        <w:ind w:left="5279" w:hanging="480"/>
      </w:pPr>
    </w:lvl>
  </w:abstractNum>
  <w:abstractNum w:abstractNumId="45" w15:restartNumberingAfterBreak="0">
    <w:nsid w:val="7D4A418A"/>
    <w:multiLevelType w:val="hybridMultilevel"/>
    <w:tmpl w:val="1B9A3B2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0F">
      <w:start w:val="1"/>
      <w:numFmt w:val="decimal"/>
      <w:lvlText w:val="%5.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D5B5C3F"/>
    <w:multiLevelType w:val="hybridMultilevel"/>
    <w:tmpl w:val="B3FAF556"/>
    <w:lvl w:ilvl="0" w:tplc="A69E7316">
      <w:start w:val="1"/>
      <w:numFmt w:val="taiwaneseCountingThousand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5"/>
  </w:num>
  <w:num w:numId="2">
    <w:abstractNumId w:val="0"/>
  </w:num>
  <w:num w:numId="3">
    <w:abstractNumId w:val="11"/>
  </w:num>
  <w:num w:numId="4">
    <w:abstractNumId w:val="27"/>
  </w:num>
  <w:num w:numId="5">
    <w:abstractNumId w:val="32"/>
  </w:num>
  <w:num w:numId="6">
    <w:abstractNumId w:val="31"/>
  </w:num>
  <w:num w:numId="7">
    <w:abstractNumId w:val="10"/>
  </w:num>
  <w:num w:numId="8">
    <w:abstractNumId w:val="21"/>
  </w:num>
  <w:num w:numId="9">
    <w:abstractNumId w:val="20"/>
  </w:num>
  <w:num w:numId="10">
    <w:abstractNumId w:val="30"/>
  </w:num>
  <w:num w:numId="11">
    <w:abstractNumId w:val="46"/>
  </w:num>
  <w:num w:numId="12">
    <w:abstractNumId w:val="4"/>
  </w:num>
  <w:num w:numId="13">
    <w:abstractNumId w:val="35"/>
  </w:num>
  <w:num w:numId="14">
    <w:abstractNumId w:val="29"/>
  </w:num>
  <w:num w:numId="15">
    <w:abstractNumId w:val="13"/>
  </w:num>
  <w:num w:numId="16">
    <w:abstractNumId w:val="17"/>
  </w:num>
  <w:num w:numId="17">
    <w:abstractNumId w:val="19"/>
  </w:num>
  <w:num w:numId="18">
    <w:abstractNumId w:val="15"/>
  </w:num>
  <w:num w:numId="19">
    <w:abstractNumId w:val="22"/>
  </w:num>
  <w:num w:numId="20">
    <w:abstractNumId w:val="44"/>
  </w:num>
  <w:num w:numId="21">
    <w:abstractNumId w:val="33"/>
  </w:num>
  <w:num w:numId="22">
    <w:abstractNumId w:val="42"/>
  </w:num>
  <w:num w:numId="23">
    <w:abstractNumId w:val="9"/>
  </w:num>
  <w:num w:numId="24">
    <w:abstractNumId w:val="40"/>
  </w:num>
  <w:num w:numId="25">
    <w:abstractNumId w:val="18"/>
  </w:num>
  <w:num w:numId="26">
    <w:abstractNumId w:val="7"/>
  </w:num>
  <w:num w:numId="27">
    <w:abstractNumId w:val="39"/>
  </w:num>
  <w:num w:numId="28">
    <w:abstractNumId w:val="41"/>
  </w:num>
  <w:num w:numId="29">
    <w:abstractNumId w:val="37"/>
  </w:num>
  <w:num w:numId="30">
    <w:abstractNumId w:val="14"/>
  </w:num>
  <w:num w:numId="31">
    <w:abstractNumId w:val="24"/>
  </w:num>
  <w:num w:numId="32">
    <w:abstractNumId w:val="5"/>
  </w:num>
  <w:num w:numId="33">
    <w:abstractNumId w:val="1"/>
  </w:num>
  <w:num w:numId="34">
    <w:abstractNumId w:val="3"/>
  </w:num>
  <w:num w:numId="35">
    <w:abstractNumId w:val="45"/>
  </w:num>
  <w:num w:numId="36">
    <w:abstractNumId w:val="43"/>
  </w:num>
  <w:num w:numId="37">
    <w:abstractNumId w:val="34"/>
  </w:num>
  <w:num w:numId="38">
    <w:abstractNumId w:val="28"/>
  </w:num>
  <w:num w:numId="39">
    <w:abstractNumId w:val="38"/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</w:num>
  <w:num w:numId="42">
    <w:abstractNumId w:val="26"/>
  </w:num>
  <w:num w:numId="43">
    <w:abstractNumId w:val="36"/>
  </w:num>
  <w:num w:numId="44">
    <w:abstractNumId w:val="8"/>
  </w:num>
  <w:num w:numId="45">
    <w:abstractNumId w:val="16"/>
  </w:num>
  <w:num w:numId="46">
    <w:abstractNumId w:val="23"/>
  </w:num>
  <w:num w:numId="47">
    <w:abstractNumId w:val="1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yNDU2sLC0ADKMDZV0lIJTi4sz8/NACgxrATf8kMssAAAA"/>
  </w:docVars>
  <w:rsids>
    <w:rsidRoot w:val="00AA557A"/>
    <w:rsid w:val="00001961"/>
    <w:rsid w:val="00002659"/>
    <w:rsid w:val="00003CD6"/>
    <w:rsid w:val="000046D7"/>
    <w:rsid w:val="00006870"/>
    <w:rsid w:val="00010795"/>
    <w:rsid w:val="0001780F"/>
    <w:rsid w:val="00021946"/>
    <w:rsid w:val="00032A30"/>
    <w:rsid w:val="000335FB"/>
    <w:rsid w:val="00036ED6"/>
    <w:rsid w:val="00040295"/>
    <w:rsid w:val="00040399"/>
    <w:rsid w:val="000441E1"/>
    <w:rsid w:val="00044422"/>
    <w:rsid w:val="00056D9F"/>
    <w:rsid w:val="00060503"/>
    <w:rsid w:val="0007154B"/>
    <w:rsid w:val="0007364D"/>
    <w:rsid w:val="00082381"/>
    <w:rsid w:val="00085E03"/>
    <w:rsid w:val="00091CEC"/>
    <w:rsid w:val="000A29FF"/>
    <w:rsid w:val="000A5AD4"/>
    <w:rsid w:val="000B27EA"/>
    <w:rsid w:val="000C6093"/>
    <w:rsid w:val="000C77F0"/>
    <w:rsid w:val="000D09BA"/>
    <w:rsid w:val="000D6FE4"/>
    <w:rsid w:val="000D76CE"/>
    <w:rsid w:val="000E0BF3"/>
    <w:rsid w:val="000E1D64"/>
    <w:rsid w:val="000E1E84"/>
    <w:rsid w:val="000E24DC"/>
    <w:rsid w:val="000E6456"/>
    <w:rsid w:val="000E6514"/>
    <w:rsid w:val="000F02DF"/>
    <w:rsid w:val="000F1555"/>
    <w:rsid w:val="000F1CEE"/>
    <w:rsid w:val="000F209B"/>
    <w:rsid w:val="0011326C"/>
    <w:rsid w:val="00121BFB"/>
    <w:rsid w:val="00121D01"/>
    <w:rsid w:val="00127022"/>
    <w:rsid w:val="0013272A"/>
    <w:rsid w:val="001333FD"/>
    <w:rsid w:val="00140DE0"/>
    <w:rsid w:val="00141980"/>
    <w:rsid w:val="00141D6F"/>
    <w:rsid w:val="0014350B"/>
    <w:rsid w:val="0014447D"/>
    <w:rsid w:val="00155F3E"/>
    <w:rsid w:val="00161272"/>
    <w:rsid w:val="00165AAA"/>
    <w:rsid w:val="00171D2D"/>
    <w:rsid w:val="00181BCE"/>
    <w:rsid w:val="00187DF6"/>
    <w:rsid w:val="001904E9"/>
    <w:rsid w:val="00192103"/>
    <w:rsid w:val="00194A1C"/>
    <w:rsid w:val="0019599A"/>
    <w:rsid w:val="00197967"/>
    <w:rsid w:val="001A10BF"/>
    <w:rsid w:val="001A2AEE"/>
    <w:rsid w:val="001A5C27"/>
    <w:rsid w:val="001A5E8D"/>
    <w:rsid w:val="001A6DD9"/>
    <w:rsid w:val="001B4879"/>
    <w:rsid w:val="001B5E10"/>
    <w:rsid w:val="001B6626"/>
    <w:rsid w:val="001B6FB5"/>
    <w:rsid w:val="001C5E4C"/>
    <w:rsid w:val="001C694E"/>
    <w:rsid w:val="001D2BF4"/>
    <w:rsid w:val="001F409F"/>
    <w:rsid w:val="00200BBC"/>
    <w:rsid w:val="00202ED5"/>
    <w:rsid w:val="00203C4D"/>
    <w:rsid w:val="00206390"/>
    <w:rsid w:val="00206760"/>
    <w:rsid w:val="00206A3C"/>
    <w:rsid w:val="002174E3"/>
    <w:rsid w:val="00224C16"/>
    <w:rsid w:val="00227FCA"/>
    <w:rsid w:val="0023167E"/>
    <w:rsid w:val="002327D3"/>
    <w:rsid w:val="0023407A"/>
    <w:rsid w:val="00242941"/>
    <w:rsid w:val="0024642A"/>
    <w:rsid w:val="00246A1A"/>
    <w:rsid w:val="002547A4"/>
    <w:rsid w:val="0025605C"/>
    <w:rsid w:val="00256D0F"/>
    <w:rsid w:val="002621EC"/>
    <w:rsid w:val="002659F2"/>
    <w:rsid w:val="00265F05"/>
    <w:rsid w:val="0026624C"/>
    <w:rsid w:val="00266B42"/>
    <w:rsid w:val="002832C9"/>
    <w:rsid w:val="0029338E"/>
    <w:rsid w:val="002961B6"/>
    <w:rsid w:val="002A59C7"/>
    <w:rsid w:val="002B4E48"/>
    <w:rsid w:val="002B6CBB"/>
    <w:rsid w:val="002C1E6A"/>
    <w:rsid w:val="002C36F8"/>
    <w:rsid w:val="002D14E9"/>
    <w:rsid w:val="002D4BC1"/>
    <w:rsid w:val="002D5EF1"/>
    <w:rsid w:val="002E0FB8"/>
    <w:rsid w:val="002E2774"/>
    <w:rsid w:val="002E398A"/>
    <w:rsid w:val="002E4510"/>
    <w:rsid w:val="002E4A98"/>
    <w:rsid w:val="002F27E5"/>
    <w:rsid w:val="002F4DEF"/>
    <w:rsid w:val="003004B4"/>
    <w:rsid w:val="00300684"/>
    <w:rsid w:val="00307102"/>
    <w:rsid w:val="003117AD"/>
    <w:rsid w:val="003152FB"/>
    <w:rsid w:val="003176D8"/>
    <w:rsid w:val="00317AA1"/>
    <w:rsid w:val="00321EB8"/>
    <w:rsid w:val="003245B9"/>
    <w:rsid w:val="00330312"/>
    <w:rsid w:val="00335862"/>
    <w:rsid w:val="003479C6"/>
    <w:rsid w:val="00351910"/>
    <w:rsid w:val="00356D9D"/>
    <w:rsid w:val="00357686"/>
    <w:rsid w:val="0036639A"/>
    <w:rsid w:val="00370621"/>
    <w:rsid w:val="00372A87"/>
    <w:rsid w:val="00372AE6"/>
    <w:rsid w:val="00374C06"/>
    <w:rsid w:val="00375F9C"/>
    <w:rsid w:val="0037761E"/>
    <w:rsid w:val="0038213A"/>
    <w:rsid w:val="00384B0A"/>
    <w:rsid w:val="00397722"/>
    <w:rsid w:val="003A00C8"/>
    <w:rsid w:val="003A09AE"/>
    <w:rsid w:val="003A4827"/>
    <w:rsid w:val="003A5959"/>
    <w:rsid w:val="003A6D5E"/>
    <w:rsid w:val="003C246C"/>
    <w:rsid w:val="003D25CC"/>
    <w:rsid w:val="003D27F0"/>
    <w:rsid w:val="003D64E0"/>
    <w:rsid w:val="003F453E"/>
    <w:rsid w:val="003F72DA"/>
    <w:rsid w:val="00400030"/>
    <w:rsid w:val="00410803"/>
    <w:rsid w:val="0041545F"/>
    <w:rsid w:val="00417DE4"/>
    <w:rsid w:val="0042243F"/>
    <w:rsid w:val="0042361C"/>
    <w:rsid w:val="00424419"/>
    <w:rsid w:val="00424438"/>
    <w:rsid w:val="00424D7B"/>
    <w:rsid w:val="004338B3"/>
    <w:rsid w:val="0043603B"/>
    <w:rsid w:val="004371AD"/>
    <w:rsid w:val="0045105E"/>
    <w:rsid w:val="004516C1"/>
    <w:rsid w:val="00455F11"/>
    <w:rsid w:val="0045642D"/>
    <w:rsid w:val="004569DD"/>
    <w:rsid w:val="00461691"/>
    <w:rsid w:val="004650B7"/>
    <w:rsid w:val="004655CA"/>
    <w:rsid w:val="0046642B"/>
    <w:rsid w:val="0048057F"/>
    <w:rsid w:val="00481935"/>
    <w:rsid w:val="004821D6"/>
    <w:rsid w:val="004851B7"/>
    <w:rsid w:val="00486FF9"/>
    <w:rsid w:val="004872EE"/>
    <w:rsid w:val="00492EDA"/>
    <w:rsid w:val="004951FD"/>
    <w:rsid w:val="00495E10"/>
    <w:rsid w:val="004A14AF"/>
    <w:rsid w:val="004A16AE"/>
    <w:rsid w:val="004A42D9"/>
    <w:rsid w:val="004A6E5A"/>
    <w:rsid w:val="004B515B"/>
    <w:rsid w:val="004B7502"/>
    <w:rsid w:val="004C4886"/>
    <w:rsid w:val="004C5F40"/>
    <w:rsid w:val="004D1D0C"/>
    <w:rsid w:val="004D1F1A"/>
    <w:rsid w:val="004D275B"/>
    <w:rsid w:val="004E04FA"/>
    <w:rsid w:val="004E0EFE"/>
    <w:rsid w:val="004E7BE7"/>
    <w:rsid w:val="004F6A98"/>
    <w:rsid w:val="004F7D60"/>
    <w:rsid w:val="00504276"/>
    <w:rsid w:val="00511E8A"/>
    <w:rsid w:val="00521C7B"/>
    <w:rsid w:val="00525721"/>
    <w:rsid w:val="00527B2A"/>
    <w:rsid w:val="00536142"/>
    <w:rsid w:val="00540C2E"/>
    <w:rsid w:val="00544006"/>
    <w:rsid w:val="00545F0F"/>
    <w:rsid w:val="005554C2"/>
    <w:rsid w:val="00572EE2"/>
    <w:rsid w:val="0057311F"/>
    <w:rsid w:val="0057323A"/>
    <w:rsid w:val="00575C43"/>
    <w:rsid w:val="00577001"/>
    <w:rsid w:val="00584B25"/>
    <w:rsid w:val="00587AAC"/>
    <w:rsid w:val="00587B0F"/>
    <w:rsid w:val="0059212A"/>
    <w:rsid w:val="005A5413"/>
    <w:rsid w:val="005A5523"/>
    <w:rsid w:val="005A7833"/>
    <w:rsid w:val="005B46EC"/>
    <w:rsid w:val="005D064F"/>
    <w:rsid w:val="005D2263"/>
    <w:rsid w:val="005D7DDE"/>
    <w:rsid w:val="005F0761"/>
    <w:rsid w:val="005F4C21"/>
    <w:rsid w:val="005F5154"/>
    <w:rsid w:val="005F56A7"/>
    <w:rsid w:val="005F654B"/>
    <w:rsid w:val="00600FD1"/>
    <w:rsid w:val="00602815"/>
    <w:rsid w:val="0060724E"/>
    <w:rsid w:val="00617ACF"/>
    <w:rsid w:val="00617D6E"/>
    <w:rsid w:val="00645388"/>
    <w:rsid w:val="0064635D"/>
    <w:rsid w:val="00653309"/>
    <w:rsid w:val="00656F8A"/>
    <w:rsid w:val="00661437"/>
    <w:rsid w:val="006829EF"/>
    <w:rsid w:val="006874D4"/>
    <w:rsid w:val="0069795C"/>
    <w:rsid w:val="00697C2E"/>
    <w:rsid w:val="006A62E6"/>
    <w:rsid w:val="006A6307"/>
    <w:rsid w:val="006A7885"/>
    <w:rsid w:val="006B3950"/>
    <w:rsid w:val="006B3DE4"/>
    <w:rsid w:val="006B50AB"/>
    <w:rsid w:val="006C12BD"/>
    <w:rsid w:val="006C327F"/>
    <w:rsid w:val="006C455E"/>
    <w:rsid w:val="006D79B1"/>
    <w:rsid w:val="006E118C"/>
    <w:rsid w:val="006E650B"/>
    <w:rsid w:val="006E67B3"/>
    <w:rsid w:val="006F39E4"/>
    <w:rsid w:val="00700E17"/>
    <w:rsid w:val="007103EF"/>
    <w:rsid w:val="00712C7E"/>
    <w:rsid w:val="007209C3"/>
    <w:rsid w:val="007258BC"/>
    <w:rsid w:val="00726EC2"/>
    <w:rsid w:val="00730259"/>
    <w:rsid w:val="00731912"/>
    <w:rsid w:val="00732C5A"/>
    <w:rsid w:val="007336BE"/>
    <w:rsid w:val="00740187"/>
    <w:rsid w:val="00741F2D"/>
    <w:rsid w:val="0075139C"/>
    <w:rsid w:val="00753C07"/>
    <w:rsid w:val="0075722F"/>
    <w:rsid w:val="007579C4"/>
    <w:rsid w:val="00757C97"/>
    <w:rsid w:val="00760CF3"/>
    <w:rsid w:val="00770B6C"/>
    <w:rsid w:val="007719D1"/>
    <w:rsid w:val="00772C6E"/>
    <w:rsid w:val="00774FBE"/>
    <w:rsid w:val="007777FB"/>
    <w:rsid w:val="00792248"/>
    <w:rsid w:val="007934CC"/>
    <w:rsid w:val="007948E1"/>
    <w:rsid w:val="007A1519"/>
    <w:rsid w:val="007A238A"/>
    <w:rsid w:val="007C48C7"/>
    <w:rsid w:val="007C4D30"/>
    <w:rsid w:val="007C7E2F"/>
    <w:rsid w:val="007D15F9"/>
    <w:rsid w:val="007D2B15"/>
    <w:rsid w:val="007D38C2"/>
    <w:rsid w:val="007D49C5"/>
    <w:rsid w:val="007E0B44"/>
    <w:rsid w:val="007E0F23"/>
    <w:rsid w:val="007F1D2F"/>
    <w:rsid w:val="008015A5"/>
    <w:rsid w:val="00803991"/>
    <w:rsid w:val="00804C9E"/>
    <w:rsid w:val="0080635E"/>
    <w:rsid w:val="00827BD2"/>
    <w:rsid w:val="008329B7"/>
    <w:rsid w:val="008358A8"/>
    <w:rsid w:val="0083768B"/>
    <w:rsid w:val="00851587"/>
    <w:rsid w:val="00856EF7"/>
    <w:rsid w:val="00860015"/>
    <w:rsid w:val="00861612"/>
    <w:rsid w:val="00861EFF"/>
    <w:rsid w:val="00870ED7"/>
    <w:rsid w:val="00871292"/>
    <w:rsid w:val="00871441"/>
    <w:rsid w:val="00881861"/>
    <w:rsid w:val="00882785"/>
    <w:rsid w:val="00883331"/>
    <w:rsid w:val="00884C73"/>
    <w:rsid w:val="00885EC9"/>
    <w:rsid w:val="0088643E"/>
    <w:rsid w:val="00887FB4"/>
    <w:rsid w:val="0089019A"/>
    <w:rsid w:val="008A0610"/>
    <w:rsid w:val="008A11D3"/>
    <w:rsid w:val="008A1E59"/>
    <w:rsid w:val="008A3FE3"/>
    <w:rsid w:val="008A64DC"/>
    <w:rsid w:val="008A7002"/>
    <w:rsid w:val="008B173A"/>
    <w:rsid w:val="008B5391"/>
    <w:rsid w:val="008C5C4E"/>
    <w:rsid w:val="008D1FF6"/>
    <w:rsid w:val="008D5CB5"/>
    <w:rsid w:val="008D6526"/>
    <w:rsid w:val="008E142C"/>
    <w:rsid w:val="008E496F"/>
    <w:rsid w:val="008E4D90"/>
    <w:rsid w:val="008E7A78"/>
    <w:rsid w:val="008F154D"/>
    <w:rsid w:val="008F49C9"/>
    <w:rsid w:val="008F6ECB"/>
    <w:rsid w:val="00912A9C"/>
    <w:rsid w:val="009132B8"/>
    <w:rsid w:val="00920380"/>
    <w:rsid w:val="0093747F"/>
    <w:rsid w:val="0094145F"/>
    <w:rsid w:val="00945EF5"/>
    <w:rsid w:val="009467BC"/>
    <w:rsid w:val="00947A1F"/>
    <w:rsid w:val="00950F00"/>
    <w:rsid w:val="00952E1A"/>
    <w:rsid w:val="009531B0"/>
    <w:rsid w:val="0095540C"/>
    <w:rsid w:val="0095745A"/>
    <w:rsid w:val="009604A1"/>
    <w:rsid w:val="00966000"/>
    <w:rsid w:val="00966F36"/>
    <w:rsid w:val="00971A29"/>
    <w:rsid w:val="00974389"/>
    <w:rsid w:val="00976B2A"/>
    <w:rsid w:val="00976E80"/>
    <w:rsid w:val="00982349"/>
    <w:rsid w:val="00982CB9"/>
    <w:rsid w:val="00987BD7"/>
    <w:rsid w:val="009902A7"/>
    <w:rsid w:val="009B2F80"/>
    <w:rsid w:val="009B7C3F"/>
    <w:rsid w:val="009C0324"/>
    <w:rsid w:val="009C219F"/>
    <w:rsid w:val="009C2863"/>
    <w:rsid w:val="009C4526"/>
    <w:rsid w:val="009C4A6E"/>
    <w:rsid w:val="009C5F34"/>
    <w:rsid w:val="009C7418"/>
    <w:rsid w:val="009C76F3"/>
    <w:rsid w:val="009D18BA"/>
    <w:rsid w:val="009E7879"/>
    <w:rsid w:val="009F5FAD"/>
    <w:rsid w:val="009F6A8C"/>
    <w:rsid w:val="00A01F1B"/>
    <w:rsid w:val="00A06B8D"/>
    <w:rsid w:val="00A120FF"/>
    <w:rsid w:val="00A12C7E"/>
    <w:rsid w:val="00A27112"/>
    <w:rsid w:val="00A272BA"/>
    <w:rsid w:val="00A40D0C"/>
    <w:rsid w:val="00A422D4"/>
    <w:rsid w:val="00A46F06"/>
    <w:rsid w:val="00A50424"/>
    <w:rsid w:val="00A50703"/>
    <w:rsid w:val="00A56BE8"/>
    <w:rsid w:val="00A56E80"/>
    <w:rsid w:val="00A62BFD"/>
    <w:rsid w:val="00A74B76"/>
    <w:rsid w:val="00A77657"/>
    <w:rsid w:val="00A81735"/>
    <w:rsid w:val="00A836F5"/>
    <w:rsid w:val="00A900E7"/>
    <w:rsid w:val="00A90B67"/>
    <w:rsid w:val="00A93B1D"/>
    <w:rsid w:val="00A953D1"/>
    <w:rsid w:val="00AA0A8A"/>
    <w:rsid w:val="00AA2E2A"/>
    <w:rsid w:val="00AA557A"/>
    <w:rsid w:val="00AB3151"/>
    <w:rsid w:val="00AB4B40"/>
    <w:rsid w:val="00AB68F2"/>
    <w:rsid w:val="00AC63AF"/>
    <w:rsid w:val="00AD0C7E"/>
    <w:rsid w:val="00AD342B"/>
    <w:rsid w:val="00AD4D1B"/>
    <w:rsid w:val="00AE3E08"/>
    <w:rsid w:val="00AF4AEB"/>
    <w:rsid w:val="00AF51EC"/>
    <w:rsid w:val="00AF60DF"/>
    <w:rsid w:val="00B121EE"/>
    <w:rsid w:val="00B15119"/>
    <w:rsid w:val="00B20B97"/>
    <w:rsid w:val="00B25A7C"/>
    <w:rsid w:val="00B31595"/>
    <w:rsid w:val="00B320E9"/>
    <w:rsid w:val="00B33F1A"/>
    <w:rsid w:val="00B44417"/>
    <w:rsid w:val="00B46BED"/>
    <w:rsid w:val="00B52AE1"/>
    <w:rsid w:val="00B646DF"/>
    <w:rsid w:val="00B7410B"/>
    <w:rsid w:val="00B8417F"/>
    <w:rsid w:val="00B86E0F"/>
    <w:rsid w:val="00B90AE9"/>
    <w:rsid w:val="00B95CE5"/>
    <w:rsid w:val="00BA5241"/>
    <w:rsid w:val="00BA7316"/>
    <w:rsid w:val="00BB11AF"/>
    <w:rsid w:val="00BB1698"/>
    <w:rsid w:val="00BB70EC"/>
    <w:rsid w:val="00BC1FBA"/>
    <w:rsid w:val="00BC52E0"/>
    <w:rsid w:val="00BD5660"/>
    <w:rsid w:val="00BE2708"/>
    <w:rsid w:val="00BE3219"/>
    <w:rsid w:val="00BF0B73"/>
    <w:rsid w:val="00BF192A"/>
    <w:rsid w:val="00BF3D74"/>
    <w:rsid w:val="00C008B2"/>
    <w:rsid w:val="00C03A76"/>
    <w:rsid w:val="00C11335"/>
    <w:rsid w:val="00C14ECF"/>
    <w:rsid w:val="00C211CE"/>
    <w:rsid w:val="00C2285B"/>
    <w:rsid w:val="00C27EF2"/>
    <w:rsid w:val="00C31998"/>
    <w:rsid w:val="00C32EBC"/>
    <w:rsid w:val="00C36BA6"/>
    <w:rsid w:val="00C44777"/>
    <w:rsid w:val="00C4678A"/>
    <w:rsid w:val="00C46D86"/>
    <w:rsid w:val="00C5255F"/>
    <w:rsid w:val="00C54C9C"/>
    <w:rsid w:val="00C633A5"/>
    <w:rsid w:val="00C63622"/>
    <w:rsid w:val="00C65FB1"/>
    <w:rsid w:val="00C66E52"/>
    <w:rsid w:val="00C73EAA"/>
    <w:rsid w:val="00C7420F"/>
    <w:rsid w:val="00C8370D"/>
    <w:rsid w:val="00C91126"/>
    <w:rsid w:val="00C93745"/>
    <w:rsid w:val="00C970B5"/>
    <w:rsid w:val="00C97892"/>
    <w:rsid w:val="00CA0AB8"/>
    <w:rsid w:val="00CA3351"/>
    <w:rsid w:val="00CA4480"/>
    <w:rsid w:val="00CA5906"/>
    <w:rsid w:val="00CA5E29"/>
    <w:rsid w:val="00CA7801"/>
    <w:rsid w:val="00CC0B7C"/>
    <w:rsid w:val="00CC3F93"/>
    <w:rsid w:val="00CC6EB9"/>
    <w:rsid w:val="00CE3E5D"/>
    <w:rsid w:val="00CF4C06"/>
    <w:rsid w:val="00D0083B"/>
    <w:rsid w:val="00D04517"/>
    <w:rsid w:val="00D05CF5"/>
    <w:rsid w:val="00D14676"/>
    <w:rsid w:val="00D158DB"/>
    <w:rsid w:val="00D236AE"/>
    <w:rsid w:val="00D23966"/>
    <w:rsid w:val="00D23AF2"/>
    <w:rsid w:val="00D23F07"/>
    <w:rsid w:val="00D3018D"/>
    <w:rsid w:val="00D304B1"/>
    <w:rsid w:val="00D31996"/>
    <w:rsid w:val="00D435C8"/>
    <w:rsid w:val="00D52D0A"/>
    <w:rsid w:val="00D562C8"/>
    <w:rsid w:val="00D57116"/>
    <w:rsid w:val="00D57143"/>
    <w:rsid w:val="00D61E43"/>
    <w:rsid w:val="00D71A4F"/>
    <w:rsid w:val="00D74B51"/>
    <w:rsid w:val="00D80D81"/>
    <w:rsid w:val="00D8118C"/>
    <w:rsid w:val="00D83224"/>
    <w:rsid w:val="00D84A3E"/>
    <w:rsid w:val="00D87819"/>
    <w:rsid w:val="00D96E44"/>
    <w:rsid w:val="00DA1E75"/>
    <w:rsid w:val="00DB3B1F"/>
    <w:rsid w:val="00DB4E06"/>
    <w:rsid w:val="00DB514B"/>
    <w:rsid w:val="00DB6C57"/>
    <w:rsid w:val="00DC0F2E"/>
    <w:rsid w:val="00DC5A0D"/>
    <w:rsid w:val="00DD2708"/>
    <w:rsid w:val="00DD4E8A"/>
    <w:rsid w:val="00DE05BD"/>
    <w:rsid w:val="00DE1F58"/>
    <w:rsid w:val="00DE7E6D"/>
    <w:rsid w:val="00DF26B6"/>
    <w:rsid w:val="00DF6B99"/>
    <w:rsid w:val="00E00381"/>
    <w:rsid w:val="00E13CD1"/>
    <w:rsid w:val="00E26152"/>
    <w:rsid w:val="00E30DC8"/>
    <w:rsid w:val="00E32039"/>
    <w:rsid w:val="00E333AF"/>
    <w:rsid w:val="00E340D4"/>
    <w:rsid w:val="00E34588"/>
    <w:rsid w:val="00E45785"/>
    <w:rsid w:val="00E457D0"/>
    <w:rsid w:val="00E46937"/>
    <w:rsid w:val="00E50B41"/>
    <w:rsid w:val="00E536E0"/>
    <w:rsid w:val="00E54AFD"/>
    <w:rsid w:val="00E56F31"/>
    <w:rsid w:val="00E61927"/>
    <w:rsid w:val="00E62639"/>
    <w:rsid w:val="00E64CAC"/>
    <w:rsid w:val="00E70E2D"/>
    <w:rsid w:val="00E73CEE"/>
    <w:rsid w:val="00E74A4A"/>
    <w:rsid w:val="00E82AF2"/>
    <w:rsid w:val="00E84772"/>
    <w:rsid w:val="00E86AC4"/>
    <w:rsid w:val="00E86C7E"/>
    <w:rsid w:val="00E96374"/>
    <w:rsid w:val="00E96FD4"/>
    <w:rsid w:val="00EA2C01"/>
    <w:rsid w:val="00EA3FD9"/>
    <w:rsid w:val="00EA6011"/>
    <w:rsid w:val="00EB09DD"/>
    <w:rsid w:val="00EB49B1"/>
    <w:rsid w:val="00EB59BE"/>
    <w:rsid w:val="00EB60DB"/>
    <w:rsid w:val="00EB731B"/>
    <w:rsid w:val="00EB765F"/>
    <w:rsid w:val="00EC1D91"/>
    <w:rsid w:val="00ED2357"/>
    <w:rsid w:val="00ED3474"/>
    <w:rsid w:val="00EE2A3E"/>
    <w:rsid w:val="00EE5E38"/>
    <w:rsid w:val="00EF2B43"/>
    <w:rsid w:val="00EF2C6B"/>
    <w:rsid w:val="00EF4115"/>
    <w:rsid w:val="00F00FC3"/>
    <w:rsid w:val="00F105B5"/>
    <w:rsid w:val="00F108EA"/>
    <w:rsid w:val="00F1543F"/>
    <w:rsid w:val="00F2666D"/>
    <w:rsid w:val="00F335F1"/>
    <w:rsid w:val="00F3702D"/>
    <w:rsid w:val="00F414E3"/>
    <w:rsid w:val="00F523F1"/>
    <w:rsid w:val="00F526FD"/>
    <w:rsid w:val="00F53AF6"/>
    <w:rsid w:val="00F548D7"/>
    <w:rsid w:val="00F60CA8"/>
    <w:rsid w:val="00F6755B"/>
    <w:rsid w:val="00F71226"/>
    <w:rsid w:val="00F7250F"/>
    <w:rsid w:val="00F733EC"/>
    <w:rsid w:val="00F8799A"/>
    <w:rsid w:val="00FA1CDF"/>
    <w:rsid w:val="00FA5B92"/>
    <w:rsid w:val="00FB2FCF"/>
    <w:rsid w:val="00FB6C40"/>
    <w:rsid w:val="00FB7420"/>
    <w:rsid w:val="00FC1A00"/>
    <w:rsid w:val="00FC2930"/>
    <w:rsid w:val="00FD352A"/>
    <w:rsid w:val="00FD5E93"/>
    <w:rsid w:val="00FE7C25"/>
    <w:rsid w:val="00FF5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36B98"/>
  <w15:docId w15:val="{F5FEF4B8-ECE9-4002-926F-9B0D4627A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qFormat/>
    <w:rsid w:val="00E74A4A"/>
    <w:pPr>
      <w:keepNext/>
      <w:numPr>
        <w:numId w:val="7"/>
      </w:numPr>
      <w:adjustRightInd w:val="0"/>
      <w:spacing w:before="180" w:afterLines="50"/>
      <w:ind w:rightChars="14" w:right="14"/>
      <w:jc w:val="both"/>
      <w:textAlignment w:val="baseline"/>
      <w:outlineLvl w:val="0"/>
    </w:pPr>
    <w:rPr>
      <w:rFonts w:ascii="Arial" w:eastAsia="標楷體" w:hAnsi="Arial" w:cs="Times New Roman"/>
      <w:b/>
      <w:bCs/>
      <w:kern w:val="52"/>
      <w:sz w:val="28"/>
      <w:szCs w:val="5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AA557A"/>
    <w:pPr>
      <w:ind w:leftChars="200" w:left="480"/>
    </w:pPr>
  </w:style>
  <w:style w:type="character" w:styleId="a5">
    <w:name w:val="Hyperlink"/>
    <w:uiPriority w:val="99"/>
    <w:rsid w:val="00161272"/>
    <w:rPr>
      <w:color w:val="0000FF"/>
      <w:u w:val="single"/>
    </w:rPr>
  </w:style>
  <w:style w:type="paragraph" w:styleId="a6">
    <w:name w:val="annotation text"/>
    <w:basedOn w:val="a"/>
    <w:link w:val="a7"/>
    <w:semiHidden/>
    <w:rsid w:val="00161272"/>
    <w:pPr>
      <w:autoSpaceDE w:val="0"/>
      <w:autoSpaceDN w:val="0"/>
      <w:adjustRightInd w:val="0"/>
      <w:spacing w:afterLines="50" w:line="240" w:lineRule="atLeast"/>
      <w:ind w:left="176" w:rightChars="14" w:right="14" w:hanging="284"/>
      <w:jc w:val="both"/>
    </w:pPr>
    <w:rPr>
      <w:rFonts w:ascii="細明體" w:eastAsia="新細明體" w:hAnsi="Times New Roman" w:cs="Times New Roman"/>
      <w:kern w:val="0"/>
      <w:sz w:val="20"/>
      <w:szCs w:val="20"/>
      <w:lang w:val="x-none" w:eastAsia="x-none"/>
    </w:rPr>
  </w:style>
  <w:style w:type="character" w:customStyle="1" w:styleId="a7">
    <w:name w:val="註解文字 字元"/>
    <w:basedOn w:val="a0"/>
    <w:link w:val="a6"/>
    <w:semiHidden/>
    <w:rsid w:val="00161272"/>
    <w:rPr>
      <w:rFonts w:ascii="細明體" w:eastAsia="新細明體" w:hAnsi="Times New Roman" w:cs="Times New Roman"/>
      <w:kern w:val="0"/>
      <w:sz w:val="20"/>
      <w:szCs w:val="20"/>
      <w:lang w:val="x-none" w:eastAsia="x-none"/>
    </w:rPr>
  </w:style>
  <w:style w:type="character" w:customStyle="1" w:styleId="a4">
    <w:name w:val="清單段落 字元"/>
    <w:link w:val="a3"/>
    <w:uiPriority w:val="34"/>
    <w:locked/>
    <w:rsid w:val="00161272"/>
  </w:style>
  <w:style w:type="character" w:styleId="a8">
    <w:name w:val="annotation reference"/>
    <w:rsid w:val="00161272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161272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161272"/>
    <w:rPr>
      <w:rFonts w:asciiTheme="majorHAnsi" w:eastAsiaTheme="majorEastAsia" w:hAnsiTheme="majorHAnsi" w:cstheme="majorBidi"/>
      <w:sz w:val="18"/>
      <w:szCs w:val="18"/>
    </w:rPr>
  </w:style>
  <w:style w:type="paragraph" w:customStyle="1" w:styleId="ab">
    <w:name w:val="壹貳參"/>
    <w:basedOn w:val="a"/>
    <w:rsid w:val="004569DD"/>
    <w:pPr>
      <w:spacing w:afterLines="100" w:after="381"/>
      <w:jc w:val="center"/>
    </w:pPr>
    <w:rPr>
      <w:rFonts w:ascii="標楷體" w:eastAsia="標楷體" w:hAnsi="Times New Roman" w:cs="Times New Roman"/>
      <w:b/>
      <w:bCs/>
      <w:sz w:val="52"/>
      <w:szCs w:val="24"/>
    </w:rPr>
  </w:style>
  <w:style w:type="paragraph" w:customStyle="1" w:styleId="ac">
    <w:name w:val="一二三"/>
    <w:basedOn w:val="a"/>
    <w:rsid w:val="004569DD"/>
    <w:pPr>
      <w:spacing w:beforeLines="50" w:before="50" w:afterLines="50" w:after="50"/>
      <w:ind w:left="197" w:hangingChars="197" w:hanging="197"/>
      <w:jc w:val="both"/>
    </w:pPr>
    <w:rPr>
      <w:rFonts w:ascii="標楷體" w:eastAsia="標楷體" w:hAnsi="Times New Roman" w:cs="Times New Roman"/>
      <w:sz w:val="36"/>
      <w:szCs w:val="24"/>
    </w:rPr>
  </w:style>
  <w:style w:type="paragraph" w:customStyle="1" w:styleId="Default">
    <w:name w:val="Default"/>
    <w:rsid w:val="0014350B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  <w:kern w:val="0"/>
      <w:szCs w:val="24"/>
    </w:rPr>
  </w:style>
  <w:style w:type="paragraph" w:styleId="ad">
    <w:name w:val="header"/>
    <w:basedOn w:val="a"/>
    <w:link w:val="ae"/>
    <w:uiPriority w:val="99"/>
    <w:unhideWhenUsed/>
    <w:rsid w:val="009531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9531B0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9531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9531B0"/>
    <w:rPr>
      <w:sz w:val="20"/>
      <w:szCs w:val="20"/>
    </w:rPr>
  </w:style>
  <w:style w:type="table" w:styleId="af1">
    <w:name w:val="Table Grid"/>
    <w:basedOn w:val="a1"/>
    <w:rsid w:val="00DC5A0D"/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rsid w:val="00E74A4A"/>
    <w:rPr>
      <w:rFonts w:ascii="Arial" w:eastAsia="標楷體" w:hAnsi="Arial" w:cs="Times New Roman"/>
      <w:b/>
      <w:bCs/>
      <w:kern w:val="52"/>
      <w:sz w:val="28"/>
      <w:szCs w:val="52"/>
      <w:lang w:val="x-none" w:eastAsia="x-none"/>
    </w:rPr>
  </w:style>
  <w:style w:type="paragraph" w:styleId="af2">
    <w:name w:val="Salutation"/>
    <w:basedOn w:val="a"/>
    <w:next w:val="a"/>
    <w:link w:val="af3"/>
    <w:semiHidden/>
    <w:rsid w:val="00317AA1"/>
    <w:pPr>
      <w:adjustRightInd w:val="0"/>
      <w:spacing w:line="360" w:lineRule="atLeast"/>
      <w:textAlignment w:val="baseline"/>
    </w:pPr>
    <w:rPr>
      <w:rFonts w:ascii="Times New Roman" w:eastAsia="新細明體" w:hAnsi="Times New Roman" w:cs="Times New Roman"/>
      <w:kern w:val="0"/>
      <w:szCs w:val="20"/>
    </w:rPr>
  </w:style>
  <w:style w:type="character" w:customStyle="1" w:styleId="af3">
    <w:name w:val="問候 字元"/>
    <w:basedOn w:val="a0"/>
    <w:link w:val="af2"/>
    <w:semiHidden/>
    <w:rsid w:val="00317AA1"/>
    <w:rPr>
      <w:rFonts w:ascii="Times New Roman" w:eastAsia="新細明體" w:hAnsi="Times New Roman" w:cs="Times New Roman"/>
      <w:kern w:val="0"/>
      <w:szCs w:val="20"/>
    </w:rPr>
  </w:style>
  <w:style w:type="paragraph" w:customStyle="1" w:styleId="11">
    <w:name w:val="格文1"/>
    <w:rsid w:val="00317AA1"/>
    <w:pPr>
      <w:widowControl w:val="0"/>
      <w:adjustRightInd w:val="0"/>
      <w:spacing w:afterLines="50" w:line="360" w:lineRule="atLeast"/>
      <w:ind w:left="176" w:rightChars="14" w:right="14" w:hanging="284"/>
      <w:jc w:val="both"/>
      <w:textAlignment w:val="baseline"/>
    </w:pPr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Date"/>
    <w:basedOn w:val="a"/>
    <w:next w:val="a"/>
    <w:link w:val="af5"/>
    <w:rsid w:val="00317AA1"/>
    <w:pPr>
      <w:jc w:val="right"/>
    </w:pPr>
    <w:rPr>
      <w:rFonts w:ascii="標楷體" w:eastAsia="新細明體" w:hAnsi="標楷體" w:cs="Times New Roman"/>
      <w:sz w:val="28"/>
      <w:szCs w:val="20"/>
    </w:rPr>
  </w:style>
  <w:style w:type="character" w:customStyle="1" w:styleId="af5">
    <w:name w:val="日期 字元"/>
    <w:basedOn w:val="a0"/>
    <w:link w:val="af4"/>
    <w:rsid w:val="00317AA1"/>
    <w:rPr>
      <w:rFonts w:ascii="標楷體" w:eastAsia="新細明體" w:hAnsi="標楷體" w:cs="Times New Roman"/>
      <w:sz w:val="28"/>
      <w:szCs w:val="20"/>
    </w:rPr>
  </w:style>
  <w:style w:type="paragraph" w:styleId="3">
    <w:name w:val="Body Text Indent 3"/>
    <w:basedOn w:val="a"/>
    <w:link w:val="30"/>
    <w:rsid w:val="00317AA1"/>
    <w:pPr>
      <w:ind w:left="567" w:hanging="568"/>
      <w:jc w:val="both"/>
    </w:pPr>
    <w:rPr>
      <w:rFonts w:ascii="Times New Roman" w:eastAsia="新細明體" w:hAnsi="Times New Roman" w:cs="Times New Roman"/>
      <w:sz w:val="28"/>
      <w:szCs w:val="20"/>
    </w:rPr>
  </w:style>
  <w:style w:type="character" w:customStyle="1" w:styleId="30">
    <w:name w:val="本文縮排 3 字元"/>
    <w:basedOn w:val="a0"/>
    <w:link w:val="3"/>
    <w:rsid w:val="00317AA1"/>
    <w:rPr>
      <w:rFonts w:ascii="Times New Roman" w:eastAsia="新細明體" w:hAnsi="Times New Roman" w:cs="Times New Roman"/>
      <w:sz w:val="28"/>
      <w:szCs w:val="20"/>
    </w:rPr>
  </w:style>
  <w:style w:type="character" w:styleId="af6">
    <w:name w:val="page number"/>
    <w:rsid w:val="00317AA1"/>
    <w:rPr>
      <w:rFonts w:cs="Times New Roman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827BD2"/>
    <w:pPr>
      <w:autoSpaceDE/>
      <w:autoSpaceDN/>
      <w:adjustRightInd/>
      <w:spacing w:afterLines="0" w:line="240" w:lineRule="auto"/>
      <w:ind w:left="0" w:rightChars="0" w:right="0" w:firstLine="0"/>
      <w:jc w:val="left"/>
    </w:pPr>
    <w:rPr>
      <w:rFonts w:asciiTheme="minorHAnsi" w:eastAsiaTheme="minorEastAsia" w:hAnsiTheme="minorHAnsi" w:cstheme="minorBidi"/>
      <w:b/>
      <w:bCs/>
      <w:kern w:val="2"/>
      <w:sz w:val="24"/>
      <w:szCs w:val="22"/>
      <w:lang w:val="en-US" w:eastAsia="zh-TW"/>
    </w:rPr>
  </w:style>
  <w:style w:type="character" w:customStyle="1" w:styleId="af8">
    <w:name w:val="註解主旨 字元"/>
    <w:basedOn w:val="a7"/>
    <w:link w:val="af7"/>
    <w:uiPriority w:val="99"/>
    <w:semiHidden/>
    <w:rsid w:val="00827BD2"/>
    <w:rPr>
      <w:rFonts w:ascii="細明體" w:eastAsia="新細明體" w:hAnsi="Times New Roman" w:cs="Times New Roman"/>
      <w:b/>
      <w:bCs/>
      <w:kern w:val="0"/>
      <w:sz w:val="20"/>
      <w:szCs w:val="20"/>
      <w:lang w:val="x-none" w:eastAsia="x-none"/>
    </w:rPr>
  </w:style>
  <w:style w:type="paragraph" w:styleId="af9">
    <w:name w:val="Revision"/>
    <w:hidden/>
    <w:uiPriority w:val="99"/>
    <w:semiHidden/>
    <w:rsid w:val="00FF5952"/>
  </w:style>
  <w:style w:type="character" w:customStyle="1" w:styleId="12">
    <w:name w:val="未解析的提及1"/>
    <w:basedOn w:val="a0"/>
    <w:uiPriority w:val="99"/>
    <w:semiHidden/>
    <w:unhideWhenUsed/>
    <w:rsid w:val="008E142C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semiHidden/>
    <w:unhideWhenUsed/>
    <w:rsid w:val="0094145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fa">
    <w:name w:val="Body Text Indent"/>
    <w:basedOn w:val="a"/>
    <w:link w:val="afb"/>
    <w:uiPriority w:val="99"/>
    <w:semiHidden/>
    <w:unhideWhenUsed/>
    <w:rsid w:val="00D04517"/>
    <w:pPr>
      <w:spacing w:after="120"/>
      <w:ind w:leftChars="200" w:left="480"/>
    </w:pPr>
  </w:style>
  <w:style w:type="character" w:customStyle="1" w:styleId="afb">
    <w:name w:val="本文縮排 字元"/>
    <w:basedOn w:val="a0"/>
    <w:link w:val="afa"/>
    <w:uiPriority w:val="99"/>
    <w:semiHidden/>
    <w:rsid w:val="00D04517"/>
  </w:style>
  <w:style w:type="character" w:customStyle="1" w:styleId="normaltextrun">
    <w:name w:val="normaltextrun"/>
    <w:basedOn w:val="a0"/>
    <w:rsid w:val="0042361C"/>
  </w:style>
  <w:style w:type="character" w:customStyle="1" w:styleId="eop">
    <w:name w:val="eop"/>
    <w:basedOn w:val="a0"/>
    <w:rsid w:val="004236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360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9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8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445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33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9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5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764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indbiz.nat.gov.tw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indbiz.nat.gov.tw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4D37F077A2A4299D47F1B92EEC172" ma:contentTypeVersion="10" ma:contentTypeDescription="Create a new document." ma:contentTypeScope="" ma:versionID="ea821c69f9f651263d268ca8a88518a0">
  <xsd:schema xmlns:xsd="http://www.w3.org/2001/XMLSchema" xmlns:xs="http://www.w3.org/2001/XMLSchema" xmlns:p="http://schemas.microsoft.com/office/2006/metadata/properties" xmlns:ns3="8fedd283-ece6-4f4e-ad87-8c4b9585ba59" xmlns:ns4="df03c333-9620-47b5-8668-da7c7272fcb4" targetNamespace="http://schemas.microsoft.com/office/2006/metadata/properties" ma:root="true" ma:fieldsID="b9bef9f5d561bd6aca12ffe77ad65bd0" ns3:_="" ns4:_="">
    <xsd:import namespace="8fedd283-ece6-4f4e-ad87-8c4b9585ba59"/>
    <xsd:import namespace="df03c333-9620-47b5-8668-da7c7272fc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edd283-ece6-4f4e-ad87-8c4b9585b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03c333-9620-47b5-8668-da7c7272fcb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B543AA-1991-4A66-AC65-442661DA8A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AAB0B3-4432-4F7D-91D4-F8F31672F9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16D2D7-397C-441D-984F-C4C4ABF060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0FD3DF-FE9F-4E30-8D58-2C94BCAFFE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edd283-ece6-4f4e-ad87-8c4b9585ba59"/>
    <ds:schemaRef ds:uri="df03c333-9620-47b5-8668-da7c7272fc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492</Words>
  <Characters>8508</Characters>
  <Application>Microsoft Office Word</Application>
  <DocSecurity>0</DocSecurity>
  <Lines>70</Lines>
  <Paragraphs>19</Paragraphs>
  <ScaleCrop>false</ScaleCrop>
  <Company/>
  <LinksUpToDate>false</LinksUpToDate>
  <CharactersWithSpaces>9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丁敦吟 商發院</dc:creator>
  <cp:lastModifiedBy>Microsoft Office User</cp:lastModifiedBy>
  <cp:revision>2</cp:revision>
  <cp:lastPrinted>2020-01-13T06:27:00Z</cp:lastPrinted>
  <dcterms:created xsi:type="dcterms:W3CDTF">2021-04-12T06:48:00Z</dcterms:created>
  <dcterms:modified xsi:type="dcterms:W3CDTF">2021-04-12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4D37F077A2A4299D47F1B92EEC172</vt:lpwstr>
  </property>
</Properties>
</file>